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8A9AE" w14:textId="77777777" w:rsidR="00703546" w:rsidRDefault="00703546" w:rsidP="003B495D">
      <w:pPr>
        <w:pStyle w:val="Heading1"/>
        <w:jc w:val="left"/>
      </w:pPr>
    </w:p>
    <w:p w14:paraId="27CA59BD" w14:textId="77777777" w:rsidR="00C21E8A" w:rsidRDefault="00C21E8A" w:rsidP="00C21E8A"/>
    <w:p w14:paraId="1C717159" w14:textId="77777777" w:rsidR="00C21E8A" w:rsidRDefault="00C21E8A" w:rsidP="00C21E8A"/>
    <w:p w14:paraId="39BFE378" w14:textId="77777777" w:rsidR="00C21E8A" w:rsidRDefault="00C21E8A" w:rsidP="00C21E8A"/>
    <w:p w14:paraId="67EA1319" w14:textId="77777777" w:rsidR="00C21E8A" w:rsidRDefault="00C21E8A" w:rsidP="00C21E8A"/>
    <w:p w14:paraId="7DD8ECE6" w14:textId="77777777" w:rsidR="00C21E8A" w:rsidRDefault="00C21E8A" w:rsidP="00C21E8A"/>
    <w:p w14:paraId="0FADF617" w14:textId="77777777" w:rsidR="00C21E8A" w:rsidRPr="00C21E8A" w:rsidRDefault="00C21E8A" w:rsidP="00302C10">
      <w:pPr>
        <w:jc w:val="center"/>
      </w:pPr>
    </w:p>
    <w:p w14:paraId="5002BE75" w14:textId="77777777" w:rsidR="00302C10" w:rsidRPr="009D5021" w:rsidRDefault="00302C10" w:rsidP="00302C10">
      <w:pPr>
        <w:jc w:val="center"/>
      </w:pPr>
      <w:r>
        <w:t>The implementation methods of facial recognition for home security systems</w:t>
      </w:r>
    </w:p>
    <w:p w14:paraId="738FE0ED" w14:textId="53872364" w:rsidR="00703546" w:rsidRPr="00C76F64" w:rsidRDefault="00906B65" w:rsidP="003B0169">
      <w:pPr>
        <w:jc w:val="center"/>
      </w:pPr>
      <w:r>
        <w:t>Mia Brown</w:t>
      </w:r>
    </w:p>
    <w:p w14:paraId="71B4EBB7" w14:textId="7B845379" w:rsidR="00703546" w:rsidRPr="00C76F64" w:rsidRDefault="00703546" w:rsidP="003B0169">
      <w:pPr>
        <w:jc w:val="center"/>
      </w:pPr>
      <w:r w:rsidRPr="00C76F64">
        <w:t>Harrisburg University</w:t>
      </w:r>
      <w:r w:rsidR="001533D6" w:rsidRPr="00C76F64">
        <w:t xml:space="preserve"> of Science and Tec</w:t>
      </w:r>
      <w:r w:rsidR="00D4679D" w:rsidRPr="00C76F64">
        <w:t>h</w:t>
      </w:r>
      <w:r w:rsidR="001533D6" w:rsidRPr="00C76F64">
        <w:t>nology</w:t>
      </w:r>
    </w:p>
    <w:p w14:paraId="26C3A768" w14:textId="77777777" w:rsidR="00911F08" w:rsidRPr="00C76F64" w:rsidRDefault="00D439AB" w:rsidP="003B0169">
      <w:pPr>
        <w:jc w:val="center"/>
      </w:pPr>
      <w:r w:rsidRPr="00C76F64">
        <w:t>CISC/ISIT 298</w:t>
      </w:r>
    </w:p>
    <w:p w14:paraId="44C3C2FE" w14:textId="2D77EEEA" w:rsidR="004D1A3E" w:rsidRPr="00C76F64" w:rsidRDefault="00906B65" w:rsidP="003B0169">
      <w:pPr>
        <w:jc w:val="center"/>
      </w:pPr>
      <w:r>
        <w:t>Spring 2023</w:t>
      </w:r>
      <w:r w:rsidR="00911F08" w:rsidRPr="00C76F64">
        <w:br/>
      </w:r>
    </w:p>
    <w:p w14:paraId="251C5953" w14:textId="0352B9FB" w:rsidR="00703546" w:rsidRPr="00C76F64" w:rsidRDefault="00703546" w:rsidP="003B0169">
      <w:pPr>
        <w:jc w:val="center"/>
      </w:pPr>
    </w:p>
    <w:p w14:paraId="4B9B90D4" w14:textId="7D14AFA6" w:rsidR="00703546" w:rsidRPr="00C21E8A" w:rsidRDefault="00703546" w:rsidP="003B0169">
      <w:pPr>
        <w:pStyle w:val="Heading1"/>
        <w:rPr>
          <w:b/>
          <w:color w:val="FF0000"/>
        </w:rPr>
      </w:pPr>
      <w:r w:rsidRPr="00C76F64">
        <w:br w:type="page"/>
      </w:r>
      <w:bookmarkStart w:id="0" w:name="_Toc527727741"/>
      <w:bookmarkStart w:id="1" w:name="_Toc64033807"/>
      <w:bookmarkStart w:id="2" w:name="_Toc133180454"/>
      <w:r w:rsidRPr="00C21E8A">
        <w:rPr>
          <w:b/>
          <w:color w:val="FF0000"/>
        </w:rPr>
        <w:lastRenderedPageBreak/>
        <w:t>Abstract</w:t>
      </w:r>
      <w:bookmarkEnd w:id="0"/>
      <w:bookmarkEnd w:id="1"/>
      <w:bookmarkEnd w:id="2"/>
    </w:p>
    <w:p w14:paraId="67A17CF8" w14:textId="1106DB52" w:rsidR="00906B65" w:rsidRPr="003D75A5" w:rsidRDefault="00906B65" w:rsidP="003D75A5">
      <w:pPr>
        <w:jc w:val="left"/>
        <w:rPr>
          <w:szCs w:val="24"/>
        </w:rPr>
      </w:pPr>
      <w:r w:rsidRPr="003D75A5">
        <w:rPr>
          <w:szCs w:val="24"/>
        </w:rPr>
        <w:t xml:space="preserve">This paper goes through and gives </w:t>
      </w:r>
      <w:r w:rsidR="00361B3A" w:rsidRPr="003D75A5">
        <w:rPr>
          <w:szCs w:val="24"/>
        </w:rPr>
        <w:t>an</w:t>
      </w:r>
      <w:r w:rsidRPr="003D75A5">
        <w:rPr>
          <w:szCs w:val="24"/>
        </w:rPr>
        <w:t xml:space="preserve"> in-depth overview of Facial Recognition and its various stages, datasets, and techniques to enact the process. This deep dive will uncover the best possible method of implementing Facial Recognition.</w:t>
      </w:r>
      <w:r w:rsidR="00361B3A" w:rsidRPr="003D75A5">
        <w:rPr>
          <w:szCs w:val="24"/>
        </w:rPr>
        <w:t xml:space="preserve"> The methods chosen for the project implementation are Haar cascades for face detection and Linear </w:t>
      </w:r>
      <w:r w:rsidR="00910644" w:rsidRPr="003D75A5">
        <w:rPr>
          <w:szCs w:val="24"/>
        </w:rPr>
        <w:t>Discriminant Analysis for feature extraction.</w:t>
      </w:r>
      <w:r w:rsidR="003D75A5" w:rsidRPr="003D75A5">
        <w:rPr>
          <w:szCs w:val="24"/>
        </w:rPr>
        <w:t xml:space="preserve"> These methods will then be used in future implementation of facial recognition into a security system.</w:t>
      </w:r>
    </w:p>
    <w:p w14:paraId="405548D6" w14:textId="1ADA1A0B" w:rsidR="0032330C" w:rsidRPr="00C76F64" w:rsidRDefault="0032330C" w:rsidP="000A1483">
      <w:pPr>
        <w:pStyle w:val="BodyText"/>
        <w:spacing w:line="240" w:lineRule="auto"/>
        <w:jc w:val="left"/>
      </w:pPr>
    </w:p>
    <w:p w14:paraId="22D811DC" w14:textId="595D774D" w:rsidR="00703546" w:rsidRPr="00C76F64" w:rsidRDefault="00666C49" w:rsidP="00881D98">
      <w:pPr>
        <w:pStyle w:val="BodyText"/>
        <w:spacing w:line="240" w:lineRule="auto"/>
        <w:ind w:firstLine="0"/>
        <w:jc w:val="left"/>
      </w:pPr>
      <w:r w:rsidRPr="00C76F64">
        <w:t xml:space="preserve"> </w:t>
      </w:r>
      <w:r w:rsidR="006A4989" w:rsidRPr="00C76F64">
        <w:t xml:space="preserve">    </w:t>
      </w:r>
      <w:r w:rsidR="002A6CC8" w:rsidRPr="00C76F64">
        <w:t xml:space="preserve"> </w:t>
      </w:r>
    </w:p>
    <w:p w14:paraId="0DDBEFAE" w14:textId="77777777" w:rsidR="002158FA" w:rsidRPr="00C76F64" w:rsidRDefault="00703546" w:rsidP="002158FA">
      <w:r w:rsidRPr="00C76F64">
        <w:br w:type="page"/>
      </w:r>
    </w:p>
    <w:sdt>
      <w:sdtPr>
        <w:rPr>
          <w:rFonts w:ascii="Times New Roman" w:eastAsia="Times New Roman" w:hAnsi="Times New Roman" w:cs="Times New Roman"/>
          <w:color w:val="auto"/>
          <w:sz w:val="24"/>
          <w:szCs w:val="20"/>
        </w:rPr>
        <w:id w:val="373898096"/>
        <w:docPartObj>
          <w:docPartGallery w:val="Table of Contents"/>
          <w:docPartUnique/>
        </w:docPartObj>
      </w:sdtPr>
      <w:sdtEndPr>
        <w:rPr>
          <w:b/>
          <w:bCs/>
          <w:noProof/>
        </w:rPr>
      </w:sdtEndPr>
      <w:sdtContent>
        <w:p w14:paraId="4986A97F" w14:textId="2FC3F1ED" w:rsidR="002158FA" w:rsidRDefault="002158FA">
          <w:pPr>
            <w:pStyle w:val="TOCHeading"/>
          </w:pPr>
          <w:r>
            <w:t>Table of Contents</w:t>
          </w:r>
        </w:p>
        <w:p w14:paraId="1D14E41B" w14:textId="1BAB00EB" w:rsidR="00FA524C" w:rsidRDefault="002158FA">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3180454" w:history="1">
            <w:r w:rsidR="00FA524C" w:rsidRPr="00C941E4">
              <w:rPr>
                <w:rStyle w:val="Hyperlink"/>
                <w:b/>
                <w:noProof/>
              </w:rPr>
              <w:t>Abstract</w:t>
            </w:r>
            <w:r w:rsidR="00FA524C">
              <w:rPr>
                <w:noProof/>
                <w:webHidden/>
              </w:rPr>
              <w:tab/>
            </w:r>
            <w:r w:rsidR="00FA524C">
              <w:rPr>
                <w:noProof/>
                <w:webHidden/>
              </w:rPr>
              <w:fldChar w:fldCharType="begin"/>
            </w:r>
            <w:r w:rsidR="00FA524C">
              <w:rPr>
                <w:noProof/>
                <w:webHidden/>
              </w:rPr>
              <w:instrText xml:space="preserve"> PAGEREF _Toc133180454 \h </w:instrText>
            </w:r>
            <w:r w:rsidR="00FA524C">
              <w:rPr>
                <w:noProof/>
                <w:webHidden/>
              </w:rPr>
            </w:r>
            <w:r w:rsidR="00FA524C">
              <w:rPr>
                <w:noProof/>
                <w:webHidden/>
              </w:rPr>
              <w:fldChar w:fldCharType="separate"/>
            </w:r>
            <w:r w:rsidR="00D23503">
              <w:rPr>
                <w:noProof/>
                <w:webHidden/>
              </w:rPr>
              <w:t>2</w:t>
            </w:r>
            <w:r w:rsidR="00FA524C">
              <w:rPr>
                <w:noProof/>
                <w:webHidden/>
              </w:rPr>
              <w:fldChar w:fldCharType="end"/>
            </w:r>
          </w:hyperlink>
        </w:p>
        <w:p w14:paraId="457FAA96" w14:textId="13041C71"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55" w:history="1">
            <w:r w:rsidRPr="00C941E4">
              <w:rPr>
                <w:rStyle w:val="Hyperlink"/>
                <w:b/>
                <w:noProof/>
              </w:rPr>
              <w:t>List of Figures</w:t>
            </w:r>
            <w:r>
              <w:rPr>
                <w:noProof/>
                <w:webHidden/>
              </w:rPr>
              <w:tab/>
            </w:r>
            <w:r>
              <w:rPr>
                <w:noProof/>
                <w:webHidden/>
              </w:rPr>
              <w:fldChar w:fldCharType="begin"/>
            </w:r>
            <w:r>
              <w:rPr>
                <w:noProof/>
                <w:webHidden/>
              </w:rPr>
              <w:instrText xml:space="preserve"> PAGEREF _Toc133180455 \h </w:instrText>
            </w:r>
            <w:r>
              <w:rPr>
                <w:noProof/>
                <w:webHidden/>
              </w:rPr>
            </w:r>
            <w:r>
              <w:rPr>
                <w:noProof/>
                <w:webHidden/>
              </w:rPr>
              <w:fldChar w:fldCharType="separate"/>
            </w:r>
            <w:r w:rsidR="00D23503">
              <w:rPr>
                <w:noProof/>
                <w:webHidden/>
              </w:rPr>
              <w:t>6</w:t>
            </w:r>
            <w:r>
              <w:rPr>
                <w:noProof/>
                <w:webHidden/>
              </w:rPr>
              <w:fldChar w:fldCharType="end"/>
            </w:r>
          </w:hyperlink>
        </w:p>
        <w:p w14:paraId="4DC020F8" w14:textId="39BC55D7"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56" w:history="1">
            <w:r w:rsidRPr="00C941E4">
              <w:rPr>
                <w:rStyle w:val="Hyperlink"/>
                <w:b/>
                <w:noProof/>
              </w:rPr>
              <w:t>List of Tables</w:t>
            </w:r>
            <w:r>
              <w:rPr>
                <w:noProof/>
                <w:webHidden/>
              </w:rPr>
              <w:tab/>
            </w:r>
            <w:r>
              <w:rPr>
                <w:noProof/>
                <w:webHidden/>
              </w:rPr>
              <w:fldChar w:fldCharType="begin"/>
            </w:r>
            <w:r>
              <w:rPr>
                <w:noProof/>
                <w:webHidden/>
              </w:rPr>
              <w:instrText xml:space="preserve"> PAGEREF _Toc133180456 \h </w:instrText>
            </w:r>
            <w:r>
              <w:rPr>
                <w:noProof/>
                <w:webHidden/>
              </w:rPr>
            </w:r>
            <w:r>
              <w:rPr>
                <w:noProof/>
                <w:webHidden/>
              </w:rPr>
              <w:fldChar w:fldCharType="separate"/>
            </w:r>
            <w:r w:rsidR="00D23503">
              <w:rPr>
                <w:noProof/>
                <w:webHidden/>
              </w:rPr>
              <w:t>6</w:t>
            </w:r>
            <w:r>
              <w:rPr>
                <w:noProof/>
                <w:webHidden/>
              </w:rPr>
              <w:fldChar w:fldCharType="end"/>
            </w:r>
          </w:hyperlink>
        </w:p>
        <w:p w14:paraId="5EBDBA2F" w14:textId="740F7298"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57" w:history="1">
            <w:r w:rsidRPr="00C941E4">
              <w:rPr>
                <w:rStyle w:val="Hyperlink"/>
                <w:b/>
                <w:noProof/>
              </w:rPr>
              <w:t>Introduction</w:t>
            </w:r>
            <w:r>
              <w:rPr>
                <w:noProof/>
                <w:webHidden/>
              </w:rPr>
              <w:tab/>
            </w:r>
            <w:r>
              <w:rPr>
                <w:noProof/>
                <w:webHidden/>
              </w:rPr>
              <w:fldChar w:fldCharType="begin"/>
            </w:r>
            <w:r>
              <w:rPr>
                <w:noProof/>
                <w:webHidden/>
              </w:rPr>
              <w:instrText xml:space="preserve"> PAGEREF _Toc133180457 \h </w:instrText>
            </w:r>
            <w:r>
              <w:rPr>
                <w:noProof/>
                <w:webHidden/>
              </w:rPr>
            </w:r>
            <w:r>
              <w:rPr>
                <w:noProof/>
                <w:webHidden/>
              </w:rPr>
              <w:fldChar w:fldCharType="separate"/>
            </w:r>
            <w:r w:rsidR="00D23503">
              <w:rPr>
                <w:noProof/>
                <w:webHidden/>
              </w:rPr>
              <w:t>7</w:t>
            </w:r>
            <w:r>
              <w:rPr>
                <w:noProof/>
                <w:webHidden/>
              </w:rPr>
              <w:fldChar w:fldCharType="end"/>
            </w:r>
          </w:hyperlink>
        </w:p>
        <w:p w14:paraId="2F9C9316" w14:textId="5AABFCAB" w:rsidR="00FA524C" w:rsidRDefault="00FA524C">
          <w:pPr>
            <w:pStyle w:val="TOC2"/>
            <w:tabs>
              <w:tab w:val="right" w:leader="dot" w:pos="9350"/>
            </w:tabs>
            <w:rPr>
              <w:rFonts w:asciiTheme="minorHAnsi" w:eastAsiaTheme="minorEastAsia" w:hAnsiTheme="minorHAnsi" w:cstheme="minorBidi"/>
              <w:noProof/>
              <w:sz w:val="22"/>
              <w:szCs w:val="22"/>
            </w:rPr>
          </w:pPr>
          <w:hyperlink w:anchor="_Toc133180458" w:history="1">
            <w:r w:rsidRPr="00C941E4">
              <w:rPr>
                <w:rStyle w:val="Hyperlink"/>
                <w:b/>
                <w:noProof/>
              </w:rPr>
              <w:t>Project Overview</w:t>
            </w:r>
            <w:r>
              <w:rPr>
                <w:noProof/>
                <w:webHidden/>
              </w:rPr>
              <w:tab/>
            </w:r>
            <w:r>
              <w:rPr>
                <w:noProof/>
                <w:webHidden/>
              </w:rPr>
              <w:fldChar w:fldCharType="begin"/>
            </w:r>
            <w:r>
              <w:rPr>
                <w:noProof/>
                <w:webHidden/>
              </w:rPr>
              <w:instrText xml:space="preserve"> PAGEREF _Toc133180458 \h </w:instrText>
            </w:r>
            <w:r>
              <w:rPr>
                <w:noProof/>
                <w:webHidden/>
              </w:rPr>
            </w:r>
            <w:r>
              <w:rPr>
                <w:noProof/>
                <w:webHidden/>
              </w:rPr>
              <w:fldChar w:fldCharType="separate"/>
            </w:r>
            <w:r w:rsidR="00D23503">
              <w:rPr>
                <w:noProof/>
                <w:webHidden/>
              </w:rPr>
              <w:t>7</w:t>
            </w:r>
            <w:r>
              <w:rPr>
                <w:noProof/>
                <w:webHidden/>
              </w:rPr>
              <w:fldChar w:fldCharType="end"/>
            </w:r>
          </w:hyperlink>
        </w:p>
        <w:p w14:paraId="24C3900E" w14:textId="5F07FF94" w:rsidR="00FA524C" w:rsidRDefault="00FA524C">
          <w:pPr>
            <w:pStyle w:val="TOC2"/>
            <w:tabs>
              <w:tab w:val="right" w:leader="dot" w:pos="9350"/>
            </w:tabs>
            <w:rPr>
              <w:rFonts w:asciiTheme="minorHAnsi" w:eastAsiaTheme="minorEastAsia" w:hAnsiTheme="minorHAnsi" w:cstheme="minorBidi"/>
              <w:noProof/>
              <w:sz w:val="22"/>
              <w:szCs w:val="22"/>
            </w:rPr>
          </w:pPr>
          <w:hyperlink w:anchor="_Toc133180459" w:history="1">
            <w:r w:rsidRPr="00C941E4">
              <w:rPr>
                <w:rStyle w:val="Hyperlink"/>
                <w:b/>
                <w:noProof/>
              </w:rPr>
              <w:t>Definition of Terms</w:t>
            </w:r>
            <w:r>
              <w:rPr>
                <w:noProof/>
                <w:webHidden/>
              </w:rPr>
              <w:tab/>
            </w:r>
            <w:r>
              <w:rPr>
                <w:noProof/>
                <w:webHidden/>
              </w:rPr>
              <w:fldChar w:fldCharType="begin"/>
            </w:r>
            <w:r>
              <w:rPr>
                <w:noProof/>
                <w:webHidden/>
              </w:rPr>
              <w:instrText xml:space="preserve"> PAGEREF _Toc133180459 \h </w:instrText>
            </w:r>
            <w:r>
              <w:rPr>
                <w:noProof/>
                <w:webHidden/>
              </w:rPr>
            </w:r>
            <w:r>
              <w:rPr>
                <w:noProof/>
                <w:webHidden/>
              </w:rPr>
              <w:fldChar w:fldCharType="separate"/>
            </w:r>
            <w:r w:rsidR="00D23503">
              <w:rPr>
                <w:noProof/>
                <w:webHidden/>
              </w:rPr>
              <w:t>7</w:t>
            </w:r>
            <w:r>
              <w:rPr>
                <w:noProof/>
                <w:webHidden/>
              </w:rPr>
              <w:fldChar w:fldCharType="end"/>
            </w:r>
          </w:hyperlink>
        </w:p>
        <w:p w14:paraId="54162A69" w14:textId="1C8EBB6A" w:rsidR="00FA524C" w:rsidRDefault="00FA524C">
          <w:pPr>
            <w:pStyle w:val="TOC2"/>
            <w:tabs>
              <w:tab w:val="right" w:leader="dot" w:pos="9350"/>
            </w:tabs>
            <w:rPr>
              <w:rFonts w:asciiTheme="minorHAnsi" w:eastAsiaTheme="minorEastAsia" w:hAnsiTheme="minorHAnsi" w:cstheme="minorBidi"/>
              <w:noProof/>
              <w:sz w:val="22"/>
              <w:szCs w:val="22"/>
            </w:rPr>
          </w:pPr>
          <w:hyperlink w:anchor="_Toc133180461" w:history="1">
            <w:r w:rsidRPr="00C941E4">
              <w:rPr>
                <w:rStyle w:val="Hyperlink"/>
                <w:b/>
                <w:noProof/>
              </w:rPr>
              <w:t>Significance of the Project</w:t>
            </w:r>
            <w:r>
              <w:rPr>
                <w:noProof/>
                <w:webHidden/>
              </w:rPr>
              <w:tab/>
            </w:r>
            <w:r>
              <w:rPr>
                <w:noProof/>
                <w:webHidden/>
              </w:rPr>
              <w:fldChar w:fldCharType="begin"/>
            </w:r>
            <w:r>
              <w:rPr>
                <w:noProof/>
                <w:webHidden/>
              </w:rPr>
              <w:instrText xml:space="preserve"> PAGEREF _Toc133180461 \h </w:instrText>
            </w:r>
            <w:r>
              <w:rPr>
                <w:noProof/>
                <w:webHidden/>
              </w:rPr>
            </w:r>
            <w:r>
              <w:rPr>
                <w:noProof/>
                <w:webHidden/>
              </w:rPr>
              <w:fldChar w:fldCharType="separate"/>
            </w:r>
            <w:r w:rsidR="00D23503">
              <w:rPr>
                <w:noProof/>
                <w:webHidden/>
              </w:rPr>
              <w:t>8</w:t>
            </w:r>
            <w:r>
              <w:rPr>
                <w:noProof/>
                <w:webHidden/>
              </w:rPr>
              <w:fldChar w:fldCharType="end"/>
            </w:r>
          </w:hyperlink>
        </w:p>
        <w:p w14:paraId="6BC82875" w14:textId="0AE577DD" w:rsidR="00FA524C" w:rsidRDefault="00FA524C" w:rsidP="00D23503">
          <w:pPr>
            <w:pStyle w:val="TOC2"/>
            <w:tabs>
              <w:tab w:val="right" w:leader="dot" w:pos="9350"/>
            </w:tabs>
            <w:ind w:left="0"/>
            <w:rPr>
              <w:rFonts w:asciiTheme="minorHAnsi" w:eastAsiaTheme="minorEastAsia" w:hAnsiTheme="minorHAnsi" w:cstheme="minorBidi"/>
              <w:noProof/>
              <w:sz w:val="22"/>
              <w:szCs w:val="22"/>
            </w:rPr>
          </w:pPr>
          <w:hyperlink w:anchor="_Toc133180463" w:history="1">
            <w:r w:rsidRPr="00C941E4">
              <w:rPr>
                <w:rStyle w:val="Hyperlink"/>
                <w:b/>
                <w:noProof/>
              </w:rPr>
              <w:t>Theoretical Framework or Construct</w:t>
            </w:r>
            <w:r>
              <w:rPr>
                <w:noProof/>
                <w:webHidden/>
              </w:rPr>
              <w:tab/>
            </w:r>
            <w:r>
              <w:rPr>
                <w:noProof/>
                <w:webHidden/>
              </w:rPr>
              <w:fldChar w:fldCharType="begin"/>
            </w:r>
            <w:r>
              <w:rPr>
                <w:noProof/>
                <w:webHidden/>
              </w:rPr>
              <w:instrText xml:space="preserve"> PAGEREF _Toc133180463 \h </w:instrText>
            </w:r>
            <w:r>
              <w:rPr>
                <w:noProof/>
                <w:webHidden/>
              </w:rPr>
            </w:r>
            <w:r>
              <w:rPr>
                <w:noProof/>
                <w:webHidden/>
              </w:rPr>
              <w:fldChar w:fldCharType="separate"/>
            </w:r>
            <w:r w:rsidR="00D23503">
              <w:rPr>
                <w:noProof/>
                <w:webHidden/>
              </w:rPr>
              <w:t>9</w:t>
            </w:r>
            <w:r>
              <w:rPr>
                <w:noProof/>
                <w:webHidden/>
              </w:rPr>
              <w:fldChar w:fldCharType="end"/>
            </w:r>
          </w:hyperlink>
        </w:p>
        <w:p w14:paraId="3883DF81" w14:textId="2847797A" w:rsidR="00FA524C" w:rsidRDefault="00FA524C" w:rsidP="00D23503">
          <w:pPr>
            <w:pStyle w:val="TOC2"/>
            <w:tabs>
              <w:tab w:val="right" w:leader="dot" w:pos="9350"/>
            </w:tabs>
            <w:ind w:left="0"/>
            <w:rPr>
              <w:rFonts w:asciiTheme="minorHAnsi" w:eastAsiaTheme="minorEastAsia" w:hAnsiTheme="minorHAnsi" w:cstheme="minorBidi"/>
              <w:noProof/>
              <w:sz w:val="22"/>
              <w:szCs w:val="22"/>
            </w:rPr>
          </w:pPr>
          <w:hyperlink w:anchor="_Toc133180465" w:history="1">
            <w:r w:rsidRPr="00C941E4">
              <w:rPr>
                <w:rStyle w:val="Hyperlink"/>
                <w:b/>
                <w:noProof/>
              </w:rPr>
              <w:t>Ethical &amp; Legal Considerations</w:t>
            </w:r>
            <w:r>
              <w:rPr>
                <w:noProof/>
                <w:webHidden/>
              </w:rPr>
              <w:tab/>
            </w:r>
            <w:r>
              <w:rPr>
                <w:noProof/>
                <w:webHidden/>
              </w:rPr>
              <w:fldChar w:fldCharType="begin"/>
            </w:r>
            <w:r>
              <w:rPr>
                <w:noProof/>
                <w:webHidden/>
              </w:rPr>
              <w:instrText xml:space="preserve"> PAGEREF _Toc133180465 \h </w:instrText>
            </w:r>
            <w:r>
              <w:rPr>
                <w:noProof/>
                <w:webHidden/>
              </w:rPr>
            </w:r>
            <w:r>
              <w:rPr>
                <w:noProof/>
                <w:webHidden/>
              </w:rPr>
              <w:fldChar w:fldCharType="separate"/>
            </w:r>
            <w:r w:rsidR="00D23503">
              <w:rPr>
                <w:noProof/>
                <w:webHidden/>
              </w:rPr>
              <w:t>9</w:t>
            </w:r>
            <w:r>
              <w:rPr>
                <w:noProof/>
                <w:webHidden/>
              </w:rPr>
              <w:fldChar w:fldCharType="end"/>
            </w:r>
          </w:hyperlink>
        </w:p>
        <w:p w14:paraId="3622354D" w14:textId="3AE22B1E"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66" w:history="1">
            <w:r w:rsidRPr="00C941E4">
              <w:rPr>
                <w:rStyle w:val="Hyperlink"/>
                <w:b/>
                <w:noProof/>
              </w:rPr>
              <w:t>Project Topic Statement and Justification</w:t>
            </w:r>
            <w:r>
              <w:rPr>
                <w:noProof/>
                <w:webHidden/>
              </w:rPr>
              <w:tab/>
            </w:r>
            <w:r>
              <w:rPr>
                <w:noProof/>
                <w:webHidden/>
              </w:rPr>
              <w:fldChar w:fldCharType="begin"/>
            </w:r>
            <w:r>
              <w:rPr>
                <w:noProof/>
                <w:webHidden/>
              </w:rPr>
              <w:instrText xml:space="preserve"> PAGEREF _Toc133180466 \h </w:instrText>
            </w:r>
            <w:r>
              <w:rPr>
                <w:noProof/>
                <w:webHidden/>
              </w:rPr>
            </w:r>
            <w:r>
              <w:rPr>
                <w:noProof/>
                <w:webHidden/>
              </w:rPr>
              <w:fldChar w:fldCharType="separate"/>
            </w:r>
            <w:r w:rsidR="00D23503">
              <w:rPr>
                <w:noProof/>
                <w:webHidden/>
              </w:rPr>
              <w:t>10</w:t>
            </w:r>
            <w:r>
              <w:rPr>
                <w:noProof/>
                <w:webHidden/>
              </w:rPr>
              <w:fldChar w:fldCharType="end"/>
            </w:r>
          </w:hyperlink>
        </w:p>
        <w:p w14:paraId="596391DB" w14:textId="4CA54D2B" w:rsidR="00FA524C" w:rsidRDefault="00FA524C">
          <w:pPr>
            <w:pStyle w:val="TOC2"/>
            <w:tabs>
              <w:tab w:val="right" w:leader="dot" w:pos="9350"/>
            </w:tabs>
            <w:rPr>
              <w:rFonts w:asciiTheme="minorHAnsi" w:eastAsiaTheme="minorEastAsia" w:hAnsiTheme="minorHAnsi" w:cstheme="minorBidi"/>
              <w:noProof/>
              <w:sz w:val="22"/>
              <w:szCs w:val="22"/>
            </w:rPr>
          </w:pPr>
          <w:hyperlink w:anchor="_Toc133180467" w:history="1">
            <w:r w:rsidRPr="00C941E4">
              <w:rPr>
                <w:rStyle w:val="Hyperlink"/>
                <w:b/>
                <w:noProof/>
              </w:rPr>
              <w:t>Project Statement</w:t>
            </w:r>
            <w:r>
              <w:rPr>
                <w:noProof/>
                <w:webHidden/>
              </w:rPr>
              <w:tab/>
            </w:r>
            <w:r>
              <w:rPr>
                <w:noProof/>
                <w:webHidden/>
              </w:rPr>
              <w:fldChar w:fldCharType="begin"/>
            </w:r>
            <w:r>
              <w:rPr>
                <w:noProof/>
                <w:webHidden/>
              </w:rPr>
              <w:instrText xml:space="preserve"> PAGEREF _Toc133180467 \h </w:instrText>
            </w:r>
            <w:r>
              <w:rPr>
                <w:noProof/>
                <w:webHidden/>
              </w:rPr>
            </w:r>
            <w:r>
              <w:rPr>
                <w:noProof/>
                <w:webHidden/>
              </w:rPr>
              <w:fldChar w:fldCharType="separate"/>
            </w:r>
            <w:r w:rsidR="00D23503">
              <w:rPr>
                <w:noProof/>
                <w:webHidden/>
              </w:rPr>
              <w:t>10</w:t>
            </w:r>
            <w:r>
              <w:rPr>
                <w:noProof/>
                <w:webHidden/>
              </w:rPr>
              <w:fldChar w:fldCharType="end"/>
            </w:r>
          </w:hyperlink>
        </w:p>
        <w:p w14:paraId="5BDF51F4" w14:textId="7BAB3498" w:rsidR="00FA524C" w:rsidRDefault="00FA524C">
          <w:pPr>
            <w:pStyle w:val="TOC2"/>
            <w:tabs>
              <w:tab w:val="right" w:leader="dot" w:pos="9350"/>
            </w:tabs>
            <w:rPr>
              <w:rFonts w:asciiTheme="minorHAnsi" w:eastAsiaTheme="minorEastAsia" w:hAnsiTheme="minorHAnsi" w:cstheme="minorBidi"/>
              <w:noProof/>
              <w:sz w:val="22"/>
              <w:szCs w:val="22"/>
            </w:rPr>
          </w:pPr>
          <w:hyperlink w:anchor="_Toc133180468" w:history="1">
            <w:r w:rsidRPr="00C941E4">
              <w:rPr>
                <w:rStyle w:val="Hyperlink"/>
                <w:b/>
                <w:bCs/>
                <w:noProof/>
              </w:rPr>
              <w:t>Goal(s) and Objective(s) of The Project</w:t>
            </w:r>
            <w:r>
              <w:rPr>
                <w:noProof/>
                <w:webHidden/>
              </w:rPr>
              <w:tab/>
            </w:r>
            <w:r>
              <w:rPr>
                <w:noProof/>
                <w:webHidden/>
              </w:rPr>
              <w:fldChar w:fldCharType="begin"/>
            </w:r>
            <w:r>
              <w:rPr>
                <w:noProof/>
                <w:webHidden/>
              </w:rPr>
              <w:instrText xml:space="preserve"> PAGEREF _Toc133180468 \h </w:instrText>
            </w:r>
            <w:r>
              <w:rPr>
                <w:noProof/>
                <w:webHidden/>
              </w:rPr>
            </w:r>
            <w:r>
              <w:rPr>
                <w:noProof/>
                <w:webHidden/>
              </w:rPr>
              <w:fldChar w:fldCharType="separate"/>
            </w:r>
            <w:r w:rsidR="00D23503">
              <w:rPr>
                <w:noProof/>
                <w:webHidden/>
              </w:rPr>
              <w:t>10</w:t>
            </w:r>
            <w:r>
              <w:rPr>
                <w:noProof/>
                <w:webHidden/>
              </w:rPr>
              <w:fldChar w:fldCharType="end"/>
            </w:r>
          </w:hyperlink>
        </w:p>
        <w:p w14:paraId="2157DDDA" w14:textId="0E5703F0" w:rsidR="00FA524C" w:rsidRDefault="00FA524C">
          <w:pPr>
            <w:pStyle w:val="TOC2"/>
            <w:tabs>
              <w:tab w:val="right" w:leader="dot" w:pos="9350"/>
            </w:tabs>
            <w:rPr>
              <w:rFonts w:asciiTheme="minorHAnsi" w:eastAsiaTheme="minorEastAsia" w:hAnsiTheme="minorHAnsi" w:cstheme="minorBidi"/>
              <w:noProof/>
              <w:sz w:val="22"/>
              <w:szCs w:val="22"/>
            </w:rPr>
          </w:pPr>
          <w:hyperlink w:anchor="_Toc133180469" w:history="1">
            <w:r w:rsidRPr="00C941E4">
              <w:rPr>
                <w:rStyle w:val="Hyperlink"/>
                <w:b/>
                <w:bCs/>
                <w:noProof/>
              </w:rPr>
              <w:t>Deliverables</w:t>
            </w:r>
            <w:r>
              <w:rPr>
                <w:noProof/>
                <w:webHidden/>
              </w:rPr>
              <w:tab/>
            </w:r>
            <w:r>
              <w:rPr>
                <w:noProof/>
                <w:webHidden/>
              </w:rPr>
              <w:fldChar w:fldCharType="begin"/>
            </w:r>
            <w:r>
              <w:rPr>
                <w:noProof/>
                <w:webHidden/>
              </w:rPr>
              <w:instrText xml:space="preserve"> PAGEREF _Toc133180469 \h </w:instrText>
            </w:r>
            <w:r>
              <w:rPr>
                <w:noProof/>
                <w:webHidden/>
              </w:rPr>
            </w:r>
            <w:r>
              <w:rPr>
                <w:noProof/>
                <w:webHidden/>
              </w:rPr>
              <w:fldChar w:fldCharType="separate"/>
            </w:r>
            <w:r w:rsidR="00D23503">
              <w:rPr>
                <w:noProof/>
                <w:webHidden/>
              </w:rPr>
              <w:t>10</w:t>
            </w:r>
            <w:r>
              <w:rPr>
                <w:noProof/>
                <w:webHidden/>
              </w:rPr>
              <w:fldChar w:fldCharType="end"/>
            </w:r>
          </w:hyperlink>
        </w:p>
        <w:p w14:paraId="42E6B05D" w14:textId="71CC2619"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70" w:history="1">
            <w:r w:rsidRPr="00C941E4">
              <w:rPr>
                <w:rStyle w:val="Hyperlink"/>
                <w:b/>
                <w:noProof/>
              </w:rPr>
              <w:t>Results and Findings</w:t>
            </w:r>
            <w:r>
              <w:rPr>
                <w:noProof/>
                <w:webHidden/>
              </w:rPr>
              <w:tab/>
            </w:r>
            <w:r>
              <w:rPr>
                <w:noProof/>
                <w:webHidden/>
              </w:rPr>
              <w:fldChar w:fldCharType="begin"/>
            </w:r>
            <w:r>
              <w:rPr>
                <w:noProof/>
                <w:webHidden/>
              </w:rPr>
              <w:instrText xml:space="preserve"> PAGEREF _Toc133180470 \h </w:instrText>
            </w:r>
            <w:r>
              <w:rPr>
                <w:noProof/>
                <w:webHidden/>
              </w:rPr>
            </w:r>
            <w:r>
              <w:rPr>
                <w:noProof/>
                <w:webHidden/>
              </w:rPr>
              <w:fldChar w:fldCharType="separate"/>
            </w:r>
            <w:r w:rsidR="00D23503">
              <w:rPr>
                <w:noProof/>
                <w:webHidden/>
              </w:rPr>
              <w:t>11</w:t>
            </w:r>
            <w:r>
              <w:rPr>
                <w:noProof/>
                <w:webHidden/>
              </w:rPr>
              <w:fldChar w:fldCharType="end"/>
            </w:r>
          </w:hyperlink>
        </w:p>
        <w:p w14:paraId="2708B428" w14:textId="582F77A5" w:rsidR="00FA524C" w:rsidRDefault="00FA524C">
          <w:pPr>
            <w:pStyle w:val="TOC2"/>
            <w:tabs>
              <w:tab w:val="right" w:leader="dot" w:pos="9350"/>
            </w:tabs>
            <w:rPr>
              <w:rFonts w:asciiTheme="minorHAnsi" w:eastAsiaTheme="minorEastAsia" w:hAnsiTheme="minorHAnsi" w:cstheme="minorBidi"/>
              <w:noProof/>
              <w:sz w:val="22"/>
              <w:szCs w:val="22"/>
            </w:rPr>
          </w:pPr>
          <w:hyperlink w:anchor="_Toc133180471" w:history="1">
            <w:r w:rsidRPr="00C941E4">
              <w:rPr>
                <w:rStyle w:val="Hyperlink"/>
                <w:b/>
                <w:bCs/>
                <w:noProof/>
              </w:rPr>
              <w:t>Problem Justification</w:t>
            </w:r>
            <w:r>
              <w:rPr>
                <w:noProof/>
                <w:webHidden/>
              </w:rPr>
              <w:tab/>
            </w:r>
            <w:r>
              <w:rPr>
                <w:noProof/>
                <w:webHidden/>
              </w:rPr>
              <w:fldChar w:fldCharType="begin"/>
            </w:r>
            <w:r>
              <w:rPr>
                <w:noProof/>
                <w:webHidden/>
              </w:rPr>
              <w:instrText xml:space="preserve"> PAGEREF _Toc133180471 \h </w:instrText>
            </w:r>
            <w:r>
              <w:rPr>
                <w:noProof/>
                <w:webHidden/>
              </w:rPr>
            </w:r>
            <w:r>
              <w:rPr>
                <w:noProof/>
                <w:webHidden/>
              </w:rPr>
              <w:fldChar w:fldCharType="separate"/>
            </w:r>
            <w:r w:rsidR="00D23503">
              <w:rPr>
                <w:noProof/>
                <w:webHidden/>
              </w:rPr>
              <w:t>16</w:t>
            </w:r>
            <w:r>
              <w:rPr>
                <w:noProof/>
                <w:webHidden/>
              </w:rPr>
              <w:fldChar w:fldCharType="end"/>
            </w:r>
          </w:hyperlink>
        </w:p>
        <w:p w14:paraId="13F42A3E" w14:textId="1DB13599" w:rsidR="00FA524C" w:rsidRDefault="00FA524C">
          <w:pPr>
            <w:pStyle w:val="TOC2"/>
            <w:tabs>
              <w:tab w:val="right" w:leader="dot" w:pos="9350"/>
            </w:tabs>
            <w:rPr>
              <w:rFonts w:asciiTheme="minorHAnsi" w:eastAsiaTheme="minorEastAsia" w:hAnsiTheme="minorHAnsi" w:cstheme="minorBidi"/>
              <w:noProof/>
              <w:sz w:val="22"/>
              <w:szCs w:val="22"/>
            </w:rPr>
          </w:pPr>
          <w:hyperlink w:anchor="_Toc133180472" w:history="1">
            <w:r w:rsidRPr="00C941E4">
              <w:rPr>
                <w:rStyle w:val="Hyperlink"/>
                <w:b/>
                <w:noProof/>
              </w:rPr>
              <w:t>Limitations of Your Project</w:t>
            </w:r>
            <w:r>
              <w:rPr>
                <w:noProof/>
                <w:webHidden/>
              </w:rPr>
              <w:tab/>
            </w:r>
            <w:r>
              <w:rPr>
                <w:noProof/>
                <w:webHidden/>
              </w:rPr>
              <w:fldChar w:fldCharType="begin"/>
            </w:r>
            <w:r>
              <w:rPr>
                <w:noProof/>
                <w:webHidden/>
              </w:rPr>
              <w:instrText xml:space="preserve"> PAGEREF _Toc133180472 \h </w:instrText>
            </w:r>
            <w:r>
              <w:rPr>
                <w:noProof/>
                <w:webHidden/>
              </w:rPr>
            </w:r>
            <w:r>
              <w:rPr>
                <w:noProof/>
                <w:webHidden/>
              </w:rPr>
              <w:fldChar w:fldCharType="separate"/>
            </w:r>
            <w:r w:rsidR="00D23503">
              <w:rPr>
                <w:noProof/>
                <w:webHidden/>
              </w:rPr>
              <w:t>16</w:t>
            </w:r>
            <w:r>
              <w:rPr>
                <w:noProof/>
                <w:webHidden/>
              </w:rPr>
              <w:fldChar w:fldCharType="end"/>
            </w:r>
          </w:hyperlink>
        </w:p>
        <w:p w14:paraId="1905397C" w14:textId="70948655"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73" w:history="1">
            <w:r w:rsidRPr="00C941E4">
              <w:rPr>
                <w:rStyle w:val="Hyperlink"/>
                <w:b/>
                <w:noProof/>
              </w:rPr>
              <w:t>Literature Review</w:t>
            </w:r>
            <w:r>
              <w:rPr>
                <w:noProof/>
                <w:webHidden/>
              </w:rPr>
              <w:tab/>
            </w:r>
            <w:r>
              <w:rPr>
                <w:noProof/>
                <w:webHidden/>
              </w:rPr>
              <w:fldChar w:fldCharType="begin"/>
            </w:r>
            <w:r>
              <w:rPr>
                <w:noProof/>
                <w:webHidden/>
              </w:rPr>
              <w:instrText xml:space="preserve"> PAGEREF _Toc133180473 \h </w:instrText>
            </w:r>
            <w:r>
              <w:rPr>
                <w:noProof/>
                <w:webHidden/>
              </w:rPr>
            </w:r>
            <w:r>
              <w:rPr>
                <w:noProof/>
                <w:webHidden/>
              </w:rPr>
              <w:fldChar w:fldCharType="separate"/>
            </w:r>
            <w:r w:rsidR="00D23503">
              <w:rPr>
                <w:noProof/>
                <w:webHidden/>
              </w:rPr>
              <w:t>17</w:t>
            </w:r>
            <w:r>
              <w:rPr>
                <w:noProof/>
                <w:webHidden/>
              </w:rPr>
              <w:fldChar w:fldCharType="end"/>
            </w:r>
          </w:hyperlink>
        </w:p>
        <w:p w14:paraId="787AFCEC" w14:textId="4B16F58C"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74" w:history="1">
            <w:r w:rsidRPr="00C941E4">
              <w:rPr>
                <w:rStyle w:val="Hyperlink"/>
                <w:b/>
                <w:noProof/>
              </w:rPr>
              <w:t>Literature Review on Face Recognition methods</w:t>
            </w:r>
            <w:r>
              <w:rPr>
                <w:noProof/>
                <w:webHidden/>
              </w:rPr>
              <w:tab/>
            </w:r>
            <w:r>
              <w:rPr>
                <w:noProof/>
                <w:webHidden/>
              </w:rPr>
              <w:fldChar w:fldCharType="begin"/>
            </w:r>
            <w:r>
              <w:rPr>
                <w:noProof/>
                <w:webHidden/>
              </w:rPr>
              <w:instrText xml:space="preserve"> PAGEREF _Toc133180474 \h </w:instrText>
            </w:r>
            <w:r>
              <w:rPr>
                <w:noProof/>
                <w:webHidden/>
              </w:rPr>
            </w:r>
            <w:r>
              <w:rPr>
                <w:noProof/>
                <w:webHidden/>
              </w:rPr>
              <w:fldChar w:fldCharType="separate"/>
            </w:r>
            <w:r w:rsidR="00D23503">
              <w:rPr>
                <w:noProof/>
                <w:webHidden/>
              </w:rPr>
              <w:t>17</w:t>
            </w:r>
            <w:r>
              <w:rPr>
                <w:noProof/>
                <w:webHidden/>
              </w:rPr>
              <w:fldChar w:fldCharType="end"/>
            </w:r>
          </w:hyperlink>
        </w:p>
        <w:p w14:paraId="69BA1D56" w14:textId="23F5ABE7"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77" w:history="1">
            <w:r w:rsidRPr="00C941E4">
              <w:rPr>
                <w:rStyle w:val="Hyperlink"/>
                <w:b/>
                <w:noProof/>
              </w:rPr>
              <w:t>Literature Review for Feature Extraction comparison of LDA and PCA</w:t>
            </w:r>
            <w:r>
              <w:rPr>
                <w:noProof/>
                <w:webHidden/>
              </w:rPr>
              <w:tab/>
            </w:r>
            <w:r>
              <w:rPr>
                <w:noProof/>
                <w:webHidden/>
              </w:rPr>
              <w:fldChar w:fldCharType="begin"/>
            </w:r>
            <w:r>
              <w:rPr>
                <w:noProof/>
                <w:webHidden/>
              </w:rPr>
              <w:instrText xml:space="preserve"> PAGEREF _Toc133180477 \h </w:instrText>
            </w:r>
            <w:r>
              <w:rPr>
                <w:noProof/>
                <w:webHidden/>
              </w:rPr>
            </w:r>
            <w:r>
              <w:rPr>
                <w:noProof/>
                <w:webHidden/>
              </w:rPr>
              <w:fldChar w:fldCharType="separate"/>
            </w:r>
            <w:r w:rsidR="00D23503">
              <w:rPr>
                <w:noProof/>
                <w:webHidden/>
              </w:rPr>
              <w:t>21</w:t>
            </w:r>
            <w:r>
              <w:rPr>
                <w:noProof/>
                <w:webHidden/>
              </w:rPr>
              <w:fldChar w:fldCharType="end"/>
            </w:r>
          </w:hyperlink>
        </w:p>
        <w:p w14:paraId="24044BED" w14:textId="327478DB"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78" w:history="1">
            <w:r w:rsidRPr="00C941E4">
              <w:rPr>
                <w:rStyle w:val="Hyperlink"/>
                <w:b/>
                <w:noProof/>
              </w:rPr>
              <w:t>Research Design and Methodology</w:t>
            </w:r>
            <w:r>
              <w:rPr>
                <w:noProof/>
                <w:webHidden/>
              </w:rPr>
              <w:tab/>
            </w:r>
            <w:r>
              <w:rPr>
                <w:noProof/>
                <w:webHidden/>
              </w:rPr>
              <w:fldChar w:fldCharType="begin"/>
            </w:r>
            <w:r>
              <w:rPr>
                <w:noProof/>
                <w:webHidden/>
              </w:rPr>
              <w:instrText xml:space="preserve"> PAGEREF _Toc133180478 \h </w:instrText>
            </w:r>
            <w:r>
              <w:rPr>
                <w:noProof/>
                <w:webHidden/>
              </w:rPr>
            </w:r>
            <w:r>
              <w:rPr>
                <w:noProof/>
                <w:webHidden/>
              </w:rPr>
              <w:fldChar w:fldCharType="separate"/>
            </w:r>
            <w:r w:rsidR="00D23503">
              <w:rPr>
                <w:noProof/>
                <w:webHidden/>
              </w:rPr>
              <w:t>22</w:t>
            </w:r>
            <w:r>
              <w:rPr>
                <w:noProof/>
                <w:webHidden/>
              </w:rPr>
              <w:fldChar w:fldCharType="end"/>
            </w:r>
          </w:hyperlink>
        </w:p>
        <w:p w14:paraId="53E19B36" w14:textId="60D5379E"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79" w:history="1">
            <w:r w:rsidRPr="00C941E4">
              <w:rPr>
                <w:rStyle w:val="Hyperlink"/>
                <w:b/>
                <w:noProof/>
              </w:rPr>
              <w:t>Conclusion, Summary and Recommended Future Work</w:t>
            </w:r>
            <w:r>
              <w:rPr>
                <w:noProof/>
                <w:webHidden/>
              </w:rPr>
              <w:tab/>
            </w:r>
            <w:r>
              <w:rPr>
                <w:noProof/>
                <w:webHidden/>
              </w:rPr>
              <w:fldChar w:fldCharType="begin"/>
            </w:r>
            <w:r>
              <w:rPr>
                <w:noProof/>
                <w:webHidden/>
              </w:rPr>
              <w:instrText xml:space="preserve"> PAGEREF _Toc133180479 \h </w:instrText>
            </w:r>
            <w:r>
              <w:rPr>
                <w:noProof/>
                <w:webHidden/>
              </w:rPr>
            </w:r>
            <w:r>
              <w:rPr>
                <w:noProof/>
                <w:webHidden/>
              </w:rPr>
              <w:fldChar w:fldCharType="separate"/>
            </w:r>
            <w:r w:rsidR="00D23503">
              <w:rPr>
                <w:noProof/>
                <w:webHidden/>
              </w:rPr>
              <w:t>23</w:t>
            </w:r>
            <w:r>
              <w:rPr>
                <w:noProof/>
                <w:webHidden/>
              </w:rPr>
              <w:fldChar w:fldCharType="end"/>
            </w:r>
          </w:hyperlink>
        </w:p>
        <w:p w14:paraId="110C57D6" w14:textId="6011712E" w:rsidR="00FA524C" w:rsidRDefault="00FA524C">
          <w:pPr>
            <w:pStyle w:val="TOC1"/>
            <w:tabs>
              <w:tab w:val="right" w:leader="dot" w:pos="9350"/>
            </w:tabs>
            <w:rPr>
              <w:rFonts w:asciiTheme="minorHAnsi" w:eastAsiaTheme="minorEastAsia" w:hAnsiTheme="minorHAnsi" w:cstheme="minorBidi"/>
              <w:noProof/>
              <w:sz w:val="22"/>
              <w:szCs w:val="22"/>
            </w:rPr>
          </w:pPr>
          <w:hyperlink w:anchor="_Toc133180480" w:history="1">
            <w:r w:rsidRPr="00C941E4">
              <w:rPr>
                <w:rStyle w:val="Hyperlink"/>
                <w:b/>
                <w:noProof/>
              </w:rPr>
              <w:t>References</w:t>
            </w:r>
            <w:r>
              <w:rPr>
                <w:noProof/>
                <w:webHidden/>
              </w:rPr>
              <w:tab/>
            </w:r>
            <w:r>
              <w:rPr>
                <w:noProof/>
                <w:webHidden/>
              </w:rPr>
              <w:fldChar w:fldCharType="begin"/>
            </w:r>
            <w:r>
              <w:rPr>
                <w:noProof/>
                <w:webHidden/>
              </w:rPr>
              <w:instrText xml:space="preserve"> PAGEREF _Toc133180480 \h </w:instrText>
            </w:r>
            <w:r>
              <w:rPr>
                <w:noProof/>
                <w:webHidden/>
              </w:rPr>
            </w:r>
            <w:r>
              <w:rPr>
                <w:noProof/>
                <w:webHidden/>
              </w:rPr>
              <w:fldChar w:fldCharType="separate"/>
            </w:r>
            <w:r w:rsidR="00D23503">
              <w:rPr>
                <w:noProof/>
                <w:webHidden/>
              </w:rPr>
              <w:t>25</w:t>
            </w:r>
            <w:r>
              <w:rPr>
                <w:noProof/>
                <w:webHidden/>
              </w:rPr>
              <w:fldChar w:fldCharType="end"/>
            </w:r>
          </w:hyperlink>
        </w:p>
        <w:p w14:paraId="321680D8" w14:textId="219271D4" w:rsidR="008D7EE2" w:rsidRPr="00C76F64" w:rsidRDefault="002158FA" w:rsidP="00C21E8A">
          <w:r>
            <w:rPr>
              <w:b/>
              <w:bCs/>
              <w:noProof/>
            </w:rPr>
            <w:fldChar w:fldCharType="end"/>
          </w:r>
        </w:p>
      </w:sdtContent>
    </w:sdt>
    <w:p w14:paraId="68FB6825" w14:textId="70EAD388" w:rsidR="00CD7F4F" w:rsidRDefault="00CD7F4F" w:rsidP="00FB387C">
      <w:pPr>
        <w:pStyle w:val="Heading1"/>
        <w:rPr>
          <w:b/>
        </w:rPr>
      </w:pPr>
      <w:bookmarkStart w:id="3" w:name="_Toc527727742"/>
      <w:bookmarkStart w:id="4" w:name="_Toc64033808"/>
      <w:bookmarkStart w:id="5" w:name="_Toc133180455"/>
      <w:r w:rsidRPr="00C76F64">
        <w:rPr>
          <w:b/>
        </w:rPr>
        <w:t>List of Figures</w:t>
      </w:r>
      <w:bookmarkEnd w:id="3"/>
      <w:bookmarkEnd w:id="4"/>
      <w:bookmarkEnd w:id="5"/>
    </w:p>
    <w:p w14:paraId="38CE600E" w14:textId="268F66D3" w:rsidR="00B729B5" w:rsidRPr="00C67C3F" w:rsidRDefault="00B729B5" w:rsidP="00D02510">
      <w:r w:rsidRPr="00C67C3F">
        <w:t xml:space="preserve">Figure </w:t>
      </w:r>
      <w:r w:rsidR="006521B9">
        <w:t xml:space="preserve">1.1 </w:t>
      </w:r>
      <w:r w:rsidR="00350394" w:rsidRPr="00C67C3F">
        <w:t xml:space="preserve">Haar features </w:t>
      </w:r>
      <w:r w:rsidR="00BE79C0" w:rsidRPr="00C67C3F">
        <w:t>(Top to bottom)</w:t>
      </w:r>
    </w:p>
    <w:p w14:paraId="7D06D80C" w14:textId="4D151D0E" w:rsidR="00BE79C0" w:rsidRDefault="00BE79C0" w:rsidP="00D02510">
      <w:r w:rsidRPr="00C67C3F">
        <w:t xml:space="preserve">Figure </w:t>
      </w:r>
      <w:r w:rsidR="006521B9">
        <w:t xml:space="preserve">1.2 </w:t>
      </w:r>
      <w:r w:rsidRPr="00C67C3F">
        <w:t>use of Haar features</w:t>
      </w:r>
    </w:p>
    <w:p w14:paraId="3C7C1B6F" w14:textId="23988BA0" w:rsidR="006521B9" w:rsidRDefault="006521B9" w:rsidP="00D02510">
      <w:r w:rsidRPr="006521B9">
        <w:t>Figure 1.3 Flow diagram for Haar Cascade</w:t>
      </w:r>
    </w:p>
    <w:p w14:paraId="2D7DCCFF" w14:textId="099B4219" w:rsidR="008009FB" w:rsidRDefault="008009FB" w:rsidP="00D02510">
      <w:r>
        <w:t>Figure 1.4 data table LDA example</w:t>
      </w:r>
    </w:p>
    <w:p w14:paraId="7D0A8709" w14:textId="4662B2CC" w:rsidR="008009FB" w:rsidRDefault="008009FB" w:rsidP="008009FB">
      <w:pPr>
        <w:jc w:val="left"/>
      </w:pPr>
      <w:r>
        <w:t xml:space="preserve">Figure 1.5 Calculate the mean and variance for female </w:t>
      </w:r>
      <w:r w:rsidR="004E1AAD">
        <w:t>class.</w:t>
      </w:r>
      <w:r w:rsidR="009A5C11">
        <w:t xml:space="preserve"> </w:t>
      </w:r>
    </w:p>
    <w:p w14:paraId="17AD1D19" w14:textId="37E20ECD" w:rsidR="00FD3057" w:rsidRDefault="00FD3057" w:rsidP="008009FB">
      <w:pPr>
        <w:jc w:val="left"/>
      </w:pPr>
      <w:r>
        <w:t>Figure 1.</w:t>
      </w:r>
      <w:r>
        <w:t>6</w:t>
      </w:r>
      <w:r>
        <w:t xml:space="preserve"> Calculate the mean and variance for male </w:t>
      </w:r>
      <w:r w:rsidR="004E1AAD">
        <w:t>class.</w:t>
      </w:r>
    </w:p>
    <w:p w14:paraId="135121C7" w14:textId="4AC04EF2" w:rsidR="009E33A1" w:rsidRPr="009E33A1" w:rsidRDefault="009E33A1" w:rsidP="008009FB">
      <w:pPr>
        <w:jc w:val="left"/>
      </w:pPr>
      <w:r w:rsidRPr="009E33A1">
        <w:t xml:space="preserve">Figure 1.7 Bayes’ Theorem for calculating </w:t>
      </w:r>
      <w:r w:rsidR="004E1AAD" w:rsidRPr="009E33A1">
        <w:t>probability.</w:t>
      </w:r>
    </w:p>
    <w:p w14:paraId="1A8205D3" w14:textId="55829B62" w:rsidR="00D02510" w:rsidRPr="00C67C3F" w:rsidRDefault="003676AC" w:rsidP="00D02510">
      <w:r w:rsidRPr="00C67C3F">
        <w:t>Figure</w:t>
      </w:r>
      <w:r w:rsidR="00DC3EFA" w:rsidRPr="00C67C3F">
        <w:t xml:space="preserve"> </w:t>
      </w:r>
      <w:r w:rsidR="000B07D5">
        <w:t xml:space="preserve">1.8 </w:t>
      </w:r>
      <w:r w:rsidR="00BE79C0" w:rsidRPr="00C67C3F">
        <w:t xml:space="preserve">Kernal canonical </w:t>
      </w:r>
      <w:r w:rsidR="00015A40" w:rsidRPr="00C67C3F">
        <w:t>analysis flow diagram</w:t>
      </w:r>
    </w:p>
    <w:p w14:paraId="63ADA1AF" w14:textId="07D90E32" w:rsidR="00015A40" w:rsidRDefault="00015A40" w:rsidP="00D02510">
      <w:r w:rsidRPr="00C67C3F">
        <w:t xml:space="preserve">Figure </w:t>
      </w:r>
      <w:r w:rsidR="000B07D5">
        <w:t xml:space="preserve">1.9 </w:t>
      </w:r>
      <w:r w:rsidRPr="00C67C3F">
        <w:t>Good class separation within LDA</w:t>
      </w:r>
    </w:p>
    <w:p w14:paraId="3C52679B" w14:textId="2893E14E" w:rsidR="003743E9" w:rsidRPr="001E0B3E" w:rsidRDefault="00726D7F" w:rsidP="00726D7F">
      <w:pPr>
        <w:jc w:val="left"/>
      </w:pPr>
      <w:r w:rsidRPr="001E0B3E">
        <w:t>Figure 2.1 DFD of LDA process</w:t>
      </w:r>
    </w:p>
    <w:p w14:paraId="27B2F275" w14:textId="7B5015FA" w:rsidR="001C5D0E" w:rsidRPr="00C67C3F" w:rsidRDefault="001C5D0E" w:rsidP="00D02510">
      <w:r w:rsidRPr="00C67C3F">
        <w:t>Figure Time</w:t>
      </w:r>
      <w:r w:rsidR="001D46A5">
        <w:t xml:space="preserve"> 2</w:t>
      </w:r>
      <w:r w:rsidR="001E0B3E">
        <w:t>.2</w:t>
      </w:r>
      <w:r w:rsidRPr="00C67C3F">
        <w:t xml:space="preserve"> taken comparison between LDA</w:t>
      </w:r>
      <w:r w:rsidR="00774C91" w:rsidRPr="00C67C3F">
        <w:t xml:space="preserve"> (left) and PCA (right).</w:t>
      </w:r>
    </w:p>
    <w:p w14:paraId="6208F7AB" w14:textId="01358D02" w:rsidR="002F4393" w:rsidRPr="00C67C3F" w:rsidRDefault="00774C91" w:rsidP="00CD7F4F">
      <w:r w:rsidRPr="00C67C3F">
        <w:t xml:space="preserve">Figure </w:t>
      </w:r>
      <w:r w:rsidR="001E0B3E">
        <w:t xml:space="preserve">2.3 </w:t>
      </w:r>
      <w:r w:rsidR="00C21B83" w:rsidRPr="00C67C3F">
        <w:t>Comparison recognition rate between LDA (left) and PCA (right).</w:t>
      </w:r>
    </w:p>
    <w:p w14:paraId="123EF0FE" w14:textId="1B76512B" w:rsidR="00854184" w:rsidRDefault="00CD7F4F" w:rsidP="00794545">
      <w:pPr>
        <w:pStyle w:val="Heading1"/>
        <w:rPr>
          <w:b/>
        </w:rPr>
      </w:pPr>
      <w:bookmarkStart w:id="6" w:name="_Toc527727743"/>
      <w:bookmarkStart w:id="7" w:name="_Toc64033809"/>
      <w:bookmarkStart w:id="8" w:name="_Toc133180456"/>
      <w:r w:rsidRPr="00C76F64">
        <w:rPr>
          <w:b/>
        </w:rPr>
        <w:t>List of Tables</w:t>
      </w:r>
      <w:bookmarkEnd w:id="6"/>
      <w:bookmarkEnd w:id="7"/>
      <w:bookmarkEnd w:id="8"/>
    </w:p>
    <w:p w14:paraId="2712E62C" w14:textId="5707CD5F" w:rsidR="00017A3B" w:rsidRDefault="00017A3B" w:rsidP="00017A3B">
      <w:r w:rsidRPr="00C67C3F">
        <w:t>Table 1.1. Definition of terms</w:t>
      </w:r>
    </w:p>
    <w:p w14:paraId="3841BE28" w14:textId="4ECAFDE2" w:rsidR="003743E9" w:rsidRDefault="003743E9" w:rsidP="00017A3B">
      <w:r>
        <w:t>Table 1.2 LDA results</w:t>
      </w:r>
    </w:p>
    <w:p w14:paraId="2FC359BD" w14:textId="22EA382C" w:rsidR="003D75A5" w:rsidRPr="003D75A5" w:rsidRDefault="003D75A5" w:rsidP="003D75A5">
      <w:r w:rsidRPr="003D75A5">
        <w:t xml:space="preserve">Table </w:t>
      </w:r>
      <w:r w:rsidRPr="003D75A5">
        <w:t xml:space="preserve">1.4 </w:t>
      </w:r>
      <w:r w:rsidRPr="003D75A5">
        <w:t>Accuracy %</w:t>
      </w:r>
    </w:p>
    <w:p w14:paraId="425AC84F" w14:textId="77777777" w:rsidR="003D75A5" w:rsidRPr="00C67C3F" w:rsidRDefault="003D75A5" w:rsidP="00017A3B"/>
    <w:p w14:paraId="74028F44" w14:textId="77777777" w:rsidR="00C67C3F" w:rsidRPr="00C67C3F" w:rsidRDefault="00C67C3F" w:rsidP="00C67C3F">
      <w:r w:rsidRPr="00C67C3F">
        <w:t>Table 1.6. Time taken Comparison LDA v PCA</w:t>
      </w:r>
    </w:p>
    <w:p w14:paraId="49F26B13" w14:textId="77777777" w:rsidR="00C67C3F" w:rsidRDefault="00C67C3F" w:rsidP="00017A3B"/>
    <w:p w14:paraId="4E8A682A" w14:textId="77777777" w:rsidR="00BA5089" w:rsidRPr="00017A3B" w:rsidRDefault="00BA5089" w:rsidP="00017A3B"/>
    <w:p w14:paraId="529C9385" w14:textId="61515F23" w:rsidR="00CD7F4F" w:rsidRPr="00C76F64" w:rsidRDefault="00CD7F4F">
      <w:pPr>
        <w:spacing w:after="160" w:line="259" w:lineRule="auto"/>
        <w:jc w:val="left"/>
      </w:pPr>
    </w:p>
    <w:p w14:paraId="7A9FB434" w14:textId="24D90518" w:rsidR="00287E12" w:rsidRDefault="000A6A9E" w:rsidP="003B0169">
      <w:pPr>
        <w:pStyle w:val="Heading1"/>
        <w:rPr>
          <w:b/>
        </w:rPr>
      </w:pPr>
      <w:bookmarkStart w:id="9" w:name="_Toc527727748"/>
      <w:bookmarkStart w:id="10" w:name="_Toc64033810"/>
      <w:bookmarkStart w:id="11" w:name="_Toc133180457"/>
      <w:r w:rsidRPr="00C76F64">
        <w:rPr>
          <w:b/>
        </w:rPr>
        <w:t>Introduction</w:t>
      </w:r>
      <w:bookmarkEnd w:id="9"/>
      <w:bookmarkEnd w:id="10"/>
      <w:bookmarkEnd w:id="11"/>
      <w:r w:rsidR="00016AE2" w:rsidRPr="00C76F64">
        <w:rPr>
          <w:b/>
        </w:rPr>
        <w:t xml:space="preserve"> </w:t>
      </w:r>
    </w:p>
    <w:p w14:paraId="32C2F7AC" w14:textId="7FEC0677" w:rsidR="00A91633" w:rsidRPr="00923A66" w:rsidRDefault="0069414B" w:rsidP="00F9647E">
      <w:pPr>
        <w:jc w:val="left"/>
      </w:pPr>
      <w:r>
        <w:t xml:space="preserve">Facial recognition is a computer application </w:t>
      </w:r>
      <w:r w:rsidR="00CD45A4">
        <w:t xml:space="preserve">that it used for identifying </w:t>
      </w:r>
      <w:r w:rsidR="00F9647E">
        <w:t>or</w:t>
      </w:r>
      <w:r w:rsidR="00CD45A4">
        <w:t xml:space="preserve"> </w:t>
      </w:r>
      <w:r w:rsidR="008E777D">
        <w:t>verifying</w:t>
      </w:r>
      <w:r w:rsidR="00CD45A4">
        <w:t xml:space="preserve"> a </w:t>
      </w:r>
      <w:r w:rsidR="008E777D">
        <w:t>person</w:t>
      </w:r>
      <w:r w:rsidR="00CD45A4">
        <w:t xml:space="preserve"> </w:t>
      </w:r>
      <w:r w:rsidR="008E777D">
        <w:t>from</w:t>
      </w:r>
      <w:r w:rsidR="00CD45A4">
        <w:t xml:space="preserve"> </w:t>
      </w:r>
      <w:r w:rsidR="00F9647E">
        <w:t>an</w:t>
      </w:r>
      <w:r w:rsidR="00CD45A4">
        <w:t xml:space="preserve"> image of a video </w:t>
      </w:r>
      <w:r w:rsidR="008E777D">
        <w:t>frame</w:t>
      </w:r>
      <w:r w:rsidR="00CD45A4">
        <w:t xml:space="preserve"> automaticall</w:t>
      </w:r>
      <w:r w:rsidR="008E777D">
        <w:t xml:space="preserve">y. </w:t>
      </w:r>
      <w:r w:rsidR="004F6062">
        <w:t>Facial Recognition is a fast</w:t>
      </w:r>
      <w:r w:rsidR="00421BBB">
        <w:t xml:space="preserve"> growing and increasingly popular tool that </w:t>
      </w:r>
      <w:r w:rsidR="00A31835">
        <w:t xml:space="preserve">has </w:t>
      </w:r>
      <w:r w:rsidR="00421BBB">
        <w:t xml:space="preserve">many different </w:t>
      </w:r>
      <w:r w:rsidR="00A31835">
        <w:t xml:space="preserve">uses ranging from things like security to </w:t>
      </w:r>
      <w:r w:rsidR="00754657">
        <w:t xml:space="preserve">social media applications. </w:t>
      </w:r>
      <w:r w:rsidR="00363DC7">
        <w:t>This</w:t>
      </w:r>
      <w:r w:rsidR="00923A66">
        <w:t xml:space="preserve"> </w:t>
      </w:r>
      <w:r w:rsidR="00754657">
        <w:t>pa</w:t>
      </w:r>
      <w:r w:rsidR="006B4D58">
        <w:t>per will focus on the different techniques and algorithms that can be used to carry out facial recognition.</w:t>
      </w:r>
    </w:p>
    <w:p w14:paraId="077B7287" w14:textId="5CE6A676" w:rsidR="00804541" w:rsidRPr="00A91633" w:rsidRDefault="008C16AD" w:rsidP="00A91633">
      <w:pPr>
        <w:pStyle w:val="Heading2"/>
        <w:rPr>
          <w:b/>
        </w:rPr>
      </w:pPr>
      <w:bookmarkStart w:id="12" w:name="_Toc527727749"/>
      <w:bookmarkStart w:id="13" w:name="_Toc64033811"/>
      <w:bookmarkStart w:id="14" w:name="_Toc133180458"/>
      <w:r w:rsidRPr="00804541">
        <w:rPr>
          <w:b/>
        </w:rPr>
        <w:t xml:space="preserve">Project </w:t>
      </w:r>
      <w:r w:rsidR="00D42490" w:rsidRPr="00804541">
        <w:rPr>
          <w:b/>
        </w:rPr>
        <w:t>Overview</w:t>
      </w:r>
      <w:bookmarkEnd w:id="12"/>
      <w:bookmarkEnd w:id="13"/>
      <w:bookmarkEnd w:id="14"/>
      <w:r w:rsidR="00F23B90" w:rsidRPr="00804541">
        <w:rPr>
          <w:b/>
        </w:rPr>
        <w:t xml:space="preserve">    </w:t>
      </w:r>
    </w:p>
    <w:p w14:paraId="7E681F07" w14:textId="55952C46" w:rsidR="00D64233" w:rsidRDefault="00D64233" w:rsidP="00A91633">
      <w:pPr>
        <w:jc w:val="left"/>
        <w:rPr>
          <w:szCs w:val="24"/>
        </w:rPr>
      </w:pPr>
      <w:r w:rsidRPr="00292433">
        <w:rPr>
          <w:szCs w:val="24"/>
        </w:rPr>
        <w:t>Facial Recognition</w:t>
      </w:r>
      <w:r>
        <w:rPr>
          <w:szCs w:val="24"/>
        </w:rPr>
        <w:t xml:space="preserve"> is the technological process of detecting the presence of a human face and classifying the identity of that person. </w:t>
      </w:r>
      <w:r w:rsidRPr="00292433">
        <w:rPr>
          <w:szCs w:val="24"/>
        </w:rPr>
        <w:t xml:space="preserve">Real-time or automatic Facial Recognition is important and used for many things like Criminal Investigations, Healthcare, </w:t>
      </w:r>
      <w:r>
        <w:rPr>
          <w:szCs w:val="24"/>
        </w:rPr>
        <w:t xml:space="preserve">Human Machine learning, Security systems, </w:t>
      </w:r>
      <w:r w:rsidRPr="00292433">
        <w:rPr>
          <w:szCs w:val="24"/>
        </w:rPr>
        <w:t xml:space="preserve">and many other avenues. </w:t>
      </w:r>
      <w:r>
        <w:rPr>
          <w:szCs w:val="24"/>
        </w:rPr>
        <w:t xml:space="preserve">Facial Recognition has four major steps i.e., Face Detection, Feature Extraction, Face Representation, and Face Classification. All these stages make up the process of Facial Recognition. Face detection is when the camera is detecting and locating a face in an image or in </w:t>
      </w:r>
      <w:r w:rsidR="008C4795">
        <w:rPr>
          <w:szCs w:val="24"/>
        </w:rPr>
        <w:t>a live</w:t>
      </w:r>
      <w:r>
        <w:rPr>
          <w:szCs w:val="24"/>
        </w:rPr>
        <w:t xml:space="preserve"> video feed. Feature extraction is the part when the face is converted to data and the dimensions of it are reduced to create a small data set. The facial classification is the facial verification process. This is the ending process where the identity of the face that has been detected and extracted is finally identified.</w:t>
      </w:r>
    </w:p>
    <w:p w14:paraId="08B0BE12" w14:textId="77777777" w:rsidR="00A905CE" w:rsidRDefault="001533D6" w:rsidP="00016AE2">
      <w:pPr>
        <w:pStyle w:val="Heading2"/>
        <w:rPr>
          <w:b/>
        </w:rPr>
      </w:pPr>
      <w:bookmarkStart w:id="15" w:name="_Toc527727750"/>
      <w:bookmarkStart w:id="16" w:name="_Toc64033812"/>
      <w:bookmarkStart w:id="17" w:name="_Toc133180459"/>
      <w:r w:rsidRPr="00C76F64">
        <w:rPr>
          <w:b/>
        </w:rPr>
        <w:t>Definition of Terms</w:t>
      </w:r>
      <w:bookmarkEnd w:id="15"/>
      <w:bookmarkEnd w:id="16"/>
      <w:bookmarkEnd w:id="17"/>
      <w:r w:rsidR="00F23B90" w:rsidRPr="00C76F64">
        <w:rPr>
          <w:b/>
        </w:rPr>
        <w:t xml:space="preserve">    </w:t>
      </w:r>
    </w:p>
    <w:tbl>
      <w:tblPr>
        <w:tblStyle w:val="TableGrid"/>
        <w:tblW w:w="0" w:type="auto"/>
        <w:tblLook w:val="04A0" w:firstRow="1" w:lastRow="0" w:firstColumn="1" w:lastColumn="0" w:noHBand="0" w:noVBand="1"/>
      </w:tblPr>
      <w:tblGrid>
        <w:gridCol w:w="4675"/>
        <w:gridCol w:w="4675"/>
      </w:tblGrid>
      <w:tr w:rsidR="002A52A7" w14:paraId="3DC85542" w14:textId="77777777" w:rsidTr="00653879">
        <w:tc>
          <w:tcPr>
            <w:tcW w:w="4675" w:type="dxa"/>
          </w:tcPr>
          <w:p w14:paraId="4E04B0C3" w14:textId="248A3727" w:rsidR="002A52A7" w:rsidRDefault="002A52A7" w:rsidP="00653879">
            <w:pPr>
              <w:jc w:val="center"/>
            </w:pPr>
            <w:r>
              <w:t>Term</w:t>
            </w:r>
          </w:p>
        </w:tc>
        <w:tc>
          <w:tcPr>
            <w:tcW w:w="4675" w:type="dxa"/>
          </w:tcPr>
          <w:p w14:paraId="24FDF5B8" w14:textId="0B1AC7DC" w:rsidR="002A52A7" w:rsidRDefault="002A52A7" w:rsidP="00653879">
            <w:pPr>
              <w:jc w:val="center"/>
            </w:pPr>
            <w:r>
              <w:t>Definition</w:t>
            </w:r>
          </w:p>
        </w:tc>
      </w:tr>
      <w:tr w:rsidR="002A52A7" w14:paraId="39A50147" w14:textId="77777777" w:rsidTr="00653879">
        <w:tc>
          <w:tcPr>
            <w:tcW w:w="4675" w:type="dxa"/>
          </w:tcPr>
          <w:p w14:paraId="497B8E68" w14:textId="77777777" w:rsidR="002A52A7" w:rsidRDefault="002A52A7" w:rsidP="00653879">
            <w:r>
              <w:t>Machine learning</w:t>
            </w:r>
          </w:p>
        </w:tc>
        <w:tc>
          <w:tcPr>
            <w:tcW w:w="4675" w:type="dxa"/>
          </w:tcPr>
          <w:p w14:paraId="241305EC" w14:textId="77777777" w:rsidR="002A52A7" w:rsidRPr="005F76B2" w:rsidRDefault="002A52A7" w:rsidP="00F663D5">
            <w:pPr>
              <w:spacing w:line="240" w:lineRule="auto"/>
              <w:jc w:val="left"/>
            </w:pPr>
            <w:r w:rsidRPr="005F76B2">
              <w:rPr>
                <w:rFonts w:eastAsiaTheme="minorEastAsia"/>
              </w:rPr>
              <w:t xml:space="preserve">Computer systems that are developed for the use of learning to adapt without human intervention or explicit direction, by using algorithms and statistical </w:t>
            </w:r>
            <w:r w:rsidRPr="005F76B2">
              <w:t>models.</w:t>
            </w:r>
          </w:p>
          <w:p w14:paraId="08D6F5EC" w14:textId="77777777" w:rsidR="002A52A7" w:rsidRDefault="002A52A7" w:rsidP="00653879"/>
        </w:tc>
      </w:tr>
      <w:tr w:rsidR="002A52A7" w14:paraId="0DC3F8D5" w14:textId="77777777" w:rsidTr="00653879">
        <w:tc>
          <w:tcPr>
            <w:tcW w:w="4675" w:type="dxa"/>
          </w:tcPr>
          <w:p w14:paraId="0A2ED085" w14:textId="77777777" w:rsidR="002A52A7" w:rsidRDefault="002A52A7" w:rsidP="00653879">
            <w:r>
              <w:lastRenderedPageBreak/>
              <w:t>Neural Networks</w:t>
            </w:r>
          </w:p>
        </w:tc>
        <w:tc>
          <w:tcPr>
            <w:tcW w:w="4675" w:type="dxa"/>
          </w:tcPr>
          <w:p w14:paraId="22FD7971" w14:textId="30A643CE" w:rsidR="00D63ACF" w:rsidRPr="00D63ACF" w:rsidRDefault="00D63ACF" w:rsidP="00D63ACF">
            <w:pPr>
              <w:spacing w:line="240" w:lineRule="auto"/>
            </w:pPr>
            <w:r w:rsidRPr="00D63ACF">
              <w:t xml:space="preserve">Artificial Neural Networks are computer systems that mimic </w:t>
            </w:r>
            <w:r w:rsidRPr="00D63ACF">
              <w:rPr>
                <w:sz w:val="24"/>
                <w:szCs w:val="22"/>
              </w:rPr>
              <w:t>the human brain</w:t>
            </w:r>
            <w:r w:rsidRPr="00D63ACF">
              <w:t>, learning from data and finding patterns.</w:t>
            </w:r>
          </w:p>
          <w:p w14:paraId="41023BFC" w14:textId="77777777" w:rsidR="002A52A7" w:rsidRPr="005F76B2" w:rsidRDefault="002A52A7" w:rsidP="00653879">
            <w:pPr>
              <w:spacing w:line="240" w:lineRule="auto"/>
            </w:pPr>
          </w:p>
        </w:tc>
      </w:tr>
      <w:tr w:rsidR="009C5749" w14:paraId="6A81C62C" w14:textId="77777777" w:rsidTr="00653879">
        <w:tc>
          <w:tcPr>
            <w:tcW w:w="4675" w:type="dxa"/>
          </w:tcPr>
          <w:p w14:paraId="4121D60D" w14:textId="203DE7A6" w:rsidR="009C5749" w:rsidRDefault="009C5749" w:rsidP="00653879">
            <w:r>
              <w:t>Biometrics</w:t>
            </w:r>
          </w:p>
        </w:tc>
        <w:tc>
          <w:tcPr>
            <w:tcW w:w="4675" w:type="dxa"/>
          </w:tcPr>
          <w:p w14:paraId="3A64481F" w14:textId="0A66B404" w:rsidR="00F663D5" w:rsidRPr="00F663D5" w:rsidRDefault="00F663D5" w:rsidP="00F663D5">
            <w:pPr>
              <w:spacing w:line="240" w:lineRule="auto"/>
            </w:pPr>
            <w:r w:rsidRPr="00F663D5">
              <w:t>Unique physical characteristics that can be used for automated recognition</w:t>
            </w:r>
            <w:r>
              <w:t>.</w:t>
            </w:r>
          </w:p>
          <w:p w14:paraId="4A1D8B9C" w14:textId="77777777" w:rsidR="009C5749" w:rsidRPr="00D63ACF" w:rsidRDefault="009C5749" w:rsidP="00D63ACF">
            <w:pPr>
              <w:spacing w:line="240" w:lineRule="auto"/>
            </w:pPr>
          </w:p>
        </w:tc>
      </w:tr>
      <w:tr w:rsidR="009C5749" w14:paraId="7BFE256C" w14:textId="77777777" w:rsidTr="00653879">
        <w:tc>
          <w:tcPr>
            <w:tcW w:w="4675" w:type="dxa"/>
          </w:tcPr>
          <w:p w14:paraId="0F9C7269" w14:textId="6B685923" w:rsidR="009C5749" w:rsidRDefault="00A75390" w:rsidP="00653879">
            <w:r>
              <w:t xml:space="preserve">Supervised Learning </w:t>
            </w:r>
          </w:p>
        </w:tc>
        <w:tc>
          <w:tcPr>
            <w:tcW w:w="4675" w:type="dxa"/>
          </w:tcPr>
          <w:p w14:paraId="1C079571" w14:textId="5C16AE89" w:rsidR="00494BC2" w:rsidRPr="00494BC2" w:rsidRDefault="00494BC2" w:rsidP="00DA43E8">
            <w:pPr>
              <w:spacing w:line="240" w:lineRule="auto"/>
              <w:jc w:val="left"/>
            </w:pPr>
            <w:r w:rsidRPr="00494BC2">
              <w:t xml:space="preserve">Uses </w:t>
            </w:r>
            <w:r w:rsidRPr="00494BC2">
              <w:rPr>
                <w:b/>
                <w:bCs/>
              </w:rPr>
              <w:t xml:space="preserve">labeled datasets </w:t>
            </w:r>
            <w:r w:rsidRPr="00494BC2">
              <w:t>to train algorithms that classify and or predict an outcome.</w:t>
            </w:r>
          </w:p>
          <w:p w14:paraId="7FDDD33F" w14:textId="77777777" w:rsidR="009C5749" w:rsidRPr="00D63ACF" w:rsidRDefault="009C5749" w:rsidP="00DA43E8">
            <w:pPr>
              <w:spacing w:line="240" w:lineRule="auto"/>
              <w:jc w:val="left"/>
            </w:pPr>
          </w:p>
        </w:tc>
      </w:tr>
      <w:tr w:rsidR="009C5749" w14:paraId="6D43B9E7" w14:textId="77777777" w:rsidTr="00653879">
        <w:tc>
          <w:tcPr>
            <w:tcW w:w="4675" w:type="dxa"/>
          </w:tcPr>
          <w:p w14:paraId="5FEEA515" w14:textId="1DA53C0A" w:rsidR="009C5749" w:rsidRDefault="00494BC2" w:rsidP="00653879">
            <w:r>
              <w:t xml:space="preserve">Unsupervised Learning </w:t>
            </w:r>
          </w:p>
        </w:tc>
        <w:tc>
          <w:tcPr>
            <w:tcW w:w="4675" w:type="dxa"/>
          </w:tcPr>
          <w:p w14:paraId="364AB152" w14:textId="37D7C9B5" w:rsidR="00DA43E8" w:rsidRPr="00DA43E8" w:rsidRDefault="00DA43E8" w:rsidP="00DA43E8">
            <w:pPr>
              <w:spacing w:line="240" w:lineRule="auto"/>
              <w:jc w:val="left"/>
            </w:pPr>
            <w:r w:rsidRPr="00DA43E8">
              <w:t xml:space="preserve">Uses machine learning algorithms to analyze and cluster </w:t>
            </w:r>
            <w:r w:rsidRPr="00DA43E8">
              <w:rPr>
                <w:b/>
                <w:bCs/>
              </w:rPr>
              <w:t xml:space="preserve">unlabeled datasets </w:t>
            </w:r>
            <w:r w:rsidRPr="00DA43E8">
              <w:t>and discovering hidden patterns.</w:t>
            </w:r>
          </w:p>
          <w:p w14:paraId="613FF26A" w14:textId="77777777" w:rsidR="009C5749" w:rsidRPr="00D63ACF" w:rsidRDefault="009C5749" w:rsidP="00DA43E8">
            <w:pPr>
              <w:spacing w:line="240" w:lineRule="auto"/>
              <w:jc w:val="left"/>
            </w:pPr>
          </w:p>
        </w:tc>
      </w:tr>
      <w:tr w:rsidR="007C2500" w14:paraId="69A8EF90" w14:textId="77777777" w:rsidTr="00653879">
        <w:tc>
          <w:tcPr>
            <w:tcW w:w="4675" w:type="dxa"/>
          </w:tcPr>
          <w:p w14:paraId="4EE57EA4" w14:textId="4634BA14" w:rsidR="007C2500" w:rsidRDefault="007C2500" w:rsidP="00653879">
            <w:r>
              <w:t>Natural Language Processing (NLP)</w:t>
            </w:r>
          </w:p>
        </w:tc>
        <w:tc>
          <w:tcPr>
            <w:tcW w:w="4675" w:type="dxa"/>
          </w:tcPr>
          <w:p w14:paraId="55383DD5" w14:textId="1DADBD12" w:rsidR="007C2500" w:rsidRPr="008D087E" w:rsidRDefault="008D087E" w:rsidP="00DA43E8">
            <w:pPr>
              <w:spacing w:line="240" w:lineRule="auto"/>
              <w:jc w:val="left"/>
            </w:pPr>
            <w:r w:rsidRPr="008D087E">
              <w:t>Natural Language Processing (NLP) is a subfield of artificial intelligence that focuses on enabling machines to understand, interpret, and generate human language.</w:t>
            </w:r>
          </w:p>
        </w:tc>
      </w:tr>
    </w:tbl>
    <w:p w14:paraId="42A781DB" w14:textId="704B02A1" w:rsidR="00016AE2" w:rsidRDefault="00F23B90" w:rsidP="00016AE2">
      <w:pPr>
        <w:pStyle w:val="Heading2"/>
        <w:rPr>
          <w:b/>
        </w:rPr>
      </w:pPr>
      <w:r w:rsidRPr="00C76F64">
        <w:rPr>
          <w:b/>
        </w:rPr>
        <w:t xml:space="preserve"> </w:t>
      </w:r>
    </w:p>
    <w:p w14:paraId="2DEB2A88" w14:textId="77777777" w:rsidR="00901D7A" w:rsidRPr="00804541" w:rsidRDefault="001533D6" w:rsidP="00016AE2">
      <w:pPr>
        <w:pStyle w:val="Heading2"/>
        <w:rPr>
          <w:b/>
        </w:rPr>
      </w:pPr>
      <w:bookmarkStart w:id="18" w:name="_Toc527727753"/>
      <w:bookmarkStart w:id="19" w:name="_Toc64033814"/>
      <w:bookmarkStart w:id="20" w:name="_Toc133180461"/>
      <w:r w:rsidRPr="00804541">
        <w:rPr>
          <w:b/>
        </w:rPr>
        <w:t xml:space="preserve">Significance of </w:t>
      </w:r>
      <w:bookmarkEnd w:id="18"/>
      <w:r w:rsidR="00656BDB" w:rsidRPr="00804541">
        <w:rPr>
          <w:b/>
        </w:rPr>
        <w:t xml:space="preserve">the </w:t>
      </w:r>
      <w:r w:rsidR="008C16AD" w:rsidRPr="00804541">
        <w:rPr>
          <w:b/>
        </w:rPr>
        <w:t>Project</w:t>
      </w:r>
      <w:bookmarkEnd w:id="19"/>
      <w:bookmarkEnd w:id="20"/>
      <w:r w:rsidR="00F23B90" w:rsidRPr="00804541">
        <w:rPr>
          <w:b/>
        </w:rPr>
        <w:t xml:space="preserve"> </w:t>
      </w:r>
    </w:p>
    <w:p w14:paraId="3E8EEB97" w14:textId="77777777" w:rsidR="00302C10" w:rsidRDefault="00927FA5" w:rsidP="00DE009F">
      <w:pPr>
        <w:pStyle w:val="Heading2"/>
        <w:spacing w:line="480" w:lineRule="auto"/>
        <w:rPr>
          <w:b/>
        </w:rPr>
      </w:pPr>
      <w:bookmarkStart w:id="21" w:name="_Toc133180462"/>
      <w:r w:rsidRPr="00CE591C">
        <w:rPr>
          <w:bCs/>
        </w:rPr>
        <w:t xml:space="preserve">Undertaking this project has helped be better grasp different </w:t>
      </w:r>
      <w:r w:rsidR="00CE591C" w:rsidRPr="00CE591C">
        <w:rPr>
          <w:bCs/>
        </w:rPr>
        <w:t>aspects</w:t>
      </w:r>
      <w:r w:rsidRPr="00CE591C">
        <w:rPr>
          <w:bCs/>
        </w:rPr>
        <w:t xml:space="preserve"> of security that I have been curious about considering that I want to </w:t>
      </w:r>
      <w:r w:rsidR="00CE591C" w:rsidRPr="00CE591C">
        <w:rPr>
          <w:bCs/>
        </w:rPr>
        <w:t>have a future career in cyber security</w:t>
      </w:r>
      <w:r w:rsidR="00CE591C" w:rsidRPr="00CE591C">
        <w:rPr>
          <w:b/>
        </w:rPr>
        <w:t>.</w:t>
      </w:r>
      <w:r w:rsidR="00F23B90" w:rsidRPr="00CE591C">
        <w:rPr>
          <w:b/>
        </w:rPr>
        <w:t xml:space="preserve"> </w:t>
      </w:r>
      <w:r w:rsidR="00DE009F">
        <w:rPr>
          <w:bCs/>
        </w:rPr>
        <w:t>Currently I have no related courses and I have not taken any related courses to this topic that I have chosen for my project. As I was researching topics to do for my project, I wanted to choose something that was interesting to me and where I want to take my career. I chose that way because I knew that I would spend many hours researching and learning about whatever topic that I chose, and I wanted it to be related to my interests within computer science.</w:t>
      </w:r>
      <w:bookmarkEnd w:id="21"/>
      <w:r w:rsidR="00F23B90" w:rsidRPr="00CE591C">
        <w:rPr>
          <w:b/>
        </w:rPr>
        <w:t xml:space="preserve">  </w:t>
      </w:r>
    </w:p>
    <w:p w14:paraId="042424B2" w14:textId="20177276" w:rsidR="00016AE2" w:rsidRPr="00CE591C" w:rsidRDefault="00F23B90" w:rsidP="00DE009F">
      <w:pPr>
        <w:pStyle w:val="Heading2"/>
        <w:spacing w:line="480" w:lineRule="auto"/>
        <w:rPr>
          <w:b/>
        </w:rPr>
      </w:pPr>
      <w:r w:rsidRPr="00CE591C">
        <w:rPr>
          <w:b/>
        </w:rPr>
        <w:t xml:space="preserve"> </w:t>
      </w:r>
    </w:p>
    <w:p w14:paraId="1DA7C959" w14:textId="77777777" w:rsidR="00902837" w:rsidRDefault="001533D6" w:rsidP="00016AE2">
      <w:pPr>
        <w:pStyle w:val="Heading2"/>
        <w:rPr>
          <w:b/>
        </w:rPr>
      </w:pPr>
      <w:bookmarkStart w:id="22" w:name="_Toc527727754"/>
      <w:bookmarkStart w:id="23" w:name="_Toc64033815"/>
      <w:bookmarkStart w:id="24" w:name="_Toc133180463"/>
      <w:r w:rsidRPr="00C76F64">
        <w:rPr>
          <w:b/>
        </w:rPr>
        <w:t>Theoretical Framework or Construct</w:t>
      </w:r>
      <w:bookmarkEnd w:id="22"/>
      <w:bookmarkEnd w:id="23"/>
      <w:bookmarkEnd w:id="24"/>
      <w:r w:rsidR="00F23B90" w:rsidRPr="00C76F64">
        <w:rPr>
          <w:b/>
        </w:rPr>
        <w:t xml:space="preserve">  </w:t>
      </w:r>
    </w:p>
    <w:p w14:paraId="10698E8B" w14:textId="4E01FD7B" w:rsidR="00CB71D8" w:rsidRPr="00C76F64" w:rsidRDefault="00141A0B" w:rsidP="00C43D84">
      <w:pPr>
        <w:pStyle w:val="Heading2"/>
        <w:spacing w:line="480" w:lineRule="auto"/>
        <w:rPr>
          <w:b/>
        </w:rPr>
      </w:pPr>
      <w:bookmarkStart w:id="25" w:name="_Toc133180464"/>
      <w:r>
        <w:rPr>
          <w:bCs/>
        </w:rPr>
        <w:t xml:space="preserve">The </w:t>
      </w:r>
      <w:r w:rsidR="00FA668B">
        <w:rPr>
          <w:bCs/>
        </w:rPr>
        <w:t>information that I will need to learn for this project is everything about facial recognition. I will</w:t>
      </w:r>
      <w:r w:rsidR="00786BF8">
        <w:rPr>
          <w:bCs/>
        </w:rPr>
        <w:t xml:space="preserve"> need to do in-depth research to gain knowledge on all the stages that make up facial recognition. </w:t>
      </w:r>
      <w:r w:rsidR="00DE009F">
        <w:rPr>
          <w:bCs/>
        </w:rPr>
        <w:t xml:space="preserve">This </w:t>
      </w:r>
      <w:r w:rsidR="004F4F26">
        <w:rPr>
          <w:bCs/>
        </w:rPr>
        <w:lastRenderedPageBreak/>
        <w:t xml:space="preserve">knowledge will assist with knowing which algorithms will be used for the </w:t>
      </w:r>
      <w:r w:rsidR="00C43D84">
        <w:rPr>
          <w:bCs/>
        </w:rPr>
        <w:t>actual</w:t>
      </w:r>
      <w:r w:rsidR="004F4F26">
        <w:rPr>
          <w:bCs/>
        </w:rPr>
        <w:t xml:space="preserve"> implementation step of the project.</w:t>
      </w:r>
      <w:bookmarkEnd w:id="25"/>
      <w:r w:rsidR="00F23B90" w:rsidRPr="00C76F64">
        <w:rPr>
          <w:b/>
        </w:rPr>
        <w:t xml:space="preserve">  </w:t>
      </w:r>
      <w:bookmarkStart w:id="26" w:name="_Toc527727755"/>
    </w:p>
    <w:p w14:paraId="55850870" w14:textId="383F9708" w:rsidR="00016AE2" w:rsidRDefault="00F23B90" w:rsidP="00016AE2">
      <w:pPr>
        <w:pStyle w:val="Heading2"/>
        <w:rPr>
          <w:b/>
        </w:rPr>
      </w:pPr>
      <w:bookmarkStart w:id="27" w:name="_Toc64033816"/>
      <w:bookmarkStart w:id="28" w:name="_Toc133180465"/>
      <w:r w:rsidRPr="00C76F64">
        <w:rPr>
          <w:b/>
        </w:rPr>
        <w:t>Ethical</w:t>
      </w:r>
      <w:r w:rsidR="009813B5">
        <w:rPr>
          <w:b/>
        </w:rPr>
        <w:t xml:space="preserve"> &amp; Legal </w:t>
      </w:r>
      <w:r w:rsidRPr="00C76F64">
        <w:rPr>
          <w:b/>
        </w:rPr>
        <w:t>Considerations</w:t>
      </w:r>
      <w:bookmarkEnd w:id="26"/>
      <w:bookmarkEnd w:id="27"/>
      <w:bookmarkEnd w:id="28"/>
      <w:r w:rsidRPr="00C76F64">
        <w:rPr>
          <w:b/>
        </w:rPr>
        <w:t xml:space="preserve"> </w:t>
      </w:r>
    </w:p>
    <w:p w14:paraId="2FD68582" w14:textId="51A72361" w:rsidR="001A546F" w:rsidRPr="00A64D53" w:rsidRDefault="00151ED7" w:rsidP="00A64D53">
      <w:pPr>
        <w:jc w:val="left"/>
      </w:pPr>
      <w:r w:rsidRPr="008C1E3D">
        <w:t xml:space="preserve">When it comes to facial </w:t>
      </w:r>
      <w:r w:rsidR="00B35700" w:rsidRPr="008C1E3D">
        <w:t>recognition,</w:t>
      </w:r>
      <w:r w:rsidR="003610A6">
        <w:t xml:space="preserve"> </w:t>
      </w:r>
      <w:r w:rsidR="00F52B38">
        <w:t>having</w:t>
      </w:r>
      <w:r w:rsidR="00427249" w:rsidRPr="008C1E3D">
        <w:t xml:space="preserve"> legal and ethical </w:t>
      </w:r>
      <w:r w:rsidR="00F9647E" w:rsidRPr="008C1E3D">
        <w:t>issues</w:t>
      </w:r>
      <w:r w:rsidR="00C43D84">
        <w:t xml:space="preserve"> </w:t>
      </w:r>
      <w:r w:rsidR="00C43D84" w:rsidRPr="008C1E3D">
        <w:t>can</w:t>
      </w:r>
      <w:r w:rsidR="001A6C66" w:rsidRPr="008C1E3D">
        <w:t xml:space="preserve"> be a problem and currently is a problem in society. Since Facial </w:t>
      </w:r>
      <w:r w:rsidR="002F49CE" w:rsidRPr="008C1E3D">
        <w:t xml:space="preserve">recognition can be used in public </w:t>
      </w:r>
      <w:r w:rsidR="00586241" w:rsidRPr="008C1E3D">
        <w:t>areas,</w:t>
      </w:r>
      <w:r w:rsidR="002F49CE" w:rsidRPr="008C1E3D">
        <w:t xml:space="preserve"> facial recognition technology </w:t>
      </w:r>
      <w:r w:rsidR="00586241" w:rsidRPr="008C1E3D">
        <w:t>could</w:t>
      </w:r>
      <w:r w:rsidR="002F49CE" w:rsidRPr="008C1E3D">
        <w:t xml:space="preserve"> potentially violate privacy rights by collecting and processing biometric data without consent or knowledge. This can </w:t>
      </w:r>
      <w:r w:rsidR="00586241" w:rsidRPr="008C1E3D">
        <w:t>be done</w:t>
      </w:r>
      <w:r w:rsidR="002F49CE" w:rsidRPr="008C1E3D">
        <w:t xml:space="preserve"> through apps and</w:t>
      </w:r>
      <w:r w:rsidR="00586241" w:rsidRPr="008C1E3D">
        <w:t xml:space="preserve"> in public areas. This can raise the question of where companies store this data and what for.</w:t>
      </w:r>
      <w:r w:rsidR="008E6C88" w:rsidRPr="008C1E3D">
        <w:t xml:space="preserve"> </w:t>
      </w:r>
      <w:r w:rsidR="00696D44" w:rsidRPr="008C1E3D">
        <w:t>When facial recognition is used by law enforcement agencies for surveillance purposes it can raise questions about civil liberties being violated and abuse of power.</w:t>
      </w:r>
      <w:r w:rsidR="00113318">
        <w:t xml:space="preserve"> For my project, the only chance that I can run into any legal and ethical issues is w</w:t>
      </w:r>
      <w:r w:rsidR="007745E6">
        <w:t>i</w:t>
      </w:r>
      <w:r w:rsidR="00EF0B35">
        <w:t>th</w:t>
      </w:r>
      <w:r w:rsidR="00113318">
        <w:t xml:space="preserve"> the </w:t>
      </w:r>
      <w:r w:rsidR="00EF0B35">
        <w:t>p</w:t>
      </w:r>
      <w:r w:rsidR="00113318">
        <w:t xml:space="preserve">roject two </w:t>
      </w:r>
      <w:r w:rsidR="00EF0B35">
        <w:t>stages</w:t>
      </w:r>
      <w:r w:rsidR="00113318">
        <w:t xml:space="preserve"> of the project. To combat that, </w:t>
      </w:r>
      <w:r w:rsidR="00EF0B35">
        <w:t>the</w:t>
      </w:r>
      <w:r w:rsidR="00113318">
        <w:t xml:space="preserve"> </w:t>
      </w:r>
      <w:r w:rsidR="007745E6">
        <w:t xml:space="preserve">project implementation will only use images of people that have consented to the research study that uses their face for </w:t>
      </w:r>
      <w:r w:rsidR="00EF0B35">
        <w:t>facial</w:t>
      </w:r>
      <w:r w:rsidR="007745E6">
        <w:t xml:space="preserve"> </w:t>
      </w:r>
      <w:r w:rsidR="00EF0B35">
        <w:t>recognition tests. This data will be images and live video of the consenting individuals</w:t>
      </w:r>
      <w:r w:rsidR="00F52B38">
        <w:t>.</w:t>
      </w:r>
    </w:p>
    <w:p w14:paraId="53CCA684" w14:textId="76B69190" w:rsidR="00703546" w:rsidRPr="00760ED1" w:rsidRDefault="00287E12" w:rsidP="00120980">
      <w:pPr>
        <w:pStyle w:val="Heading1"/>
      </w:pPr>
      <w:bookmarkStart w:id="29" w:name="_Toc527727757"/>
      <w:bookmarkStart w:id="30" w:name="_Toc64033818"/>
      <w:bookmarkStart w:id="31" w:name="_Toc133180466"/>
      <w:r w:rsidRPr="00760ED1">
        <w:rPr>
          <w:b/>
        </w:rPr>
        <w:t>Pro</w:t>
      </w:r>
      <w:r w:rsidR="00B96B82" w:rsidRPr="00760ED1">
        <w:rPr>
          <w:b/>
        </w:rPr>
        <w:t>ject</w:t>
      </w:r>
      <w:r w:rsidRPr="00760ED1">
        <w:rPr>
          <w:b/>
        </w:rPr>
        <w:t xml:space="preserve"> </w:t>
      </w:r>
      <w:r w:rsidR="00B96B82" w:rsidRPr="00760ED1">
        <w:rPr>
          <w:b/>
        </w:rPr>
        <w:t>Topic</w:t>
      </w:r>
      <w:r w:rsidR="0051539B" w:rsidRPr="00760ED1">
        <w:rPr>
          <w:b/>
        </w:rPr>
        <w:t xml:space="preserve"> </w:t>
      </w:r>
      <w:r w:rsidRPr="00760ED1">
        <w:rPr>
          <w:b/>
        </w:rPr>
        <w:t>Statemen</w:t>
      </w:r>
      <w:r w:rsidR="00703546" w:rsidRPr="00760ED1">
        <w:rPr>
          <w:b/>
        </w:rPr>
        <w:t>t and Justification</w:t>
      </w:r>
      <w:bookmarkEnd w:id="29"/>
      <w:bookmarkEnd w:id="30"/>
      <w:bookmarkEnd w:id="31"/>
    </w:p>
    <w:p w14:paraId="7B77B433" w14:textId="53D82F65" w:rsidR="00016AE2" w:rsidRDefault="00465023" w:rsidP="00881D98">
      <w:pPr>
        <w:pStyle w:val="Heading2"/>
        <w:rPr>
          <w:b/>
        </w:rPr>
      </w:pPr>
      <w:bookmarkStart w:id="32" w:name="_Toc527727758"/>
      <w:bookmarkStart w:id="33" w:name="_Toc64033819"/>
      <w:bookmarkStart w:id="34" w:name="_Toc133180467"/>
      <w:r w:rsidRPr="009D5021">
        <w:rPr>
          <w:b/>
        </w:rPr>
        <w:t>Pro</w:t>
      </w:r>
      <w:bookmarkEnd w:id="32"/>
      <w:r w:rsidR="00B96B82" w:rsidRPr="009D5021">
        <w:rPr>
          <w:b/>
        </w:rPr>
        <w:t>ject Statement</w:t>
      </w:r>
      <w:bookmarkEnd w:id="33"/>
      <w:bookmarkEnd w:id="34"/>
      <w:r w:rsidR="00F23B90" w:rsidRPr="009D5021">
        <w:rPr>
          <w:b/>
        </w:rPr>
        <w:t xml:space="preserve">   </w:t>
      </w:r>
    </w:p>
    <w:p w14:paraId="324325EC" w14:textId="69629740" w:rsidR="009D5021" w:rsidRPr="009D5021" w:rsidRDefault="00453903" w:rsidP="009D5021">
      <w:r>
        <w:t xml:space="preserve">The implementation methods </w:t>
      </w:r>
      <w:r w:rsidR="0052243F">
        <w:t>of facial recognition for home security systems</w:t>
      </w:r>
    </w:p>
    <w:p w14:paraId="5F5D934C" w14:textId="1D153902" w:rsidR="00B96B82" w:rsidRDefault="00F66EEA" w:rsidP="00F66EEA">
      <w:pPr>
        <w:pStyle w:val="Heading2"/>
        <w:rPr>
          <w:b/>
          <w:bCs/>
        </w:rPr>
      </w:pPr>
      <w:bookmarkStart w:id="35" w:name="_Toc64033820"/>
      <w:bookmarkStart w:id="36" w:name="_Toc133180468"/>
      <w:r w:rsidRPr="00C76F64">
        <w:rPr>
          <w:b/>
          <w:bCs/>
        </w:rPr>
        <w:t>Goal(s) and Objective</w:t>
      </w:r>
      <w:r w:rsidR="00DB6D9E" w:rsidRPr="00C76F64">
        <w:rPr>
          <w:b/>
          <w:bCs/>
        </w:rPr>
        <w:t>(</w:t>
      </w:r>
      <w:r w:rsidRPr="00C76F64">
        <w:rPr>
          <w:b/>
          <w:bCs/>
        </w:rPr>
        <w:t>s</w:t>
      </w:r>
      <w:r w:rsidR="00DB6D9E" w:rsidRPr="00C76F64">
        <w:rPr>
          <w:b/>
          <w:bCs/>
        </w:rPr>
        <w:t>)</w:t>
      </w:r>
      <w:r w:rsidRPr="00C76F64">
        <w:rPr>
          <w:b/>
          <w:bCs/>
        </w:rPr>
        <w:t xml:space="preserve"> o</w:t>
      </w:r>
      <w:r w:rsidR="00293365">
        <w:rPr>
          <w:b/>
          <w:bCs/>
        </w:rPr>
        <w:t xml:space="preserve">f The </w:t>
      </w:r>
      <w:r w:rsidRPr="00C76F64">
        <w:rPr>
          <w:b/>
          <w:bCs/>
        </w:rPr>
        <w:t>Project</w:t>
      </w:r>
      <w:bookmarkEnd w:id="35"/>
      <w:bookmarkEnd w:id="36"/>
    </w:p>
    <w:p w14:paraId="5CB884A9" w14:textId="51B52AA1" w:rsidR="0034114F" w:rsidRPr="00762F99" w:rsidRDefault="0034114F" w:rsidP="0034114F">
      <w:pPr>
        <w:rPr>
          <w:b/>
          <w:bCs/>
        </w:rPr>
      </w:pPr>
      <w:r w:rsidRPr="0027625A">
        <w:t xml:space="preserve">The goal of this project </w:t>
      </w:r>
      <w:r w:rsidR="005532E7" w:rsidRPr="0027625A">
        <w:t>is to find the best implementation</w:t>
      </w:r>
      <w:r w:rsidR="00BF61AF" w:rsidRPr="0027625A">
        <w:t xml:space="preserve"> methods</w:t>
      </w:r>
      <w:r w:rsidR="005532E7" w:rsidRPr="0027625A">
        <w:t xml:space="preserve"> for facial recognition</w:t>
      </w:r>
      <w:r w:rsidR="00BF61AF" w:rsidRPr="0027625A">
        <w:t xml:space="preserve">. The focus is to find not only the best </w:t>
      </w:r>
      <w:r w:rsidR="001D2F8D" w:rsidRPr="0027625A">
        <w:t>methods</w:t>
      </w:r>
      <w:r w:rsidR="00BF61AF" w:rsidRPr="0027625A">
        <w:t xml:space="preserve"> but also the easier methods for beginners w</w:t>
      </w:r>
      <w:r w:rsidR="001D2F8D" w:rsidRPr="0027625A">
        <w:t xml:space="preserve">ith Machine Learning and Artificial Intelligence. The backbone of this paper goes deeper into the </w:t>
      </w:r>
      <w:r w:rsidR="00FB46FD" w:rsidRPr="0027625A">
        <w:t xml:space="preserve">methods and the mathematics behind the algorithms. By doing this, the paper can help further grasp what is within each of the stages </w:t>
      </w:r>
      <w:r w:rsidR="0030630B" w:rsidRPr="0027625A">
        <w:t>to better understand their functions.</w:t>
      </w:r>
      <w:r w:rsidR="004C46B9" w:rsidRPr="0027625A">
        <w:t xml:space="preserve"> The </w:t>
      </w:r>
      <w:r w:rsidR="005C5C3C" w:rsidRPr="0027625A">
        <w:t xml:space="preserve">goal of this project is to gain </w:t>
      </w:r>
      <w:r w:rsidR="005C5C3C" w:rsidRPr="0027625A">
        <w:lastRenderedPageBreak/>
        <w:t xml:space="preserve">the necessary knowledge on how to implement facial recognition into a </w:t>
      </w:r>
      <w:r w:rsidR="00DF49C5" w:rsidRPr="0027625A">
        <w:t>home</w:t>
      </w:r>
      <w:r w:rsidR="005C5C3C" w:rsidRPr="0027625A">
        <w:t xml:space="preserve"> security system where is </w:t>
      </w:r>
      <w:r w:rsidR="0064596C" w:rsidRPr="0027625A">
        <w:t>captures the image, uses the stages of face detection, feature extraction,</w:t>
      </w:r>
      <w:r w:rsidR="0064596C" w:rsidRPr="0027625A">
        <w:rPr>
          <w:szCs w:val="24"/>
        </w:rPr>
        <w:t xml:space="preserve"> Face Representation, and Face Classification</w:t>
      </w:r>
      <w:r w:rsidR="00DF49C5" w:rsidRPr="0027625A">
        <w:rPr>
          <w:szCs w:val="24"/>
        </w:rPr>
        <w:t>. After that process, it will then send a notification to the user on the face classification of the person on their property to their device</w:t>
      </w:r>
      <w:r w:rsidR="00DF49C5">
        <w:rPr>
          <w:szCs w:val="24"/>
        </w:rPr>
        <w:t>.</w:t>
      </w:r>
    </w:p>
    <w:p w14:paraId="0E245725" w14:textId="77777777" w:rsidR="004C46B9" w:rsidRDefault="004C46B9" w:rsidP="00F66EEA">
      <w:pPr>
        <w:pStyle w:val="Heading2"/>
        <w:rPr>
          <w:b/>
          <w:bCs/>
        </w:rPr>
      </w:pPr>
      <w:bookmarkStart w:id="37" w:name="_Toc527727763"/>
      <w:bookmarkStart w:id="38" w:name="_Toc64033821"/>
    </w:p>
    <w:p w14:paraId="6B62379D" w14:textId="574F094B" w:rsidR="00F66EEA" w:rsidRPr="00760ED1" w:rsidRDefault="00F66EEA" w:rsidP="00F66EEA">
      <w:pPr>
        <w:pStyle w:val="Heading2"/>
        <w:rPr>
          <w:b/>
          <w:bCs/>
          <w:i/>
        </w:rPr>
      </w:pPr>
      <w:bookmarkStart w:id="39" w:name="_Toc133180469"/>
      <w:r w:rsidRPr="00760ED1">
        <w:rPr>
          <w:b/>
          <w:bCs/>
        </w:rPr>
        <w:t>Deliverables</w:t>
      </w:r>
      <w:bookmarkEnd w:id="37"/>
      <w:bookmarkEnd w:id="38"/>
      <w:bookmarkEnd w:id="39"/>
      <w:r w:rsidRPr="00760ED1">
        <w:rPr>
          <w:b/>
          <w:bCs/>
        </w:rPr>
        <w:t xml:space="preserve"> </w:t>
      </w:r>
      <w:r w:rsidRPr="00760ED1">
        <w:rPr>
          <w:b/>
          <w:bCs/>
          <w:i/>
        </w:rPr>
        <w:t xml:space="preserve"> </w:t>
      </w:r>
    </w:p>
    <w:p w14:paraId="6EA87332" w14:textId="3E554DD5" w:rsidR="003D75A5" w:rsidRPr="009E5874" w:rsidRDefault="00130397" w:rsidP="00465023">
      <w:pPr>
        <w:jc w:val="left"/>
      </w:pPr>
      <w:r>
        <w:t xml:space="preserve">This paper will go in-depth about the research and the findings that I have made while researching </w:t>
      </w:r>
      <w:r w:rsidR="00760ED1">
        <w:t>the</w:t>
      </w:r>
      <w:r>
        <w:t xml:space="preserve"> topic that I chose. </w:t>
      </w:r>
      <w:r w:rsidR="00AC3992">
        <w:t>It will walkthrough a few different methods that a researched and why I chose a certain method, or even why I chose a certain method over another method. Th</w:t>
      </w:r>
      <w:r w:rsidR="00591346">
        <w:t>is paper will also explain the</w:t>
      </w:r>
      <w:r w:rsidR="00AC3992">
        <w:t xml:space="preserve"> direction of where </w:t>
      </w:r>
      <w:r w:rsidR="00591346">
        <w:t>all the</w:t>
      </w:r>
      <w:r w:rsidR="00AC3992">
        <w:t xml:space="preserve"> research on the different stages and ways of </w:t>
      </w:r>
      <w:r w:rsidR="00591346">
        <w:t xml:space="preserve">implementations will </w:t>
      </w:r>
      <w:r w:rsidR="00760ED1">
        <w:t>end up and what the end goal of this project will hopefully be.</w:t>
      </w:r>
    </w:p>
    <w:p w14:paraId="1003CD5C" w14:textId="77777777" w:rsidR="00635F39" w:rsidRPr="00F30503" w:rsidRDefault="00635F39" w:rsidP="00D20E2C">
      <w:pPr>
        <w:pStyle w:val="Heading1"/>
        <w:jc w:val="left"/>
        <w:rPr>
          <w:b/>
        </w:rPr>
      </w:pPr>
      <w:bookmarkStart w:id="40" w:name="_Toc133180470"/>
      <w:r>
        <w:rPr>
          <w:b/>
        </w:rPr>
        <w:t>Results and Findings</w:t>
      </w:r>
      <w:bookmarkEnd w:id="40"/>
    </w:p>
    <w:p w14:paraId="037B988B" w14:textId="28C2E47F" w:rsidR="003A0CFE" w:rsidRDefault="003F20CD" w:rsidP="00D20E2C">
      <w:pPr>
        <w:jc w:val="left"/>
      </w:pPr>
      <w:r>
        <w:rPr>
          <w:b/>
          <w:bCs/>
          <w:noProof/>
        </w:rPr>
        <w:pict w14:anchorId="1F03240B">
          <v:shapetype id="_x0000_t202" coordsize="21600,21600" o:spt="202" path="m,l,21600r21600,l21600,xe">
            <v:stroke joinstyle="miter"/>
            <v:path gradientshapeok="t" o:connecttype="rect"/>
          </v:shapetype>
          <v:shape id="_x0000_s1052" type="#_x0000_t202" style="position:absolute;margin-left:11.5pt;margin-top:285.45pt;width:54.8pt;height:30.25pt;z-index:251982848" filled="f" stroked="f">
            <v:textbox style="mso-next-textbox:#_x0000_s1052">
              <w:txbxContent>
                <w:p w14:paraId="1B56B871" w14:textId="576088FA" w:rsidR="003F20CD" w:rsidRDefault="003F20CD">
                  <w:r>
                    <w:t>(3)</w:t>
                  </w:r>
                </w:p>
              </w:txbxContent>
            </v:textbox>
          </v:shape>
        </w:pict>
      </w:r>
      <w:r w:rsidR="009E5874">
        <w:rPr>
          <w:b/>
          <w:bCs/>
          <w:noProof/>
        </w:rPr>
        <w:pict w14:anchorId="3CE44435">
          <v:shape id="_x0000_s1051" type="#_x0000_t202" style="position:absolute;margin-left:0;margin-top:225.4pt;width:166.85pt;height:29.7pt;z-index:251981824" filled="f" stroked="f">
            <v:textbox style="mso-next-textbox:#_x0000_s1051">
              <w:txbxContent>
                <w:p w14:paraId="15F1B2A4" w14:textId="03A2CA0C" w:rsidR="009E5874" w:rsidRDefault="00DA7F77" w:rsidP="00DA7F77">
                  <w:pPr>
                    <w:pStyle w:val="ListParagraph"/>
                    <w:numPr>
                      <w:ilvl w:val="0"/>
                      <w:numId w:val="33"/>
                    </w:numPr>
                  </w:pPr>
                  <w:r>
                    <w:t>Line features (2)</w:t>
                  </w:r>
                </w:p>
              </w:txbxContent>
            </v:textbox>
          </v:shape>
        </w:pict>
      </w:r>
      <w:r w:rsidR="009E5874">
        <w:rPr>
          <w:b/>
          <w:bCs/>
          <w:noProof/>
        </w:rPr>
        <w:pict w14:anchorId="079DBBA8">
          <v:shape id="_x0000_s1034" type="#_x0000_t202" style="position:absolute;margin-left:0;margin-top:356.8pt;width:151.35pt;height:21.3pt;z-index:251663360" filled="f" stroked="f">
            <v:textbox style="mso-next-textbox:#_x0000_s1034">
              <w:txbxContent>
                <w:p w14:paraId="0C7943D7" w14:textId="4C729316" w:rsidR="006521B9" w:rsidRPr="006521B9" w:rsidRDefault="006521B9">
                  <w:pPr>
                    <w:rPr>
                      <w:b/>
                      <w:bCs/>
                    </w:rPr>
                  </w:pPr>
                  <w:r w:rsidRPr="006521B9">
                    <w:rPr>
                      <w:b/>
                      <w:bCs/>
                    </w:rPr>
                    <w:t>Figure 1.1 Haar Features</w:t>
                  </w:r>
                </w:p>
              </w:txbxContent>
            </v:textbox>
          </v:shape>
        </w:pict>
      </w:r>
      <w:r w:rsidR="009E5874">
        <w:rPr>
          <w:b/>
          <w:bCs/>
          <w:noProof/>
        </w:rPr>
        <w:drawing>
          <wp:anchor distT="0" distB="0" distL="114300" distR="114300" simplePos="0" relativeHeight="251463168" behindDoc="0" locked="0" layoutInCell="1" allowOverlap="1" wp14:anchorId="28F7EA38" wp14:editId="2CA3763E">
            <wp:simplePos x="0" y="0"/>
            <wp:positionH relativeFrom="column">
              <wp:posOffset>-127000</wp:posOffset>
            </wp:positionH>
            <wp:positionV relativeFrom="paragraph">
              <wp:posOffset>2323465</wp:posOffset>
            </wp:positionV>
            <wp:extent cx="2006600" cy="2193925"/>
            <wp:effectExtent l="19050" t="19050" r="0" b="0"/>
            <wp:wrapThrough wrapText="bothSides">
              <wp:wrapPolygon edited="0">
                <wp:start x="-205" y="-188"/>
                <wp:lineTo x="-205" y="21569"/>
                <wp:lineTo x="21532" y="21569"/>
                <wp:lineTo x="21532" y="-188"/>
                <wp:lineTo x="-205" y="-188"/>
              </wp:wrapPolygon>
            </wp:wrapThrough>
            <wp:docPr id="8" name="Picture 8" descr="A picture containing rectangle, diagram, squar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rectangle, diagram, square, li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006600" cy="21939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635F39" w:rsidRPr="00B10FA6">
        <w:t>Face detection is an AI (Artificial Intelligence) based computer technology that is used to extract and identify the presence of human faces in a digital image or video. A method that can be used for face detection is Haar Cascade.</w:t>
      </w:r>
      <w:r w:rsidR="00635F39" w:rsidRPr="00635F39">
        <w:rPr>
          <w:rFonts w:eastAsia="Calibri" w:cstheme="minorBidi"/>
          <w:i/>
          <w:iCs/>
          <w:color w:val="000000" w:themeColor="text1"/>
          <w:kern w:val="24"/>
          <w:sz w:val="36"/>
          <w:szCs w:val="36"/>
        </w:rPr>
        <w:t xml:space="preserve"> </w:t>
      </w:r>
      <w:r w:rsidR="00635F39" w:rsidRPr="00B10FA6">
        <w:t xml:space="preserve">Haar Cascade uses a process known as a slicing window, </w:t>
      </w:r>
      <w:r w:rsidR="00E55430" w:rsidRPr="00B10FA6">
        <w:t>that continuously</w:t>
      </w:r>
      <w:r w:rsidR="00635F39" w:rsidRPr="00B10FA6">
        <w:t xml:space="preserve"> slides a fixed window shape across a given image at multiple scales. In each movement phase, the Slicing Window computes and classifies if,</w:t>
      </w:r>
      <w:r w:rsidR="00635F39" w:rsidRPr="00AC16DA">
        <w:rPr>
          <w:b/>
          <w:bCs/>
        </w:rPr>
        <w:t xml:space="preserve"> </w:t>
      </w:r>
      <w:r w:rsidR="00635F39" w:rsidRPr="00B10FA6">
        <w:t xml:space="preserve">yes, the region contains a face, or no, this region does not. There </w:t>
      </w:r>
      <w:r w:rsidR="00225CA4">
        <w:t xml:space="preserve">are many stages that make up the process of Haar cascade. </w:t>
      </w:r>
      <w:r w:rsidR="00635F39" w:rsidRPr="00B10FA6">
        <w:t>The first stage is calculating Haar features. This stage involves summing the pixels in each region and calculating the differences between the sums. It uses a series of Haar features shown in Figure 1. 1..</w:t>
      </w:r>
      <w:r w:rsidR="001F0624">
        <w:t xml:space="preserve"> These features are used for the movement phase and the slicing windows.</w:t>
      </w:r>
      <w:r w:rsidR="00614A13">
        <w:t xml:space="preserve"> </w:t>
      </w:r>
      <w:r w:rsidR="00F3460D">
        <w:t xml:space="preserve">The Haar features are used to find </w:t>
      </w:r>
      <w:r w:rsidR="004C5C7B">
        <w:t xml:space="preserve">parts of an image that resemble features of a </w:t>
      </w:r>
      <w:r w:rsidR="004C5C7B">
        <w:lastRenderedPageBreak/>
        <w:t xml:space="preserve">human face like the nose, mouth, eyebrows, and eyes. </w:t>
      </w:r>
      <w:r w:rsidR="00E3797E">
        <w:t xml:space="preserve">The use of the Haar feature depends on the shape of the feature due to the white section of the Haar feature </w:t>
      </w:r>
      <w:r w:rsidR="00E30A42">
        <w:t>being the excluded data that doesn’t need to be used for finding the</w:t>
      </w:r>
      <w:r w:rsidR="003A0CFE">
        <w:t xml:space="preserve"> </w:t>
      </w:r>
    </w:p>
    <w:p w14:paraId="08CE8839" w14:textId="0E94D505" w:rsidR="00015E5D" w:rsidRDefault="006521B9" w:rsidP="00D20E2C">
      <w:pPr>
        <w:jc w:val="left"/>
      </w:pPr>
      <w:r>
        <w:rPr>
          <w:noProof/>
        </w:rPr>
        <w:pict w14:anchorId="2D0D9364">
          <v:shape id="_x0000_s1035" type="#_x0000_t202" style="position:absolute;margin-left:37.65pt;margin-top:224.85pt;width:202.9pt;height:24.35pt;z-index:251664384" filled="f" stroked="f">
            <v:textbox style="mso-next-textbox:#_x0000_s1035">
              <w:txbxContent>
                <w:p w14:paraId="24B3D3DE" w14:textId="76D599B0" w:rsidR="006521B9" w:rsidRPr="006521B9" w:rsidRDefault="006521B9">
                  <w:pPr>
                    <w:rPr>
                      <w:b/>
                      <w:bCs/>
                    </w:rPr>
                  </w:pPr>
                  <w:r w:rsidRPr="006521B9">
                    <w:rPr>
                      <w:b/>
                      <w:bCs/>
                    </w:rPr>
                    <w:t>Figure 1.2 Use of Haar-like features</w:t>
                  </w:r>
                </w:p>
              </w:txbxContent>
            </v:textbox>
          </v:shape>
        </w:pict>
      </w:r>
      <w:r w:rsidR="007356F7">
        <w:rPr>
          <w:noProof/>
        </w:rPr>
        <w:drawing>
          <wp:anchor distT="0" distB="0" distL="114300" distR="114300" simplePos="0" relativeHeight="251470336" behindDoc="0" locked="0" layoutInCell="1" allowOverlap="1" wp14:anchorId="6B25469D" wp14:editId="78884D02">
            <wp:simplePos x="0" y="0"/>
            <wp:positionH relativeFrom="column">
              <wp:posOffset>-333705</wp:posOffset>
            </wp:positionH>
            <wp:positionV relativeFrom="paragraph">
              <wp:posOffset>628559</wp:posOffset>
            </wp:positionV>
            <wp:extent cx="3892550" cy="2196465"/>
            <wp:effectExtent l="19050" t="19050" r="0" b="0"/>
            <wp:wrapThrough wrapText="bothSides">
              <wp:wrapPolygon edited="0">
                <wp:start x="-106" y="-187"/>
                <wp:lineTo x="-106" y="21544"/>
                <wp:lineTo x="21565" y="21544"/>
                <wp:lineTo x="21565" y="-187"/>
                <wp:lineTo x="-106" y="-187"/>
              </wp:wrapPolygon>
            </wp:wrapThrough>
            <wp:docPr id="11" name="Picture 11" descr="A picture containing person, human face, person, black an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 human face, person, black and whit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92550" cy="21964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E30A42">
        <w:t xml:space="preserve">feature. The black section of the Haar feature detects the </w:t>
      </w:r>
      <w:r w:rsidR="003A0CFE">
        <w:t>part of the feature that is needed to detect the feature, this is shown in Figure 1. 2</w:t>
      </w:r>
      <w:r w:rsidR="003A0CFE" w:rsidRPr="007356F7">
        <w:t xml:space="preserve">.. </w:t>
      </w:r>
      <w:r w:rsidR="00614A13" w:rsidRPr="007356F7">
        <w:t xml:space="preserve">The next stage is creating integral images. </w:t>
      </w:r>
      <w:r w:rsidR="007E32EC" w:rsidRPr="007356F7">
        <w:t xml:space="preserve">The stage involves computing the sum of pixel intensities in a rectangular region of the input. </w:t>
      </w:r>
      <w:r w:rsidR="00004B17" w:rsidRPr="007356F7">
        <w:t xml:space="preserve">This stage </w:t>
      </w:r>
      <w:r w:rsidR="005A1E4F" w:rsidRPr="007356F7">
        <w:t>speeds</w:t>
      </w:r>
      <w:r w:rsidR="00004B17" w:rsidRPr="007356F7">
        <w:t xml:space="preserve"> up the calculation </w:t>
      </w:r>
      <w:r w:rsidR="00065BAE" w:rsidRPr="007356F7">
        <w:t>of</w:t>
      </w:r>
      <w:r w:rsidR="00004B17" w:rsidRPr="007356F7">
        <w:t xml:space="preserve"> Haar features by </w:t>
      </w:r>
      <w:r w:rsidR="005A1E4F" w:rsidRPr="007356F7">
        <w:t>creating sub-rectangles and creates array references for each of the sub- triangles, instead of calculating every pixel.</w:t>
      </w:r>
      <w:r w:rsidR="00065BAE" w:rsidRPr="007356F7">
        <w:t xml:space="preserve"> The Haar features are irrelevant when it comes to finding the best features to use </w:t>
      </w:r>
      <w:r w:rsidR="003F554A" w:rsidRPr="007356F7">
        <w:t xml:space="preserve">out of the </w:t>
      </w:r>
      <w:r w:rsidR="003A0CFE" w:rsidRPr="007356F7">
        <w:t>image.</w:t>
      </w:r>
      <w:r w:rsidR="00EE1175">
        <w:t xml:space="preserve"> </w:t>
      </w:r>
      <w:r w:rsidR="001743B9" w:rsidRPr="001743B9">
        <w:t xml:space="preserve">The way that it </w:t>
      </w:r>
      <w:r w:rsidR="0025722F">
        <w:t xml:space="preserve">chooses </w:t>
      </w:r>
      <w:r w:rsidR="001743B9" w:rsidRPr="001743B9">
        <w:t xml:space="preserve">its best features is </w:t>
      </w:r>
      <w:r w:rsidR="0052243F" w:rsidRPr="001743B9">
        <w:t>through</w:t>
      </w:r>
      <w:r w:rsidR="001743B9" w:rsidRPr="001743B9">
        <w:t xml:space="preserve"> </w:t>
      </w:r>
      <w:r w:rsidR="0025722F">
        <w:t>A</w:t>
      </w:r>
      <w:r w:rsidR="001743B9" w:rsidRPr="001743B9">
        <w:t>daboost training</w:t>
      </w:r>
      <w:r w:rsidR="001743B9">
        <w:t xml:space="preserve">. </w:t>
      </w:r>
      <w:r w:rsidR="0025722F">
        <w:t xml:space="preserve">Adaboost </w:t>
      </w:r>
      <w:r w:rsidR="001743B9" w:rsidRPr="001743B9">
        <w:t>training chooses the best features and then trains the classifier to use them</w:t>
      </w:r>
      <w:r w:rsidR="001743B9">
        <w:t xml:space="preserve">. </w:t>
      </w:r>
      <w:r w:rsidR="001743B9" w:rsidRPr="001743B9">
        <w:t>It uses a combination of</w:t>
      </w:r>
      <w:r w:rsidR="001743B9">
        <w:t xml:space="preserve"> “</w:t>
      </w:r>
      <w:r w:rsidR="001743B9" w:rsidRPr="001743B9">
        <w:t>weak classifiers</w:t>
      </w:r>
      <w:r w:rsidR="0025722F">
        <w:t xml:space="preserve">” </w:t>
      </w:r>
      <w:r w:rsidR="0025722F" w:rsidRPr="0025722F">
        <w:t xml:space="preserve">to create a </w:t>
      </w:r>
      <w:r w:rsidR="0025722F">
        <w:t>“</w:t>
      </w:r>
      <w:r w:rsidR="0025722F" w:rsidRPr="0025722F">
        <w:t>strong classifier</w:t>
      </w:r>
      <w:r w:rsidR="0025722F">
        <w:t xml:space="preserve">”. </w:t>
      </w:r>
      <w:r w:rsidR="0025722F" w:rsidRPr="0025722F">
        <w:t>We</w:t>
      </w:r>
      <w:r w:rsidR="0025722F">
        <w:t>ak learners</w:t>
      </w:r>
      <w:r w:rsidR="0025722F" w:rsidRPr="0025722F">
        <w:t xml:space="preserve"> are created by moving a window over the implant image in computing her </w:t>
      </w:r>
      <w:r w:rsidR="008058C3" w:rsidRPr="0025722F">
        <w:t>features</w:t>
      </w:r>
      <w:r w:rsidR="008058C3">
        <w:t xml:space="preserve"> </w:t>
      </w:r>
      <w:r w:rsidR="0025722F" w:rsidRPr="0025722F">
        <w:t>for each subsection of the image</w:t>
      </w:r>
      <w:r w:rsidR="0025722F">
        <w:t>.</w:t>
      </w:r>
      <w:r w:rsidR="008058C3">
        <w:t xml:space="preserve"> </w:t>
      </w:r>
      <w:r w:rsidR="00813BC0" w:rsidRPr="00813BC0">
        <w:t>The cascade is designed to quickly reject negative samples, which can improve the overall speed of the algorithm.</w:t>
      </w:r>
      <w:r w:rsidR="00A405B4">
        <w:t xml:space="preserve"> The final stage if </w:t>
      </w:r>
      <w:r w:rsidR="00014BB5">
        <w:t>object</w:t>
      </w:r>
      <w:r w:rsidR="00A405B4">
        <w:t xml:space="preserve"> detection. This is </w:t>
      </w:r>
      <w:r w:rsidR="00014BB5">
        <w:t>where</w:t>
      </w:r>
      <w:r w:rsidR="00A405B4">
        <w:t xml:space="preserve"> the </w:t>
      </w:r>
    </w:p>
    <w:p w14:paraId="77A3B232" w14:textId="42CA550B" w:rsidR="00C85A1D" w:rsidRDefault="00015E5D" w:rsidP="00D20E2C">
      <w:pPr>
        <w:jc w:val="left"/>
      </w:pPr>
      <w:r>
        <w:rPr>
          <w:noProof/>
        </w:rPr>
        <w:pict w14:anchorId="24D5DA2D">
          <v:shape id="_x0000_s1030" type="#_x0000_t202" style="position:absolute;margin-left:-.05pt;margin-top:158.65pt;width:247.9pt;height:24.55pt;z-index:-251656192" wrapcoords="0 0" filled="f" stroked="f">
            <v:textbox style="mso-next-textbox:#_x0000_s1030">
              <w:txbxContent>
                <w:p w14:paraId="4AA2A761" w14:textId="3FA668C4" w:rsidR="00015E5D" w:rsidRPr="00CB1574" w:rsidRDefault="00015E5D">
                  <w:pPr>
                    <w:rPr>
                      <w:b/>
                      <w:bCs/>
                    </w:rPr>
                  </w:pPr>
                  <w:r w:rsidRPr="00CB1574">
                    <w:rPr>
                      <w:b/>
                      <w:bCs/>
                    </w:rPr>
                    <w:t>Figure</w:t>
                  </w:r>
                  <w:r w:rsidR="006521B9">
                    <w:rPr>
                      <w:b/>
                      <w:bCs/>
                    </w:rPr>
                    <w:t xml:space="preserve"> 1.3</w:t>
                  </w:r>
                  <w:r w:rsidRPr="00CB1574">
                    <w:rPr>
                      <w:b/>
                      <w:bCs/>
                    </w:rPr>
                    <w:t xml:space="preserve"> Flow diagram for Haar Cascade</w:t>
                  </w:r>
                </w:p>
              </w:txbxContent>
            </v:textbox>
            <w10:wrap type="tight"/>
          </v:shape>
        </w:pict>
      </w:r>
      <w:r w:rsidRPr="008058C3">
        <w:drawing>
          <wp:anchor distT="0" distB="0" distL="114300" distR="114300" simplePos="0" relativeHeight="251895296" behindDoc="1" locked="0" layoutInCell="1" allowOverlap="1" wp14:anchorId="266E2B78" wp14:editId="48F79505">
            <wp:simplePos x="0" y="0"/>
            <wp:positionH relativeFrom="column">
              <wp:posOffset>-209550</wp:posOffset>
            </wp:positionH>
            <wp:positionV relativeFrom="paragraph">
              <wp:posOffset>404495</wp:posOffset>
            </wp:positionV>
            <wp:extent cx="3668395" cy="1589405"/>
            <wp:effectExtent l="19050" t="19050" r="8255" b="0"/>
            <wp:wrapTight wrapText="bothSides">
              <wp:wrapPolygon edited="0">
                <wp:start x="-112" y="-259"/>
                <wp:lineTo x="-112" y="21488"/>
                <wp:lineTo x="21649" y="21488"/>
                <wp:lineTo x="21649" y="-259"/>
                <wp:lineTo x="-112" y="-259"/>
              </wp:wrapPolygon>
            </wp:wrapTight>
            <wp:docPr id="17" name="Picture 17" descr="Cascade structure for Haar classifiers">
              <a:extLst xmlns:a="http://schemas.openxmlformats.org/drawingml/2006/main">
                <a:ext uri="{FF2B5EF4-FFF2-40B4-BE49-F238E27FC236}">
                  <a16:creationId xmlns:a16="http://schemas.microsoft.com/office/drawing/2014/main" id="{98DD6923-1969-85CC-960D-7130DE5913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6" name="Picture 4" descr="Cascade structure for Haar classifiers">
                      <a:extLst>
                        <a:ext uri="{FF2B5EF4-FFF2-40B4-BE49-F238E27FC236}">
                          <a16:creationId xmlns:a16="http://schemas.microsoft.com/office/drawing/2014/main" id="{98DD6923-1969-85CC-960D-7130DE5913B6}"/>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8395" cy="1589405"/>
                    </a:xfrm>
                    <a:prstGeom prst="rect">
                      <a:avLst/>
                    </a:prstGeom>
                    <a:noFill/>
                    <a:ln>
                      <a:solidFill>
                        <a:schemeClr val="tx1"/>
                      </a:solidFill>
                    </a:ln>
                  </pic:spPr>
                </pic:pic>
              </a:graphicData>
            </a:graphic>
          </wp:anchor>
        </w:drawing>
      </w:r>
      <w:r w:rsidR="00A405B4">
        <w:t xml:space="preserve">strong classifier that was created by </w:t>
      </w:r>
      <w:r w:rsidR="009271F1">
        <w:t xml:space="preserve">the combination of weak classifiers is applied to the input image. </w:t>
      </w:r>
      <w:r w:rsidR="009271F1" w:rsidRPr="009271F1">
        <w:t>The classifier computes the Haar-like features for each sub-</w:t>
      </w:r>
      <w:r w:rsidR="009271F1" w:rsidRPr="009271F1">
        <w:lastRenderedPageBreak/>
        <w:t>window of the image</w:t>
      </w:r>
      <w:r w:rsidR="00907645">
        <w:t xml:space="preserve">. It goes through a process of </w:t>
      </w:r>
      <w:r w:rsidR="001E40A5">
        <w:t>if</w:t>
      </w:r>
      <w:r w:rsidR="00907645">
        <w:t xml:space="preserve"> the wi</w:t>
      </w:r>
      <w:r w:rsidR="00E774C7">
        <w:t>n</w:t>
      </w:r>
      <w:r w:rsidR="00907645">
        <w:t xml:space="preserve">dow does </w:t>
      </w:r>
      <w:r w:rsidR="0052243F">
        <w:t>not.</w:t>
      </w:r>
      <w:r w:rsidR="00C85A1D">
        <w:t xml:space="preserve"> </w:t>
      </w:r>
    </w:p>
    <w:p w14:paraId="6E98AAF8" w14:textId="77777777" w:rsidR="00C85A1D" w:rsidRDefault="00C85A1D" w:rsidP="00D20E2C">
      <w:pPr>
        <w:jc w:val="left"/>
      </w:pPr>
    </w:p>
    <w:p w14:paraId="6F212AF9" w14:textId="3BC59061" w:rsidR="00587E6D" w:rsidRPr="00094736" w:rsidRDefault="00907645" w:rsidP="00D20E2C">
      <w:pPr>
        <w:jc w:val="left"/>
      </w:pPr>
      <w:r>
        <w:t xml:space="preserve">contain any </w:t>
      </w:r>
      <w:r w:rsidR="00014BB5">
        <w:t xml:space="preserve">needed </w:t>
      </w:r>
      <w:r w:rsidR="001107AB">
        <w:t>features,</w:t>
      </w:r>
      <w:r w:rsidR="00014BB5">
        <w:t xml:space="preserve"> it is classifie</w:t>
      </w:r>
      <w:r w:rsidR="001E40A5">
        <w:t xml:space="preserve">d </w:t>
      </w:r>
      <w:r w:rsidR="00014BB5">
        <w:t>as negative, and the sub-windows with the features</w:t>
      </w:r>
      <w:r w:rsidR="009271F1" w:rsidRPr="009271F1">
        <w:t xml:space="preserve"> </w:t>
      </w:r>
      <w:r w:rsidR="001E40A5">
        <w:t xml:space="preserve">that are necessary for classifying the detection of a particular object are stored as positive. </w:t>
      </w:r>
      <w:r w:rsidR="00635F39" w:rsidRPr="00B10FA6">
        <w:rPr>
          <w:szCs w:val="24"/>
        </w:rPr>
        <w:t>Feature Extraction is a process of dimensionality reduction by which a set of data is then transformed into smaller, more manageable groups by selecting and combining variables into features.</w:t>
      </w:r>
      <w:r w:rsidR="00D134CC">
        <w:rPr>
          <w:szCs w:val="24"/>
        </w:rPr>
        <w:t xml:space="preserve"> </w:t>
      </w:r>
      <w:r w:rsidR="00D72549">
        <w:rPr>
          <w:szCs w:val="24"/>
        </w:rPr>
        <w:t xml:space="preserve">The last stage </w:t>
      </w:r>
      <w:r w:rsidR="00635F39" w:rsidRPr="00B10FA6">
        <w:rPr>
          <w:szCs w:val="24"/>
        </w:rPr>
        <w:t xml:space="preserve">Feature Extraction is used in machine learning and image processing. In the case of Facial detection, the purpose of feature extraction is to </w:t>
      </w:r>
      <w:r w:rsidR="00406A0F" w:rsidRPr="00B10FA6">
        <w:rPr>
          <w:szCs w:val="24"/>
        </w:rPr>
        <w:t>collect</w:t>
      </w:r>
      <w:r w:rsidR="00635F39" w:rsidRPr="00B10FA6">
        <w:rPr>
          <w:szCs w:val="24"/>
        </w:rPr>
        <w:t xml:space="preserve"> the </w:t>
      </w:r>
      <w:proofErr w:type="gramStart"/>
      <w:r w:rsidR="00406A0F" w:rsidRPr="00B10FA6">
        <w:rPr>
          <w:szCs w:val="24"/>
        </w:rPr>
        <w:t>particular</w:t>
      </w:r>
      <w:r w:rsidR="00635F39" w:rsidRPr="00B10FA6">
        <w:rPr>
          <w:szCs w:val="24"/>
        </w:rPr>
        <w:t xml:space="preserve"> features</w:t>
      </w:r>
      <w:proofErr w:type="gramEnd"/>
      <w:r w:rsidR="00635F39" w:rsidRPr="00B10FA6">
        <w:rPr>
          <w:szCs w:val="24"/>
        </w:rPr>
        <w:t xml:space="preserve"> in a face which is then </w:t>
      </w:r>
      <w:r w:rsidR="00406A0F" w:rsidRPr="00B10FA6">
        <w:rPr>
          <w:szCs w:val="24"/>
        </w:rPr>
        <w:t>converted</w:t>
      </w:r>
      <w:r w:rsidR="00635F39" w:rsidRPr="00B10FA6">
        <w:rPr>
          <w:szCs w:val="24"/>
        </w:rPr>
        <w:t xml:space="preserve"> into data varia</w:t>
      </w:r>
      <w:r w:rsidR="00B14687">
        <w:rPr>
          <w:szCs w:val="24"/>
        </w:rPr>
        <w:t>b</w:t>
      </w:r>
      <w:r w:rsidR="00635F39" w:rsidRPr="00B10FA6">
        <w:rPr>
          <w:szCs w:val="24"/>
        </w:rPr>
        <w:t xml:space="preserve">les. It is also used in Natural Language Processing (NLP), to help identify keywords by the frequency of occurrence in a file or a sentence using pattern learning. </w:t>
      </w:r>
      <w:r w:rsidR="00635F39" w:rsidRPr="00B10FA6">
        <w:rPr>
          <w:i/>
          <w:iCs/>
          <w:szCs w:val="24"/>
        </w:rPr>
        <w:t xml:space="preserve">Principle Components Analysis </w:t>
      </w:r>
      <w:r w:rsidR="00635F39" w:rsidRPr="00B10FA6">
        <w:rPr>
          <w:szCs w:val="24"/>
        </w:rPr>
        <w:t xml:space="preserve">(PCA) is a linear appearance based Facial Recognition method. The process of PCA is finding out the most important features or principle components that have the most impact on the target variable. PCA is interested in finding the direction of the components. PCA is an unsupervised learning algorithm, meaning regards variation in the data but disregards the data labels. There are six general steps to performing the PCA approach with feature extracting. The first would consist of taking the entire dataset of </w:t>
      </w:r>
      <w:r w:rsidR="00635F39" w:rsidRPr="00B10FA6">
        <w:rPr>
          <w:i/>
          <w:iCs/>
          <w:szCs w:val="24"/>
        </w:rPr>
        <w:t>d</w:t>
      </w:r>
      <w:r w:rsidR="00635F39" w:rsidRPr="00B10FA6">
        <w:rPr>
          <w:szCs w:val="24"/>
        </w:rPr>
        <w:t>-dimensional samples and ignoring the class labels. By ignoring the class labels this makes the PCA approach an unsupervised learning algorithm which can lead to misclassifications of data in some cases.</w:t>
      </w:r>
      <w:r w:rsidR="00635F39" w:rsidRPr="00B10FA6">
        <w:rPr>
          <w:i/>
          <w:iCs/>
          <w:szCs w:val="24"/>
        </w:rPr>
        <w:t xml:space="preserve"> </w:t>
      </w:r>
      <w:r w:rsidR="00635F39" w:rsidRPr="00B10FA6">
        <w:rPr>
          <w:szCs w:val="24"/>
        </w:rPr>
        <w:t>The next step in the algorithm is to calculate the d-dimensional mean vector. This is done by finding the means of each dimension in the whole dataset.</w:t>
      </w:r>
      <w:r w:rsidR="00754EA5">
        <w:rPr>
          <w:szCs w:val="24"/>
        </w:rPr>
        <w:t xml:space="preserve"> The following step would be to calculate the covariance matrix of the entire dataset.</w:t>
      </w:r>
      <w:r w:rsidR="00071BB8">
        <w:rPr>
          <w:szCs w:val="24"/>
        </w:rPr>
        <w:t xml:space="preserve"> Using the formula: </w:t>
      </w:r>
      <w:r w:rsidR="00071BB8" w:rsidRPr="00071BB8">
        <w:rPr>
          <w:b/>
          <w:bCs/>
          <w:szCs w:val="24"/>
        </w:rPr>
        <w:t xml:space="preserve">covariance (X, Y) = </w:t>
      </w:r>
      <m:oMath>
        <m:f>
          <m:fPr>
            <m:ctrlPr>
              <w:rPr>
                <w:rFonts w:ascii="Cambria Math" w:hAnsi="Cambria Math"/>
                <w:b/>
                <w:bCs/>
                <w:i/>
                <w:iCs/>
                <w:szCs w:val="24"/>
              </w:rPr>
            </m:ctrlPr>
          </m:fPr>
          <m:num>
            <m:r>
              <m:rPr>
                <m:sty m:val="bi"/>
              </m:rPr>
              <w:rPr>
                <w:rFonts w:ascii="Cambria Math" w:hAnsi="Cambria Math"/>
                <w:szCs w:val="24"/>
              </w:rPr>
              <m:t>1</m:t>
            </m:r>
          </m:num>
          <m:den>
            <m:r>
              <m:rPr>
                <m:sty m:val="bi"/>
              </m:rPr>
              <w:rPr>
                <w:rFonts w:ascii="Cambria Math" w:hAnsi="Cambria Math"/>
                <w:szCs w:val="24"/>
              </w:rPr>
              <m:t>n</m:t>
            </m:r>
          </m:den>
        </m:f>
        <m:nary>
          <m:naryPr>
            <m:chr m:val="∑"/>
            <m:ctrlPr>
              <w:rPr>
                <w:rFonts w:ascii="Cambria Math" w:hAnsi="Cambria Math"/>
                <w:b/>
                <w:bCs/>
                <w:i/>
                <w:iCs/>
                <w:szCs w:val="24"/>
              </w:rPr>
            </m:ctrlPr>
          </m:naryPr>
          <m:sub>
            <m:r>
              <m:rPr>
                <m:sty m:val="bi"/>
              </m:rPr>
              <w:rPr>
                <w:rFonts w:ascii="Cambria Math" w:hAnsi="Cambria Math"/>
                <w:szCs w:val="24"/>
              </w:rPr>
              <m:t>i=1</m:t>
            </m:r>
          </m:sub>
          <m:sup>
            <m:r>
              <m:rPr>
                <m:sty m:val="bi"/>
              </m:rPr>
              <w:rPr>
                <w:rFonts w:ascii="Cambria Math" w:hAnsi="Cambria Math"/>
                <w:szCs w:val="24"/>
              </w:rPr>
              <m:t>n</m:t>
            </m:r>
          </m:sup>
          <m:e>
            <m:r>
              <m:rPr>
                <m:sty m:val="bi"/>
              </m:rPr>
              <w:rPr>
                <w:rFonts w:ascii="Cambria Math" w:hAnsi="Cambria Math"/>
                <w:szCs w:val="24"/>
              </w:rPr>
              <m:t>(x-</m:t>
            </m:r>
            <m:acc>
              <m:accPr>
                <m:chr m:val="̅"/>
                <m:ctrlPr>
                  <w:rPr>
                    <w:rFonts w:ascii="Cambria Math" w:hAnsi="Cambria Math"/>
                    <w:b/>
                    <w:bCs/>
                    <w:i/>
                    <w:iCs/>
                    <w:szCs w:val="24"/>
                  </w:rPr>
                </m:ctrlPr>
              </m:accPr>
              <m:e>
                <m:r>
                  <m:rPr>
                    <m:sty m:val="bi"/>
                  </m:rPr>
                  <w:rPr>
                    <w:rFonts w:ascii="Cambria Math" w:hAnsi="Cambria Math"/>
                    <w:szCs w:val="24"/>
                  </w:rPr>
                  <m:t>x</m:t>
                </m:r>
              </m:e>
            </m:acc>
            <m:r>
              <m:rPr>
                <m:sty m:val="bi"/>
              </m:rPr>
              <w:rPr>
                <w:rFonts w:ascii="Cambria Math" w:hAnsi="Cambria Math"/>
                <w:szCs w:val="24"/>
              </w:rPr>
              <m:t>)(y-</m:t>
            </m:r>
            <m:acc>
              <m:accPr>
                <m:chr m:val="̅"/>
                <m:ctrlPr>
                  <w:rPr>
                    <w:rFonts w:ascii="Cambria Math" w:hAnsi="Cambria Math"/>
                    <w:b/>
                    <w:bCs/>
                    <w:i/>
                    <w:iCs/>
                    <w:szCs w:val="24"/>
                  </w:rPr>
                </m:ctrlPr>
              </m:accPr>
              <m:e>
                <m:r>
                  <m:rPr>
                    <m:sty m:val="bi"/>
                  </m:rPr>
                  <w:rPr>
                    <w:rFonts w:ascii="Cambria Math" w:hAnsi="Cambria Math"/>
                    <w:szCs w:val="24"/>
                  </w:rPr>
                  <m:t>y</m:t>
                </m:r>
              </m:e>
            </m:acc>
            <m:sSup>
              <m:sSupPr>
                <m:ctrlPr>
                  <w:rPr>
                    <w:rFonts w:ascii="Cambria Math" w:hAnsi="Cambria Math"/>
                    <w:b/>
                    <w:bCs/>
                    <w:i/>
                    <w:iCs/>
                    <w:szCs w:val="24"/>
                  </w:rPr>
                </m:ctrlPr>
              </m:sSupPr>
              <m:e>
                <m:r>
                  <m:rPr>
                    <m:sty m:val="bi"/>
                  </m:rPr>
                  <w:rPr>
                    <w:rFonts w:ascii="Cambria Math" w:hAnsi="Cambria Math"/>
                    <w:szCs w:val="24"/>
                  </w:rPr>
                  <m:t>)</m:t>
                </m:r>
              </m:e>
              <m:sup>
                <m:r>
                  <m:rPr>
                    <m:sty m:val="bi"/>
                  </m:rPr>
                  <w:rPr>
                    <w:rFonts w:ascii="Cambria Math" w:hAnsi="Cambria Math"/>
                    <w:szCs w:val="24"/>
                  </w:rPr>
                  <m:t>T</m:t>
                </m:r>
              </m:sup>
            </m:sSup>
            <m:r>
              <m:rPr>
                <m:sty m:val="bi"/>
              </m:rPr>
              <w:rPr>
                <w:rFonts w:ascii="Cambria Math" w:hAnsi="Cambria Math"/>
                <w:szCs w:val="24"/>
              </w:rPr>
              <m:t> </m:t>
            </m:r>
          </m:e>
        </m:nary>
      </m:oMath>
      <w:r w:rsidR="00071BB8">
        <w:rPr>
          <w:b/>
          <w:bCs/>
          <w:iCs/>
          <w:szCs w:val="24"/>
        </w:rPr>
        <w:t xml:space="preserve">. </w:t>
      </w:r>
      <w:r w:rsidR="00071BB8">
        <w:rPr>
          <w:iCs/>
          <w:szCs w:val="24"/>
        </w:rPr>
        <w:t>This can then be placed into a matrix.</w:t>
      </w:r>
      <w:r w:rsidR="00073411">
        <w:rPr>
          <w:iCs/>
          <w:szCs w:val="24"/>
        </w:rPr>
        <w:t xml:space="preserve"> The next stages are to </w:t>
      </w:r>
      <w:r w:rsidR="00CC1B52">
        <w:rPr>
          <w:iCs/>
          <w:szCs w:val="24"/>
        </w:rPr>
        <w:t>compute</w:t>
      </w:r>
      <w:r w:rsidR="00073411">
        <w:rPr>
          <w:iCs/>
          <w:szCs w:val="24"/>
        </w:rPr>
        <w:t xml:space="preserve"> the </w:t>
      </w:r>
      <w:r w:rsidR="00CC1B52">
        <w:rPr>
          <w:iCs/>
          <w:szCs w:val="24"/>
        </w:rPr>
        <w:t>e</w:t>
      </w:r>
      <w:r w:rsidR="00073411">
        <w:rPr>
          <w:iCs/>
          <w:szCs w:val="24"/>
        </w:rPr>
        <w:t xml:space="preserve">igenvalues and the </w:t>
      </w:r>
      <w:r w:rsidR="00094736">
        <w:rPr>
          <w:iCs/>
          <w:szCs w:val="24"/>
        </w:rPr>
        <w:t>eigenvector. The</w:t>
      </w:r>
      <w:r w:rsidR="009D7F78">
        <w:rPr>
          <w:iCs/>
          <w:szCs w:val="24"/>
        </w:rPr>
        <w:t xml:space="preserve"> eigenvalues tell </w:t>
      </w:r>
      <w:r w:rsidR="009D7F78">
        <w:rPr>
          <w:iCs/>
          <w:szCs w:val="24"/>
        </w:rPr>
        <w:lastRenderedPageBreak/>
        <w:t>you the amount of variation</w:t>
      </w:r>
      <w:r w:rsidR="00094736">
        <w:rPr>
          <w:iCs/>
          <w:szCs w:val="24"/>
        </w:rPr>
        <w:t xml:space="preserve"> in the entire dataset.</w:t>
      </w:r>
      <w:r w:rsidR="00FA5BE1">
        <w:rPr>
          <w:iCs/>
          <w:szCs w:val="24"/>
        </w:rPr>
        <w:t xml:space="preserve"> </w:t>
      </w:r>
      <w:r w:rsidR="00FA5BE1" w:rsidRPr="00094736">
        <w:rPr>
          <w:iCs/>
          <w:szCs w:val="24"/>
        </w:rPr>
        <w:t xml:space="preserve">After those are calculated, the values are then </w:t>
      </w:r>
      <w:r w:rsidR="00942FCF" w:rsidRPr="00094736">
        <w:rPr>
          <w:iCs/>
          <w:szCs w:val="24"/>
        </w:rPr>
        <w:t>sorted</w:t>
      </w:r>
      <w:r w:rsidR="00FA5BE1" w:rsidRPr="00094736">
        <w:rPr>
          <w:iCs/>
          <w:szCs w:val="24"/>
        </w:rPr>
        <w:t xml:space="preserve"> in decreasing order and </w:t>
      </w:r>
      <w:r w:rsidR="00D158CB" w:rsidRPr="00094736">
        <w:rPr>
          <w:iCs/>
          <w:szCs w:val="24"/>
        </w:rPr>
        <w:t xml:space="preserve">then the samples are transformed onto the new subspace </w:t>
      </w:r>
      <w:r w:rsidR="00942FCF" w:rsidRPr="00094736">
        <w:rPr>
          <w:iCs/>
          <w:szCs w:val="24"/>
        </w:rPr>
        <w:t>with the use of a d×k eigenvector matrix.</w:t>
      </w:r>
      <w:r w:rsidR="00094736">
        <w:t xml:space="preserve"> </w:t>
      </w:r>
      <w:r w:rsidR="00635F39" w:rsidRPr="00094736">
        <w:rPr>
          <w:szCs w:val="24"/>
        </w:rPr>
        <w:t>The next</w:t>
      </w:r>
      <w:r w:rsidR="00635F39">
        <w:rPr>
          <w:szCs w:val="24"/>
        </w:rPr>
        <w:t xml:space="preserve"> method that I researched for feature extraction is </w:t>
      </w:r>
      <w:r w:rsidR="00635F39" w:rsidRPr="00407767">
        <w:rPr>
          <w:szCs w:val="24"/>
        </w:rPr>
        <w:t>Linear Discriminant Analysis</w:t>
      </w:r>
      <w:r w:rsidR="00635F39">
        <w:rPr>
          <w:szCs w:val="24"/>
        </w:rPr>
        <w:t>.</w:t>
      </w:r>
      <w:r w:rsidR="00201411">
        <w:rPr>
          <w:szCs w:val="24"/>
        </w:rPr>
        <w:t xml:space="preserve"> </w:t>
      </w:r>
      <w:r w:rsidR="00635F39">
        <w:rPr>
          <w:szCs w:val="24"/>
        </w:rPr>
        <w:t>Unlike PCA, LDA</w:t>
      </w:r>
      <w:r w:rsidR="00635F39" w:rsidRPr="00407767">
        <w:rPr>
          <w:szCs w:val="24"/>
        </w:rPr>
        <w:t xml:space="preserve"> is a supervised classification technique</w:t>
      </w:r>
      <w:r w:rsidR="00635F39">
        <w:rPr>
          <w:szCs w:val="24"/>
        </w:rPr>
        <w:t xml:space="preserve">. It can be used for not only dimensionality reduction, but since it is supervised and uses data labels, LDA can also be used for </w:t>
      </w:r>
      <w:r w:rsidR="00635F39" w:rsidRPr="00407767">
        <w:rPr>
          <w:szCs w:val="24"/>
        </w:rPr>
        <w:t>classification</w:t>
      </w:r>
      <w:r w:rsidR="00635F39">
        <w:rPr>
          <w:szCs w:val="24"/>
        </w:rPr>
        <w:t xml:space="preserve"> </w:t>
      </w:r>
      <w:r w:rsidR="00635F39" w:rsidRPr="00407767">
        <w:rPr>
          <w:szCs w:val="24"/>
        </w:rPr>
        <w:t xml:space="preserve">and data visualization. </w:t>
      </w:r>
      <w:r w:rsidR="00F83901">
        <w:rPr>
          <w:szCs w:val="24"/>
        </w:rPr>
        <w:t xml:space="preserve">There are also stages that are part of completing LDA. </w:t>
      </w:r>
      <w:r w:rsidR="00902EEA">
        <w:rPr>
          <w:szCs w:val="24"/>
        </w:rPr>
        <w:t xml:space="preserve">The first step is that the datasets are divided into individual classes with labels. Take </w:t>
      </w:r>
      <w:r w:rsidR="008E6E66">
        <w:rPr>
          <w:szCs w:val="24"/>
        </w:rPr>
        <w:t xml:space="preserve">an example where there are two classes for gender of </w:t>
      </w:r>
      <w:r w:rsidR="00587E6D">
        <w:rPr>
          <w:szCs w:val="24"/>
        </w:rPr>
        <w:t>m</w:t>
      </w:r>
      <w:r w:rsidR="008E6E66">
        <w:rPr>
          <w:szCs w:val="24"/>
        </w:rPr>
        <w:t xml:space="preserve">ale and </w:t>
      </w:r>
      <w:r w:rsidR="00587E6D">
        <w:rPr>
          <w:szCs w:val="24"/>
        </w:rPr>
        <w:t>f</w:t>
      </w:r>
      <w:r w:rsidR="008E6E66">
        <w:rPr>
          <w:szCs w:val="24"/>
        </w:rPr>
        <w:t>emale and have a record of their weight. This table shows the data for this example.</w:t>
      </w:r>
      <w:r w:rsidR="00587E6D">
        <w:rPr>
          <w:szCs w:val="24"/>
        </w:rPr>
        <w:t xml:space="preserve"> </w:t>
      </w:r>
    </w:p>
    <w:p w14:paraId="50F194E0" w14:textId="725E034F" w:rsidR="00C85A1D" w:rsidRDefault="00C85A1D" w:rsidP="00D20E2C">
      <w:pPr>
        <w:jc w:val="left"/>
        <w:rPr>
          <w:szCs w:val="24"/>
        </w:rPr>
      </w:pPr>
      <w:r>
        <w:rPr>
          <w:noProof/>
          <w:szCs w:val="24"/>
        </w:rPr>
        <w:pict w14:anchorId="36694560">
          <v:shape id="_x0000_s1036" type="#_x0000_t202" style="position:absolute;margin-left:-218.8pt;margin-top:102.25pt;width:203.7pt;height:25.35pt;z-index:251665408" stroked="f">
            <v:textbox style="mso-next-textbox:#_x0000_s1036">
              <w:txbxContent>
                <w:p w14:paraId="67B8D7BE" w14:textId="2E8ED693" w:rsidR="00C85A1D" w:rsidRDefault="00E27DDA">
                  <w:r>
                    <w:t>Figure 1.4 data table LDA example</w:t>
                  </w:r>
                </w:p>
              </w:txbxContent>
            </v:textbox>
          </v:shape>
        </w:pict>
      </w:r>
      <w:r w:rsidR="000B72E5" w:rsidRPr="000B72E5">
        <w:rPr>
          <w:szCs w:val="24"/>
        </w:rPr>
        <w:t>The next stages for the mathematics within LDA are to calculate the mean of variance for each class</w:t>
      </w:r>
      <w:r w:rsidR="00136B41">
        <w:rPr>
          <w:noProof/>
          <w:szCs w:val="24"/>
        </w:rPr>
        <w:drawing>
          <wp:anchor distT="0" distB="0" distL="114300" distR="114300" simplePos="0" relativeHeight="251898368" behindDoc="1" locked="0" layoutInCell="1" allowOverlap="1" wp14:anchorId="49144082" wp14:editId="5D1CAD51">
            <wp:simplePos x="0" y="0"/>
            <wp:positionH relativeFrom="column">
              <wp:posOffset>0</wp:posOffset>
            </wp:positionH>
            <wp:positionV relativeFrom="paragraph">
              <wp:posOffset>-1385</wp:posOffset>
            </wp:positionV>
            <wp:extent cx="2940627" cy="1273850"/>
            <wp:effectExtent l="0" t="0" r="0" b="0"/>
            <wp:wrapTight wrapText="bothSides">
              <wp:wrapPolygon edited="0">
                <wp:start x="0" y="0"/>
                <wp:lineTo x="0" y="21320"/>
                <wp:lineTo x="21413" y="21320"/>
                <wp:lineTo x="2141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0627" cy="1273850"/>
                    </a:xfrm>
                    <a:prstGeom prst="rect">
                      <a:avLst/>
                    </a:prstGeom>
                    <a:noFill/>
                  </pic:spPr>
                </pic:pic>
              </a:graphicData>
            </a:graphic>
          </wp:anchor>
        </w:drawing>
      </w:r>
      <w:r w:rsidR="00BA1F9C">
        <w:rPr>
          <w:szCs w:val="24"/>
        </w:rPr>
        <w:t xml:space="preserve">, </w:t>
      </w:r>
      <w:r w:rsidR="00BA1F9C" w:rsidRPr="00BA1F9C">
        <w:rPr>
          <w:szCs w:val="24"/>
        </w:rPr>
        <w:t xml:space="preserve"> and to calculate the variance of the variable for each class</w:t>
      </w:r>
      <w:r w:rsidR="00BA1F9C">
        <w:rPr>
          <w:szCs w:val="24"/>
        </w:rPr>
        <w:t>.</w:t>
      </w:r>
      <w:r w:rsidR="00511835">
        <w:rPr>
          <w:szCs w:val="24"/>
        </w:rPr>
        <w:t xml:space="preserve"> The equation</w:t>
      </w:r>
      <w:r w:rsidR="003634AB" w:rsidRPr="003634AB">
        <w:rPr>
          <w:szCs w:val="24"/>
        </w:rPr>
        <w:t xml:space="preserve"> </w:t>
      </w:r>
      <w:r w:rsidR="003634AB">
        <w:rPr>
          <w:szCs w:val="24"/>
        </w:rPr>
        <w:t xml:space="preserve">used to </w:t>
      </w:r>
    </w:p>
    <w:p w14:paraId="79C8FB44" w14:textId="462B1B96" w:rsidR="00C85A1D" w:rsidRDefault="00C85A1D" w:rsidP="00D20E2C">
      <w:pPr>
        <w:jc w:val="left"/>
        <w:rPr>
          <w:szCs w:val="24"/>
        </w:rPr>
      </w:pPr>
    </w:p>
    <w:p w14:paraId="3AF069B7" w14:textId="701F3F36" w:rsidR="00F814DF" w:rsidRDefault="003634AB" w:rsidP="00D20E2C">
      <w:pPr>
        <w:jc w:val="left"/>
        <w:rPr>
          <w:szCs w:val="24"/>
        </w:rPr>
      </w:pPr>
      <w:r>
        <w:rPr>
          <w:szCs w:val="24"/>
        </w:rPr>
        <w:t>calculate the variance</w:t>
      </w:r>
      <w:r w:rsidR="00511835">
        <w:rPr>
          <w:szCs w:val="24"/>
        </w:rPr>
        <w:t xml:space="preserve"> is</w:t>
      </w:r>
      <w:r>
        <w:rPr>
          <w:szCs w:val="24"/>
        </w:rPr>
        <w:t xml:space="preserve">: </w:t>
      </w:r>
      <w:r w:rsidRPr="003634AB">
        <w:rPr>
          <w:szCs w:val="24"/>
        </w:rPr>
        <w:t xml:space="preserve">Variance, </w:t>
      </w:r>
      <m:oMath>
        <m:sSup>
          <m:sSupPr>
            <m:ctrlPr>
              <w:rPr>
                <w:rFonts w:ascii="Cambria Math" w:hAnsi="Cambria Math"/>
                <w:i/>
                <w:iCs/>
                <w:szCs w:val="24"/>
              </w:rPr>
            </m:ctrlPr>
          </m:sSupPr>
          <m:e>
            <m:r>
              <w:rPr>
                <w:rFonts w:ascii="Cambria Math" w:hAnsi="Cambria Math"/>
                <w:szCs w:val="24"/>
              </w:rPr>
              <m:t>σ</m:t>
            </m:r>
          </m:e>
          <m:sup>
            <m:r>
              <w:rPr>
                <w:rFonts w:ascii="Cambria Math" w:hAnsi="Cambria Math"/>
                <w:szCs w:val="24"/>
              </w:rPr>
              <m:t>2</m:t>
            </m:r>
          </m:sup>
        </m:sSup>
      </m:oMath>
      <w:r w:rsidRPr="003634AB">
        <w:rPr>
          <w:szCs w:val="24"/>
        </w:rPr>
        <w:t xml:space="preserve">= </w:t>
      </w:r>
      <m:oMath>
        <m:f>
          <m:fPr>
            <m:ctrlPr>
              <w:rPr>
                <w:rFonts w:ascii="Cambria Math" w:hAnsi="Cambria Math"/>
                <w:i/>
                <w:iCs/>
                <w:szCs w:val="24"/>
              </w:rPr>
            </m:ctrlPr>
          </m:fPr>
          <m:num>
            <m:r>
              <w:rPr>
                <w:rFonts w:ascii="Cambria Math" w:hAnsi="Cambria Math"/>
                <w:szCs w:val="24"/>
              </w:rPr>
              <m:t>(s.1-μ</m:t>
            </m:r>
            <m:sSup>
              <m:sSupPr>
                <m:ctrlPr>
                  <w:rPr>
                    <w:rFonts w:ascii="Cambria Math" w:hAnsi="Cambria Math"/>
                    <w:i/>
                    <w:iCs/>
                    <w:szCs w:val="24"/>
                  </w:rPr>
                </m:ctrlPr>
              </m:sSupPr>
              <m:e>
                <m:r>
                  <w:rPr>
                    <w:rFonts w:ascii="Cambria Math" w:hAnsi="Cambria Math"/>
                    <w:szCs w:val="24"/>
                  </w:rPr>
                  <m:t>)</m:t>
                </m:r>
              </m:e>
              <m:sup>
                <m:r>
                  <w:rPr>
                    <w:rFonts w:ascii="Cambria Math" w:hAnsi="Cambria Math"/>
                    <w:szCs w:val="24"/>
                  </w:rPr>
                  <m:t>2</m:t>
                </m:r>
              </m:sup>
            </m:sSup>
            <m:r>
              <w:rPr>
                <w:rFonts w:ascii="Cambria Math" w:hAnsi="Cambria Math"/>
                <w:szCs w:val="24"/>
              </w:rPr>
              <m:t>+(s.2-μ</m:t>
            </m:r>
            <m:sSup>
              <m:sSupPr>
                <m:ctrlPr>
                  <w:rPr>
                    <w:rFonts w:ascii="Cambria Math" w:hAnsi="Cambria Math"/>
                    <w:i/>
                    <w:iCs/>
                    <w:szCs w:val="24"/>
                  </w:rPr>
                </m:ctrlPr>
              </m:sSupPr>
              <m:e>
                <m:r>
                  <w:rPr>
                    <w:rFonts w:ascii="Cambria Math" w:hAnsi="Cambria Math"/>
                    <w:szCs w:val="24"/>
                  </w:rPr>
                  <m:t>)</m:t>
                </m:r>
              </m:e>
              <m:sup>
                <m:r>
                  <w:rPr>
                    <w:rFonts w:ascii="Cambria Math" w:hAnsi="Cambria Math"/>
                    <w:szCs w:val="24"/>
                  </w:rPr>
                  <m:t>2</m:t>
                </m:r>
              </m:sup>
            </m:sSup>
            <m:r>
              <w:rPr>
                <w:rFonts w:ascii="Cambria Math" w:hAnsi="Cambria Math"/>
                <w:szCs w:val="24"/>
              </w:rPr>
              <m:t>+(s.3-μ</m:t>
            </m:r>
            <m:sSup>
              <m:sSupPr>
                <m:ctrlPr>
                  <w:rPr>
                    <w:rFonts w:ascii="Cambria Math" w:hAnsi="Cambria Math"/>
                    <w:i/>
                    <w:iCs/>
                    <w:szCs w:val="24"/>
                  </w:rPr>
                </m:ctrlPr>
              </m:sSupPr>
              <m:e>
                <m:r>
                  <w:rPr>
                    <w:rFonts w:ascii="Cambria Math" w:hAnsi="Cambria Math"/>
                    <w:szCs w:val="24"/>
                  </w:rPr>
                  <m:t>)</m:t>
                </m:r>
              </m:e>
              <m:sup>
                <m:r>
                  <w:rPr>
                    <w:rFonts w:ascii="Cambria Math" w:hAnsi="Cambria Math"/>
                    <w:szCs w:val="24"/>
                  </w:rPr>
                  <m:t>2</m:t>
                </m:r>
              </m:sup>
            </m:sSup>
          </m:num>
          <m:den>
            <m:r>
              <w:rPr>
                <w:rFonts w:ascii="Cambria Math" w:hAnsi="Cambria Math"/>
                <w:szCs w:val="24"/>
              </w:rPr>
              <m:t>N</m:t>
            </m:r>
          </m:den>
        </m:f>
      </m:oMath>
      <w:r w:rsidR="00511835">
        <w:rPr>
          <w:szCs w:val="24"/>
        </w:rPr>
        <w:t xml:space="preserve"> </w:t>
      </w:r>
      <w:r>
        <w:rPr>
          <w:szCs w:val="24"/>
        </w:rPr>
        <w:t xml:space="preserve">. </w:t>
      </w:r>
      <w:r w:rsidR="00F814DF">
        <w:rPr>
          <w:szCs w:val="24"/>
        </w:rPr>
        <w:t>For this data the mean and variance for each class would be as follows:</w:t>
      </w:r>
    </w:p>
    <w:p w14:paraId="4BF95C31" w14:textId="1BB1F4F3" w:rsidR="00A275BE" w:rsidRDefault="00C85A1D" w:rsidP="00D20E2C">
      <w:pPr>
        <w:jc w:val="left"/>
        <w:rPr>
          <w:szCs w:val="24"/>
        </w:rPr>
      </w:pPr>
      <w:r w:rsidRPr="00A275BE">
        <w:rPr>
          <w:szCs w:val="24"/>
        </w:rPr>
        <w:pict w14:anchorId="589048F3">
          <v:shape id="TextBox 7" o:spid="_x0000_s1032" type="#_x0000_t202" style="position:absolute;margin-left:4.95pt;margin-top:.2pt;width:419.7pt;height:110.35pt;z-index:251661312;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" filled="f" strokecolor="#7f7f7f [1612]">
            <v:textbox style="mso-next-textbox:#TextBox 7">
              <w:txbxContent>
                <w:p w14:paraId="77C3D84F" w14:textId="77777777" w:rsidR="00A275BE" w:rsidRPr="00A275BE" w:rsidRDefault="00A275BE" w:rsidP="00A275BE">
                  <w:pPr>
                    <w:rPr>
                      <w:rFonts w:asciiTheme="minorHAnsi" w:hAnsi="Calibri" w:cstheme="minorBidi"/>
                      <w:color w:val="000000" w:themeColor="text1"/>
                      <w:kern w:val="24"/>
                      <w:sz w:val="28"/>
                      <w:szCs w:val="28"/>
                    </w:rPr>
                  </w:pPr>
                  <w:r w:rsidRPr="00A275BE">
                    <w:rPr>
                      <w:rFonts w:asciiTheme="minorHAnsi" w:hAnsi="Calibri" w:cstheme="minorBidi"/>
                      <w:color w:val="000000" w:themeColor="text1"/>
                      <w:kern w:val="24"/>
                      <w:sz w:val="28"/>
                      <w:szCs w:val="28"/>
                    </w:rPr>
                    <w:t>For Female Class:</w:t>
                  </w:r>
                </w:p>
                <w:p w14:paraId="2F4E508D" w14:textId="77777777" w:rsidR="00A275BE" w:rsidRPr="00A275BE" w:rsidRDefault="00A275BE" w:rsidP="00A275BE">
                  <w:pPr>
                    <w:rPr>
                      <w:rFonts w:asciiTheme="minorHAnsi" w:hAnsi="Calibri" w:cstheme="minorBidi"/>
                      <w:color w:val="000000" w:themeColor="text1"/>
                      <w:kern w:val="24"/>
                      <w:sz w:val="28"/>
                      <w:szCs w:val="28"/>
                    </w:rPr>
                  </w:pPr>
                  <w:r w:rsidRPr="00A275BE">
                    <w:rPr>
                      <w:rFonts w:asciiTheme="minorHAnsi" w:hAnsi="Calibri" w:cstheme="minorBidi"/>
                      <w:color w:val="000000" w:themeColor="text1"/>
                      <w:kern w:val="24"/>
                      <w:sz w:val="28"/>
                      <w:szCs w:val="28"/>
                    </w:rPr>
                    <w:t xml:space="preserve">Mean age, </w:t>
                  </w:r>
                  <m:oMath>
                    <m:sSub>
                      <m:sSubPr>
                        <m:ctrlPr>
                          <w:rPr>
                            <w:rFonts w:ascii="Cambria Math" w:eastAsiaTheme="minorEastAsia" w:hAnsi="Cambria Math" w:cstheme="minorBidi"/>
                            <w:i/>
                            <w:iCs/>
                            <w:color w:val="000000" w:themeColor="text1"/>
                            <w:kern w:val="24"/>
                            <w:sz w:val="28"/>
                            <w:szCs w:val="28"/>
                          </w:rPr>
                        </m:ctrlPr>
                      </m:sSubPr>
                      <m:e>
                        <m:r>
                          <w:rPr>
                            <w:rFonts w:ascii="Cambria Math" w:eastAsia="Cambria Math" w:hAnsi="Cambria Math" w:cstheme="minorBidi"/>
                            <w:color w:val="000000" w:themeColor="text1"/>
                            <w:kern w:val="24"/>
                            <w:sz w:val="28"/>
                            <w:szCs w:val="28"/>
                          </w:rPr>
                          <m:t>μ</m:t>
                        </m:r>
                      </m:e>
                      <m:sub>
                        <m:r>
                          <w:rPr>
                            <w:rFonts w:ascii="Cambria Math" w:hAnsi="Cambria Math" w:cstheme="minorBidi"/>
                            <w:color w:val="000000" w:themeColor="text1"/>
                            <w:kern w:val="24"/>
                            <w:sz w:val="28"/>
                            <w:szCs w:val="28"/>
                          </w:rPr>
                          <m:t>f</m:t>
                        </m:r>
                      </m:sub>
                    </m:sSub>
                    <m:r>
                      <w:rPr>
                        <w:rFonts w:ascii="Cambria Math" w:hAnsi="Cambria Math" w:cstheme="minorBidi"/>
                        <w:color w:val="000000" w:themeColor="text1"/>
                        <w:kern w:val="24"/>
                        <w:sz w:val="28"/>
                        <w:szCs w:val="28"/>
                      </w:rPr>
                      <m:t>=</m:t>
                    </m:r>
                    <m:f>
                      <m:fPr>
                        <m:ctrlPr>
                          <w:rPr>
                            <w:rFonts w:ascii="Cambria Math" w:eastAsiaTheme="minorEastAsia" w:hAnsi="Cambria Math" w:cstheme="minorBidi"/>
                            <w:i/>
                            <w:iCs/>
                            <w:color w:val="000000" w:themeColor="text1"/>
                            <w:kern w:val="24"/>
                            <w:sz w:val="28"/>
                            <w:szCs w:val="28"/>
                          </w:rPr>
                        </m:ctrlPr>
                      </m:fPr>
                      <m:num>
                        <m:r>
                          <w:rPr>
                            <w:rFonts w:ascii="Cambria Math" w:hAnsi="Cambria Math" w:cstheme="minorBidi"/>
                            <w:color w:val="000000" w:themeColor="text1"/>
                            <w:kern w:val="24"/>
                            <w:sz w:val="28"/>
                            <w:szCs w:val="28"/>
                          </w:rPr>
                          <m:t>126+115+235</m:t>
                        </m:r>
                      </m:num>
                      <m:den>
                        <m:r>
                          <w:rPr>
                            <w:rFonts w:ascii="Cambria Math" w:hAnsi="Cambria Math" w:cstheme="minorBidi"/>
                            <w:color w:val="000000" w:themeColor="text1"/>
                            <w:kern w:val="24"/>
                            <w:sz w:val="28"/>
                            <w:szCs w:val="28"/>
                          </w:rPr>
                          <m:t>3</m:t>
                        </m:r>
                      </m:den>
                    </m:f>
                    <m:r>
                      <w:rPr>
                        <w:rFonts w:ascii="Cambria Math" w:eastAsia="Cambria Math" w:hAnsi="Cambria Math" w:cstheme="minorBidi"/>
                        <w:color w:val="000000" w:themeColor="text1"/>
                        <w:kern w:val="24"/>
                        <w:sz w:val="28"/>
                        <w:szCs w:val="28"/>
                      </w:rPr>
                      <m:t>≈158.6</m:t>
                    </m:r>
                  </m:oMath>
                </w:p>
                <w:p w14:paraId="6A7502D1" w14:textId="77777777" w:rsidR="00A275BE" w:rsidRPr="00A275BE" w:rsidRDefault="00A275BE" w:rsidP="00A275BE">
                  <w:pPr>
                    <w:rPr>
                      <w:rFonts w:asciiTheme="minorHAnsi" w:hAnsi="Calibri" w:cstheme="minorBidi"/>
                      <w:color w:val="000000" w:themeColor="text1"/>
                      <w:kern w:val="24"/>
                      <w:sz w:val="28"/>
                      <w:szCs w:val="28"/>
                    </w:rPr>
                  </w:pPr>
                  <w:r w:rsidRPr="00A275BE">
                    <w:rPr>
                      <w:rFonts w:asciiTheme="minorHAnsi" w:hAnsi="Calibri" w:cstheme="minorBidi"/>
                      <w:color w:val="000000" w:themeColor="text1"/>
                      <w:kern w:val="24"/>
                      <w:sz w:val="28"/>
                      <w:szCs w:val="28"/>
                    </w:rPr>
                    <w:t xml:space="preserve">Variance, </w:t>
                  </w:r>
                  <m:oMath>
                    <m:sSup>
                      <m:sSupPr>
                        <m:ctrlPr>
                          <w:rPr>
                            <w:rFonts w:ascii="Cambria Math" w:eastAsiaTheme="minorEastAsia" w:hAnsi="Cambria Math" w:cstheme="minorBidi"/>
                            <w:i/>
                            <w:iCs/>
                            <w:color w:val="000000" w:themeColor="text1"/>
                            <w:kern w:val="24"/>
                            <w:sz w:val="28"/>
                            <w:szCs w:val="28"/>
                          </w:rPr>
                        </m:ctrlPr>
                      </m:sSupPr>
                      <m:e>
                        <m:r>
                          <w:rPr>
                            <w:rFonts w:ascii="Cambria Math" w:eastAsia="Cambria Math" w:hAnsi="Cambria Math" w:cstheme="minorBidi"/>
                            <w:color w:val="000000" w:themeColor="text1"/>
                            <w:kern w:val="24"/>
                            <w:sz w:val="28"/>
                            <w:szCs w:val="28"/>
                          </w:rPr>
                          <m:t>σ</m:t>
                        </m:r>
                      </m:e>
                      <m:sup>
                        <m:r>
                          <w:rPr>
                            <w:rFonts w:ascii="Cambria Math" w:hAnsi="Cambria Math" w:cstheme="minorBidi"/>
                            <w:color w:val="000000" w:themeColor="text1"/>
                            <w:kern w:val="24"/>
                            <w:sz w:val="28"/>
                            <w:szCs w:val="28"/>
                          </w:rPr>
                          <m:t>2</m:t>
                        </m:r>
                      </m:sup>
                    </m:sSup>
                  </m:oMath>
                  <w:r w:rsidRPr="00A275BE">
                    <w:rPr>
                      <w:rFonts w:asciiTheme="minorHAnsi" w:hAnsi="Calibri" w:cstheme="minorBidi"/>
                      <w:color w:val="000000" w:themeColor="text1"/>
                      <w:kern w:val="24"/>
                      <w:sz w:val="28"/>
                      <w:szCs w:val="28"/>
                    </w:rPr>
                    <w:t xml:space="preserve">= </w:t>
                  </w:r>
                  <m:oMath>
                    <m:f>
                      <m:fPr>
                        <m:ctrlPr>
                          <w:rPr>
                            <w:rFonts w:ascii="Cambria Math" w:eastAsiaTheme="minorEastAsia" w:hAnsi="Cambria Math" w:cstheme="minorBidi"/>
                            <w:i/>
                            <w:iCs/>
                            <w:color w:val="000000" w:themeColor="text1"/>
                            <w:kern w:val="24"/>
                            <w:sz w:val="28"/>
                            <w:szCs w:val="28"/>
                          </w:rPr>
                        </m:ctrlPr>
                      </m:fPr>
                      <m:num>
                        <m:r>
                          <w:rPr>
                            <w:rFonts w:ascii="Cambria Math" w:hAnsi="Cambria Math" w:cstheme="minorBidi"/>
                            <w:color w:val="000000" w:themeColor="text1"/>
                            <w:kern w:val="24"/>
                            <w:sz w:val="28"/>
                            <w:szCs w:val="28"/>
                          </w:rPr>
                          <m:t>(126-158.6</m:t>
                        </m:r>
                        <m:sSup>
                          <m:sSupPr>
                            <m:ctrlPr>
                              <w:rPr>
                                <w:rFonts w:ascii="Cambria Math" w:eastAsiaTheme="minorEastAsia" w:hAnsi="Cambria Math" w:cstheme="minorBidi"/>
                                <w:i/>
                                <w:iCs/>
                                <w:color w:val="000000" w:themeColor="text1"/>
                                <w:kern w:val="24"/>
                                <w:sz w:val="28"/>
                                <w:szCs w:val="28"/>
                              </w:rPr>
                            </m:ctrlPr>
                          </m:sSupPr>
                          <m:e>
                            <m:r>
                              <w:rPr>
                                <w:rFonts w:ascii="Cambria Math" w:hAnsi="Cambria Math" w:cstheme="minorBidi"/>
                                <w:color w:val="000000" w:themeColor="text1"/>
                                <w:kern w:val="24"/>
                                <w:sz w:val="28"/>
                                <w:szCs w:val="28"/>
                              </w:rPr>
                              <m:t>)</m:t>
                            </m:r>
                          </m:e>
                          <m:sup>
                            <m:r>
                              <w:rPr>
                                <w:rFonts w:ascii="Cambria Math" w:hAnsi="Cambria Math" w:cstheme="minorBidi"/>
                                <w:color w:val="000000" w:themeColor="text1"/>
                                <w:kern w:val="24"/>
                                <w:sz w:val="28"/>
                                <w:szCs w:val="28"/>
                              </w:rPr>
                              <m:t>2</m:t>
                            </m:r>
                          </m:sup>
                        </m:sSup>
                        <m:r>
                          <w:rPr>
                            <w:rFonts w:ascii="Cambria Math" w:hAnsi="Cambria Math" w:cstheme="minorBidi"/>
                            <w:color w:val="000000" w:themeColor="text1"/>
                            <w:kern w:val="24"/>
                            <w:sz w:val="28"/>
                            <w:szCs w:val="28"/>
                          </w:rPr>
                          <m:t>+(115-158.6</m:t>
                        </m:r>
                        <m:sSup>
                          <m:sSupPr>
                            <m:ctrlPr>
                              <w:rPr>
                                <w:rFonts w:ascii="Cambria Math" w:eastAsiaTheme="minorEastAsia" w:hAnsi="Cambria Math" w:cstheme="minorBidi"/>
                                <w:i/>
                                <w:iCs/>
                                <w:color w:val="000000" w:themeColor="text1"/>
                                <w:kern w:val="24"/>
                                <w:sz w:val="28"/>
                                <w:szCs w:val="28"/>
                              </w:rPr>
                            </m:ctrlPr>
                          </m:sSupPr>
                          <m:e>
                            <m:r>
                              <w:rPr>
                                <w:rFonts w:ascii="Cambria Math" w:hAnsi="Cambria Math" w:cstheme="minorBidi"/>
                                <w:color w:val="000000" w:themeColor="text1"/>
                                <w:kern w:val="24"/>
                                <w:sz w:val="28"/>
                                <w:szCs w:val="28"/>
                              </w:rPr>
                              <m:t>)</m:t>
                            </m:r>
                          </m:e>
                          <m:sup>
                            <m:r>
                              <w:rPr>
                                <w:rFonts w:ascii="Cambria Math" w:hAnsi="Cambria Math" w:cstheme="minorBidi"/>
                                <w:color w:val="000000" w:themeColor="text1"/>
                                <w:kern w:val="24"/>
                                <w:sz w:val="28"/>
                                <w:szCs w:val="28"/>
                              </w:rPr>
                              <m:t>2</m:t>
                            </m:r>
                          </m:sup>
                        </m:sSup>
                        <m:r>
                          <w:rPr>
                            <w:rFonts w:ascii="Cambria Math" w:hAnsi="Cambria Math" w:cstheme="minorBidi"/>
                            <w:color w:val="000000" w:themeColor="text1"/>
                            <w:kern w:val="24"/>
                            <w:sz w:val="28"/>
                            <w:szCs w:val="28"/>
                          </w:rPr>
                          <m:t>+(235-158.6</m:t>
                        </m:r>
                        <m:sSup>
                          <m:sSupPr>
                            <m:ctrlPr>
                              <w:rPr>
                                <w:rFonts w:ascii="Cambria Math" w:eastAsiaTheme="minorEastAsia" w:hAnsi="Cambria Math" w:cstheme="minorBidi"/>
                                <w:i/>
                                <w:iCs/>
                                <w:color w:val="000000" w:themeColor="text1"/>
                                <w:kern w:val="24"/>
                                <w:sz w:val="28"/>
                                <w:szCs w:val="28"/>
                              </w:rPr>
                            </m:ctrlPr>
                          </m:sSupPr>
                          <m:e>
                            <m:r>
                              <w:rPr>
                                <w:rFonts w:ascii="Cambria Math" w:hAnsi="Cambria Math" w:cstheme="minorBidi"/>
                                <w:color w:val="000000" w:themeColor="text1"/>
                                <w:kern w:val="24"/>
                                <w:sz w:val="28"/>
                                <w:szCs w:val="28"/>
                              </w:rPr>
                              <m:t>)</m:t>
                            </m:r>
                          </m:e>
                          <m:sup>
                            <m:r>
                              <w:rPr>
                                <w:rFonts w:ascii="Cambria Math" w:hAnsi="Cambria Math" w:cstheme="minorBidi"/>
                                <w:color w:val="000000" w:themeColor="text1"/>
                                <w:kern w:val="24"/>
                                <w:sz w:val="28"/>
                                <w:szCs w:val="28"/>
                              </w:rPr>
                              <m:t>2</m:t>
                            </m:r>
                          </m:sup>
                        </m:sSup>
                      </m:num>
                      <m:den>
                        <m:r>
                          <w:rPr>
                            <w:rFonts w:ascii="Cambria Math" w:hAnsi="Cambria Math" w:cstheme="minorBidi"/>
                            <w:color w:val="000000" w:themeColor="text1"/>
                            <w:kern w:val="24"/>
                            <w:sz w:val="28"/>
                            <w:szCs w:val="28"/>
                          </w:rPr>
                          <m:t>3</m:t>
                        </m:r>
                      </m:den>
                    </m:f>
                  </m:oMath>
                </w:p>
              </w:txbxContent>
            </v:textbox>
          </v:shape>
        </w:pict>
      </w:r>
    </w:p>
    <w:p w14:paraId="0C831031" w14:textId="77777777" w:rsidR="00F814DF" w:rsidRDefault="00F814DF" w:rsidP="00D20E2C">
      <w:pPr>
        <w:jc w:val="left"/>
        <w:rPr>
          <w:szCs w:val="24"/>
        </w:rPr>
      </w:pPr>
    </w:p>
    <w:p w14:paraId="70ECC222" w14:textId="2EA74CD3" w:rsidR="00F814DF" w:rsidRDefault="00F814DF" w:rsidP="00D20E2C">
      <w:pPr>
        <w:jc w:val="left"/>
        <w:rPr>
          <w:szCs w:val="24"/>
        </w:rPr>
      </w:pPr>
    </w:p>
    <w:p w14:paraId="56511320" w14:textId="7B1097E5" w:rsidR="00A275BE" w:rsidRDefault="00A275BE" w:rsidP="00D20E2C">
      <w:pPr>
        <w:jc w:val="left"/>
        <w:rPr>
          <w:szCs w:val="24"/>
        </w:rPr>
      </w:pPr>
    </w:p>
    <w:p w14:paraId="1DDDF53B" w14:textId="4C8FBFAE" w:rsidR="006521B9" w:rsidRDefault="00E27DDA" w:rsidP="00D20E2C">
      <w:pPr>
        <w:jc w:val="left"/>
        <w:rPr>
          <w:szCs w:val="24"/>
        </w:rPr>
      </w:pPr>
      <w:r>
        <w:rPr>
          <w:noProof/>
          <w:szCs w:val="24"/>
        </w:rPr>
        <w:pict w14:anchorId="36694560">
          <v:shape id="_x0000_s1037" type="#_x0000_t202" style="position:absolute;margin-left:55.3pt;margin-top:4.15pt;width:321.85pt;height:25.35pt;z-index:251666432" stroked="f">
            <v:textbox style="mso-next-textbox:#_x0000_s1037">
              <w:txbxContent>
                <w:p w14:paraId="09C93EE9" w14:textId="186BE99B" w:rsidR="00E27DDA" w:rsidRPr="007D5B0C" w:rsidRDefault="00E27DDA" w:rsidP="008009FB">
                  <w:pPr>
                    <w:jc w:val="left"/>
                    <w:rPr>
                      <w:b/>
                      <w:bCs/>
                    </w:rPr>
                  </w:pPr>
                  <w:r w:rsidRPr="007D5B0C">
                    <w:rPr>
                      <w:b/>
                      <w:bCs/>
                    </w:rPr>
                    <w:t xml:space="preserve">Figure 1.5 </w:t>
                  </w:r>
                  <w:r w:rsidR="008009FB" w:rsidRPr="007D5B0C">
                    <w:rPr>
                      <w:b/>
                      <w:bCs/>
                    </w:rPr>
                    <w:t>Calculate the mean and variance for female class.</w:t>
                  </w:r>
                </w:p>
              </w:txbxContent>
            </v:textbox>
          </v:shape>
        </w:pict>
      </w:r>
    </w:p>
    <w:p w14:paraId="620436D8" w14:textId="633B0DE5" w:rsidR="00A275BE" w:rsidRDefault="003A4B72" w:rsidP="00D20E2C">
      <w:pPr>
        <w:jc w:val="left"/>
        <w:rPr>
          <w:szCs w:val="24"/>
        </w:rPr>
      </w:pPr>
      <w:r w:rsidRPr="003A4B72">
        <w:rPr>
          <w:szCs w:val="24"/>
        </w:rPr>
        <w:pict w14:anchorId="5A3743FA">
          <v:shape id="TextBox 8" o:spid="_x0000_s1033" type="#_x0000_t202" style="position:absolute;margin-left:6.55pt;margin-top:10.6pt;width:416.45pt;height:111.15pt;z-index:251662336;visibility:visibl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" filled="f" strokecolor="#7f7f7f [1612]">
            <v:textbox style="mso-next-textbox:#TextBox 8">
              <w:txbxContent>
                <w:p w14:paraId="25B1F213" w14:textId="77777777" w:rsidR="003A4B72" w:rsidRPr="003A4B72" w:rsidRDefault="003A4B72" w:rsidP="003A4B72">
                  <w:pPr>
                    <w:rPr>
                      <w:rFonts w:asciiTheme="minorHAnsi" w:hAnsi="Calibri" w:cstheme="minorBidi"/>
                      <w:color w:val="000000" w:themeColor="text1"/>
                      <w:kern w:val="24"/>
                      <w:sz w:val="28"/>
                      <w:szCs w:val="28"/>
                    </w:rPr>
                  </w:pPr>
                  <w:r w:rsidRPr="003A4B72">
                    <w:rPr>
                      <w:rFonts w:asciiTheme="minorHAnsi" w:hAnsi="Calibri" w:cstheme="minorBidi"/>
                      <w:color w:val="000000" w:themeColor="text1"/>
                      <w:kern w:val="24"/>
                      <w:sz w:val="28"/>
                      <w:szCs w:val="28"/>
                    </w:rPr>
                    <w:t>For Male Class:</w:t>
                  </w:r>
                </w:p>
                <w:p w14:paraId="36A076C1" w14:textId="77777777" w:rsidR="003A4B72" w:rsidRPr="003A4B72" w:rsidRDefault="003A4B72" w:rsidP="003A4B72">
                  <w:pPr>
                    <w:rPr>
                      <w:rFonts w:asciiTheme="minorHAnsi" w:hAnsi="Calibri" w:cstheme="minorBidi"/>
                      <w:color w:val="000000" w:themeColor="text1"/>
                      <w:kern w:val="24"/>
                      <w:sz w:val="28"/>
                      <w:szCs w:val="28"/>
                    </w:rPr>
                  </w:pPr>
                  <w:r w:rsidRPr="003A4B72">
                    <w:rPr>
                      <w:rFonts w:asciiTheme="minorHAnsi" w:hAnsi="Calibri" w:cstheme="minorBidi"/>
                      <w:color w:val="000000" w:themeColor="text1"/>
                      <w:kern w:val="24"/>
                      <w:sz w:val="28"/>
                      <w:szCs w:val="28"/>
                    </w:rPr>
                    <w:t xml:space="preserve">Mean age, </w:t>
                  </w:r>
                  <m:oMath>
                    <m:sSub>
                      <m:sSubPr>
                        <m:ctrlPr>
                          <w:rPr>
                            <w:rFonts w:ascii="Cambria Math" w:eastAsiaTheme="minorEastAsia" w:hAnsi="Cambria Math" w:cstheme="minorBidi"/>
                            <w:i/>
                            <w:iCs/>
                            <w:color w:val="000000" w:themeColor="text1"/>
                            <w:kern w:val="24"/>
                            <w:sz w:val="28"/>
                            <w:szCs w:val="28"/>
                          </w:rPr>
                        </m:ctrlPr>
                      </m:sSubPr>
                      <m:e>
                        <m:r>
                          <w:rPr>
                            <w:rFonts w:ascii="Cambria Math" w:eastAsia="Cambria Math" w:hAnsi="Cambria Math" w:cstheme="minorBidi"/>
                            <w:color w:val="000000" w:themeColor="text1"/>
                            <w:kern w:val="24"/>
                            <w:sz w:val="28"/>
                            <w:szCs w:val="28"/>
                          </w:rPr>
                          <m:t>μ</m:t>
                        </m:r>
                      </m:e>
                      <m:sub>
                        <m:r>
                          <w:rPr>
                            <w:rFonts w:ascii="Cambria Math" w:eastAsia="Cambria Math" w:hAnsi="Cambria Math" w:cstheme="minorBidi"/>
                            <w:color w:val="000000" w:themeColor="text1"/>
                            <w:kern w:val="24"/>
                            <w:sz w:val="28"/>
                            <w:szCs w:val="28"/>
                          </w:rPr>
                          <m:t>m</m:t>
                        </m:r>
                      </m:sub>
                    </m:sSub>
                    <m:r>
                      <w:rPr>
                        <w:rFonts w:ascii="Cambria Math" w:hAnsi="Cambria Math" w:cstheme="minorBidi"/>
                        <w:color w:val="000000" w:themeColor="text1"/>
                        <w:kern w:val="24"/>
                        <w:sz w:val="28"/>
                        <w:szCs w:val="28"/>
                      </w:rPr>
                      <m:t>=</m:t>
                    </m:r>
                    <m:f>
                      <m:fPr>
                        <m:ctrlPr>
                          <w:rPr>
                            <w:rFonts w:ascii="Cambria Math" w:eastAsiaTheme="minorEastAsia" w:hAnsi="Cambria Math" w:cstheme="minorBidi"/>
                            <w:i/>
                            <w:iCs/>
                            <w:color w:val="000000" w:themeColor="text1"/>
                            <w:kern w:val="24"/>
                            <w:sz w:val="28"/>
                            <w:szCs w:val="28"/>
                          </w:rPr>
                        </m:ctrlPr>
                      </m:fPr>
                      <m:num>
                        <m:r>
                          <w:rPr>
                            <w:rFonts w:ascii="Cambria Math" w:hAnsi="Cambria Math" w:cstheme="minorBidi"/>
                            <w:color w:val="000000" w:themeColor="text1"/>
                            <w:kern w:val="24"/>
                            <w:sz w:val="28"/>
                            <w:szCs w:val="28"/>
                          </w:rPr>
                          <m:t>267+210+146</m:t>
                        </m:r>
                      </m:num>
                      <m:den>
                        <m:r>
                          <w:rPr>
                            <w:rFonts w:ascii="Cambria Math" w:hAnsi="Cambria Math" w:cstheme="minorBidi"/>
                            <w:color w:val="000000" w:themeColor="text1"/>
                            <w:kern w:val="24"/>
                            <w:sz w:val="28"/>
                            <w:szCs w:val="28"/>
                          </w:rPr>
                          <m:t>3</m:t>
                        </m:r>
                      </m:den>
                    </m:f>
                    <m:r>
                      <w:rPr>
                        <w:rFonts w:ascii="Cambria Math" w:eastAsia="Cambria Math" w:hAnsi="Cambria Math" w:cstheme="minorBidi"/>
                        <w:color w:val="000000" w:themeColor="text1"/>
                        <w:kern w:val="24"/>
                        <w:sz w:val="28"/>
                        <w:szCs w:val="28"/>
                      </w:rPr>
                      <m:t>≈158.6</m:t>
                    </m:r>
                  </m:oMath>
                </w:p>
                <w:p w14:paraId="44F89843" w14:textId="77777777" w:rsidR="003A4B72" w:rsidRPr="003A4B72" w:rsidRDefault="003A4B72" w:rsidP="003A4B72">
                  <w:pPr>
                    <w:rPr>
                      <w:rFonts w:asciiTheme="minorHAnsi" w:hAnsi="Calibri" w:cstheme="minorBidi"/>
                      <w:color w:val="000000" w:themeColor="text1"/>
                      <w:kern w:val="24"/>
                      <w:sz w:val="28"/>
                      <w:szCs w:val="28"/>
                    </w:rPr>
                  </w:pPr>
                  <w:r w:rsidRPr="003A4B72">
                    <w:rPr>
                      <w:rFonts w:asciiTheme="minorHAnsi" w:hAnsi="Calibri" w:cstheme="minorBidi"/>
                      <w:color w:val="000000" w:themeColor="text1"/>
                      <w:kern w:val="24"/>
                      <w:sz w:val="28"/>
                      <w:szCs w:val="28"/>
                    </w:rPr>
                    <w:t xml:space="preserve">Variance, </w:t>
                  </w:r>
                  <m:oMath>
                    <m:sSup>
                      <m:sSupPr>
                        <m:ctrlPr>
                          <w:rPr>
                            <w:rFonts w:ascii="Cambria Math" w:eastAsiaTheme="minorEastAsia" w:hAnsi="Cambria Math" w:cstheme="minorBidi"/>
                            <w:i/>
                            <w:iCs/>
                            <w:color w:val="000000" w:themeColor="text1"/>
                            <w:kern w:val="24"/>
                            <w:sz w:val="28"/>
                            <w:szCs w:val="28"/>
                          </w:rPr>
                        </m:ctrlPr>
                      </m:sSupPr>
                      <m:e>
                        <m:r>
                          <w:rPr>
                            <w:rFonts w:ascii="Cambria Math" w:eastAsia="Cambria Math" w:hAnsi="Cambria Math" w:cstheme="minorBidi"/>
                            <w:color w:val="000000" w:themeColor="text1"/>
                            <w:kern w:val="24"/>
                            <w:sz w:val="28"/>
                            <w:szCs w:val="28"/>
                          </w:rPr>
                          <m:t>σ</m:t>
                        </m:r>
                      </m:e>
                      <m:sup>
                        <m:r>
                          <w:rPr>
                            <w:rFonts w:ascii="Cambria Math" w:hAnsi="Cambria Math" w:cstheme="minorBidi"/>
                            <w:color w:val="000000" w:themeColor="text1"/>
                            <w:kern w:val="24"/>
                            <w:sz w:val="28"/>
                            <w:szCs w:val="28"/>
                          </w:rPr>
                          <m:t>2</m:t>
                        </m:r>
                      </m:sup>
                    </m:sSup>
                  </m:oMath>
                  <w:r w:rsidRPr="003A4B72">
                    <w:rPr>
                      <w:rFonts w:asciiTheme="minorHAnsi" w:hAnsi="Calibri" w:cstheme="minorBidi"/>
                      <w:color w:val="000000" w:themeColor="text1"/>
                      <w:kern w:val="24"/>
                      <w:sz w:val="28"/>
                      <w:szCs w:val="28"/>
                    </w:rPr>
                    <w:t xml:space="preserve">= </w:t>
                  </w:r>
                  <m:oMath>
                    <m:f>
                      <m:fPr>
                        <m:ctrlPr>
                          <w:rPr>
                            <w:rFonts w:ascii="Cambria Math" w:eastAsiaTheme="minorEastAsia" w:hAnsi="Cambria Math" w:cstheme="minorBidi"/>
                            <w:i/>
                            <w:iCs/>
                            <w:color w:val="000000" w:themeColor="text1"/>
                            <w:kern w:val="24"/>
                            <w:sz w:val="28"/>
                            <w:szCs w:val="28"/>
                          </w:rPr>
                        </m:ctrlPr>
                      </m:fPr>
                      <m:num>
                        <m:r>
                          <w:rPr>
                            <w:rFonts w:ascii="Cambria Math" w:hAnsi="Cambria Math" w:cstheme="minorBidi"/>
                            <w:color w:val="000000" w:themeColor="text1"/>
                            <w:kern w:val="24"/>
                            <w:sz w:val="28"/>
                            <w:szCs w:val="28"/>
                          </w:rPr>
                          <m:t>(126-158.6</m:t>
                        </m:r>
                        <m:sSup>
                          <m:sSupPr>
                            <m:ctrlPr>
                              <w:rPr>
                                <w:rFonts w:ascii="Cambria Math" w:eastAsiaTheme="minorEastAsia" w:hAnsi="Cambria Math" w:cstheme="minorBidi"/>
                                <w:i/>
                                <w:iCs/>
                                <w:color w:val="000000" w:themeColor="text1"/>
                                <w:kern w:val="24"/>
                                <w:sz w:val="28"/>
                                <w:szCs w:val="28"/>
                              </w:rPr>
                            </m:ctrlPr>
                          </m:sSupPr>
                          <m:e>
                            <m:r>
                              <w:rPr>
                                <w:rFonts w:ascii="Cambria Math" w:hAnsi="Cambria Math" w:cstheme="minorBidi"/>
                                <w:color w:val="000000" w:themeColor="text1"/>
                                <w:kern w:val="24"/>
                                <w:sz w:val="28"/>
                                <w:szCs w:val="28"/>
                              </w:rPr>
                              <m:t>)</m:t>
                            </m:r>
                          </m:e>
                          <m:sup>
                            <m:r>
                              <w:rPr>
                                <w:rFonts w:ascii="Cambria Math" w:hAnsi="Cambria Math" w:cstheme="minorBidi"/>
                                <w:color w:val="000000" w:themeColor="text1"/>
                                <w:kern w:val="24"/>
                                <w:sz w:val="28"/>
                                <w:szCs w:val="28"/>
                              </w:rPr>
                              <m:t>2</m:t>
                            </m:r>
                          </m:sup>
                        </m:sSup>
                        <m:r>
                          <w:rPr>
                            <w:rFonts w:ascii="Cambria Math" w:hAnsi="Cambria Math" w:cstheme="minorBidi"/>
                            <w:color w:val="000000" w:themeColor="text1"/>
                            <w:kern w:val="24"/>
                            <w:sz w:val="28"/>
                            <w:szCs w:val="28"/>
                          </w:rPr>
                          <m:t>+(115-158.6</m:t>
                        </m:r>
                        <m:sSup>
                          <m:sSupPr>
                            <m:ctrlPr>
                              <w:rPr>
                                <w:rFonts w:ascii="Cambria Math" w:eastAsiaTheme="minorEastAsia" w:hAnsi="Cambria Math" w:cstheme="minorBidi"/>
                                <w:i/>
                                <w:iCs/>
                                <w:color w:val="000000" w:themeColor="text1"/>
                                <w:kern w:val="24"/>
                                <w:sz w:val="28"/>
                                <w:szCs w:val="28"/>
                              </w:rPr>
                            </m:ctrlPr>
                          </m:sSupPr>
                          <m:e>
                            <m:r>
                              <w:rPr>
                                <w:rFonts w:ascii="Cambria Math" w:hAnsi="Cambria Math" w:cstheme="minorBidi"/>
                                <w:color w:val="000000" w:themeColor="text1"/>
                                <w:kern w:val="24"/>
                                <w:sz w:val="28"/>
                                <w:szCs w:val="28"/>
                              </w:rPr>
                              <m:t>)</m:t>
                            </m:r>
                          </m:e>
                          <m:sup>
                            <m:r>
                              <w:rPr>
                                <w:rFonts w:ascii="Cambria Math" w:hAnsi="Cambria Math" w:cstheme="minorBidi"/>
                                <w:color w:val="000000" w:themeColor="text1"/>
                                <w:kern w:val="24"/>
                                <w:sz w:val="28"/>
                                <w:szCs w:val="28"/>
                              </w:rPr>
                              <m:t>2</m:t>
                            </m:r>
                          </m:sup>
                        </m:sSup>
                        <m:r>
                          <w:rPr>
                            <w:rFonts w:ascii="Cambria Math" w:hAnsi="Cambria Math" w:cstheme="minorBidi"/>
                            <w:color w:val="000000" w:themeColor="text1"/>
                            <w:kern w:val="24"/>
                            <w:sz w:val="28"/>
                            <w:szCs w:val="28"/>
                          </w:rPr>
                          <m:t>+(235-158.6</m:t>
                        </m:r>
                        <m:sSup>
                          <m:sSupPr>
                            <m:ctrlPr>
                              <w:rPr>
                                <w:rFonts w:ascii="Cambria Math" w:eastAsiaTheme="minorEastAsia" w:hAnsi="Cambria Math" w:cstheme="minorBidi"/>
                                <w:i/>
                                <w:iCs/>
                                <w:color w:val="000000" w:themeColor="text1"/>
                                <w:kern w:val="24"/>
                                <w:sz w:val="28"/>
                                <w:szCs w:val="28"/>
                              </w:rPr>
                            </m:ctrlPr>
                          </m:sSupPr>
                          <m:e>
                            <m:r>
                              <w:rPr>
                                <w:rFonts w:ascii="Cambria Math" w:hAnsi="Cambria Math" w:cstheme="minorBidi"/>
                                <w:color w:val="000000" w:themeColor="text1"/>
                                <w:kern w:val="24"/>
                                <w:sz w:val="28"/>
                                <w:szCs w:val="28"/>
                              </w:rPr>
                              <m:t>)</m:t>
                            </m:r>
                          </m:e>
                          <m:sup>
                            <m:r>
                              <w:rPr>
                                <w:rFonts w:ascii="Cambria Math" w:hAnsi="Cambria Math" w:cstheme="minorBidi"/>
                                <w:color w:val="000000" w:themeColor="text1"/>
                                <w:kern w:val="24"/>
                                <w:sz w:val="28"/>
                                <w:szCs w:val="28"/>
                              </w:rPr>
                              <m:t>2</m:t>
                            </m:r>
                          </m:sup>
                        </m:sSup>
                      </m:num>
                      <m:den>
                        <m:r>
                          <w:rPr>
                            <w:rFonts w:ascii="Cambria Math" w:hAnsi="Cambria Math" w:cstheme="minorBidi"/>
                            <w:color w:val="000000" w:themeColor="text1"/>
                            <w:kern w:val="24"/>
                            <w:sz w:val="28"/>
                            <w:szCs w:val="28"/>
                          </w:rPr>
                          <m:t>3</m:t>
                        </m:r>
                      </m:den>
                    </m:f>
                  </m:oMath>
                </w:p>
              </w:txbxContent>
            </v:textbox>
          </v:shape>
        </w:pict>
      </w:r>
    </w:p>
    <w:p w14:paraId="342C5ACB" w14:textId="77777777" w:rsidR="00A275BE" w:rsidRDefault="00A275BE" w:rsidP="00D20E2C">
      <w:pPr>
        <w:jc w:val="left"/>
        <w:rPr>
          <w:szCs w:val="24"/>
        </w:rPr>
      </w:pPr>
    </w:p>
    <w:p w14:paraId="1B54A1E5" w14:textId="77777777" w:rsidR="003A4B72" w:rsidRDefault="003A4B72" w:rsidP="00D20E2C">
      <w:pPr>
        <w:jc w:val="left"/>
        <w:rPr>
          <w:szCs w:val="24"/>
        </w:rPr>
      </w:pPr>
    </w:p>
    <w:p w14:paraId="07C0B462" w14:textId="77777777" w:rsidR="003A4B72" w:rsidRDefault="003A4B72" w:rsidP="00D20E2C">
      <w:pPr>
        <w:jc w:val="left"/>
        <w:rPr>
          <w:szCs w:val="24"/>
        </w:rPr>
      </w:pPr>
    </w:p>
    <w:p w14:paraId="433C75B5" w14:textId="41B96481" w:rsidR="003A4B72" w:rsidRDefault="00FD3057" w:rsidP="00D20E2C">
      <w:pPr>
        <w:jc w:val="left"/>
        <w:rPr>
          <w:szCs w:val="24"/>
        </w:rPr>
      </w:pPr>
      <w:r>
        <w:rPr>
          <w:noProof/>
          <w:szCs w:val="24"/>
        </w:rPr>
        <w:pict w14:anchorId="36694560">
          <v:shape id="_x0000_s1038" type="#_x0000_t202" style="position:absolute;margin-left:39.5pt;margin-top:18.6pt;width:321.85pt;height:25.35pt;z-index:251667456" stroked="f">
            <v:textbox style="mso-next-textbox:#_x0000_s1038">
              <w:txbxContent>
                <w:p w14:paraId="03D85FFC" w14:textId="33F3E6A2" w:rsidR="00FD3057" w:rsidRPr="007D5B0C" w:rsidRDefault="00FD3057" w:rsidP="00FD3057">
                  <w:pPr>
                    <w:jc w:val="left"/>
                    <w:rPr>
                      <w:b/>
                      <w:bCs/>
                    </w:rPr>
                  </w:pPr>
                  <w:r w:rsidRPr="007D5B0C">
                    <w:rPr>
                      <w:b/>
                      <w:bCs/>
                    </w:rPr>
                    <w:t>Figure 1.</w:t>
                  </w:r>
                  <w:r w:rsidR="007D5B0C" w:rsidRPr="007D5B0C">
                    <w:rPr>
                      <w:b/>
                      <w:bCs/>
                    </w:rPr>
                    <w:t>6</w:t>
                  </w:r>
                  <w:r w:rsidRPr="007D5B0C">
                    <w:rPr>
                      <w:b/>
                      <w:bCs/>
                    </w:rPr>
                    <w:t xml:space="preserve"> Calculate the mean and variance for male class.</w:t>
                  </w:r>
                </w:p>
              </w:txbxContent>
            </v:textbox>
          </v:shape>
        </w:pict>
      </w:r>
    </w:p>
    <w:p w14:paraId="326B998E" w14:textId="2847B234" w:rsidR="00FD3057" w:rsidRDefault="00FD3057" w:rsidP="00D20E2C">
      <w:pPr>
        <w:jc w:val="left"/>
        <w:rPr>
          <w:szCs w:val="24"/>
        </w:rPr>
      </w:pPr>
    </w:p>
    <w:p w14:paraId="31A5264C" w14:textId="5601B262" w:rsidR="00065EA2" w:rsidRPr="00760ED1" w:rsidRDefault="00DF316A" w:rsidP="00D20E2C">
      <w:pPr>
        <w:jc w:val="left"/>
        <w:rPr>
          <w:szCs w:val="24"/>
        </w:rPr>
      </w:pPr>
      <w:r>
        <w:rPr>
          <w:noProof/>
          <w:szCs w:val="24"/>
        </w:rPr>
        <w:pict w14:anchorId="4C63312F">
          <v:shape id="_x0000_s1050" type="#_x0000_t202" style="position:absolute;margin-left:175.1pt;margin-top:306pt;width:208.65pt;height:23.75pt;z-index:251980800" filled="f" stroked="f">
            <v:textbox>
              <w:txbxContent>
                <w:p w14:paraId="22F3880A" w14:textId="77777777" w:rsidR="00DF316A" w:rsidRPr="002F4393" w:rsidRDefault="00DF316A" w:rsidP="00DF316A">
                  <w:pPr>
                    <w:jc w:val="left"/>
                    <w:rPr>
                      <w:b/>
                      <w:bCs/>
                    </w:rPr>
                  </w:pPr>
                  <w:r w:rsidRPr="002F4393">
                    <w:rPr>
                      <w:b/>
                      <w:bCs/>
                    </w:rPr>
                    <w:t xml:space="preserve">Figure </w:t>
                  </w:r>
                  <w:r>
                    <w:rPr>
                      <w:b/>
                      <w:bCs/>
                    </w:rPr>
                    <w:t>2.5</w:t>
                  </w:r>
                  <w:r w:rsidRPr="002F4393">
                    <w:rPr>
                      <w:b/>
                      <w:bCs/>
                    </w:rPr>
                    <w:t xml:space="preserve"> Kernal Canonical Analysis</w:t>
                  </w:r>
                </w:p>
              </w:txbxContent>
            </v:textbox>
          </v:shape>
        </w:pict>
      </w:r>
      <w:r w:rsidR="001E0B3E" w:rsidRPr="00D505AB">
        <w:rPr>
          <w:szCs w:val="24"/>
        </w:rPr>
        <w:drawing>
          <wp:anchor distT="0" distB="0" distL="114300" distR="114300" simplePos="0" relativeHeight="251476480" behindDoc="0" locked="0" layoutInCell="1" allowOverlap="1" wp14:anchorId="18A6FE30" wp14:editId="48314F4A">
            <wp:simplePos x="0" y="0"/>
            <wp:positionH relativeFrom="column">
              <wp:posOffset>19050</wp:posOffset>
            </wp:positionH>
            <wp:positionV relativeFrom="paragraph">
              <wp:posOffset>2418715</wp:posOffset>
            </wp:positionV>
            <wp:extent cx="2058670" cy="1815465"/>
            <wp:effectExtent l="19050" t="19050" r="0" b="0"/>
            <wp:wrapThrough wrapText="bothSides">
              <wp:wrapPolygon edited="0">
                <wp:start x="-200" y="-227"/>
                <wp:lineTo x="-200" y="21532"/>
                <wp:lineTo x="21587" y="21532"/>
                <wp:lineTo x="21587" y="-227"/>
                <wp:lineTo x="-200" y="-227"/>
              </wp:wrapPolygon>
            </wp:wrapThrough>
            <wp:docPr id="7170" name="Picture 2" descr="The principles of the KCCA algorithm for 2D-3D face recognition ...">
              <a:extLst xmlns:a="http://schemas.openxmlformats.org/drawingml/2006/main">
                <a:ext uri="{FF2B5EF4-FFF2-40B4-BE49-F238E27FC236}">
                  <a16:creationId xmlns:a16="http://schemas.microsoft.com/office/drawing/2014/main" id="{60CF228C-FA84-E24F-7E7A-695634AF92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The principles of the KCCA algorithm for 2D-3D face recognition ...">
                      <a:extLst>
                        <a:ext uri="{FF2B5EF4-FFF2-40B4-BE49-F238E27FC236}">
                          <a16:creationId xmlns:a16="http://schemas.microsoft.com/office/drawing/2014/main" id="{60CF228C-FA84-E24F-7E7A-695634AF92F0}"/>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58670" cy="181546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E33A1">
        <w:rPr>
          <w:noProof/>
          <w:szCs w:val="24"/>
        </w:rPr>
        <w:pict w14:anchorId="36694560">
          <v:shape id="_x0000_s1039" type="#_x0000_t202" style="position:absolute;margin-left:197.15pt;margin-top:141.45pt;width:321.85pt;height:25.35pt;z-index:251668480;mso-position-horizontal-relative:text;mso-position-vertical-relative:text" stroked="f">
            <v:textbox style="mso-next-textbox:#_x0000_s1039">
              <w:txbxContent>
                <w:p w14:paraId="1FF1F0A1" w14:textId="6F16E902" w:rsidR="009E33A1" w:rsidRPr="007D5B0C" w:rsidRDefault="009E33A1" w:rsidP="009E33A1">
                  <w:pPr>
                    <w:jc w:val="left"/>
                    <w:rPr>
                      <w:b/>
                      <w:bCs/>
                    </w:rPr>
                  </w:pPr>
                  <w:r w:rsidRPr="007D5B0C">
                    <w:rPr>
                      <w:b/>
                      <w:bCs/>
                    </w:rPr>
                    <w:t>Figure 1.</w:t>
                  </w:r>
                  <w:r>
                    <w:rPr>
                      <w:b/>
                      <w:bCs/>
                    </w:rPr>
                    <w:t>7</w:t>
                  </w:r>
                  <w:r w:rsidRPr="007D5B0C">
                    <w:rPr>
                      <w:b/>
                      <w:bCs/>
                    </w:rPr>
                    <w:t xml:space="preserve"> </w:t>
                  </w:r>
                  <w:r>
                    <w:rPr>
                      <w:b/>
                      <w:bCs/>
                    </w:rPr>
                    <w:t>Bayes’ Theorem for calculating probability.</w:t>
                  </w:r>
                </w:p>
              </w:txbxContent>
            </v:textbox>
          </v:shape>
        </w:pict>
      </w:r>
      <w:r w:rsidR="00235F6B">
        <w:rPr>
          <w:noProof/>
          <w:szCs w:val="24"/>
        </w:rPr>
        <w:drawing>
          <wp:anchor distT="0" distB="0" distL="114300" distR="114300" simplePos="0" relativeHeight="251903488" behindDoc="1" locked="0" layoutInCell="1" allowOverlap="1" wp14:anchorId="152994CA" wp14:editId="3031E7B9">
            <wp:simplePos x="0" y="0"/>
            <wp:positionH relativeFrom="column">
              <wp:posOffset>2837815</wp:posOffset>
            </wp:positionH>
            <wp:positionV relativeFrom="paragraph">
              <wp:posOffset>356235</wp:posOffset>
            </wp:positionV>
            <wp:extent cx="3018790" cy="1350645"/>
            <wp:effectExtent l="19050" t="19050" r="0" b="1905"/>
            <wp:wrapTight wrapText="bothSides">
              <wp:wrapPolygon edited="0">
                <wp:start x="-136" y="-305"/>
                <wp:lineTo x="-136" y="21630"/>
                <wp:lineTo x="21536" y="21630"/>
                <wp:lineTo x="21536" y="-305"/>
                <wp:lineTo x="-136" y="-305"/>
              </wp:wrapPolygon>
            </wp:wrapTight>
            <wp:docPr id="22" name="Picture 22"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font, screenshot, whit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018790" cy="135064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E43E15">
        <w:rPr>
          <w:szCs w:val="24"/>
        </w:rPr>
        <w:t>The next step would be to calculate the probability for each class. This is done by using the Bay</w:t>
      </w:r>
      <w:r w:rsidR="00BD1DA7">
        <w:rPr>
          <w:szCs w:val="24"/>
        </w:rPr>
        <w:t>es’ Theorem.</w:t>
      </w:r>
      <w:r w:rsidR="001324BD">
        <w:rPr>
          <w:szCs w:val="24"/>
        </w:rPr>
        <w:t xml:space="preserve"> The theorem is shown in Figure 1.7. This calculation is necessary and will be used for the final</w:t>
      </w:r>
      <w:r w:rsidR="0046366E">
        <w:rPr>
          <w:szCs w:val="24"/>
        </w:rPr>
        <w:t xml:space="preserve"> data model calculation. </w:t>
      </w:r>
      <w:r w:rsidR="00F05538">
        <w:rPr>
          <w:szCs w:val="24"/>
        </w:rPr>
        <w:t xml:space="preserve">The Bayes’ Theorem </w:t>
      </w:r>
      <w:r w:rsidR="009E33A1">
        <w:rPr>
          <w:szCs w:val="24"/>
        </w:rPr>
        <w:t>helps the</w:t>
      </w:r>
      <w:r w:rsidR="003753B2">
        <w:rPr>
          <w:szCs w:val="24"/>
        </w:rPr>
        <w:t xml:space="preserve"> </w:t>
      </w:r>
      <w:r w:rsidR="009E33A1">
        <w:rPr>
          <w:szCs w:val="24"/>
        </w:rPr>
        <w:t>algorithm</w:t>
      </w:r>
      <w:r w:rsidR="003753B2">
        <w:rPr>
          <w:szCs w:val="24"/>
        </w:rPr>
        <w:t xml:space="preserve"> to make informed decisions that are based on uncertain or incomplete information.</w:t>
      </w:r>
      <w:r w:rsidR="00F70B2C">
        <w:rPr>
          <w:szCs w:val="24"/>
        </w:rPr>
        <w:t xml:space="preserve"> </w:t>
      </w:r>
      <w:r w:rsidR="001D46A5">
        <w:rPr>
          <w:szCs w:val="24"/>
        </w:rPr>
        <w:t>All</w:t>
      </w:r>
      <w:r w:rsidR="00F70B2C">
        <w:rPr>
          <w:szCs w:val="24"/>
        </w:rPr>
        <w:t xml:space="preserve"> th</w:t>
      </w:r>
      <w:r w:rsidR="00A33E87">
        <w:rPr>
          <w:szCs w:val="24"/>
        </w:rPr>
        <w:t xml:space="preserve">e information will be then used in the last and final stage. The values of mean, variance and prior </w:t>
      </w:r>
      <w:r w:rsidR="00E54B06">
        <w:rPr>
          <w:szCs w:val="24"/>
        </w:rPr>
        <w:t xml:space="preserve">probability will be used by assuming normal distribution </w:t>
      </w:r>
      <w:r w:rsidR="00C277D9">
        <w:rPr>
          <w:szCs w:val="24"/>
        </w:rPr>
        <w:t xml:space="preserve">of the variable in each class. This will then be used to develop the final model. </w:t>
      </w:r>
      <w:r w:rsidR="00541F15">
        <w:rPr>
          <w:szCs w:val="24"/>
        </w:rPr>
        <w:t>T</w:t>
      </w:r>
      <w:r w:rsidR="00A9289C">
        <w:rPr>
          <w:szCs w:val="24"/>
        </w:rPr>
        <w:t>he</w:t>
      </w:r>
      <w:r w:rsidR="009E3014" w:rsidRPr="00074ECD">
        <w:rPr>
          <w:szCs w:val="24"/>
        </w:rPr>
        <w:t xml:space="preserve"> next</w:t>
      </w:r>
      <w:r w:rsidR="009E3014">
        <w:rPr>
          <w:szCs w:val="24"/>
        </w:rPr>
        <w:t xml:space="preserve"> stage that goes into facial recognition is </w:t>
      </w:r>
      <w:r w:rsidR="00994581">
        <w:rPr>
          <w:szCs w:val="24"/>
        </w:rPr>
        <w:t xml:space="preserve">the </w:t>
      </w:r>
      <w:r w:rsidR="003B5F28">
        <w:rPr>
          <w:szCs w:val="24"/>
        </w:rPr>
        <w:t xml:space="preserve">extracted data comparison. </w:t>
      </w:r>
      <w:r w:rsidR="000D16FE">
        <w:rPr>
          <w:szCs w:val="24"/>
        </w:rPr>
        <w:t xml:space="preserve">This process is where the software takes the data that was extracted and compares that data to the data of the known faces thar are stored in the database. </w:t>
      </w:r>
      <w:r w:rsidR="007764E8">
        <w:rPr>
          <w:szCs w:val="24"/>
        </w:rPr>
        <w:t xml:space="preserve">This data comparison is of things like the Facial landmarks and the key elements that </w:t>
      </w:r>
      <w:r w:rsidR="00D4755B">
        <w:rPr>
          <w:szCs w:val="24"/>
        </w:rPr>
        <w:t xml:space="preserve">distinguish one face from another. The data that is compared is known as a faceprint which is a unique </w:t>
      </w:r>
      <w:r w:rsidR="00D07365">
        <w:rPr>
          <w:szCs w:val="24"/>
        </w:rPr>
        <w:t xml:space="preserve">characteristic that a person has which is a form of </w:t>
      </w:r>
      <w:r w:rsidR="00575DAE">
        <w:rPr>
          <w:szCs w:val="24"/>
        </w:rPr>
        <w:t>biometrics.</w:t>
      </w:r>
      <w:r w:rsidR="005A213E">
        <w:rPr>
          <w:szCs w:val="24"/>
        </w:rPr>
        <w:t xml:space="preserve"> The data comparison is referred to as </w:t>
      </w:r>
      <w:r w:rsidR="00F711A6" w:rsidRPr="00F711A6">
        <w:rPr>
          <w:b/>
          <w:bCs/>
          <w:szCs w:val="24"/>
        </w:rPr>
        <w:t>1: N</w:t>
      </w:r>
      <w:r w:rsidR="005A213E" w:rsidRPr="00F711A6">
        <w:rPr>
          <w:b/>
          <w:bCs/>
          <w:szCs w:val="24"/>
        </w:rPr>
        <w:t xml:space="preserve"> matching</w:t>
      </w:r>
      <w:r w:rsidR="005A213E">
        <w:rPr>
          <w:szCs w:val="24"/>
        </w:rPr>
        <w:t xml:space="preserve"> or </w:t>
      </w:r>
      <w:r w:rsidR="005A213E" w:rsidRPr="00F711A6">
        <w:rPr>
          <w:b/>
          <w:bCs/>
          <w:szCs w:val="24"/>
        </w:rPr>
        <w:t>1: to man</w:t>
      </w:r>
      <w:r w:rsidR="00F711A6" w:rsidRPr="00F711A6">
        <w:rPr>
          <w:b/>
          <w:bCs/>
          <w:szCs w:val="24"/>
        </w:rPr>
        <w:t xml:space="preserve">y </w:t>
      </w:r>
      <w:r w:rsidR="005003EC" w:rsidRPr="00F711A6">
        <w:rPr>
          <w:b/>
          <w:bCs/>
          <w:szCs w:val="24"/>
        </w:rPr>
        <w:t>matchings</w:t>
      </w:r>
      <w:r w:rsidR="00F711A6">
        <w:rPr>
          <w:szCs w:val="24"/>
        </w:rPr>
        <w:t xml:space="preserve">, where </w:t>
      </w:r>
      <w:r w:rsidR="00F711A6" w:rsidRPr="005003EC">
        <w:rPr>
          <w:b/>
          <w:bCs/>
          <w:szCs w:val="24"/>
        </w:rPr>
        <w:t>N</w:t>
      </w:r>
      <w:r w:rsidR="00F711A6">
        <w:rPr>
          <w:szCs w:val="24"/>
        </w:rPr>
        <w:t xml:space="preserve"> is the number of face signatures in the database. The</w:t>
      </w:r>
      <w:r w:rsidR="005A20CF">
        <w:rPr>
          <w:szCs w:val="24"/>
        </w:rPr>
        <w:t xml:space="preserve"> final stage of facial recognition is</w:t>
      </w:r>
      <w:r w:rsidR="00E8615C">
        <w:rPr>
          <w:szCs w:val="24"/>
        </w:rPr>
        <w:t xml:space="preserve"> Face classification. After the unique data is compared to the </w:t>
      </w:r>
      <w:r w:rsidR="00595244">
        <w:rPr>
          <w:szCs w:val="24"/>
        </w:rPr>
        <w:t xml:space="preserve">individual face signature faces within the </w:t>
      </w:r>
      <w:r w:rsidR="00595244">
        <w:rPr>
          <w:szCs w:val="24"/>
        </w:rPr>
        <w:lastRenderedPageBreak/>
        <w:t xml:space="preserve">database, if a match is found, then the </w:t>
      </w:r>
      <w:r w:rsidR="003F17B7">
        <w:rPr>
          <w:szCs w:val="24"/>
        </w:rPr>
        <w:t>identity</w:t>
      </w:r>
      <w:r w:rsidR="00595244">
        <w:rPr>
          <w:szCs w:val="24"/>
        </w:rPr>
        <w:t xml:space="preserve"> of the person is found.</w:t>
      </w:r>
      <w:r w:rsidR="0089197C">
        <w:rPr>
          <w:szCs w:val="24"/>
        </w:rPr>
        <w:t xml:space="preserve"> This form of classification can </w:t>
      </w:r>
      <w:r w:rsidR="003F17B7">
        <w:rPr>
          <w:szCs w:val="24"/>
        </w:rPr>
        <w:t>only</w:t>
      </w:r>
      <w:r w:rsidR="0089197C">
        <w:rPr>
          <w:szCs w:val="24"/>
        </w:rPr>
        <w:t xml:space="preserve"> happen if </w:t>
      </w:r>
      <w:r w:rsidR="003F17B7">
        <w:rPr>
          <w:szCs w:val="24"/>
        </w:rPr>
        <w:t>the match is within the database. There is a form of facial recognition that can use a bro</w:t>
      </w:r>
      <w:r w:rsidR="002B0E6B">
        <w:rPr>
          <w:szCs w:val="24"/>
        </w:rPr>
        <w:t>a</w:t>
      </w:r>
      <w:r w:rsidR="003F17B7">
        <w:rPr>
          <w:szCs w:val="24"/>
        </w:rPr>
        <w:t>d database of every image uploaded to the internet, but for this project that will be conducted, the database consists of a controlled set of images.</w:t>
      </w:r>
      <w:r w:rsidR="00A94055">
        <w:rPr>
          <w:szCs w:val="24"/>
        </w:rPr>
        <w:t xml:space="preserve"> With face classification, the image within the database, and </w:t>
      </w:r>
      <w:r w:rsidR="007B434C" w:rsidRPr="007B434C">
        <w:rPr>
          <w:szCs w:val="24"/>
        </w:rPr>
        <w:t>the image that has been extracted has to be in the same format</w:t>
      </w:r>
      <w:r w:rsidR="007B434C">
        <w:rPr>
          <w:szCs w:val="24"/>
        </w:rPr>
        <w:t xml:space="preserve">. </w:t>
      </w:r>
      <w:r w:rsidR="007B434C" w:rsidRPr="007B434C">
        <w:rPr>
          <w:szCs w:val="24"/>
        </w:rPr>
        <w:t xml:space="preserve">For </w:t>
      </w:r>
      <w:r w:rsidR="000958A4" w:rsidRPr="007B434C">
        <w:rPr>
          <w:szCs w:val="24"/>
        </w:rPr>
        <w:t>example,</w:t>
      </w:r>
      <w:r w:rsidR="007B434C" w:rsidRPr="007B434C">
        <w:rPr>
          <w:szCs w:val="24"/>
        </w:rPr>
        <w:t xml:space="preserve"> if the image that is in the database is 3 dimensional</w:t>
      </w:r>
      <w:r w:rsidR="007B434C">
        <w:rPr>
          <w:szCs w:val="24"/>
        </w:rPr>
        <w:t xml:space="preserve">, </w:t>
      </w:r>
      <w:r w:rsidR="007B434C" w:rsidRPr="007B434C">
        <w:rPr>
          <w:szCs w:val="24"/>
        </w:rPr>
        <w:t>then the image that is being compared to it that has been taken from the image of the camera or the live feed</w:t>
      </w:r>
      <w:r w:rsidR="007B434C">
        <w:rPr>
          <w:szCs w:val="24"/>
        </w:rPr>
        <w:t xml:space="preserve">, </w:t>
      </w:r>
      <w:r w:rsidR="007B434C" w:rsidRPr="007B434C">
        <w:rPr>
          <w:szCs w:val="24"/>
        </w:rPr>
        <w:t>must also be in three-dimensional format</w:t>
      </w:r>
      <w:r w:rsidR="00E65C73">
        <w:rPr>
          <w:szCs w:val="24"/>
        </w:rPr>
        <w:t xml:space="preserve">. </w:t>
      </w:r>
      <w:r w:rsidR="00E65C73" w:rsidRPr="00E65C73">
        <w:rPr>
          <w:szCs w:val="24"/>
        </w:rPr>
        <w:t xml:space="preserve">If they are both in the same </w:t>
      </w:r>
      <w:r w:rsidR="000958A4" w:rsidRPr="00E65C73">
        <w:rPr>
          <w:szCs w:val="24"/>
        </w:rPr>
        <w:t>format,</w:t>
      </w:r>
      <w:r w:rsidR="00E65C73" w:rsidRPr="00E65C73">
        <w:rPr>
          <w:szCs w:val="24"/>
        </w:rPr>
        <w:t xml:space="preserve"> then the facial match can be completed and there won't be any</w:t>
      </w:r>
      <w:r w:rsidR="00E65C73">
        <w:rPr>
          <w:szCs w:val="24"/>
        </w:rPr>
        <w:t xml:space="preserve"> </w:t>
      </w:r>
      <w:r w:rsidR="00E65C73" w:rsidRPr="00E65C73">
        <w:rPr>
          <w:szCs w:val="24"/>
        </w:rPr>
        <w:t>changes necessary</w:t>
      </w:r>
      <w:r w:rsidR="00E65C73">
        <w:rPr>
          <w:szCs w:val="24"/>
        </w:rPr>
        <w:t>.</w:t>
      </w:r>
      <w:r w:rsidR="000958A4" w:rsidRPr="000958A4">
        <w:rPr>
          <w:szCs w:val="24"/>
        </w:rPr>
        <w:t xml:space="preserve"> If the format of the image extracted is in 3D format and the image that is stored in the database is in 2D format</w:t>
      </w:r>
      <w:r w:rsidR="000958A4">
        <w:rPr>
          <w:szCs w:val="24"/>
        </w:rPr>
        <w:t xml:space="preserve">, </w:t>
      </w:r>
      <w:r w:rsidR="000958A4" w:rsidRPr="000958A4">
        <w:rPr>
          <w:szCs w:val="24"/>
        </w:rPr>
        <w:t>data mathematical algorithm will have to be executed for there to be a correct match</w:t>
      </w:r>
      <w:r w:rsidR="000958A4">
        <w:rPr>
          <w:szCs w:val="24"/>
        </w:rPr>
        <w:t xml:space="preserve">. </w:t>
      </w:r>
      <w:r w:rsidR="00D505AB" w:rsidRPr="00D505AB">
        <w:rPr>
          <w:szCs w:val="24"/>
        </w:rPr>
        <w:t>One algorithm that can be used for this that is derived from principal component analysis</w:t>
      </w:r>
      <w:r w:rsidR="00D505AB">
        <w:rPr>
          <w:szCs w:val="24"/>
        </w:rPr>
        <w:t xml:space="preserve">, </w:t>
      </w:r>
      <w:r w:rsidR="00D505AB" w:rsidRPr="00D505AB">
        <w:rPr>
          <w:szCs w:val="24"/>
        </w:rPr>
        <w:t>is called kernel canonical correlation analysis</w:t>
      </w:r>
      <w:r w:rsidR="00D505AB">
        <w:rPr>
          <w:szCs w:val="24"/>
        </w:rPr>
        <w:t>.</w:t>
      </w:r>
      <w:r w:rsidR="00D505AB" w:rsidRPr="00D505AB">
        <w:rPr>
          <w:noProof/>
        </w:rPr>
        <w:t xml:space="preserve"> </w:t>
      </w:r>
    </w:p>
    <w:p w14:paraId="53EA1365" w14:textId="09FD88AF" w:rsidR="00401AEC" w:rsidRDefault="00401AEC" w:rsidP="00D20E2C">
      <w:pPr>
        <w:pStyle w:val="Heading2"/>
        <w:rPr>
          <w:b/>
          <w:bCs/>
        </w:rPr>
      </w:pPr>
      <w:bookmarkStart w:id="41" w:name="_Toc64033822"/>
      <w:bookmarkStart w:id="42" w:name="_Toc133180471"/>
      <w:r w:rsidRPr="00C76F64">
        <w:rPr>
          <w:b/>
          <w:bCs/>
        </w:rPr>
        <w:t>Problem Justification</w:t>
      </w:r>
      <w:bookmarkEnd w:id="41"/>
      <w:bookmarkEnd w:id="42"/>
    </w:p>
    <w:p w14:paraId="68DE0957" w14:textId="080DE73C" w:rsidR="00B96578" w:rsidRPr="00B96578" w:rsidRDefault="00B96578" w:rsidP="00D20E2C">
      <w:pPr>
        <w:jc w:val="left"/>
      </w:pPr>
      <w:r>
        <w:t>The reason for choosing this topic for the project</w:t>
      </w:r>
      <w:r w:rsidR="003D10D0">
        <w:t xml:space="preserve"> is due to the curiosity that I have </w:t>
      </w:r>
      <w:r w:rsidR="00E40ECB">
        <w:t xml:space="preserve">for </w:t>
      </w:r>
      <w:r w:rsidR="003D10D0">
        <w:t xml:space="preserve">the topic of facial recognition. </w:t>
      </w:r>
      <w:r w:rsidR="002577AE">
        <w:t xml:space="preserve">This project is important because there are so </w:t>
      </w:r>
      <w:r w:rsidR="00446D62">
        <w:t>many ways</w:t>
      </w:r>
      <w:r w:rsidR="002577AE">
        <w:t xml:space="preserve"> to perform facial recognitions, and I wanted to highlight a way that is not only easy for implementation but also </w:t>
      </w:r>
      <w:r w:rsidR="00446D62">
        <w:t xml:space="preserve">great in accuracy and run-time speed. </w:t>
      </w:r>
      <w:r w:rsidR="003D10D0">
        <w:t xml:space="preserve">I wanted to learn what goes into the implementation behind Facial recognition for a beginner </w:t>
      </w:r>
      <w:r w:rsidR="00E40ECB">
        <w:t xml:space="preserve">with the topics. Relating this to my professional goals, I want to </w:t>
      </w:r>
      <w:r w:rsidR="007C3D11">
        <w:t xml:space="preserve">work in cybersecurity. Facial recognition technology plays a large role in security </w:t>
      </w:r>
      <w:r w:rsidR="003D7FCF">
        <w:t>with law enforcement, and I wanted to further my knowledge on the topic.</w:t>
      </w:r>
    </w:p>
    <w:p w14:paraId="2463F28D" w14:textId="30419945" w:rsidR="00765831" w:rsidRPr="00765831" w:rsidRDefault="00465023" w:rsidP="00765831">
      <w:pPr>
        <w:pStyle w:val="Heading2"/>
        <w:rPr>
          <w:b/>
        </w:rPr>
      </w:pPr>
      <w:bookmarkStart w:id="43" w:name="_Toc527727765"/>
      <w:bookmarkStart w:id="44" w:name="_Toc64033824"/>
      <w:bookmarkStart w:id="45" w:name="_Toc133180472"/>
      <w:r w:rsidRPr="00C76F64">
        <w:rPr>
          <w:b/>
        </w:rPr>
        <w:t xml:space="preserve">Limitations of </w:t>
      </w:r>
      <w:r w:rsidR="002F365D" w:rsidRPr="00C76F64">
        <w:rPr>
          <w:b/>
        </w:rPr>
        <w:t xml:space="preserve">Your </w:t>
      </w:r>
      <w:bookmarkEnd w:id="43"/>
      <w:r w:rsidR="00DB6D9E" w:rsidRPr="00C76F64">
        <w:rPr>
          <w:b/>
        </w:rPr>
        <w:t>Project</w:t>
      </w:r>
      <w:bookmarkEnd w:id="44"/>
      <w:bookmarkEnd w:id="45"/>
      <w:r w:rsidR="00753980" w:rsidRPr="00C76F64">
        <w:rPr>
          <w:b/>
        </w:rPr>
        <w:t xml:space="preserve">  </w:t>
      </w:r>
    </w:p>
    <w:p w14:paraId="64D728C9" w14:textId="3CC70796" w:rsidR="005D57C3" w:rsidRPr="00B6741A" w:rsidRDefault="006230A0" w:rsidP="00B6741A">
      <w:r w:rsidRPr="006E539B">
        <w:lastRenderedPageBreak/>
        <w:t xml:space="preserve">The </w:t>
      </w:r>
      <w:r w:rsidR="006E539B" w:rsidRPr="006E539B">
        <w:t>limitation</w:t>
      </w:r>
      <w:r w:rsidRPr="006E539B">
        <w:t xml:space="preserve"> of this project is that it mostly focuses on the background of the </w:t>
      </w:r>
      <w:r w:rsidR="004274E1" w:rsidRPr="006E539B">
        <w:t>algorithms</w:t>
      </w:r>
      <w:r w:rsidRPr="006E539B">
        <w:t xml:space="preserve"> within </w:t>
      </w:r>
      <w:r w:rsidR="007678A4" w:rsidRPr="006E539B">
        <w:t>facial recognition</w:t>
      </w:r>
      <w:r w:rsidR="00AF63BD">
        <w:t xml:space="preserve">. This thesis will not go </w:t>
      </w:r>
      <w:r w:rsidR="00AA0547">
        <w:t>in depth</w:t>
      </w:r>
      <w:r w:rsidR="00AF63BD">
        <w:t xml:space="preserve"> on the coding side of the implementation that is used for Facial recognition. </w:t>
      </w:r>
      <w:r w:rsidR="00483CEC">
        <w:t xml:space="preserve">A limitation that I had </w:t>
      </w:r>
      <w:r w:rsidR="00094736">
        <w:t>run</w:t>
      </w:r>
      <w:r w:rsidR="00483CEC">
        <w:t xml:space="preserve"> into as well is that since I </w:t>
      </w:r>
      <w:r w:rsidR="00E30667">
        <w:t>had</w:t>
      </w:r>
      <w:r w:rsidR="00483CEC">
        <w:t xml:space="preserve"> chosen a topic that I had no prior knowledge </w:t>
      </w:r>
      <w:r w:rsidR="00915112">
        <w:t>of</w:t>
      </w:r>
      <w:r w:rsidR="00483CEC">
        <w:t xml:space="preserve">, I had to start all my learning from scratch. </w:t>
      </w:r>
      <w:r w:rsidR="00D20E2C">
        <w:t xml:space="preserve">I had to uncover </w:t>
      </w:r>
      <w:r w:rsidR="007054D9">
        <w:t>all</w:t>
      </w:r>
      <w:r w:rsidR="00D20E2C">
        <w:t xml:space="preserve"> the inner workings of Facial recognition because I walked into this project without the slightest idea of how facial recognition worked, and what is needed to make it work.</w:t>
      </w:r>
    </w:p>
    <w:p w14:paraId="77EB9CC2" w14:textId="77777777" w:rsidR="00387AFB" w:rsidRDefault="00387AFB" w:rsidP="00387AFB">
      <w:pPr>
        <w:pStyle w:val="Heading1"/>
        <w:rPr>
          <w:b/>
        </w:rPr>
      </w:pPr>
      <w:bookmarkStart w:id="46" w:name="_Toc527727766"/>
      <w:bookmarkStart w:id="47" w:name="_Toc64033825"/>
      <w:bookmarkStart w:id="48" w:name="_Toc133180473"/>
      <w:r w:rsidRPr="00C76F64">
        <w:rPr>
          <w:b/>
        </w:rPr>
        <w:t>Literature Review</w:t>
      </w:r>
      <w:bookmarkEnd w:id="48"/>
    </w:p>
    <w:p w14:paraId="77C37E39" w14:textId="77777777" w:rsidR="002C11FF" w:rsidRDefault="00CC676D" w:rsidP="00185471">
      <w:r>
        <w:t xml:space="preserve">There are many research papers and articles about the best way to implement facial recognition for </w:t>
      </w:r>
      <w:r w:rsidR="00CA20A3">
        <w:t>the best accuracy, recognition rate, and run-time of the entire process.</w:t>
      </w:r>
      <w:r w:rsidR="0089339D">
        <w:t xml:space="preserve"> The purpose of this section is to highlight </w:t>
      </w:r>
      <w:r w:rsidR="008B63B0">
        <w:t xml:space="preserve">the key findings that had provided the foundation of my </w:t>
      </w:r>
      <w:r w:rsidR="00420091">
        <w:t>project’s</w:t>
      </w:r>
      <w:r w:rsidR="008B63B0">
        <w:t xml:space="preserve"> research.</w:t>
      </w:r>
      <w:r w:rsidR="00591FA6">
        <w:t xml:space="preserve"> Many of the research papers that will be reviewed in the next </w:t>
      </w:r>
      <w:r w:rsidR="00E759CB">
        <w:t>section</w:t>
      </w:r>
      <w:r w:rsidR="0059279A">
        <w:t xml:space="preserve"> focus on highlighting the different methods that can be used for the various stages that make up facial recognition. By focusing on the individual stages, this can compare the efficiency, accuracy </w:t>
      </w:r>
      <w:r w:rsidR="009F1C74">
        <w:t xml:space="preserve">and robustness of the </w:t>
      </w:r>
      <w:r w:rsidR="00E759CB">
        <w:t>algorithms</w:t>
      </w:r>
      <w:r w:rsidR="009F1C74">
        <w:t xml:space="preserve"> and techniques</w:t>
      </w:r>
      <w:r w:rsidR="00E759CB">
        <w:t>, and find the best option for use.</w:t>
      </w:r>
    </w:p>
    <w:p w14:paraId="5EFAA992" w14:textId="3C4D19F8" w:rsidR="002C11FF" w:rsidRDefault="00535432" w:rsidP="00924205">
      <w:pPr>
        <w:jc w:val="center"/>
        <w:rPr>
          <w:b/>
        </w:rPr>
      </w:pPr>
      <w:r w:rsidRPr="00C76F64">
        <w:rPr>
          <w:b/>
        </w:rPr>
        <w:t>Literature Review</w:t>
      </w:r>
      <w:r w:rsidR="002055A3">
        <w:rPr>
          <w:b/>
        </w:rPr>
        <w:t xml:space="preserve"> </w:t>
      </w:r>
      <w:r w:rsidR="00CD5B14">
        <w:rPr>
          <w:b/>
        </w:rPr>
        <w:t>for</w:t>
      </w:r>
      <w:r w:rsidR="002055A3">
        <w:rPr>
          <w:b/>
        </w:rPr>
        <w:t xml:space="preserve"> Feature Extraction Method LDA</w:t>
      </w:r>
      <w:bookmarkStart w:id="49" w:name="_Toc133180475"/>
    </w:p>
    <w:p w14:paraId="457C9FCC" w14:textId="48DF08E4" w:rsidR="006B4ED9" w:rsidRDefault="000826C8" w:rsidP="00185471">
      <w:r>
        <w:t xml:space="preserve">The </w:t>
      </w:r>
      <w:r w:rsidR="00915112">
        <w:t>first</w:t>
      </w:r>
      <w:r>
        <w:t xml:space="preserve"> p</w:t>
      </w:r>
      <w:r w:rsidR="007B466C">
        <w:t xml:space="preserve">iece of literature that was used for the research done within this paper focuses on a method that can be used for the feature extraction </w:t>
      </w:r>
      <w:r w:rsidR="001916D5">
        <w:t>stages for facial recognition. Feature extraction</w:t>
      </w:r>
      <w:r w:rsidR="005003EC">
        <w:t xml:space="preserve"> </w:t>
      </w:r>
      <w:r w:rsidR="001916D5">
        <w:t xml:space="preserve">is the process of dimensionality reduction to a large dataset. This can be done with many different methods, and some are more </w:t>
      </w:r>
      <w:r w:rsidR="00D302B9">
        <w:t>efficient</w:t>
      </w:r>
      <w:r w:rsidR="001916D5">
        <w:t xml:space="preserve"> than others depending on the size of the dataset</w:t>
      </w:r>
      <w:r w:rsidR="00AB32FF">
        <w:t xml:space="preserve"> </w:t>
      </w:r>
      <w:r w:rsidR="001916D5">
        <w:t xml:space="preserve">that is </w:t>
      </w:r>
      <w:r w:rsidR="00D302B9">
        <w:t>being reduced. The paper is about the method Linear Discriminant Analysis</w:t>
      </w:r>
      <w:r w:rsidR="00A96908">
        <w:t xml:space="preserve"> or LDA</w:t>
      </w:r>
      <w:r w:rsidR="00D302B9">
        <w:t>.</w:t>
      </w:r>
      <w:r w:rsidR="001C4988">
        <w:t xml:space="preserve"> In this paper the Author </w:t>
      </w:r>
      <w:r w:rsidR="00A96908">
        <w:t xml:space="preserve">evaluates the performance of </w:t>
      </w:r>
      <w:r w:rsidR="00F37A91">
        <w:t xml:space="preserve">LDA on various datasets </w:t>
      </w:r>
      <w:r w:rsidR="00F9647E">
        <w:t>and</w:t>
      </w:r>
      <w:r w:rsidR="00F37A91">
        <w:t xml:space="preserve"> compares its performance with other methods that are also </w:t>
      </w:r>
      <w:r w:rsidR="00AA215C">
        <w:t>used</w:t>
      </w:r>
      <w:r w:rsidR="00F37A91">
        <w:t xml:space="preserve"> for feature </w:t>
      </w:r>
      <w:r w:rsidR="00566D70">
        <w:t xml:space="preserve">extraction. </w:t>
      </w:r>
    </w:p>
    <w:p w14:paraId="365B58C3" w14:textId="0EEBEC06" w:rsidR="00E84DF6" w:rsidRDefault="00C945E3" w:rsidP="003D75A5">
      <w:r>
        <w:rPr>
          <w:noProof/>
        </w:rPr>
        <w:lastRenderedPageBreak/>
        <w:pict w14:anchorId="6885DDBD">
          <v:shape id="_x0000_s1041" type="#_x0000_t202" style="position:absolute;left:0;text-align:left;margin-left:314.2pt;margin-top:-28.7pt;width:225.85pt;height:25.4pt;z-index:251670528" filled="f" stroked="f">
            <v:textbox style="mso-next-textbox:#_x0000_s1041">
              <w:txbxContent>
                <w:p w14:paraId="62F3C6B7" w14:textId="734E5943" w:rsidR="006B4ED9" w:rsidRPr="006B4ED9" w:rsidRDefault="006B4ED9" w:rsidP="006B4ED9">
                  <w:pPr>
                    <w:jc w:val="left"/>
                    <w:rPr>
                      <w:b/>
                      <w:bCs/>
                    </w:rPr>
                  </w:pPr>
                  <w:r w:rsidRPr="006B4ED9">
                    <w:rPr>
                      <w:b/>
                      <w:bCs/>
                    </w:rPr>
                    <w:t>Figure 1.</w:t>
                  </w:r>
                  <w:r w:rsidR="00726D7F">
                    <w:rPr>
                      <w:b/>
                      <w:bCs/>
                    </w:rPr>
                    <w:t>9</w:t>
                  </w:r>
                  <w:r w:rsidRPr="006B4ED9">
                    <w:rPr>
                      <w:b/>
                      <w:bCs/>
                    </w:rPr>
                    <w:t xml:space="preserve"> Good class separation</w:t>
                  </w:r>
                  <w:r>
                    <w:rPr>
                      <w:b/>
                      <w:bCs/>
                    </w:rPr>
                    <w:t>.</w:t>
                  </w:r>
                </w:p>
              </w:txbxContent>
            </v:textbox>
          </v:shape>
        </w:pict>
      </w:r>
      <w:r w:rsidR="006B4ED9">
        <w:rPr>
          <w:noProof/>
        </w:rPr>
        <w:drawing>
          <wp:anchor distT="0" distB="0" distL="114300" distR="114300" simplePos="0" relativeHeight="251924992" behindDoc="1" locked="0" layoutInCell="1" allowOverlap="1" wp14:anchorId="43E425A5" wp14:editId="010C8A2D">
            <wp:simplePos x="0" y="0"/>
            <wp:positionH relativeFrom="column">
              <wp:posOffset>3906520</wp:posOffset>
            </wp:positionH>
            <wp:positionV relativeFrom="paragraph">
              <wp:posOffset>10795</wp:posOffset>
            </wp:positionV>
            <wp:extent cx="2348865" cy="1600835"/>
            <wp:effectExtent l="19050" t="19050" r="0" b="0"/>
            <wp:wrapTight wrapText="bothSides">
              <wp:wrapPolygon edited="0">
                <wp:start x="-175" y="-257"/>
                <wp:lineTo x="-175" y="21591"/>
                <wp:lineTo x="21547" y="21591"/>
                <wp:lineTo x="21547" y="-257"/>
                <wp:lineTo x="-175" y="-257"/>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4">
                      <a:extLst>
                        <a:ext uri="{28A0092B-C50C-407E-A947-70E740481C1C}">
                          <a14:useLocalDpi xmlns:a14="http://schemas.microsoft.com/office/drawing/2010/main" val="0"/>
                        </a:ext>
                      </a:extLst>
                    </a:blip>
                    <a:stretch>
                      <a:fillRect/>
                    </a:stretch>
                  </pic:blipFill>
                  <pic:spPr>
                    <a:xfrm>
                      <a:off x="0" y="0"/>
                      <a:ext cx="2348865" cy="16008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566D70">
        <w:t xml:space="preserve">The main aim of LDA when </w:t>
      </w:r>
      <w:r w:rsidR="00E30667">
        <w:t>it</w:t>
      </w:r>
      <w:r w:rsidR="00566D70">
        <w:t xml:space="preserve"> comes to data reduction is </w:t>
      </w:r>
      <w:r w:rsidR="0041735B">
        <w:t xml:space="preserve">to reduce by maximizing the </w:t>
      </w:r>
      <w:r w:rsidR="00A90514">
        <w:t>component</w:t>
      </w:r>
      <w:r w:rsidR="0041735B">
        <w:t xml:space="preserve"> axes for class separation.</w:t>
      </w:r>
      <w:r w:rsidR="00C74443">
        <w:t xml:space="preserve"> This </w:t>
      </w:r>
      <w:r w:rsidR="008C3829">
        <w:t xml:space="preserve">helps to find the goal of good class separation which is shown in </w:t>
      </w:r>
      <w:r w:rsidR="00682DEF">
        <w:rPr>
          <w:b/>
          <w:bCs/>
        </w:rPr>
        <w:t>Figure 1.3.</w:t>
      </w:r>
      <w:r w:rsidR="0056446C">
        <w:rPr>
          <w:b/>
          <w:bCs/>
        </w:rPr>
        <w:t xml:space="preserve"> </w:t>
      </w:r>
      <w:r w:rsidR="0056446C">
        <w:t>There are stages within LDA that need to be completed</w:t>
      </w:r>
      <w:r w:rsidR="007256AB">
        <w:t xml:space="preserve"> for the feature extraction to be completed successfully</w:t>
      </w:r>
      <w:r w:rsidR="00920EE0">
        <w:t xml:space="preserve">. </w:t>
      </w:r>
      <w:r w:rsidR="003743E9">
        <w:rPr>
          <w:noProof/>
        </w:rPr>
        <w:pict w14:anchorId="19664092">
          <v:shape id="_x0000_s1042" type="#_x0000_t202" style="position:absolute;left:0;text-align:left;margin-left:11.2pt;margin-top:565.6pt;width:198.8pt;height:22.95pt;z-index:251671552;mso-position-horizontal-relative:text;mso-position-vertical-relative:text" filled="f" stroked="f">
            <v:textbox style="mso-next-textbox:#_x0000_s1042">
              <w:txbxContent>
                <w:p w14:paraId="4786D9BF" w14:textId="5EFE5B80" w:rsidR="00F4386F" w:rsidRPr="00F4386F" w:rsidRDefault="00F4386F" w:rsidP="00F4386F">
                  <w:pPr>
                    <w:jc w:val="left"/>
                    <w:rPr>
                      <w:b/>
                      <w:bCs/>
                    </w:rPr>
                  </w:pPr>
                </w:p>
              </w:txbxContent>
            </v:textbox>
          </v:shape>
        </w:pict>
      </w:r>
      <w:r w:rsidR="00920EE0">
        <w:t xml:space="preserve">A flow diagram showing this process that is </w:t>
      </w:r>
      <w:r w:rsidR="00256414">
        <w:t xml:space="preserve">partaken by LDA is shown the </w:t>
      </w:r>
      <w:r w:rsidR="00256414" w:rsidRPr="00E82265">
        <w:rPr>
          <w:b/>
          <w:bCs/>
        </w:rPr>
        <w:t xml:space="preserve">Figure </w:t>
      </w:r>
      <w:r w:rsidR="00F4386F">
        <w:rPr>
          <w:b/>
          <w:bCs/>
        </w:rPr>
        <w:t>1.4</w:t>
      </w:r>
      <w:r w:rsidR="00256414">
        <w:t xml:space="preserve"> below.</w:t>
      </w:r>
      <w:r w:rsidR="00AF2EB3">
        <w:t xml:space="preserve"> </w:t>
      </w:r>
      <w:r w:rsidR="00E82265">
        <w:t xml:space="preserve">This </w:t>
      </w:r>
      <w:r w:rsidR="002373B8">
        <w:t>study</w:t>
      </w:r>
      <w:r w:rsidR="00AF2EB3">
        <w:t xml:space="preserve"> had used 40 </w:t>
      </w:r>
      <w:r w:rsidR="00E82265">
        <w:t>subjects and</w:t>
      </w:r>
      <w:r w:rsidR="00933287">
        <w:t xml:space="preserve"> used LDA as the feature extraction algorithm to</w:t>
      </w:r>
      <w:r w:rsidR="001F2982">
        <w:t xml:space="preserve"> </w:t>
      </w:r>
      <w:r w:rsidR="00933287">
        <w:t xml:space="preserve">test </w:t>
      </w:r>
      <w:r w:rsidR="00957F37">
        <w:t>facial</w:t>
      </w:r>
      <w:r w:rsidR="00933287">
        <w:t xml:space="preserve"> recognition</w:t>
      </w:r>
      <w:r w:rsidR="00E82265">
        <w:t xml:space="preserve"> performance.</w:t>
      </w:r>
      <w:r w:rsidR="009F2F07">
        <w:t xml:space="preserve"> The images that were used </w:t>
      </w:r>
      <w:r w:rsidR="006207EC">
        <w:t>are</w:t>
      </w:r>
      <w:r w:rsidR="008616D0">
        <w:t xml:space="preserve"> called “The ORL Database of faces</w:t>
      </w:r>
      <w:r w:rsidR="00324600">
        <w:t xml:space="preserve">. These images were taken for a </w:t>
      </w:r>
      <w:r w:rsidR="004220E1">
        <w:t xml:space="preserve">project that was the product of </w:t>
      </w:r>
      <w:r w:rsidR="004220E1" w:rsidRPr="004220E1">
        <w:t>in collaboration with the Speech, Vision and Robotics Group of the Cambridge University Engineering Department</w:t>
      </w:r>
      <w:r w:rsidR="00440AD8">
        <w:t xml:space="preserve"> between April 1992 and April 1994</w:t>
      </w:r>
      <w:r w:rsidR="00344DAC">
        <w:t>.</w:t>
      </w:r>
      <w:r w:rsidR="007256AB">
        <w:t xml:space="preserve">The first stage </w:t>
      </w:r>
      <w:r w:rsidR="00E32A2B">
        <w:t xml:space="preserve">consists of creating a training set. This training set aids in the production of </w:t>
      </w:r>
      <w:r w:rsidR="00ED169D">
        <w:t>having accurate results with feature extraction</w:t>
      </w:r>
      <w:r w:rsidR="004560DB">
        <w:t>.</w:t>
      </w:r>
      <w:r w:rsidR="00364DCE">
        <w:t xml:space="preserve"> </w:t>
      </w:r>
      <w:r w:rsidR="00AF2EB3">
        <w:t>Referring</w:t>
      </w:r>
      <w:r w:rsidR="00364DCE">
        <w:t xml:space="preserve"> to the paper, </w:t>
      </w:r>
      <w:r w:rsidR="00483CEC">
        <w:t>t</w:t>
      </w:r>
      <w:r w:rsidR="0087602B">
        <w:t>his</w:t>
      </w:r>
      <w:r w:rsidR="00364DCE">
        <w:t xml:space="preserve"> training set should have many images of each individual subject </w:t>
      </w:r>
      <w:r w:rsidR="00FC7BA8">
        <w:t>with varying views, lighting, background, facial expressions</w:t>
      </w:r>
      <w:r w:rsidR="00BE6371">
        <w:t xml:space="preserve">, and with </w:t>
      </w:r>
      <w:r w:rsidR="00BC725F">
        <w:t xml:space="preserve">and without glasses. For increased </w:t>
      </w:r>
      <w:r w:rsidR="00AF2EB3">
        <w:t>difficulty</w:t>
      </w:r>
      <w:r w:rsidR="00BC725F">
        <w:t>, some of the subjects</w:t>
      </w:r>
      <w:r w:rsidR="00A64D53">
        <w:t xml:space="preserve"> </w:t>
      </w:r>
      <w:r w:rsidR="00BC725F">
        <w:t>may</w:t>
      </w:r>
      <w:r w:rsidR="00A64D53">
        <w:t xml:space="preserve"> </w:t>
      </w:r>
      <w:r w:rsidR="00BC725F">
        <w:t xml:space="preserve">also have similar facial hair or </w:t>
      </w:r>
      <w:r w:rsidR="00AF2EB3">
        <w:t xml:space="preserve">certain </w:t>
      </w:r>
      <w:r w:rsidR="0052324E">
        <w:t xml:space="preserve">   </w:t>
      </w:r>
      <w:r w:rsidR="00AF2EB3">
        <w:t>features, to test the</w:t>
      </w:r>
      <w:r w:rsidR="00483CEC">
        <w:t xml:space="preserve"> </w:t>
      </w:r>
      <w:r w:rsidR="00AF2EB3">
        <w:t xml:space="preserve">accuracy of the algorithm. In this study done, they captured ten </w:t>
      </w:r>
      <w:r w:rsidR="002373B8">
        <w:t xml:space="preserve">photos, </w:t>
      </w:r>
      <w:r w:rsidR="002373B8">
        <w:rPr>
          <w:b/>
          <w:bCs/>
        </w:rPr>
        <w:t>Figure 2.2,</w:t>
      </w:r>
      <w:r w:rsidR="00AF2EB3">
        <w:t xml:space="preserve"> of each subject with variation to each image taken.</w:t>
      </w:r>
      <w:r w:rsidR="00837BAB" w:rsidRPr="00837BAB">
        <w:rPr>
          <w:noProof/>
        </w:rPr>
        <w:t xml:space="preserve"> </w:t>
      </w:r>
      <w:r w:rsidR="00FC043C">
        <w:rPr>
          <w:noProof/>
        </w:rPr>
        <w:t xml:space="preserve">The next step that will be taken within LDA </w:t>
      </w:r>
      <w:r w:rsidR="006C4FD3">
        <w:rPr>
          <w:noProof/>
        </w:rPr>
        <w:t xml:space="preserve">is to constudct the vector expansion.This is done for every image as well as for every subimage. </w:t>
      </w:r>
      <w:r w:rsidR="00670762">
        <w:rPr>
          <w:noProof/>
        </w:rPr>
        <w:t>By doing this, it makes it possible to apply mathematical</w:t>
      </w:r>
      <w:r w:rsidR="0088642D">
        <w:rPr>
          <w:noProof/>
        </w:rPr>
        <w:t xml:space="preserve"> </w:t>
      </w:r>
      <w:r w:rsidR="00670762">
        <w:rPr>
          <w:noProof/>
        </w:rPr>
        <w:t>operations to identify similarites and</w:t>
      </w:r>
      <w:r w:rsidR="00D432D6">
        <w:rPr>
          <w:noProof/>
        </w:rPr>
        <w:t xml:space="preserve"> </w:t>
      </w:r>
      <w:r w:rsidR="00670762">
        <w:rPr>
          <w:noProof/>
        </w:rPr>
        <w:t>dissimilarities between the faces.</w:t>
      </w:r>
      <w:r w:rsidR="00261620">
        <w:rPr>
          <w:noProof/>
        </w:rPr>
        <w:t xml:space="preserve"> </w:t>
      </w:r>
      <w:r w:rsidR="003F18DC">
        <w:rPr>
          <w:noProof/>
        </w:rPr>
        <w:t xml:space="preserve">The starting point </w:t>
      </w:r>
      <w:r w:rsidR="0013053D">
        <w:rPr>
          <w:noProof/>
        </w:rPr>
        <w:t xml:space="preserve">of this is a two-dimensional array m x n </w:t>
      </w:r>
      <w:r w:rsidR="00A14962">
        <w:rPr>
          <w:noProof/>
        </w:rPr>
        <w:t xml:space="preserve">which is then transformed into a vector expansion </w:t>
      </w:r>
      <w:r w:rsidR="005559DF">
        <w:rPr>
          <w:noProof/>
        </w:rPr>
        <w:t>:</w:t>
      </w:r>
      <w:r w:rsidR="001058E3">
        <w:rPr>
          <w:noProof/>
        </w:rPr>
        <w:t xml:space="preserve"> </w:t>
      </w:r>
      <w:r w:rsidR="005559DF" w:rsidRPr="005559DF">
        <w:rPr>
          <w:b/>
          <w:bCs/>
          <w:noProof/>
        </w:rPr>
        <w:t>Φ</w:t>
      </w:r>
      <w:r w:rsidR="00D432D6">
        <w:rPr>
          <w:b/>
          <w:bCs/>
          <w:noProof/>
        </w:rPr>
        <w:t xml:space="preserve"> </w:t>
      </w:r>
      <w:r w:rsidR="005559DF" w:rsidRPr="005559DF">
        <w:rPr>
          <w:b/>
          <w:bCs/>
          <w:noProof/>
        </w:rPr>
        <w:t>in R(m x n)</w:t>
      </w:r>
      <w:r w:rsidR="005559DF">
        <w:rPr>
          <w:noProof/>
        </w:rPr>
        <w:t>,</w:t>
      </w:r>
      <w:r w:rsidR="00D432D6">
        <w:rPr>
          <w:noProof/>
        </w:rPr>
        <w:t xml:space="preserve"> </w:t>
      </w:r>
      <w:r w:rsidR="005559DF">
        <w:rPr>
          <w:noProof/>
        </w:rPr>
        <w:t xml:space="preserve">space. </w:t>
      </w:r>
      <w:r w:rsidR="00CD5D65" w:rsidRPr="00CD5D65">
        <w:rPr>
          <w:noProof/>
        </w:rPr>
        <w:t>This vector serves as the initial representation of the face</w:t>
      </w:r>
      <w:r w:rsidR="00CD5D65">
        <w:rPr>
          <w:noProof/>
        </w:rPr>
        <w:t xml:space="preserve"> The third step would be to</w:t>
      </w:r>
      <w:r w:rsidR="00E11333">
        <w:rPr>
          <w:noProof/>
        </w:rPr>
        <w:t xml:space="preserve"> </w:t>
      </w:r>
      <w:r w:rsidR="00CD5D65">
        <w:rPr>
          <w:noProof/>
        </w:rPr>
        <w:t xml:space="preserve">define </w:t>
      </w:r>
      <w:r w:rsidR="00682240">
        <w:rPr>
          <w:noProof/>
        </w:rPr>
        <w:t xml:space="preserve">each individual set of subjects as separate classes. TRhis is where the class seperation </w:t>
      </w:r>
      <w:r w:rsidR="00682240">
        <w:rPr>
          <w:noProof/>
        </w:rPr>
        <w:lastRenderedPageBreak/>
        <w:t xml:space="preserve">comes into play with LDA. </w:t>
      </w:r>
      <w:r w:rsidR="006207EC">
        <w:rPr>
          <w:noProof/>
        </w:rPr>
        <w:t xml:space="preserve">Once </w:t>
      </w:r>
      <w:r w:rsidR="0004238C">
        <w:rPr>
          <w:noProof/>
        </w:rPr>
        <w:t>every subject within the trainin</w:t>
      </w:r>
      <w:r w:rsidR="00A9289C">
        <w:rPr>
          <w:noProof/>
        </w:rPr>
        <w:t xml:space="preserve">g </w:t>
      </w:r>
      <w:r w:rsidR="0004238C">
        <w:rPr>
          <w:noProof/>
        </w:rPr>
        <w:t>set is labeled by</w:t>
      </w:r>
      <w:r w:rsidR="009906E4">
        <w:rPr>
          <w:noProof/>
        </w:rPr>
        <w:t xml:space="preserve"> </w:t>
      </w:r>
      <w:r w:rsidR="0004238C">
        <w:rPr>
          <w:noProof/>
        </w:rPr>
        <w:t xml:space="preserve">class,then </w:t>
      </w:r>
      <w:r w:rsidR="0004238C" w:rsidRPr="009C526B">
        <w:rPr>
          <w:i/>
          <w:iCs/>
          <w:noProof/>
        </w:rPr>
        <w:t>within-class</w:t>
      </w:r>
      <w:r w:rsidR="0004238C">
        <w:rPr>
          <w:noProof/>
        </w:rPr>
        <w:t xml:space="preserve"> and </w:t>
      </w:r>
      <w:r w:rsidR="0004238C" w:rsidRPr="009C526B">
        <w:rPr>
          <w:i/>
          <w:iCs/>
          <w:noProof/>
        </w:rPr>
        <w:t>between-class scatt</w:t>
      </w:r>
      <w:r w:rsidR="00886CFE">
        <w:rPr>
          <w:i/>
          <w:iCs/>
          <w:noProof/>
        </w:rPr>
        <w:t>e</w:t>
      </w:r>
      <w:r w:rsidR="0004238C" w:rsidRPr="009C526B">
        <w:rPr>
          <w:i/>
          <w:iCs/>
          <w:noProof/>
        </w:rPr>
        <w:t>r</w:t>
      </w:r>
      <w:r w:rsidR="0004238C">
        <w:rPr>
          <w:noProof/>
        </w:rPr>
        <w:t xml:space="preserve"> matrices can be made.</w:t>
      </w:r>
      <w:r w:rsidR="00183104">
        <w:rPr>
          <w:noProof/>
        </w:rPr>
        <w:t xml:space="preserve">A </w:t>
      </w:r>
      <w:r w:rsidR="00183104" w:rsidRPr="00BD5D65">
        <w:rPr>
          <w:i/>
          <w:iCs/>
          <w:noProof/>
        </w:rPr>
        <w:t>w</w:t>
      </w:r>
      <w:r w:rsidR="00A42A35" w:rsidRPr="00BD5D65">
        <w:rPr>
          <w:i/>
          <w:iCs/>
          <w:noProof/>
        </w:rPr>
        <w:t>ithin-class</w:t>
      </w:r>
      <w:r w:rsidR="00A42A35">
        <w:rPr>
          <w:b/>
          <w:bCs/>
          <w:noProof/>
        </w:rPr>
        <w:t xml:space="preserve"> </w:t>
      </w:r>
      <w:r w:rsidR="00183104">
        <w:rPr>
          <w:noProof/>
        </w:rPr>
        <w:t>scatter matrix</w:t>
      </w:r>
      <w:r w:rsidR="00B56508">
        <w:rPr>
          <w:noProof/>
        </w:rPr>
        <w:t xml:space="preserve"> represents the scatter of the data or the variance of the data within each individual class. </w:t>
      </w:r>
      <w:r w:rsidR="00B97C60">
        <w:rPr>
          <w:noProof/>
        </w:rPr>
        <w:t xml:space="preserve">The </w:t>
      </w:r>
      <w:r w:rsidR="001A0A5A">
        <w:rPr>
          <w:i/>
          <w:iCs/>
          <w:noProof/>
        </w:rPr>
        <w:t>between-class</w:t>
      </w:r>
      <w:r w:rsidR="001058E3">
        <w:rPr>
          <w:i/>
          <w:iCs/>
          <w:noProof/>
        </w:rPr>
        <w:t xml:space="preserve"> </w:t>
      </w:r>
      <w:r w:rsidR="001A0A5A">
        <w:rPr>
          <w:i/>
          <w:iCs/>
          <w:noProof/>
        </w:rPr>
        <w:t xml:space="preserve">scatter </w:t>
      </w:r>
      <w:r w:rsidR="001A0A5A">
        <w:rPr>
          <w:noProof/>
        </w:rPr>
        <w:t>is the variation between the different classes.</w:t>
      </w:r>
      <w:r w:rsidR="00AE7D59">
        <w:rPr>
          <w:noProof/>
        </w:rPr>
        <w:t>The results of the study using LDA for feature extraction</w:t>
      </w:r>
      <w:r w:rsidR="00184B9D">
        <w:rPr>
          <w:noProof/>
        </w:rPr>
        <w:t>.</w:t>
      </w:r>
      <w:r w:rsidR="007D60A2">
        <w:rPr>
          <w:noProof/>
        </w:rPr>
        <w:t xml:space="preserve"> </w:t>
      </w:r>
      <w:r w:rsidR="00EB54D3">
        <w:rPr>
          <w:noProof/>
        </w:rPr>
        <w:t>The data</w:t>
      </w:r>
      <w:r w:rsidR="00F306AE">
        <w:rPr>
          <w:noProof/>
        </w:rPr>
        <w:t xml:space="preserve"> </w:t>
      </w:r>
      <w:r w:rsidR="00EB54D3">
        <w:rPr>
          <w:noProof/>
        </w:rPr>
        <w:t xml:space="preserve">comparision was done on the trainin images and </w:t>
      </w:r>
      <w:r w:rsidR="00EB54D3" w:rsidRPr="00AE0894">
        <w:rPr>
          <w:b/>
          <w:bCs/>
          <w:noProof/>
        </w:rPr>
        <w:t xml:space="preserve">Table </w:t>
      </w:r>
      <w:r w:rsidR="003743E9">
        <w:rPr>
          <w:b/>
          <w:bCs/>
          <w:noProof/>
        </w:rPr>
        <w:t>1.2</w:t>
      </w:r>
      <w:r w:rsidR="00EB54D3">
        <w:rPr>
          <w:noProof/>
        </w:rPr>
        <w:t xml:space="preserve"> shows the image number, and T if the f</w:t>
      </w:r>
      <w:r w:rsidR="00B97B85">
        <w:rPr>
          <w:noProof/>
        </w:rPr>
        <w:t>a</w:t>
      </w:r>
      <w:r w:rsidR="00EB54D3">
        <w:rPr>
          <w:noProof/>
        </w:rPr>
        <w:t>ce was recognized and F if it was not recognized.</w:t>
      </w:r>
      <w:r w:rsidR="00F9723B">
        <w:rPr>
          <w:noProof/>
        </w:rPr>
        <w:t xml:space="preserve"> As shown in </w:t>
      </w:r>
      <w:r w:rsidR="00F9723B" w:rsidRPr="00761CC9">
        <w:rPr>
          <w:b/>
          <w:bCs/>
          <w:noProof/>
        </w:rPr>
        <w:t xml:space="preserve">Table </w:t>
      </w:r>
      <w:r w:rsidR="003743E9">
        <w:rPr>
          <w:b/>
          <w:bCs/>
          <w:noProof/>
        </w:rPr>
        <w:t>1.2</w:t>
      </w:r>
      <w:r w:rsidR="00F9723B" w:rsidRPr="00761CC9">
        <w:rPr>
          <w:b/>
          <w:bCs/>
          <w:noProof/>
        </w:rPr>
        <w:t>.</w:t>
      </w:r>
      <w:r w:rsidR="00F9723B">
        <w:rPr>
          <w:noProof/>
        </w:rPr>
        <w:t xml:space="preserve"> the algorthim had </w:t>
      </w:r>
      <w:r w:rsidR="00B97B85">
        <w:rPr>
          <w:noProof/>
        </w:rPr>
        <w:t>r</w:t>
      </w:r>
      <w:r w:rsidR="005F3955">
        <w:rPr>
          <w:noProof/>
        </w:rPr>
        <w:t xml:space="preserve">ecognized 37 out of 40 </w:t>
      </w:r>
      <w:r w:rsidR="00F93259">
        <w:rPr>
          <w:noProof/>
        </w:rPr>
        <w:t>images. It shows a false result that occurred three times.</w:t>
      </w:r>
      <w:r w:rsidR="00051FDF" w:rsidRPr="00051FDF">
        <w:rPr>
          <w:noProof/>
        </w:rPr>
        <w:t xml:space="preserve"> </w:t>
      </w:r>
      <w:r w:rsidR="00E51E45">
        <w:rPr>
          <w:noProof/>
        </w:rPr>
        <w:t>The images</w:t>
      </w:r>
      <w:r w:rsidR="00147A82">
        <w:rPr>
          <w:noProof/>
        </w:rPr>
        <w:t xml:space="preserve"> </w:t>
      </w:r>
      <w:r w:rsidR="00E51E45">
        <w:rPr>
          <w:noProof/>
        </w:rPr>
        <w:t>that were mistakingly</w:t>
      </w:r>
      <w:r w:rsidR="009D78D7">
        <w:rPr>
          <w:noProof/>
        </w:rPr>
        <w:t xml:space="preserve"> </w:t>
      </w:r>
      <w:r w:rsidR="00BE2617">
        <w:rPr>
          <w:noProof/>
        </w:rPr>
        <w:t xml:space="preserve">matched with people that are not the same people is show in </w:t>
      </w:r>
      <w:r w:rsidR="00BE2617" w:rsidRPr="00B97B85">
        <w:rPr>
          <w:b/>
          <w:bCs/>
          <w:noProof/>
        </w:rPr>
        <w:t xml:space="preserve">Table </w:t>
      </w:r>
      <w:r w:rsidR="003743E9">
        <w:rPr>
          <w:b/>
          <w:bCs/>
          <w:noProof/>
        </w:rPr>
        <w:t>1.3</w:t>
      </w:r>
      <w:r w:rsidR="00BE2617">
        <w:rPr>
          <w:noProof/>
        </w:rPr>
        <w:t>.</w:t>
      </w:r>
      <w:r w:rsidR="007D462A">
        <w:rPr>
          <w:noProof/>
        </w:rPr>
        <w:t xml:space="preserve"> </w:t>
      </w:r>
      <w:r w:rsidR="008C0DB5">
        <w:rPr>
          <w:noProof/>
        </w:rPr>
        <w:t>As you can see,</w:t>
      </w:r>
      <w:bookmarkEnd w:id="49"/>
      <w:r w:rsidR="008C0DB5">
        <w:rPr>
          <w:noProof/>
        </w:rPr>
        <w:t xml:space="preserve"> </w:t>
      </w:r>
      <w:bookmarkStart w:id="50" w:name="_Toc133180476"/>
      <w:r w:rsidR="008C0DB5">
        <w:rPr>
          <w:noProof/>
        </w:rPr>
        <w:t>the images are s</w:t>
      </w:r>
      <w:r w:rsidR="00EB089D">
        <w:rPr>
          <w:noProof/>
        </w:rPr>
        <w:t>i</w:t>
      </w:r>
      <w:r w:rsidR="008C0DB5">
        <w:rPr>
          <w:noProof/>
        </w:rPr>
        <w:t>milar in different ways. Taking the third image in the table,</w:t>
      </w:r>
      <w:r w:rsidR="00EB089D">
        <w:rPr>
          <w:noProof/>
        </w:rPr>
        <w:t xml:space="preserve"> </w:t>
      </w:r>
      <w:r w:rsidR="00290F91">
        <w:rPr>
          <w:noProof/>
        </w:rPr>
        <w:t>both men in the images have a huge beard, same hair and hairlime, as well as they both wear glasses. Due ot the simularity of them both it makes sense as to why the algorithm mistakingly found them to be a match. The same reasoning can be used for the other</w:t>
      </w:r>
      <w:bookmarkEnd w:id="50"/>
      <w:r w:rsidR="00290F91">
        <w:rPr>
          <w:noProof/>
        </w:rPr>
        <w:t xml:space="preserve"> ima</w:t>
      </w:r>
      <w:r w:rsidR="008652E2">
        <w:rPr>
          <w:noProof/>
        </w:rPr>
        <w:t>g</w:t>
      </w:r>
      <w:r w:rsidR="00290F91">
        <w:rPr>
          <w:noProof/>
        </w:rPr>
        <w:t>es that were also mistakingly match</w:t>
      </w:r>
      <w:r w:rsidR="00F71106">
        <w:rPr>
          <w:noProof/>
        </w:rPr>
        <w:t>ed to others</w:t>
      </w:r>
      <w:r w:rsidR="00A002D0">
        <w:rPr>
          <w:noProof/>
        </w:rPr>
        <w:t>.</w:t>
      </w:r>
      <w:r w:rsidR="00E014CB">
        <w:rPr>
          <w:noProof/>
        </w:rPr>
        <w:t xml:space="preserve"> Knowing this information, this can tell the reader what </w:t>
      </w:r>
      <w:r w:rsidR="000F0EB0">
        <w:rPr>
          <w:noProof/>
        </w:rPr>
        <w:t xml:space="preserve">LDA’s recognition accuracy is with this particular set of images used. </w:t>
      </w:r>
      <w:r w:rsidR="00100202">
        <w:rPr>
          <w:noProof/>
        </w:rPr>
        <w:t xml:space="preserve">The accuracy of LDA with this particular </w:t>
      </w:r>
      <w:r w:rsidR="00E84DF6">
        <w:rPr>
          <w:noProof/>
        </w:rPr>
        <w:t>study Is 92.5%.</w:t>
      </w:r>
    </w:p>
    <w:p w14:paraId="75E29CF1" w14:textId="0BCA6744" w:rsidR="00AB32FF" w:rsidRDefault="001E1AC3" w:rsidP="0087602B">
      <w:pPr>
        <w:rPr>
          <w:noProof/>
        </w:rPr>
      </w:pPr>
      <w:r>
        <w:rPr>
          <w:noProof/>
        </w:rPr>
        <w:drawing>
          <wp:anchor distT="0" distB="0" distL="114300" distR="114300" simplePos="0" relativeHeight="252018176" behindDoc="0" locked="0" layoutInCell="1" allowOverlap="1" wp14:anchorId="654C9DB7" wp14:editId="63EA0A16">
            <wp:simplePos x="0" y="0"/>
            <wp:positionH relativeFrom="column">
              <wp:posOffset>3169170</wp:posOffset>
            </wp:positionH>
            <wp:positionV relativeFrom="paragraph">
              <wp:posOffset>332798</wp:posOffset>
            </wp:positionV>
            <wp:extent cx="1988185" cy="2529205"/>
            <wp:effectExtent l="19050" t="19050" r="0" b="4445"/>
            <wp:wrapNone/>
            <wp:docPr id="30" name="Picture 30" descr="A picture containing tex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 number, paralle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988185" cy="2529205"/>
                    </a:xfrm>
                    <a:prstGeom prst="rect">
                      <a:avLst/>
                    </a:prstGeom>
                    <a:ln>
                      <a:solidFill>
                        <a:schemeClr val="tx1"/>
                      </a:solidFill>
                    </a:ln>
                  </pic:spPr>
                </pic:pic>
              </a:graphicData>
            </a:graphic>
          </wp:anchor>
        </w:drawing>
      </w:r>
      <w:r w:rsidR="00C945E3">
        <w:rPr>
          <w:noProof/>
        </w:rPr>
        <w:drawing>
          <wp:anchor distT="0" distB="0" distL="114300" distR="114300" simplePos="0" relativeHeight="251994624" behindDoc="0" locked="0" layoutInCell="1" allowOverlap="1" wp14:anchorId="75237AA9" wp14:editId="3FC17650">
            <wp:simplePos x="0" y="0"/>
            <wp:positionH relativeFrom="column">
              <wp:posOffset>192751</wp:posOffset>
            </wp:positionH>
            <wp:positionV relativeFrom="paragraph">
              <wp:posOffset>133708</wp:posOffset>
            </wp:positionV>
            <wp:extent cx="2351940" cy="3095105"/>
            <wp:effectExtent l="19050" t="19050" r="0" b="0"/>
            <wp:wrapNone/>
            <wp:docPr id="27" name="Picture 27" descr="A picture containing text, number, parallel,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number, parallel, fon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351940" cy="309510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E60EC8D" w14:textId="66098DA1" w:rsidR="00D02866" w:rsidRDefault="00D02866" w:rsidP="0087602B">
      <w:pPr>
        <w:rPr>
          <w:noProof/>
        </w:rPr>
      </w:pPr>
    </w:p>
    <w:p w14:paraId="446DEC1C" w14:textId="2F0F3D57" w:rsidR="003743E9" w:rsidRDefault="003743E9" w:rsidP="0087602B">
      <w:pPr>
        <w:rPr>
          <w:noProof/>
        </w:rPr>
      </w:pPr>
    </w:p>
    <w:p w14:paraId="28F6CBAB" w14:textId="3BDE5210" w:rsidR="003743E9" w:rsidRDefault="003743E9">
      <w:pPr>
        <w:spacing w:after="160" w:line="259" w:lineRule="auto"/>
        <w:jc w:val="left"/>
        <w:rPr>
          <w:noProof/>
        </w:rPr>
      </w:pPr>
    </w:p>
    <w:p w14:paraId="7C95D746" w14:textId="5AD414C9" w:rsidR="003743E9" w:rsidRDefault="00C945E3">
      <w:pPr>
        <w:spacing w:after="160" w:line="259" w:lineRule="auto"/>
        <w:jc w:val="left"/>
        <w:rPr>
          <w:noProof/>
        </w:rPr>
      </w:pPr>
      <w:r>
        <w:rPr>
          <w:noProof/>
        </w:rPr>
        <w:pict w14:anchorId="21ADFFEE">
          <v:shape id="_x0000_s1048" type="#_x0000_t202" style="position:absolute;margin-left:25.35pt;margin-top:154.55pt;width:172.65pt;height:28.65pt;z-index:251977728">
            <v:textbox>
              <w:txbxContent>
                <w:p w14:paraId="56B7CC13" w14:textId="262A04F7" w:rsidR="008F2535" w:rsidRDefault="0025494D">
                  <w:r>
                    <w:t>Figure 1.3</w:t>
                  </w:r>
                </w:p>
              </w:txbxContent>
            </v:textbox>
          </v:shape>
        </w:pict>
      </w:r>
      <w:r w:rsidR="00DF316A">
        <w:rPr>
          <w:noProof/>
        </w:rPr>
        <w:drawing>
          <wp:anchor distT="0" distB="0" distL="114300" distR="114300" simplePos="0" relativeHeight="251964928" behindDoc="0" locked="0" layoutInCell="1" allowOverlap="1" wp14:anchorId="402328B2" wp14:editId="659F22A5">
            <wp:simplePos x="0" y="0"/>
            <wp:positionH relativeFrom="column">
              <wp:posOffset>3852256</wp:posOffset>
            </wp:positionH>
            <wp:positionV relativeFrom="paragraph">
              <wp:posOffset>2967240</wp:posOffset>
            </wp:positionV>
            <wp:extent cx="1924050" cy="2577465"/>
            <wp:effectExtent l="19050" t="19050" r="0" b="0"/>
            <wp:wrapNone/>
            <wp:docPr id="4" name="Picture 4" descr="A picture containing tex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number, paralle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924050" cy="25774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F316A">
        <w:rPr>
          <w:noProof/>
        </w:rPr>
        <w:pict w14:anchorId="5A7805CA">
          <v:shape id="_x0000_s1049" type="#_x0000_t202" style="position:absolute;margin-left:328.9pt;margin-top:479.4pt;width:124.4pt;height:32.75pt;z-index:251979776;mso-position-horizontal-relative:text;mso-position-vertical-relative:text">
            <v:textbox>
              <w:txbxContent>
                <w:p w14:paraId="3F7D29EC" w14:textId="460DAD9C" w:rsidR="0025494D" w:rsidRDefault="0025494D">
                  <w:r>
                    <w:t>Table</w:t>
                  </w:r>
                  <w:r w:rsidR="001D46A5">
                    <w:t xml:space="preserve"> 1.2</w:t>
                  </w:r>
                </w:p>
              </w:txbxContent>
            </v:textbox>
          </v:shape>
        </w:pict>
      </w:r>
      <w:r w:rsidR="00816C57">
        <w:rPr>
          <w:noProof/>
        </w:rPr>
        <w:drawing>
          <wp:anchor distT="0" distB="0" distL="114300" distR="114300" simplePos="0" relativeHeight="252012032" behindDoc="0" locked="0" layoutInCell="1" allowOverlap="1" wp14:anchorId="027AC8A8" wp14:editId="5D20D203">
            <wp:simplePos x="0" y="0"/>
            <wp:positionH relativeFrom="column">
              <wp:posOffset>-144202</wp:posOffset>
            </wp:positionH>
            <wp:positionV relativeFrom="paragraph">
              <wp:posOffset>2851554</wp:posOffset>
            </wp:positionV>
            <wp:extent cx="3209925" cy="3343275"/>
            <wp:effectExtent l="19050" t="19050" r="9525" b="9525"/>
            <wp:wrapNone/>
            <wp:docPr id="28" name="Picture 28"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diagram, screenshot, fon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09925" cy="3343275"/>
                    </a:xfrm>
                    <a:prstGeom prst="rect">
                      <a:avLst/>
                    </a:prstGeom>
                    <a:ln>
                      <a:solidFill>
                        <a:schemeClr val="tx1"/>
                      </a:solidFill>
                    </a:ln>
                  </pic:spPr>
                </pic:pic>
              </a:graphicData>
            </a:graphic>
          </wp:anchor>
        </w:drawing>
      </w:r>
      <w:r w:rsidR="003743E9">
        <w:rPr>
          <w:noProof/>
        </w:rPr>
        <w:br w:type="page"/>
      </w:r>
    </w:p>
    <w:p w14:paraId="5550E9E3" w14:textId="5D50BF7F" w:rsidR="003743E9" w:rsidRDefault="003D75A5">
      <w:pPr>
        <w:spacing w:after="160" w:line="259" w:lineRule="auto"/>
        <w:jc w:val="left"/>
        <w:rPr>
          <w:noProof/>
        </w:rPr>
      </w:pPr>
      <w:r>
        <w:rPr>
          <w:noProof/>
        </w:rPr>
        <w:lastRenderedPageBreak/>
        <w:pict w14:anchorId="1FA439B2">
          <v:shape id="_x0000_s1045" type="#_x0000_t202" style="position:absolute;margin-left:.85pt;margin-top:343.65pt;width:175.1pt;height:25.35pt;z-index:251962368">
            <v:textbox style="mso-next-textbox:#_x0000_s1045">
              <w:txbxContent>
                <w:p w14:paraId="0AC3FCE7" w14:textId="77777777" w:rsidR="003743E9" w:rsidRDefault="003743E9" w:rsidP="003743E9">
                  <w:pPr>
                    <w:jc w:val="left"/>
                  </w:pPr>
                  <w:r>
                    <w:t>Figure 2.2 subject image dataset</w:t>
                  </w:r>
                </w:p>
              </w:txbxContent>
            </v:textbox>
          </v:shape>
        </w:pict>
      </w:r>
      <w:r>
        <w:rPr>
          <w:noProof/>
        </w:rPr>
        <w:pict w14:anchorId="5079FDD4">
          <v:shape id="_x0000_s1047" type="#_x0000_t202" style="position:absolute;margin-left:2.85pt;margin-top:494.2pt;width:176.25pt;height:24pt;z-index:251975680" filled="f" stroked="f">
            <v:textbox style="mso-next-textbox:#_x0000_s1047">
              <w:txbxContent>
                <w:p w14:paraId="3657CB13" w14:textId="2F69B763" w:rsidR="003D75A5" w:rsidRPr="009A45D5" w:rsidRDefault="003D75A5" w:rsidP="003D75A5">
                  <w:pPr>
                    <w:rPr>
                      <w:b/>
                      <w:bCs/>
                    </w:rPr>
                  </w:pPr>
                  <w:r w:rsidRPr="009A45D5">
                    <w:rPr>
                      <w:b/>
                      <w:bCs/>
                    </w:rPr>
                    <w:t xml:space="preserve">Table </w:t>
                  </w:r>
                  <w:r w:rsidR="008F2535">
                    <w:rPr>
                      <w:b/>
                      <w:bCs/>
                    </w:rPr>
                    <w:t>1.4</w:t>
                  </w:r>
                  <w:r>
                    <w:rPr>
                      <w:b/>
                      <w:bCs/>
                    </w:rPr>
                    <w:t xml:space="preserve"> Accuracy %</w:t>
                  </w:r>
                </w:p>
              </w:txbxContent>
            </v:textbox>
          </v:shape>
        </w:pict>
      </w:r>
      <w:r>
        <w:rPr>
          <w:noProof/>
        </w:rPr>
        <w:drawing>
          <wp:anchor distT="0" distB="0" distL="114300" distR="114300" simplePos="0" relativeHeight="251975168" behindDoc="0" locked="0" layoutInCell="1" allowOverlap="1" wp14:anchorId="2B022BAE" wp14:editId="631B1CEC">
            <wp:simplePos x="0" y="0"/>
            <wp:positionH relativeFrom="column">
              <wp:posOffset>-53686</wp:posOffset>
            </wp:positionH>
            <wp:positionV relativeFrom="paragraph">
              <wp:posOffset>5234651</wp:posOffset>
            </wp:positionV>
            <wp:extent cx="2928620" cy="966470"/>
            <wp:effectExtent l="19050" t="19050" r="5080" b="5080"/>
            <wp:wrapNone/>
            <wp:docPr id="10" name="Picture 10" descr="A picture containing screenshot, tex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screenshot, text, line, fon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28620" cy="96647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noProof/>
        </w:rPr>
        <w:pict w14:anchorId="76F4B24F">
          <v:shape id="_x0000_s1046" type="#_x0000_t202" style="position:absolute;margin-left:290.45pt;margin-top:378pt;width:171pt;height:33.55pt;z-index:251970560;mso-position-horizontal-relative:text;mso-position-vertical-relative:text">
            <v:textbox>
              <w:txbxContent>
                <w:p w14:paraId="24696747" w14:textId="60AF52F5" w:rsidR="00302C10" w:rsidRDefault="00302C10">
                  <w:r>
                    <w:t>Table. 1.3</w:t>
                  </w:r>
                </w:p>
              </w:txbxContent>
            </v:textbox>
          </v:shape>
        </w:pict>
      </w:r>
      <w:r>
        <w:rPr>
          <w:noProof/>
        </w:rPr>
        <w:drawing>
          <wp:anchor distT="0" distB="0" distL="114300" distR="114300" simplePos="0" relativeHeight="251971072" behindDoc="0" locked="0" layoutInCell="1" allowOverlap="1" wp14:anchorId="14DF39D0" wp14:editId="7AF24B99">
            <wp:simplePos x="0" y="0"/>
            <wp:positionH relativeFrom="column">
              <wp:posOffset>3127664</wp:posOffset>
            </wp:positionH>
            <wp:positionV relativeFrom="paragraph">
              <wp:posOffset>635</wp:posOffset>
            </wp:positionV>
            <wp:extent cx="3143689" cy="4763165"/>
            <wp:effectExtent l="0" t="0" r="0" b="0"/>
            <wp:wrapNone/>
            <wp:docPr id="26" name="Picture 26" descr="A collage of a group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collage of a group of people&#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3143689" cy="4763165"/>
                    </a:xfrm>
                    <a:prstGeom prst="rect">
                      <a:avLst/>
                    </a:prstGeom>
                  </pic:spPr>
                </pic:pic>
              </a:graphicData>
            </a:graphic>
          </wp:anchor>
        </w:drawing>
      </w:r>
      <w:r w:rsidR="003743E9">
        <w:rPr>
          <w:noProof/>
        </w:rPr>
        <w:br w:type="page"/>
      </w:r>
      <w:r>
        <w:rPr>
          <w:noProof/>
        </w:rPr>
        <w:drawing>
          <wp:anchor distT="0" distB="0" distL="114300" distR="114300" simplePos="0" relativeHeight="251973120" behindDoc="1" locked="0" layoutInCell="1" allowOverlap="1" wp14:anchorId="76F25FF6" wp14:editId="55D6AEEF">
            <wp:simplePos x="0" y="0"/>
            <wp:positionH relativeFrom="column">
              <wp:posOffset>0</wp:posOffset>
            </wp:positionH>
            <wp:positionV relativeFrom="paragraph">
              <wp:posOffset>0</wp:posOffset>
            </wp:positionV>
            <wp:extent cx="2417859" cy="4262871"/>
            <wp:effectExtent l="0" t="0" r="0" b="0"/>
            <wp:wrapNone/>
            <wp:docPr id="25" name="Picture 25" descr="A picture containing pattern, grey, fabr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pattern, grey, fabric&#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417859" cy="4262871"/>
                    </a:xfrm>
                    <a:prstGeom prst="rect">
                      <a:avLst/>
                    </a:prstGeom>
                  </pic:spPr>
                </pic:pic>
              </a:graphicData>
            </a:graphic>
            <wp14:sizeRelH relativeFrom="margin">
              <wp14:pctWidth>0</wp14:pctWidth>
            </wp14:sizeRelH>
            <wp14:sizeRelV relativeFrom="margin">
              <wp14:pctHeight>0</wp14:pctHeight>
            </wp14:sizeRelV>
          </wp:anchor>
        </w:drawing>
      </w:r>
    </w:p>
    <w:p w14:paraId="29F0B89F" w14:textId="77777777" w:rsidR="003743E9" w:rsidRDefault="003743E9" w:rsidP="0087602B">
      <w:pPr>
        <w:rPr>
          <w:noProof/>
        </w:rPr>
      </w:pPr>
    </w:p>
    <w:p w14:paraId="28F4208C" w14:textId="77777777" w:rsidR="00D02866" w:rsidRPr="0087602B" w:rsidRDefault="00D02866" w:rsidP="0087602B">
      <w:pPr>
        <w:rPr>
          <w:noProof/>
        </w:rPr>
      </w:pPr>
    </w:p>
    <w:p w14:paraId="41E9525C" w14:textId="05975B39" w:rsidR="00420091" w:rsidRPr="00535432" w:rsidRDefault="00420091" w:rsidP="00420091">
      <w:pPr>
        <w:pStyle w:val="Heading1"/>
        <w:rPr>
          <w:b/>
        </w:rPr>
      </w:pPr>
      <w:bookmarkStart w:id="51" w:name="_Toc133180477"/>
      <w:r w:rsidRPr="00C76F64">
        <w:rPr>
          <w:b/>
        </w:rPr>
        <w:t>Literature Review</w:t>
      </w:r>
      <w:r>
        <w:rPr>
          <w:b/>
        </w:rPr>
        <w:t xml:space="preserve"> for Feature Extraction comparison of LDA and PCA</w:t>
      </w:r>
      <w:bookmarkEnd w:id="51"/>
    </w:p>
    <w:p w14:paraId="58123B0D" w14:textId="349D30BF" w:rsidR="00420091" w:rsidRDefault="00420091" w:rsidP="00CC676D"/>
    <w:p w14:paraId="3FD7E9A9" w14:textId="4E04D9E4" w:rsidR="008B00BB" w:rsidRDefault="0021168D" w:rsidP="006B0353">
      <w:pPr>
        <w:jc w:val="left"/>
        <w:rPr>
          <w:szCs w:val="24"/>
          <w:shd w:val="clear" w:color="auto" w:fill="FFFFFF"/>
        </w:rPr>
      </w:pPr>
      <w:r>
        <w:rPr>
          <w:noProof/>
          <w:szCs w:val="24"/>
          <w:shd w:val="clear" w:color="auto" w:fill="FFFFFF"/>
        </w:rPr>
        <w:drawing>
          <wp:anchor distT="0" distB="0" distL="114300" distR="114300" simplePos="0" relativeHeight="251650560" behindDoc="0" locked="0" layoutInCell="1" allowOverlap="1" wp14:anchorId="46DC1FE9" wp14:editId="0CF9F34F">
            <wp:simplePos x="0" y="0"/>
            <wp:positionH relativeFrom="column">
              <wp:posOffset>3975215</wp:posOffset>
            </wp:positionH>
            <wp:positionV relativeFrom="paragraph">
              <wp:posOffset>26670</wp:posOffset>
            </wp:positionV>
            <wp:extent cx="2472055" cy="2202815"/>
            <wp:effectExtent l="19050" t="19050" r="4445" b="6985"/>
            <wp:wrapThrough wrapText="bothSides">
              <wp:wrapPolygon edited="0">
                <wp:start x="-166" y="-187"/>
                <wp:lineTo x="-166" y="21668"/>
                <wp:lineTo x="21639" y="21668"/>
                <wp:lineTo x="21639" y="-187"/>
                <wp:lineTo x="-166" y="-187"/>
              </wp:wrapPolygon>
            </wp:wrapThrough>
            <wp:docPr id="13" name="Picture 13" descr="A collage of a group of peop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group of people&#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2472055" cy="22028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F3D75">
        <w:t xml:space="preserve">The </w:t>
      </w:r>
      <w:r w:rsidR="00F322B5">
        <w:t>next paper that has aided in the research done within this project is</w:t>
      </w:r>
      <w:r w:rsidR="005B4B82">
        <w:t xml:space="preserve">, </w:t>
      </w:r>
      <w:r w:rsidR="00F322B5" w:rsidRPr="005B4B82">
        <w:rPr>
          <w:szCs w:val="24"/>
          <w:shd w:val="clear" w:color="auto" w:fill="FFFFFF"/>
        </w:rPr>
        <w:t>"A comparative study of feature extraction using PCA and LDA for face recognition," </w:t>
      </w:r>
      <w:r w:rsidR="005B4B82" w:rsidRPr="005B4B82">
        <w:rPr>
          <w:szCs w:val="24"/>
          <w:shd w:val="clear" w:color="auto" w:fill="FFFFFF"/>
        </w:rPr>
        <w:t xml:space="preserve">by </w:t>
      </w:r>
      <w:r w:rsidR="005B4B82" w:rsidRPr="005B4B82">
        <w:rPr>
          <w:szCs w:val="24"/>
          <w:shd w:val="clear" w:color="auto" w:fill="FFFFFF"/>
        </w:rPr>
        <w:t>E. Hidayat, N. A. Fajrian, A. K. Muda, C. Y. Huoy and S. Ahmad</w:t>
      </w:r>
      <w:r w:rsidR="005B4B82" w:rsidRPr="005B4B82">
        <w:rPr>
          <w:szCs w:val="24"/>
          <w:shd w:val="clear" w:color="auto" w:fill="FFFFFF"/>
        </w:rPr>
        <w:t>.</w:t>
      </w:r>
      <w:r w:rsidR="005B4B82">
        <w:rPr>
          <w:szCs w:val="24"/>
          <w:shd w:val="clear" w:color="auto" w:fill="FFFFFF"/>
        </w:rPr>
        <w:t xml:space="preserve"> </w:t>
      </w:r>
      <w:r w:rsidR="005474E3">
        <w:rPr>
          <w:szCs w:val="24"/>
          <w:shd w:val="clear" w:color="auto" w:fill="FFFFFF"/>
        </w:rPr>
        <w:t xml:space="preserve">This study compares the performance of Principal </w:t>
      </w:r>
      <w:r w:rsidR="006B0353">
        <w:rPr>
          <w:szCs w:val="24"/>
          <w:shd w:val="clear" w:color="auto" w:fill="FFFFFF"/>
        </w:rPr>
        <w:t>C</w:t>
      </w:r>
      <w:r w:rsidR="005474E3">
        <w:rPr>
          <w:szCs w:val="24"/>
          <w:shd w:val="clear" w:color="auto" w:fill="FFFFFF"/>
        </w:rPr>
        <w:t>omponent Analysis (PCA) and Linear Discriminant Analysis</w:t>
      </w:r>
      <w:r w:rsidR="006B0353">
        <w:rPr>
          <w:szCs w:val="24"/>
          <w:shd w:val="clear" w:color="auto" w:fill="FFFFFF"/>
        </w:rPr>
        <w:t xml:space="preserve"> </w:t>
      </w:r>
      <w:r w:rsidR="005474E3">
        <w:rPr>
          <w:szCs w:val="24"/>
          <w:shd w:val="clear" w:color="auto" w:fill="FFFFFF"/>
        </w:rPr>
        <w:t>(LDA) for feature extraction in facial recognition</w:t>
      </w:r>
      <w:r w:rsidR="006B0353">
        <w:rPr>
          <w:szCs w:val="24"/>
          <w:shd w:val="clear" w:color="auto" w:fill="FFFFFF"/>
        </w:rPr>
        <w:t xml:space="preserve">. </w:t>
      </w:r>
      <w:r w:rsidR="00D13754">
        <w:rPr>
          <w:szCs w:val="24"/>
          <w:shd w:val="clear" w:color="auto" w:fill="FFFFFF"/>
        </w:rPr>
        <w:t xml:space="preserve">The authors exam the necessary steps within each of the </w:t>
      </w:r>
      <w:r w:rsidR="008B00BB">
        <w:rPr>
          <w:szCs w:val="24"/>
          <w:shd w:val="clear" w:color="auto" w:fill="FFFFFF"/>
        </w:rPr>
        <w:t>algorithms which I have already iterated above.</w:t>
      </w:r>
      <w:r w:rsidR="00687F43">
        <w:rPr>
          <w:szCs w:val="24"/>
          <w:shd w:val="clear" w:color="auto" w:fill="FFFFFF"/>
        </w:rPr>
        <w:t xml:space="preserve"> The next stage of this study was to evaluate the performance of each and compare that performance to </w:t>
      </w:r>
      <w:r w:rsidR="00750E08">
        <w:rPr>
          <w:szCs w:val="24"/>
          <w:shd w:val="clear" w:color="auto" w:fill="FFFFFF"/>
        </w:rPr>
        <w:t xml:space="preserve">a set of datasets. </w:t>
      </w:r>
      <w:r w:rsidR="0038473F">
        <w:rPr>
          <w:szCs w:val="24"/>
          <w:shd w:val="clear" w:color="auto" w:fill="FFFFFF"/>
        </w:rPr>
        <w:t xml:space="preserve">These images are shown in </w:t>
      </w:r>
      <w:r w:rsidR="008F2535">
        <w:rPr>
          <w:b/>
          <w:bCs/>
          <w:szCs w:val="24"/>
          <w:shd w:val="clear" w:color="auto" w:fill="FFFFFF"/>
        </w:rPr>
        <w:t>Table 1.7</w:t>
      </w:r>
      <w:r w:rsidR="0038473F">
        <w:rPr>
          <w:szCs w:val="24"/>
          <w:shd w:val="clear" w:color="auto" w:fill="FFFFFF"/>
        </w:rPr>
        <w:t xml:space="preserve">. </w:t>
      </w:r>
      <w:r w:rsidR="009D43EE">
        <w:rPr>
          <w:szCs w:val="24"/>
          <w:shd w:val="clear" w:color="auto" w:fill="FFFFFF"/>
        </w:rPr>
        <w:t>They used six different sets of datasets</w:t>
      </w:r>
      <w:r w:rsidR="009A3787">
        <w:rPr>
          <w:szCs w:val="24"/>
          <w:shd w:val="clear" w:color="auto" w:fill="FFFFFF"/>
        </w:rPr>
        <w:t xml:space="preserve"> which are </w:t>
      </w:r>
      <w:r w:rsidR="009A3787" w:rsidRPr="009A3787">
        <w:rPr>
          <w:szCs w:val="24"/>
          <w:shd w:val="clear" w:color="auto" w:fill="FFFFFF"/>
        </w:rPr>
        <w:t>COPPEDYALE [24], FACE94, FACE95, and FACE96 [25], JAFFE [26], and AT&amp;T</w:t>
      </w:r>
      <w:r w:rsidR="00AC6637">
        <w:rPr>
          <w:szCs w:val="24"/>
          <w:shd w:val="clear" w:color="auto" w:fill="FFFFFF"/>
        </w:rPr>
        <w:t xml:space="preserve"> “The Database of Faces”.</w:t>
      </w:r>
      <w:r w:rsidR="004B2FC7">
        <w:rPr>
          <w:szCs w:val="24"/>
          <w:shd w:val="clear" w:color="auto" w:fill="FFFFFF"/>
        </w:rPr>
        <w:t xml:space="preserve"> There is a difference between PCA and LDA where PCA is </w:t>
      </w:r>
      <w:r w:rsidR="004F77AD">
        <w:rPr>
          <w:szCs w:val="24"/>
          <w:shd w:val="clear" w:color="auto" w:fill="FFFFFF"/>
        </w:rPr>
        <w:t>an</w:t>
      </w:r>
      <w:r w:rsidR="004B2FC7">
        <w:rPr>
          <w:szCs w:val="24"/>
          <w:shd w:val="clear" w:color="auto" w:fill="FFFFFF"/>
        </w:rPr>
        <w:t xml:space="preserve"> unsupervised linear algorithm and LDA is a supervised linear algorithm. </w:t>
      </w:r>
      <w:r w:rsidR="004F77AD">
        <w:rPr>
          <w:szCs w:val="24"/>
          <w:shd w:val="clear" w:color="auto" w:fill="FFFFFF"/>
        </w:rPr>
        <w:t>Another difference is the eigenvalues are calculated differently for LDA v PCA.</w:t>
      </w:r>
      <w:r w:rsidR="009654F2">
        <w:rPr>
          <w:szCs w:val="24"/>
          <w:shd w:val="clear" w:color="auto" w:fill="FFFFFF"/>
        </w:rPr>
        <w:t xml:space="preserve"> For PCA, the total scatter matrix calculat</w:t>
      </w:r>
      <w:r w:rsidR="00FA29EE">
        <w:rPr>
          <w:szCs w:val="24"/>
          <w:shd w:val="clear" w:color="auto" w:fill="FFFFFF"/>
        </w:rPr>
        <w:t xml:space="preserve">ion must be taken in order to </w:t>
      </w:r>
      <w:r w:rsidR="00FA29EE">
        <w:rPr>
          <w:szCs w:val="24"/>
          <w:shd w:val="clear" w:color="auto" w:fill="FFFFFF"/>
        </w:rPr>
        <w:t>calculate the eigenvalues</w:t>
      </w:r>
      <w:r w:rsidR="00FA29EE">
        <w:rPr>
          <w:szCs w:val="24"/>
          <w:shd w:val="clear" w:color="auto" w:fill="FFFFFF"/>
        </w:rPr>
        <w:t xml:space="preserve"> and for LDA the eigenvalues are calculated </w:t>
      </w:r>
      <w:r w:rsidR="00E9769C">
        <w:rPr>
          <w:szCs w:val="24"/>
          <w:shd w:val="clear" w:color="auto" w:fill="FFFFFF"/>
        </w:rPr>
        <w:t>from the between-class scatter matrix and the within-class scatter matrix calculations.</w:t>
      </w:r>
    </w:p>
    <w:p w14:paraId="5BF19C94" w14:textId="71091DDC" w:rsidR="00AE77DD" w:rsidRDefault="00AE77DD" w:rsidP="006B0353">
      <w:pPr>
        <w:jc w:val="left"/>
        <w:rPr>
          <w:szCs w:val="24"/>
          <w:shd w:val="clear" w:color="auto" w:fill="FFFFFF"/>
        </w:rPr>
      </w:pPr>
      <w:r>
        <w:rPr>
          <w:noProof/>
          <w:szCs w:val="24"/>
        </w:rPr>
        <w:pict w14:anchorId="307C7634">
          <v:shape id="_x0000_s1029" type="#_x0000_t202" style="position:absolute;margin-left:291.2pt;margin-top:101.1pt;width:221.7pt;height:29.45pt;z-index:251659264" filled="f" stroked="f">
            <v:textbox style="mso-next-textbox:#_x0000_s1029">
              <w:txbxContent>
                <w:p w14:paraId="7E0871EF" w14:textId="7674E558" w:rsidR="00BD160D" w:rsidRPr="00F37954" w:rsidRDefault="00BD160D" w:rsidP="00F37954">
                  <w:pPr>
                    <w:jc w:val="left"/>
                    <w:rPr>
                      <w:b/>
                      <w:bCs/>
                    </w:rPr>
                  </w:pPr>
                  <w:r w:rsidRPr="00F37954">
                    <w:rPr>
                      <w:b/>
                      <w:bCs/>
                    </w:rPr>
                    <w:t xml:space="preserve">Table </w:t>
                  </w:r>
                  <w:r w:rsidR="001E0B3E">
                    <w:rPr>
                      <w:b/>
                      <w:bCs/>
                    </w:rPr>
                    <w:t>2.3</w:t>
                  </w:r>
                  <w:r w:rsidRPr="00F37954">
                    <w:rPr>
                      <w:b/>
                      <w:bCs/>
                    </w:rPr>
                    <w:t xml:space="preserve">. </w:t>
                  </w:r>
                  <w:r w:rsidR="00F37954" w:rsidRPr="00F37954">
                    <w:rPr>
                      <w:b/>
                      <w:bCs/>
                    </w:rPr>
                    <w:t>Feature extraction Accuracy</w:t>
                  </w:r>
                </w:p>
              </w:txbxContent>
            </v:textbox>
          </v:shape>
        </w:pict>
      </w:r>
      <w:r>
        <w:rPr>
          <w:noProof/>
          <w:szCs w:val="24"/>
          <w:shd w:val="clear" w:color="auto" w:fill="FFFFFF"/>
        </w:rPr>
        <w:drawing>
          <wp:anchor distT="0" distB="0" distL="114300" distR="114300" simplePos="0" relativeHeight="251728384" behindDoc="0" locked="0" layoutInCell="1" allowOverlap="1" wp14:anchorId="1337C565" wp14:editId="6BF7CF86">
            <wp:simplePos x="0" y="0"/>
            <wp:positionH relativeFrom="column">
              <wp:posOffset>3676650</wp:posOffset>
            </wp:positionH>
            <wp:positionV relativeFrom="paragraph">
              <wp:posOffset>24130</wp:posOffset>
            </wp:positionV>
            <wp:extent cx="2891790" cy="1239520"/>
            <wp:effectExtent l="19050" t="19050" r="3810" b="0"/>
            <wp:wrapThrough wrapText="bothSides">
              <wp:wrapPolygon edited="0">
                <wp:start x="-142" y="-332"/>
                <wp:lineTo x="-142" y="21578"/>
                <wp:lineTo x="21628" y="21578"/>
                <wp:lineTo x="21628" y="-332"/>
                <wp:lineTo x="-142" y="-332"/>
              </wp:wrapPolygon>
            </wp:wrapThrough>
            <wp:docPr id="16" name="Picture 16"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creenshot, font, numb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891790" cy="12395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B00BB">
        <w:rPr>
          <w:szCs w:val="24"/>
          <w:shd w:val="clear" w:color="auto" w:fill="FFFFFF"/>
        </w:rPr>
        <w:t>These results show that LDA ou</w:t>
      </w:r>
      <w:r w:rsidR="00111F87">
        <w:rPr>
          <w:szCs w:val="24"/>
          <w:shd w:val="clear" w:color="auto" w:fill="FFFFFF"/>
        </w:rPr>
        <w:t>tperforms PCA</w:t>
      </w:r>
      <w:r w:rsidR="008504BC">
        <w:rPr>
          <w:szCs w:val="24"/>
          <w:shd w:val="clear" w:color="auto" w:fill="FFFFFF"/>
        </w:rPr>
        <w:t xml:space="preserve"> when it comes to recognition accuracy.</w:t>
      </w:r>
      <w:r w:rsidR="00C4502D">
        <w:rPr>
          <w:szCs w:val="24"/>
          <w:shd w:val="clear" w:color="auto" w:fill="FFFFFF"/>
        </w:rPr>
        <w:t xml:space="preserve"> LDA</w:t>
      </w:r>
      <w:r w:rsidR="008504BC">
        <w:rPr>
          <w:szCs w:val="24"/>
          <w:shd w:val="clear" w:color="auto" w:fill="FFFFFF"/>
        </w:rPr>
        <w:t xml:space="preserve"> particularly </w:t>
      </w:r>
      <w:r w:rsidR="00C4502D">
        <w:rPr>
          <w:szCs w:val="24"/>
          <w:shd w:val="clear" w:color="auto" w:fill="FFFFFF"/>
        </w:rPr>
        <w:lastRenderedPageBreak/>
        <w:t>outperforms PCA</w:t>
      </w:r>
      <w:r w:rsidR="003B08AA">
        <w:rPr>
          <w:szCs w:val="24"/>
          <w:shd w:val="clear" w:color="auto" w:fill="FFFFFF"/>
        </w:rPr>
        <w:t xml:space="preserve"> </w:t>
      </w:r>
      <w:r w:rsidR="008504BC">
        <w:rPr>
          <w:szCs w:val="24"/>
          <w:shd w:val="clear" w:color="auto" w:fill="FFFFFF"/>
        </w:rPr>
        <w:t xml:space="preserve">when then number of train samples </w:t>
      </w:r>
      <w:r w:rsidR="00CB75FB">
        <w:rPr>
          <w:szCs w:val="24"/>
          <w:shd w:val="clear" w:color="auto" w:fill="FFFFFF"/>
        </w:rPr>
        <w:t>is</w:t>
      </w:r>
      <w:r w:rsidR="00C4502D">
        <w:rPr>
          <w:szCs w:val="24"/>
          <w:shd w:val="clear" w:color="auto" w:fill="FFFFFF"/>
        </w:rPr>
        <w:t xml:space="preserve"> smaller.</w:t>
      </w:r>
      <w:r w:rsidR="00C306B6">
        <w:rPr>
          <w:szCs w:val="24"/>
          <w:shd w:val="clear" w:color="auto" w:fill="FFFFFF"/>
        </w:rPr>
        <w:t xml:space="preserve"> LDA was able to reach 100% </w:t>
      </w:r>
      <w:r>
        <w:rPr>
          <w:szCs w:val="24"/>
          <w:shd w:val="clear" w:color="auto" w:fill="FFFFFF"/>
        </w:rPr>
        <w:t>recognition.</w:t>
      </w:r>
      <w:r w:rsidR="00C306B6">
        <w:rPr>
          <w:szCs w:val="24"/>
          <w:shd w:val="clear" w:color="auto" w:fill="FFFFFF"/>
        </w:rPr>
        <w:t xml:space="preserve"> </w:t>
      </w:r>
    </w:p>
    <w:p w14:paraId="7991023F" w14:textId="77777777" w:rsidR="00AE77DD" w:rsidRDefault="00C306B6" w:rsidP="006B0353">
      <w:pPr>
        <w:jc w:val="left"/>
        <w:rPr>
          <w:szCs w:val="24"/>
          <w:shd w:val="clear" w:color="auto" w:fill="FFFFFF"/>
        </w:rPr>
      </w:pPr>
      <w:r>
        <w:rPr>
          <w:szCs w:val="24"/>
          <w:shd w:val="clear" w:color="auto" w:fill="FFFFFF"/>
        </w:rPr>
        <w:t>accuracy on the 6</w:t>
      </w:r>
      <w:r w:rsidRPr="00C306B6">
        <w:rPr>
          <w:szCs w:val="24"/>
          <w:shd w:val="clear" w:color="auto" w:fill="FFFFFF"/>
          <w:vertAlign w:val="superscript"/>
        </w:rPr>
        <w:t>th</w:t>
      </w:r>
      <w:r>
        <w:rPr>
          <w:szCs w:val="24"/>
          <w:shd w:val="clear" w:color="auto" w:fill="FFFFFF"/>
        </w:rPr>
        <w:t xml:space="preserve"> dataset whereas in comparison,</w:t>
      </w:r>
    </w:p>
    <w:p w14:paraId="209F73F6" w14:textId="1D8099ED" w:rsidR="00C67C3F" w:rsidRDefault="00C306B6" w:rsidP="006B0353">
      <w:pPr>
        <w:jc w:val="left"/>
        <w:rPr>
          <w:szCs w:val="24"/>
          <w:shd w:val="clear" w:color="auto" w:fill="FFFFFF"/>
        </w:rPr>
      </w:pPr>
      <w:r>
        <w:rPr>
          <w:szCs w:val="24"/>
          <w:shd w:val="clear" w:color="auto" w:fill="FFFFFF"/>
        </w:rPr>
        <w:t xml:space="preserve"> PCA was only able to reach a </w:t>
      </w:r>
      <w:r w:rsidR="00AE3F04">
        <w:rPr>
          <w:szCs w:val="24"/>
          <w:shd w:val="clear" w:color="auto" w:fill="FFFFFF"/>
        </w:rPr>
        <w:t>92.60% recognition accuracy on the same dataset.</w:t>
      </w:r>
      <w:r w:rsidR="00260240">
        <w:rPr>
          <w:szCs w:val="24"/>
          <w:shd w:val="clear" w:color="auto" w:fill="FFFFFF"/>
        </w:rPr>
        <w:t xml:space="preserve"> </w:t>
      </w:r>
      <w:r w:rsidR="00CB75FB">
        <w:rPr>
          <w:szCs w:val="24"/>
          <w:shd w:val="clear" w:color="auto" w:fill="FFFFFF"/>
        </w:rPr>
        <w:t xml:space="preserve">When </w:t>
      </w:r>
      <w:r w:rsidR="002D1786">
        <w:rPr>
          <w:szCs w:val="24"/>
          <w:shd w:val="clear" w:color="auto" w:fill="FFFFFF"/>
        </w:rPr>
        <w:t>it</w:t>
      </w:r>
      <w:r w:rsidR="00CB75FB">
        <w:rPr>
          <w:szCs w:val="24"/>
          <w:shd w:val="clear" w:color="auto" w:fill="FFFFFF"/>
        </w:rPr>
        <w:t xml:space="preserve"> comes to the time taken for the recognition rate this is shown in </w:t>
      </w:r>
      <w:r w:rsidR="00CB75FB" w:rsidRPr="001C28EC">
        <w:rPr>
          <w:b/>
          <w:bCs/>
          <w:szCs w:val="24"/>
          <w:shd w:val="clear" w:color="auto" w:fill="FFFFFF"/>
        </w:rPr>
        <w:t>Table 1.</w:t>
      </w:r>
      <w:r w:rsidR="00D070B6">
        <w:rPr>
          <w:b/>
          <w:bCs/>
          <w:szCs w:val="24"/>
          <w:shd w:val="clear" w:color="auto" w:fill="FFFFFF"/>
        </w:rPr>
        <w:t>6</w:t>
      </w:r>
      <w:r w:rsidR="00CB75FB" w:rsidRPr="001C28EC">
        <w:rPr>
          <w:b/>
          <w:bCs/>
          <w:szCs w:val="24"/>
          <w:shd w:val="clear" w:color="auto" w:fill="FFFFFF"/>
        </w:rPr>
        <w:t>.</w:t>
      </w:r>
      <w:r w:rsidR="00CB75FB">
        <w:rPr>
          <w:szCs w:val="24"/>
          <w:shd w:val="clear" w:color="auto" w:fill="FFFFFF"/>
        </w:rPr>
        <w:t xml:space="preserve"> When in comparison PCA outperforms LDA in the time taken for the recognition with</w:t>
      </w:r>
      <w:r w:rsidR="00B40DD7">
        <w:rPr>
          <w:szCs w:val="24"/>
          <w:shd w:val="clear" w:color="auto" w:fill="FFFFFF"/>
        </w:rPr>
        <w:t xml:space="preserve"> PCA’s slowest time being 2.6</w:t>
      </w:r>
      <w:r w:rsidR="002D1786">
        <w:rPr>
          <w:szCs w:val="24"/>
          <w:shd w:val="clear" w:color="auto" w:fill="FFFFFF"/>
        </w:rPr>
        <w:t>(ms/img)</w:t>
      </w:r>
      <w:r w:rsidR="00B40DD7">
        <w:rPr>
          <w:szCs w:val="24"/>
          <w:shd w:val="clear" w:color="auto" w:fill="FFFFFF"/>
        </w:rPr>
        <w:t xml:space="preserve">, while on the same </w:t>
      </w:r>
    </w:p>
    <w:p w14:paraId="15369FA9" w14:textId="3DAA15C5" w:rsidR="00C67C3F" w:rsidRDefault="00E359C8" w:rsidP="006B0353">
      <w:pPr>
        <w:jc w:val="left"/>
        <w:rPr>
          <w:szCs w:val="24"/>
          <w:shd w:val="clear" w:color="auto" w:fill="FFFFFF"/>
        </w:rPr>
      </w:pPr>
      <w:r>
        <w:rPr>
          <w:noProof/>
          <w:szCs w:val="24"/>
        </w:rPr>
        <w:pict w14:anchorId="24C23154">
          <v:shape id="_x0000_s1028" type="#_x0000_t202" style="position:absolute;margin-left:-286.45pt;margin-top:109.25pt;width:291.2pt;height:22.4pt;z-index:251658240" filled="f" stroked="f">
            <v:textbox style="mso-next-textbox:#_x0000_s1028">
              <w:txbxContent>
                <w:p w14:paraId="48EB2F1E" w14:textId="24788BBF" w:rsidR="00C67C3F" w:rsidRPr="00C67C3F" w:rsidRDefault="00C67C3F">
                  <w:pPr>
                    <w:rPr>
                      <w:b/>
                      <w:bCs/>
                    </w:rPr>
                  </w:pPr>
                  <w:r w:rsidRPr="00C67C3F">
                    <w:rPr>
                      <w:b/>
                      <w:bCs/>
                    </w:rPr>
                    <w:t xml:space="preserve">Table </w:t>
                  </w:r>
                  <w:r w:rsidR="001E0B3E">
                    <w:rPr>
                      <w:b/>
                      <w:bCs/>
                    </w:rPr>
                    <w:t>2.4</w:t>
                  </w:r>
                  <w:r w:rsidRPr="00C67C3F">
                    <w:rPr>
                      <w:b/>
                      <w:bCs/>
                    </w:rPr>
                    <w:t>. Time taken Comparison LDA v PCA</w:t>
                  </w:r>
                </w:p>
              </w:txbxContent>
            </v:textbox>
          </v:shape>
        </w:pict>
      </w:r>
      <w:r w:rsidR="00C67C3F">
        <w:rPr>
          <w:noProof/>
          <w:sz w:val="32"/>
          <w:szCs w:val="24"/>
        </w:rPr>
        <w:drawing>
          <wp:anchor distT="0" distB="0" distL="114300" distR="114300" simplePos="0" relativeHeight="251799040" behindDoc="0" locked="0" layoutInCell="1" allowOverlap="1" wp14:anchorId="14701765" wp14:editId="1CE13FDE">
            <wp:simplePos x="0" y="0"/>
            <wp:positionH relativeFrom="column">
              <wp:posOffset>19050</wp:posOffset>
            </wp:positionH>
            <wp:positionV relativeFrom="paragraph">
              <wp:posOffset>19050</wp:posOffset>
            </wp:positionV>
            <wp:extent cx="3499937" cy="1351280"/>
            <wp:effectExtent l="19050" t="19050" r="5715" b="1270"/>
            <wp:wrapThrough wrapText="bothSides">
              <wp:wrapPolygon edited="0">
                <wp:start x="-118" y="-305"/>
                <wp:lineTo x="-118" y="21620"/>
                <wp:lineTo x="21635" y="21620"/>
                <wp:lineTo x="21635" y="-305"/>
                <wp:lineTo x="-118" y="-305"/>
              </wp:wrapPolygon>
            </wp:wrapThrough>
            <wp:docPr id="15" name="Picture 15"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creenshot, font, numb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499937" cy="1351280"/>
                    </a:xfrm>
                    <a:prstGeom prst="rect">
                      <a:avLst/>
                    </a:prstGeom>
                    <a:ln>
                      <a:solidFill>
                        <a:schemeClr val="tx1"/>
                      </a:solidFill>
                    </a:ln>
                  </pic:spPr>
                </pic:pic>
              </a:graphicData>
            </a:graphic>
          </wp:anchor>
        </w:drawing>
      </w:r>
      <w:r w:rsidR="00B40DD7">
        <w:rPr>
          <w:szCs w:val="24"/>
          <w:shd w:val="clear" w:color="auto" w:fill="FFFFFF"/>
        </w:rPr>
        <w:t>dataset, LDA’s time is 6.</w:t>
      </w:r>
      <w:r w:rsidR="002D1786">
        <w:rPr>
          <w:szCs w:val="24"/>
          <w:shd w:val="clear" w:color="auto" w:fill="FFFFFF"/>
        </w:rPr>
        <w:t>5(ms/img)</w:t>
      </w:r>
      <w:r w:rsidR="001C28EC">
        <w:rPr>
          <w:szCs w:val="24"/>
          <w:shd w:val="clear" w:color="auto" w:fill="FFFFFF"/>
        </w:rPr>
        <w:t>.</w:t>
      </w:r>
      <w:r w:rsidR="00C67C3F">
        <w:rPr>
          <w:szCs w:val="24"/>
          <w:shd w:val="clear" w:color="auto" w:fill="FFFFFF"/>
        </w:rPr>
        <w:t xml:space="preserve"> The reason for the major difference in the time taken for recognition </w:t>
      </w:r>
      <w:r>
        <w:rPr>
          <w:szCs w:val="24"/>
          <w:shd w:val="clear" w:color="auto" w:fill="FFFFFF"/>
        </w:rPr>
        <w:t xml:space="preserve">is. </w:t>
      </w:r>
      <w:r w:rsidR="00C67C3F">
        <w:rPr>
          <w:szCs w:val="24"/>
          <w:shd w:val="clear" w:color="auto" w:fill="FFFFFF"/>
        </w:rPr>
        <w:t xml:space="preserve">that LDA is a continuation of PCA. </w:t>
      </w:r>
    </w:p>
    <w:p w14:paraId="38D4E56F" w14:textId="77777777" w:rsidR="00C67C3F" w:rsidRDefault="00C67C3F" w:rsidP="006B0353">
      <w:pPr>
        <w:jc w:val="left"/>
        <w:rPr>
          <w:szCs w:val="24"/>
          <w:shd w:val="clear" w:color="auto" w:fill="FFFFFF"/>
        </w:rPr>
      </w:pPr>
    </w:p>
    <w:p w14:paraId="00645481" w14:textId="18D44492" w:rsidR="00450490" w:rsidRDefault="00C67C3F" w:rsidP="001226AB">
      <w:pPr>
        <w:jc w:val="left"/>
        <w:rPr>
          <w:szCs w:val="24"/>
          <w:shd w:val="clear" w:color="auto" w:fill="FFFFFF"/>
        </w:rPr>
      </w:pPr>
      <w:r>
        <w:rPr>
          <w:szCs w:val="24"/>
          <w:shd w:val="clear" w:color="auto" w:fill="FFFFFF"/>
        </w:rPr>
        <w:t xml:space="preserve">given that they are both forms of Linear Algorithms. Since it is a continuation, it takes longer to process. When </w:t>
      </w:r>
      <w:proofErr w:type="spellStart"/>
      <w:r>
        <w:rPr>
          <w:szCs w:val="24"/>
          <w:shd w:val="clear" w:color="auto" w:fill="FFFFFF"/>
        </w:rPr>
        <w:t>is</w:t>
      </w:r>
      <w:proofErr w:type="spellEnd"/>
      <w:r>
        <w:rPr>
          <w:szCs w:val="24"/>
          <w:shd w:val="clear" w:color="auto" w:fill="FFFFFF"/>
        </w:rPr>
        <w:t xml:space="preserve"> comes to choosing which</w:t>
      </w:r>
      <w:r w:rsidR="000C4691">
        <w:rPr>
          <w:szCs w:val="24"/>
          <w:shd w:val="clear" w:color="auto" w:fill="FFFFFF"/>
        </w:rPr>
        <w:t xml:space="preserve"> is better to implement, </w:t>
      </w:r>
      <w:r>
        <w:rPr>
          <w:szCs w:val="24"/>
          <w:shd w:val="clear" w:color="auto" w:fill="FFFFFF"/>
        </w:rPr>
        <w:t xml:space="preserve">it comes down to </w:t>
      </w:r>
      <w:r w:rsidR="000C4691">
        <w:rPr>
          <w:szCs w:val="24"/>
          <w:shd w:val="clear" w:color="auto" w:fill="FFFFFF"/>
        </w:rPr>
        <w:t xml:space="preserve">the size of the dataset, whether data labels are needed, </w:t>
      </w:r>
      <w:r w:rsidR="00E359C8">
        <w:rPr>
          <w:szCs w:val="24"/>
          <w:shd w:val="clear" w:color="auto" w:fill="FFFFFF"/>
        </w:rPr>
        <w:t xml:space="preserve">and if </w:t>
      </w:r>
      <w:r>
        <w:rPr>
          <w:szCs w:val="24"/>
          <w:shd w:val="clear" w:color="auto" w:fill="FFFFFF"/>
        </w:rPr>
        <w:t xml:space="preserve">the user wants </w:t>
      </w:r>
      <w:r w:rsidR="00E359C8">
        <w:rPr>
          <w:szCs w:val="24"/>
          <w:shd w:val="clear" w:color="auto" w:fill="FFFFFF"/>
        </w:rPr>
        <w:t>q</w:t>
      </w:r>
      <w:r>
        <w:rPr>
          <w:szCs w:val="24"/>
          <w:shd w:val="clear" w:color="auto" w:fill="FFFFFF"/>
        </w:rPr>
        <w:t xml:space="preserve">uality over quantity or </w:t>
      </w:r>
      <w:r w:rsidR="000A6661">
        <w:rPr>
          <w:szCs w:val="24"/>
          <w:shd w:val="clear" w:color="auto" w:fill="FFFFFF"/>
        </w:rPr>
        <w:t>vice</w:t>
      </w:r>
      <w:r>
        <w:rPr>
          <w:szCs w:val="24"/>
          <w:shd w:val="clear" w:color="auto" w:fill="FFFFFF"/>
        </w:rPr>
        <w:t xml:space="preserve"> versa</w:t>
      </w:r>
      <w:r w:rsidR="000A6661">
        <w:rPr>
          <w:szCs w:val="24"/>
          <w:shd w:val="clear" w:color="auto" w:fill="FFFFFF"/>
        </w:rPr>
        <w:t>.</w:t>
      </w:r>
      <w:bookmarkEnd w:id="46"/>
      <w:bookmarkEnd w:id="47"/>
    </w:p>
    <w:p w14:paraId="7504FE5A" w14:textId="77777777" w:rsidR="00D432D6" w:rsidRPr="001226AB" w:rsidRDefault="00D432D6" w:rsidP="001226AB">
      <w:pPr>
        <w:jc w:val="left"/>
        <w:rPr>
          <w:szCs w:val="24"/>
          <w:shd w:val="clear" w:color="auto" w:fill="FFFFFF"/>
        </w:rPr>
      </w:pPr>
    </w:p>
    <w:p w14:paraId="59E98294" w14:textId="4A0FCD16" w:rsidR="00765831" w:rsidRPr="001949CD" w:rsidRDefault="00EA3CAF" w:rsidP="00D432D6">
      <w:pPr>
        <w:pStyle w:val="Heading1"/>
        <w:rPr>
          <w:b/>
        </w:rPr>
      </w:pPr>
      <w:bookmarkStart w:id="52" w:name="_Toc527727774"/>
      <w:bookmarkStart w:id="53" w:name="_Toc64033826"/>
      <w:bookmarkStart w:id="54" w:name="_Toc133180478"/>
      <w:r w:rsidRPr="001949CD">
        <w:rPr>
          <w:b/>
        </w:rPr>
        <w:t>Research Design and Methodology</w:t>
      </w:r>
      <w:bookmarkEnd w:id="52"/>
      <w:bookmarkEnd w:id="53"/>
      <w:bookmarkEnd w:id="54"/>
    </w:p>
    <w:p w14:paraId="2E5A14F0" w14:textId="6645AEC9" w:rsidR="007A4257" w:rsidRDefault="0055516D" w:rsidP="00D432D6">
      <w:pPr>
        <w:jc w:val="left"/>
      </w:pPr>
      <w:r>
        <w:t xml:space="preserve">For the implementation of </w:t>
      </w:r>
      <w:r w:rsidR="00753C5B" w:rsidRPr="00753C5B">
        <w:t>facial recognition</w:t>
      </w:r>
      <w:r w:rsidR="00753C5B">
        <w:t>,</w:t>
      </w:r>
      <w:r w:rsidR="00753C5B" w:rsidRPr="00753C5B">
        <w:t xml:space="preserve"> the algorithm that I chose to complete the first stage of facial recognition</w:t>
      </w:r>
      <w:r w:rsidR="00753C5B">
        <w:t>,</w:t>
      </w:r>
      <w:r w:rsidR="00753C5B" w:rsidRPr="00753C5B">
        <w:t xml:space="preserve"> which is face detection</w:t>
      </w:r>
      <w:r w:rsidR="00753C5B">
        <w:t>,</w:t>
      </w:r>
      <w:r w:rsidR="00753C5B" w:rsidRPr="00753C5B">
        <w:t xml:space="preserve"> is </w:t>
      </w:r>
      <w:r w:rsidR="00B74880">
        <w:t>Haar</w:t>
      </w:r>
      <w:r w:rsidR="00753C5B" w:rsidRPr="00753C5B">
        <w:t xml:space="preserve"> cascade</w:t>
      </w:r>
      <w:r w:rsidR="00753C5B">
        <w:t>.</w:t>
      </w:r>
      <w:r w:rsidR="00753C5B" w:rsidRPr="00753C5B">
        <w:t xml:space="preserve"> The reason I chose to use this form of implementation is because it has high accuracy</w:t>
      </w:r>
      <w:r w:rsidR="00764E50">
        <w:t>.</w:t>
      </w:r>
      <w:r w:rsidR="00764E50" w:rsidRPr="00764E50">
        <w:t xml:space="preserve"> Ha</w:t>
      </w:r>
      <w:r w:rsidR="00B74880">
        <w:t>ar</w:t>
      </w:r>
      <w:r w:rsidR="00764E50" w:rsidRPr="00764E50">
        <w:t xml:space="preserve"> cascade can detect faces and complex backgrounds with high accuracy</w:t>
      </w:r>
      <w:r w:rsidR="00764E50">
        <w:t>.</w:t>
      </w:r>
      <w:r w:rsidR="00764E50" w:rsidRPr="00764E50">
        <w:t xml:space="preserve"> Although there are algorithms that can be more accurate</w:t>
      </w:r>
      <w:r w:rsidR="00764E50">
        <w:t>,</w:t>
      </w:r>
      <w:r w:rsidR="00764E50" w:rsidRPr="00764E50">
        <w:t xml:space="preserve"> hard cascade is different because it can be used on a wider range of devices</w:t>
      </w:r>
      <w:r w:rsidR="00764E50">
        <w:t>.</w:t>
      </w:r>
      <w:r w:rsidR="00764E50" w:rsidRPr="00764E50">
        <w:t xml:space="preserve"> This can </w:t>
      </w:r>
      <w:r w:rsidR="00764E50" w:rsidRPr="00764E50">
        <w:lastRenderedPageBreak/>
        <w:t xml:space="preserve">make it easier for implementation which is the next reason why I chose </w:t>
      </w:r>
      <w:r w:rsidR="00780EEA">
        <w:t>Haar</w:t>
      </w:r>
      <w:r w:rsidR="00764E50" w:rsidRPr="00764E50">
        <w:t xml:space="preserve"> cascade</w:t>
      </w:r>
      <w:r w:rsidR="003F129C">
        <w:t xml:space="preserve">. </w:t>
      </w:r>
      <w:r w:rsidR="003F129C" w:rsidRPr="003F129C">
        <w:t xml:space="preserve">The implementation is also easier than others </w:t>
      </w:r>
      <w:r w:rsidR="00B74880" w:rsidRPr="003F129C">
        <w:t>since</w:t>
      </w:r>
      <w:r w:rsidR="003F129C" w:rsidRPr="003F129C">
        <w:t xml:space="preserve"> you don't need extensive knowledge to be able to use it and understand its process</w:t>
      </w:r>
      <w:r w:rsidR="003F129C">
        <w:t>.</w:t>
      </w:r>
      <w:r w:rsidR="00074ECD">
        <w:t xml:space="preserve"> The method approach that I chose to use for my implementation </w:t>
      </w:r>
      <w:r w:rsidR="009415F5">
        <w:t xml:space="preserve">is the Holistic method approach. This approach </w:t>
      </w:r>
      <w:r w:rsidR="00245BE5">
        <w:t>involves</w:t>
      </w:r>
      <w:r w:rsidR="009415F5">
        <w:t xml:space="preserve"> using the calculation of eigenvalues or Fishervalues, for the facial recognition process. The </w:t>
      </w:r>
      <w:r w:rsidR="00245BE5">
        <w:t>algorithms</w:t>
      </w:r>
      <w:r w:rsidR="009415F5">
        <w:t xml:space="preserve"> that are covered in this paper that fall under the holistic approach </w:t>
      </w:r>
      <w:r w:rsidR="00245BE5">
        <w:t>are</w:t>
      </w:r>
      <w:r w:rsidR="009415F5">
        <w:t xml:space="preserve"> Linear </w:t>
      </w:r>
      <w:r w:rsidR="00245BE5">
        <w:t>discriminant</w:t>
      </w:r>
      <w:r w:rsidR="009415F5">
        <w:t xml:space="preserve"> </w:t>
      </w:r>
      <w:r w:rsidR="00245BE5">
        <w:t>analysis</w:t>
      </w:r>
      <w:r w:rsidR="009415F5">
        <w:t xml:space="preserve"> and principal component analysis</w:t>
      </w:r>
      <w:r w:rsidR="00245BE5">
        <w:t>.</w:t>
      </w:r>
      <w:r w:rsidR="003F129C" w:rsidRPr="003F129C">
        <w:t xml:space="preserve"> The next algorithm that I chose for implementation</w:t>
      </w:r>
      <w:r w:rsidR="00245BE5">
        <w:t xml:space="preserve"> for feature extraction</w:t>
      </w:r>
      <w:r w:rsidR="003F129C" w:rsidRPr="003F129C">
        <w:t xml:space="preserve"> would be linear </w:t>
      </w:r>
      <w:r w:rsidR="00B74880" w:rsidRPr="003F129C">
        <w:t>discriminant</w:t>
      </w:r>
      <w:r w:rsidR="003F129C" w:rsidRPr="003F129C">
        <w:t xml:space="preserve"> analysis</w:t>
      </w:r>
      <w:r w:rsidR="007D415E">
        <w:t>.</w:t>
      </w:r>
      <w:r w:rsidR="00780EEA">
        <w:t xml:space="preserve"> This is used for the stage of feature extraction and data reduction.</w:t>
      </w:r>
      <w:r w:rsidR="007D415E" w:rsidRPr="007D415E">
        <w:t xml:space="preserve"> The main reason for this choice of implementation is the fact that LDA is a supervised algorithm</w:t>
      </w:r>
      <w:r w:rsidR="007D415E">
        <w:t>.</w:t>
      </w:r>
      <w:r w:rsidR="007D415E" w:rsidRPr="007D415E">
        <w:t xml:space="preserve"> This is important because being supervised gives a leg up compared to an algorithm like PCA</w:t>
      </w:r>
      <w:r w:rsidR="007D415E">
        <w:t>,</w:t>
      </w:r>
      <w:r w:rsidR="007D415E" w:rsidRPr="007D415E">
        <w:t xml:space="preserve"> which is unsupervised</w:t>
      </w:r>
      <w:r w:rsidR="00751F7F">
        <w:t>,</w:t>
      </w:r>
      <w:r w:rsidR="00751F7F" w:rsidRPr="00751F7F">
        <w:t xml:space="preserve"> because supervised uses</w:t>
      </w:r>
      <w:r w:rsidR="00751F7F">
        <w:t xml:space="preserve"> </w:t>
      </w:r>
      <w:r w:rsidR="00751F7F" w:rsidRPr="00751F7F">
        <w:t>data labels</w:t>
      </w:r>
      <w:r w:rsidR="00751F7F">
        <w:t xml:space="preserve">. </w:t>
      </w:r>
      <w:r w:rsidR="00751F7F" w:rsidRPr="00751F7F">
        <w:t xml:space="preserve">Data labels are helpful when it's a large set of data so that you won't be losing any important data by just finding the variance of the entire </w:t>
      </w:r>
      <w:r w:rsidR="00B74880" w:rsidRPr="00751F7F">
        <w:t>set</w:t>
      </w:r>
      <w:r w:rsidR="00B74880">
        <w:t xml:space="preserve"> but</w:t>
      </w:r>
      <w:r w:rsidR="002E5F56" w:rsidRPr="002E5F56">
        <w:t xml:space="preserve"> splitting each individual extract feature into classes and then finding the variance within each class and between each class</w:t>
      </w:r>
      <w:r w:rsidR="002E5F56">
        <w:t xml:space="preserve">. </w:t>
      </w:r>
      <w:r w:rsidR="002E5F56" w:rsidRPr="002E5F56">
        <w:t>Oftentimes with unsupervised algorithms for feature extraction</w:t>
      </w:r>
      <w:r w:rsidR="002E5F56">
        <w:t>,</w:t>
      </w:r>
      <w:r w:rsidR="00657B00">
        <w:t xml:space="preserve"> </w:t>
      </w:r>
      <w:r w:rsidR="00657B00" w:rsidRPr="00657B00">
        <w:t xml:space="preserve">there is a better chance of losing vital data that is needed </w:t>
      </w:r>
      <w:r w:rsidR="00B74880" w:rsidRPr="00657B00">
        <w:t>because of</w:t>
      </w:r>
      <w:r w:rsidR="00657B00" w:rsidRPr="00657B00">
        <w:t xml:space="preserve"> the lack of data labels</w:t>
      </w:r>
      <w:r w:rsidR="00657B00">
        <w:t>.</w:t>
      </w:r>
    </w:p>
    <w:p w14:paraId="4CC0070C" w14:textId="080CED8E" w:rsidR="00D51D3A" w:rsidRPr="007A4257" w:rsidRDefault="00D51D3A" w:rsidP="00D432D6">
      <w:pPr>
        <w:jc w:val="left"/>
      </w:pPr>
      <w:r>
        <w:t>The idea of this project is to gather test subjects and create my very own image data set with multiple i</w:t>
      </w:r>
      <w:r w:rsidR="00CE126A">
        <w:t xml:space="preserve">mages of each person. These images will vary from lighting, </w:t>
      </w:r>
      <w:r w:rsidR="00F2543B">
        <w:t>distortion</w:t>
      </w:r>
      <w:r w:rsidR="00CE126A">
        <w:t>, expression and facial angle</w:t>
      </w:r>
      <w:r w:rsidR="000A14DE">
        <w:t xml:space="preserve">. This data will then be </w:t>
      </w:r>
      <w:r w:rsidR="00F2543B">
        <w:t>stored</w:t>
      </w:r>
      <w:r w:rsidR="000A14DE">
        <w:t xml:space="preserve"> and used for real-time live facial recognition. I will implement the </w:t>
      </w:r>
      <w:r w:rsidR="00F2543B">
        <w:t>algorithms</w:t>
      </w:r>
      <w:r w:rsidR="000A14DE">
        <w:t xml:space="preserve"> that I have studied into a camera</w:t>
      </w:r>
      <w:r w:rsidR="0062354F">
        <w:t xml:space="preserve">. This camera will also have an implementation of motion detection. This will then detect movement and </w:t>
      </w:r>
      <w:r w:rsidR="00724DB3">
        <w:t xml:space="preserve">capture a </w:t>
      </w:r>
      <w:r w:rsidR="00F2543B">
        <w:t>still image</w:t>
      </w:r>
      <w:r w:rsidR="00724DB3">
        <w:t xml:space="preserve"> of the video feed, then use </w:t>
      </w:r>
      <w:r w:rsidR="00F2543B">
        <w:t>Haar</w:t>
      </w:r>
      <w:r w:rsidR="00724DB3">
        <w:t xml:space="preserve"> cascade methods to </w:t>
      </w:r>
      <w:r w:rsidR="00F2543B">
        <w:t>classify</w:t>
      </w:r>
      <w:r w:rsidR="00724DB3">
        <w:t xml:space="preserve"> if the </w:t>
      </w:r>
      <w:r w:rsidR="00F2543B">
        <w:t>image</w:t>
      </w:r>
      <w:r w:rsidR="00DB237D">
        <w:t xml:space="preserve"> has a face within it. Once it </w:t>
      </w:r>
      <w:r w:rsidR="00F2543B">
        <w:t>classifies</w:t>
      </w:r>
      <w:r w:rsidR="00DB237D">
        <w:t xml:space="preserve"> if it does include a face or not, it will then go through the LDA </w:t>
      </w:r>
      <w:r w:rsidR="00F2543B">
        <w:t>algorithm</w:t>
      </w:r>
      <w:r w:rsidR="00BF3A66">
        <w:t xml:space="preserve">, and </w:t>
      </w:r>
      <w:r w:rsidR="00BF3A66">
        <w:lastRenderedPageBreak/>
        <w:t xml:space="preserve">compare the face to the stored </w:t>
      </w:r>
      <w:r w:rsidR="00F2543B">
        <w:t>data</w:t>
      </w:r>
      <w:r w:rsidR="00BF3A66">
        <w:t xml:space="preserve"> faces that are from the created image dataset. I will also implement an </w:t>
      </w:r>
      <w:r w:rsidR="001949CD">
        <w:t>algorithm</w:t>
      </w:r>
      <w:r w:rsidR="00BF3A66">
        <w:t xml:space="preserve"> that can return the runtime as well as the accuracy of the </w:t>
      </w:r>
      <w:r w:rsidR="00F2543B">
        <w:t>recognition rate.</w:t>
      </w:r>
      <w:r w:rsidR="003540B8">
        <w:t xml:space="preserve"> With the feedback on the </w:t>
      </w:r>
      <w:r w:rsidR="001949CD">
        <w:t>algorithms</w:t>
      </w:r>
      <w:r w:rsidR="003540B8">
        <w:t xml:space="preserve"> that I have chosen, I will be able to see how successful the implementation methods </w:t>
      </w:r>
      <w:r w:rsidR="001949CD">
        <w:t>that I</w:t>
      </w:r>
      <w:r w:rsidR="003540B8">
        <w:t xml:space="preserve"> have chosen for my project </w:t>
      </w:r>
      <w:r w:rsidR="001949CD">
        <w:t>really</w:t>
      </w:r>
      <w:r w:rsidR="003540B8">
        <w:t xml:space="preserve"> are. If they are not up to par, I can always try other </w:t>
      </w:r>
      <w:r w:rsidR="001949CD">
        <w:t>algorithms</w:t>
      </w:r>
      <w:r w:rsidR="003540B8">
        <w:t xml:space="preserve"> and methods that carry out the same stages. This is something that I have considered since there are </w:t>
      </w:r>
      <w:r w:rsidR="001949CD">
        <w:t>many ways</w:t>
      </w:r>
      <w:r w:rsidR="00FC66BE">
        <w:t xml:space="preserve"> to carry out facial recognition. But the goal of the project is to successfully have a very accurate facial recognition system implemented into a </w:t>
      </w:r>
      <w:r w:rsidR="00027DED">
        <w:t xml:space="preserve">security system. Not only will it return the algorithm </w:t>
      </w:r>
      <w:r w:rsidR="0021168D">
        <w:t>performance,</w:t>
      </w:r>
      <w:r w:rsidR="00027DED">
        <w:t xml:space="preserve"> but the</w:t>
      </w:r>
      <w:r w:rsidR="00D233CD">
        <w:t xml:space="preserve"> goal is to have the system notify the owner of the security camer</w:t>
      </w:r>
      <w:r w:rsidR="00636EC3">
        <w:t xml:space="preserve">a, the identity of the person </w:t>
      </w:r>
      <w:r w:rsidR="00D233CD">
        <w:t>is in th</w:t>
      </w:r>
      <w:r w:rsidR="001949CD">
        <w:t xml:space="preserve">e camera </w:t>
      </w:r>
      <w:r w:rsidR="009A45D5">
        <w:t>view.</w:t>
      </w:r>
      <w:r w:rsidR="00636EC3">
        <w:t xml:space="preserve"> </w:t>
      </w:r>
      <w:r w:rsidR="001E0B3E">
        <w:t>As I</w:t>
      </w:r>
      <w:r w:rsidR="001D46A5">
        <w:t xml:space="preserve"> </w:t>
      </w:r>
      <w:r w:rsidR="001E0B3E">
        <w:t>w</w:t>
      </w:r>
      <w:r w:rsidR="001D46A5">
        <w:t>as</w:t>
      </w:r>
      <w:r w:rsidR="00636EC3">
        <w:t xml:space="preserve"> writing this </w:t>
      </w:r>
      <w:proofErr w:type="gramStart"/>
      <w:r w:rsidR="00636EC3">
        <w:t>paper</w:t>
      </w:r>
      <w:proofErr w:type="gramEnd"/>
      <w:r w:rsidR="00636EC3">
        <w:t xml:space="preserve"> I </w:t>
      </w:r>
      <w:proofErr w:type="gramStart"/>
      <w:r w:rsidR="00636EC3">
        <w:t>have realized</w:t>
      </w:r>
      <w:proofErr w:type="gramEnd"/>
      <w:r w:rsidR="00636EC3">
        <w:t xml:space="preserve"> that I may want to take my entire project a step further and have the </w:t>
      </w:r>
      <w:r w:rsidR="00A10644">
        <w:t>camera</w:t>
      </w:r>
      <w:r w:rsidR="00636EC3">
        <w:t xml:space="preserve"> be Bluetooth connected</w:t>
      </w:r>
      <w:r w:rsidR="00A10644">
        <w:t xml:space="preserve"> to</w:t>
      </w:r>
      <w:r w:rsidR="001D46A5">
        <w:t xml:space="preserve"> </w:t>
      </w:r>
      <w:r w:rsidR="00A10644">
        <w:t>a device where the information notification will be sent.</w:t>
      </w:r>
    </w:p>
    <w:p w14:paraId="32B56FB0" w14:textId="77777777" w:rsidR="00EA3CAF" w:rsidRPr="002E6D83" w:rsidRDefault="00EA3CAF" w:rsidP="00D432D6">
      <w:pPr>
        <w:jc w:val="left"/>
        <w:rPr>
          <w:b/>
          <w:bCs/>
        </w:rPr>
      </w:pPr>
    </w:p>
    <w:p w14:paraId="557D1B4B" w14:textId="77777777" w:rsidR="000A6661" w:rsidRDefault="000A6661" w:rsidP="0008402B">
      <w:pPr>
        <w:spacing w:after="160" w:line="259" w:lineRule="auto"/>
        <w:jc w:val="left"/>
        <w:rPr>
          <w:b/>
          <w:kern w:val="28"/>
          <w:szCs w:val="24"/>
        </w:rPr>
      </w:pPr>
      <w:bookmarkStart w:id="55" w:name="_Toc527727784"/>
      <w:bookmarkStart w:id="56" w:name="_Toc64033827"/>
    </w:p>
    <w:p w14:paraId="009BBEDA" w14:textId="77777777" w:rsidR="00F2543B" w:rsidRDefault="00F2543B" w:rsidP="0008402B">
      <w:pPr>
        <w:spacing w:after="160" w:line="259" w:lineRule="auto"/>
        <w:jc w:val="left"/>
        <w:rPr>
          <w:b/>
          <w:kern w:val="28"/>
          <w:szCs w:val="24"/>
        </w:rPr>
      </w:pPr>
    </w:p>
    <w:p w14:paraId="475C10B6" w14:textId="77777777" w:rsidR="00F2543B" w:rsidRDefault="00F2543B" w:rsidP="0008402B">
      <w:pPr>
        <w:spacing w:after="160" w:line="259" w:lineRule="auto"/>
        <w:jc w:val="left"/>
        <w:rPr>
          <w:b/>
          <w:kern w:val="28"/>
          <w:szCs w:val="24"/>
        </w:rPr>
      </w:pPr>
    </w:p>
    <w:p w14:paraId="5B9725C3" w14:textId="77777777" w:rsidR="00F2543B" w:rsidRDefault="00F2543B" w:rsidP="0008402B">
      <w:pPr>
        <w:spacing w:after="160" w:line="259" w:lineRule="auto"/>
        <w:jc w:val="left"/>
        <w:rPr>
          <w:b/>
          <w:kern w:val="28"/>
          <w:szCs w:val="24"/>
        </w:rPr>
      </w:pPr>
    </w:p>
    <w:p w14:paraId="4D1F1CFC" w14:textId="77777777" w:rsidR="00F2543B" w:rsidRDefault="00F2543B" w:rsidP="0008402B">
      <w:pPr>
        <w:spacing w:after="160" w:line="259" w:lineRule="auto"/>
        <w:jc w:val="left"/>
        <w:rPr>
          <w:b/>
          <w:kern w:val="28"/>
          <w:szCs w:val="24"/>
        </w:rPr>
      </w:pPr>
    </w:p>
    <w:p w14:paraId="58EC5B7B" w14:textId="77777777" w:rsidR="00F2543B" w:rsidRDefault="00F2543B" w:rsidP="0008402B">
      <w:pPr>
        <w:spacing w:after="160" w:line="259" w:lineRule="auto"/>
        <w:jc w:val="left"/>
        <w:rPr>
          <w:b/>
          <w:kern w:val="28"/>
          <w:szCs w:val="24"/>
        </w:rPr>
      </w:pPr>
    </w:p>
    <w:p w14:paraId="3064D4D0" w14:textId="77777777" w:rsidR="003540B8" w:rsidRDefault="003540B8" w:rsidP="0008402B">
      <w:pPr>
        <w:spacing w:after="160" w:line="259" w:lineRule="auto"/>
        <w:jc w:val="left"/>
        <w:rPr>
          <w:b/>
          <w:kern w:val="28"/>
          <w:szCs w:val="24"/>
        </w:rPr>
      </w:pPr>
    </w:p>
    <w:p w14:paraId="38416E26" w14:textId="77777777" w:rsidR="003540B8" w:rsidRDefault="003540B8" w:rsidP="0008402B">
      <w:pPr>
        <w:spacing w:after="160" w:line="259" w:lineRule="auto"/>
        <w:jc w:val="left"/>
        <w:rPr>
          <w:b/>
          <w:kern w:val="28"/>
          <w:szCs w:val="24"/>
        </w:rPr>
      </w:pPr>
    </w:p>
    <w:p w14:paraId="507206BD" w14:textId="77777777" w:rsidR="003540B8" w:rsidRDefault="003540B8" w:rsidP="0008402B">
      <w:pPr>
        <w:spacing w:after="160" w:line="259" w:lineRule="auto"/>
        <w:jc w:val="left"/>
        <w:rPr>
          <w:b/>
          <w:kern w:val="28"/>
          <w:szCs w:val="24"/>
        </w:rPr>
      </w:pPr>
    </w:p>
    <w:p w14:paraId="6D48CE51" w14:textId="77777777" w:rsidR="003540B8" w:rsidRDefault="003540B8" w:rsidP="0008402B">
      <w:pPr>
        <w:spacing w:after="160" w:line="259" w:lineRule="auto"/>
        <w:jc w:val="left"/>
        <w:rPr>
          <w:b/>
          <w:kern w:val="28"/>
          <w:szCs w:val="24"/>
        </w:rPr>
      </w:pPr>
    </w:p>
    <w:p w14:paraId="293DF654" w14:textId="77777777" w:rsidR="000A6661" w:rsidRPr="0008402B" w:rsidRDefault="000A6661" w:rsidP="0008402B">
      <w:pPr>
        <w:spacing w:after="160" w:line="259" w:lineRule="auto"/>
        <w:jc w:val="left"/>
        <w:rPr>
          <w:b/>
          <w:kern w:val="28"/>
          <w:szCs w:val="24"/>
        </w:rPr>
      </w:pPr>
    </w:p>
    <w:p w14:paraId="39C0AFFE" w14:textId="77777777" w:rsidR="00C60D15" w:rsidRDefault="00C60D15" w:rsidP="0068125F">
      <w:pPr>
        <w:pStyle w:val="Heading1"/>
        <w:rPr>
          <w:b/>
        </w:rPr>
      </w:pPr>
    </w:p>
    <w:p w14:paraId="63042600" w14:textId="1423BAC4" w:rsidR="0068125F" w:rsidRPr="0068125F" w:rsidRDefault="00765B7E" w:rsidP="0068125F">
      <w:pPr>
        <w:pStyle w:val="Heading1"/>
        <w:rPr>
          <w:b/>
        </w:rPr>
      </w:pPr>
      <w:bookmarkStart w:id="57" w:name="_Toc133180479"/>
      <w:r w:rsidRPr="00F70065">
        <w:rPr>
          <w:b/>
        </w:rPr>
        <w:t>Conclusion</w:t>
      </w:r>
      <w:r w:rsidR="00FD766B" w:rsidRPr="00F70065">
        <w:rPr>
          <w:b/>
        </w:rPr>
        <w:t>, Summary and Recommended Future Work</w:t>
      </w:r>
      <w:bookmarkEnd w:id="55"/>
      <w:bookmarkEnd w:id="56"/>
      <w:bookmarkEnd w:id="57"/>
    </w:p>
    <w:p w14:paraId="7776FA7A" w14:textId="6738DEED" w:rsidR="004274E1" w:rsidRPr="00C76F64" w:rsidRDefault="004274E1" w:rsidP="0068125F">
      <w:pPr>
        <w:pStyle w:val="List"/>
        <w:ind w:firstLine="0"/>
        <w:jc w:val="left"/>
        <w:rPr>
          <w:color w:val="000000"/>
          <w:szCs w:val="24"/>
        </w:rPr>
      </w:pPr>
      <w:r>
        <w:rPr>
          <w:sz w:val="24"/>
          <w:szCs w:val="24"/>
        </w:rPr>
        <w:t xml:space="preserve">In </w:t>
      </w:r>
      <w:r w:rsidR="00B82746">
        <w:rPr>
          <w:sz w:val="24"/>
          <w:szCs w:val="24"/>
        </w:rPr>
        <w:t>conclusion</w:t>
      </w:r>
      <w:r w:rsidR="00D23EC9">
        <w:rPr>
          <w:sz w:val="24"/>
          <w:szCs w:val="24"/>
        </w:rPr>
        <w:t xml:space="preserve">, Facial recognition is a growing technological process </w:t>
      </w:r>
      <w:r w:rsidR="00C24083">
        <w:rPr>
          <w:sz w:val="24"/>
          <w:szCs w:val="24"/>
        </w:rPr>
        <w:t>that is used for many</w:t>
      </w:r>
      <w:r w:rsidR="001D48A7">
        <w:rPr>
          <w:sz w:val="24"/>
          <w:szCs w:val="24"/>
        </w:rPr>
        <w:t xml:space="preserve"> </w:t>
      </w:r>
      <w:r w:rsidR="00C24083">
        <w:rPr>
          <w:sz w:val="24"/>
          <w:szCs w:val="24"/>
        </w:rPr>
        <w:t>different things all around the world.</w:t>
      </w:r>
      <w:r w:rsidR="00B301BE">
        <w:rPr>
          <w:sz w:val="24"/>
          <w:szCs w:val="24"/>
        </w:rPr>
        <w:t xml:space="preserve"> Facial </w:t>
      </w:r>
      <w:r w:rsidR="001D48A7">
        <w:rPr>
          <w:sz w:val="24"/>
          <w:szCs w:val="24"/>
        </w:rPr>
        <w:t>recognition</w:t>
      </w:r>
      <w:r w:rsidR="00B301BE">
        <w:rPr>
          <w:sz w:val="24"/>
          <w:szCs w:val="24"/>
        </w:rPr>
        <w:t xml:space="preserve"> has four stages that must be taken to make the process complete. These stages are Face detection, </w:t>
      </w:r>
      <w:r w:rsidR="001D48A7">
        <w:rPr>
          <w:sz w:val="24"/>
          <w:szCs w:val="24"/>
        </w:rPr>
        <w:t xml:space="preserve">Feature extraction, Extracted data comparison, and face classification. </w:t>
      </w:r>
      <w:r w:rsidR="008157A8">
        <w:rPr>
          <w:sz w:val="24"/>
          <w:szCs w:val="24"/>
        </w:rPr>
        <w:t>The goal of this project is to implement the methods that I have found to create a fac</w:t>
      </w:r>
      <w:r w:rsidR="00DF2B58">
        <w:rPr>
          <w:sz w:val="24"/>
          <w:szCs w:val="24"/>
        </w:rPr>
        <w:t xml:space="preserve">ial recognition system into a security camera. This will then send a notification to the security system owner of the identity </w:t>
      </w:r>
      <w:r w:rsidR="008A2C96">
        <w:rPr>
          <w:sz w:val="24"/>
          <w:szCs w:val="24"/>
        </w:rPr>
        <w:t>whilst also notifying them of their presence at the door. One of the</w:t>
      </w:r>
      <w:r w:rsidR="008D47AA">
        <w:rPr>
          <w:sz w:val="24"/>
          <w:szCs w:val="24"/>
        </w:rPr>
        <w:t xml:space="preserve"> findings</w:t>
      </w:r>
      <w:r w:rsidR="008A2C96">
        <w:rPr>
          <w:sz w:val="24"/>
          <w:szCs w:val="24"/>
        </w:rPr>
        <w:t xml:space="preserve"> from the research that has been conducted is</w:t>
      </w:r>
      <w:r w:rsidR="00CE293E">
        <w:rPr>
          <w:sz w:val="24"/>
          <w:szCs w:val="24"/>
        </w:rPr>
        <w:t xml:space="preserve">, </w:t>
      </w:r>
      <w:r w:rsidR="00791C77">
        <w:rPr>
          <w:sz w:val="24"/>
          <w:szCs w:val="24"/>
        </w:rPr>
        <w:t xml:space="preserve">Haar cascade is a great method that can be used for face detection. It not only is very accurate, but </w:t>
      </w:r>
      <w:r w:rsidR="00E830BC">
        <w:rPr>
          <w:sz w:val="24"/>
          <w:szCs w:val="24"/>
        </w:rPr>
        <w:t>it is very fast when computing Haar-like features and is relatively easy to implement. There are many other ways that Face detection can be implemented, but Haar cascade is the chosen method</w:t>
      </w:r>
      <w:r w:rsidR="008157A8">
        <w:rPr>
          <w:sz w:val="24"/>
          <w:szCs w:val="24"/>
        </w:rPr>
        <w:t>.</w:t>
      </w:r>
      <w:r w:rsidR="00CE293E">
        <w:rPr>
          <w:sz w:val="24"/>
          <w:szCs w:val="24"/>
        </w:rPr>
        <w:t xml:space="preserve"> For the method of Feature extraction, </w:t>
      </w:r>
      <w:r w:rsidR="006327D4">
        <w:rPr>
          <w:sz w:val="24"/>
          <w:szCs w:val="24"/>
        </w:rPr>
        <w:t>two</w:t>
      </w:r>
      <w:r w:rsidR="00CE293E">
        <w:rPr>
          <w:sz w:val="24"/>
          <w:szCs w:val="24"/>
        </w:rPr>
        <w:t xml:space="preserve"> methods, Principal Component Analysis</w:t>
      </w:r>
      <w:r w:rsidR="00E27074">
        <w:rPr>
          <w:sz w:val="24"/>
          <w:szCs w:val="24"/>
        </w:rPr>
        <w:t xml:space="preserve"> (PCA)</w:t>
      </w:r>
      <w:r w:rsidR="00CE293E">
        <w:rPr>
          <w:sz w:val="24"/>
          <w:szCs w:val="24"/>
        </w:rPr>
        <w:t xml:space="preserve"> and Linear Discriminant Analysis</w:t>
      </w:r>
      <w:r w:rsidR="00E27074">
        <w:rPr>
          <w:sz w:val="24"/>
          <w:szCs w:val="24"/>
        </w:rPr>
        <w:t xml:space="preserve"> (LDA)</w:t>
      </w:r>
      <w:r w:rsidR="00CE293E">
        <w:rPr>
          <w:sz w:val="24"/>
          <w:szCs w:val="24"/>
        </w:rPr>
        <w:t xml:space="preserve">, have been explained in detailed process as well shown in a real-life implementation. </w:t>
      </w:r>
      <w:r w:rsidR="007940E9">
        <w:rPr>
          <w:sz w:val="24"/>
          <w:szCs w:val="24"/>
        </w:rPr>
        <w:t xml:space="preserve">This implementation is then compared and shown the comparison of recognition accuracy, time taken for </w:t>
      </w:r>
      <w:r w:rsidR="006327D4">
        <w:rPr>
          <w:sz w:val="24"/>
          <w:szCs w:val="24"/>
        </w:rPr>
        <w:t>recognition, as well as the major differences and what method outperforms the other.</w:t>
      </w:r>
      <w:r w:rsidR="000A6661">
        <w:rPr>
          <w:sz w:val="24"/>
          <w:szCs w:val="24"/>
        </w:rPr>
        <w:t xml:space="preserve"> In the end, </w:t>
      </w:r>
      <w:r w:rsidR="00E27074">
        <w:rPr>
          <w:sz w:val="24"/>
          <w:szCs w:val="24"/>
        </w:rPr>
        <w:t>the</w:t>
      </w:r>
      <w:r w:rsidR="000A6661">
        <w:rPr>
          <w:sz w:val="24"/>
          <w:szCs w:val="24"/>
        </w:rPr>
        <w:t xml:space="preserve"> chosen method for future work with my project will be Linear Discriminant Analysis. </w:t>
      </w:r>
      <w:r w:rsidR="00E27074">
        <w:rPr>
          <w:sz w:val="24"/>
          <w:szCs w:val="24"/>
        </w:rPr>
        <w:t xml:space="preserve">When compared to PCA, LDA is slower in runtime </w:t>
      </w:r>
      <w:r w:rsidR="0068125F">
        <w:rPr>
          <w:sz w:val="24"/>
          <w:szCs w:val="24"/>
        </w:rPr>
        <w:t>since it is a continuation of PCA. The use of LDA results in higher accuracy with the recognition. In the real-life example, LDA was able to reach an accuracy percentage of 100% while in comparison, PCA’s recognition percentage on the same dataset was only 92.60%.</w:t>
      </w:r>
      <w:r w:rsidR="00787750">
        <w:rPr>
          <w:sz w:val="24"/>
          <w:szCs w:val="24"/>
        </w:rPr>
        <w:t xml:space="preserve"> With the use of these </w:t>
      </w:r>
      <w:r w:rsidR="00184F37">
        <w:rPr>
          <w:sz w:val="24"/>
          <w:szCs w:val="24"/>
        </w:rPr>
        <w:t>algorithms</w:t>
      </w:r>
      <w:r w:rsidR="00787750">
        <w:rPr>
          <w:sz w:val="24"/>
          <w:szCs w:val="24"/>
        </w:rPr>
        <w:t xml:space="preserve">, I will implement </w:t>
      </w:r>
      <w:r w:rsidR="00787750">
        <w:rPr>
          <w:sz w:val="24"/>
          <w:szCs w:val="24"/>
        </w:rPr>
        <w:lastRenderedPageBreak/>
        <w:t xml:space="preserve">these for my project two. </w:t>
      </w:r>
      <w:r w:rsidR="008A0A0D">
        <w:rPr>
          <w:sz w:val="24"/>
          <w:szCs w:val="24"/>
        </w:rPr>
        <w:t xml:space="preserve">That is </w:t>
      </w:r>
      <w:r w:rsidR="00184F37">
        <w:rPr>
          <w:sz w:val="24"/>
          <w:szCs w:val="24"/>
        </w:rPr>
        <w:t>all</w:t>
      </w:r>
      <w:r w:rsidR="008A0A0D">
        <w:rPr>
          <w:sz w:val="24"/>
          <w:szCs w:val="24"/>
        </w:rPr>
        <w:t xml:space="preserve"> my research for my chosen topic of </w:t>
      </w:r>
      <w:r w:rsidR="00D717D3">
        <w:rPr>
          <w:sz w:val="24"/>
          <w:szCs w:val="24"/>
        </w:rPr>
        <w:t xml:space="preserve">facial recognition for how Facial recognition can be implemented for security </w:t>
      </w:r>
      <w:r w:rsidR="00184F37">
        <w:rPr>
          <w:sz w:val="24"/>
          <w:szCs w:val="24"/>
        </w:rPr>
        <w:t>purposes.</w:t>
      </w:r>
      <w:r w:rsidR="00787750">
        <w:rPr>
          <w:sz w:val="24"/>
          <w:szCs w:val="24"/>
        </w:rPr>
        <w:t xml:space="preserve"> </w:t>
      </w:r>
    </w:p>
    <w:p w14:paraId="07E0AEB7" w14:textId="77777777" w:rsidR="001A546F" w:rsidRPr="00C76F64" w:rsidRDefault="001A546F" w:rsidP="0068125F">
      <w:pPr>
        <w:spacing w:after="160"/>
        <w:jc w:val="left"/>
        <w:rPr>
          <w:b/>
          <w:kern w:val="22"/>
          <w:sz w:val="20"/>
        </w:rPr>
      </w:pPr>
      <w:r w:rsidRPr="00C76F64">
        <w:rPr>
          <w:b/>
        </w:rPr>
        <w:br w:type="page"/>
      </w:r>
    </w:p>
    <w:p w14:paraId="519B4DA3" w14:textId="77777777" w:rsidR="00703546" w:rsidRPr="00C76F64" w:rsidRDefault="008C3EBD" w:rsidP="00BE193A">
      <w:pPr>
        <w:pStyle w:val="Heading1"/>
        <w:rPr>
          <w:b/>
        </w:rPr>
      </w:pPr>
      <w:bookmarkStart w:id="58" w:name="_Toc527727785"/>
      <w:bookmarkStart w:id="59" w:name="_Toc64033828"/>
      <w:bookmarkStart w:id="60" w:name="_Toc133180480"/>
      <w:r w:rsidRPr="00C76F64">
        <w:rPr>
          <w:b/>
        </w:rPr>
        <w:lastRenderedPageBreak/>
        <w:t>References</w:t>
      </w:r>
      <w:bookmarkEnd w:id="58"/>
      <w:bookmarkEnd w:id="59"/>
      <w:bookmarkEnd w:id="60"/>
      <w:r w:rsidRPr="00C76F64">
        <w:rPr>
          <w:b/>
        </w:rPr>
        <w:t xml:space="preserve"> </w:t>
      </w:r>
    </w:p>
    <w:p w14:paraId="4DFE5808" w14:textId="77777777" w:rsidR="000A6A9E" w:rsidRPr="00C76F64" w:rsidRDefault="000A6A9E" w:rsidP="003B495D">
      <w:pPr>
        <w:ind w:left="720" w:hanging="720"/>
        <w:jc w:val="left"/>
      </w:pPr>
      <w:r w:rsidRPr="00C76F64">
        <w:t xml:space="preserve">Cummings, J. N., Butler, B., &amp; Kraut, R. (2002). The quality of online social relationships. </w:t>
      </w:r>
      <w:r w:rsidRPr="00C76F64">
        <w:rPr>
          <w:i/>
        </w:rPr>
        <w:t xml:space="preserve">Communications of the ACM, 45(7), </w:t>
      </w:r>
      <w:r w:rsidRPr="00C76F64">
        <w:t xml:space="preserve">103-108. </w:t>
      </w:r>
    </w:p>
    <w:p w14:paraId="31840160" w14:textId="77777777" w:rsidR="000A6A9E" w:rsidRPr="00C76F64" w:rsidRDefault="000A6A9E" w:rsidP="003B495D">
      <w:pPr>
        <w:ind w:left="720" w:hanging="720"/>
        <w:jc w:val="left"/>
        <w:rPr>
          <w:i/>
        </w:rPr>
      </w:pPr>
      <w:r w:rsidRPr="00C76F64">
        <w:t xml:space="preserve">Hu, Y., Wood, J. F., Smith, V., &amp; Westbrook, N. (2004). Friendships through IM: Examining the relationship between instant messaging and intimacy. </w:t>
      </w:r>
      <w:r w:rsidRPr="00C76F64">
        <w:rPr>
          <w:i/>
        </w:rPr>
        <w:t xml:space="preserve">Journal of Computer-Mediated Communication, 10, </w:t>
      </w:r>
      <w:r w:rsidRPr="00C76F64">
        <w:t>38-48</w:t>
      </w:r>
      <w:r w:rsidRPr="00C76F64">
        <w:rPr>
          <w:i/>
        </w:rPr>
        <w:t xml:space="preserve">. </w:t>
      </w:r>
    </w:p>
    <w:p w14:paraId="30358AE1" w14:textId="77777777" w:rsidR="000A6A9E" w:rsidRPr="00C76F64" w:rsidRDefault="000A6A9E" w:rsidP="003B495D">
      <w:pPr>
        <w:ind w:left="720" w:hanging="720"/>
        <w:jc w:val="left"/>
      </w:pPr>
      <w:r w:rsidRPr="00C76F64">
        <w:t xml:space="preserve">Tidwell, L. C., &amp; Walther, J. B. (2002). Computer-mediated communication effects on disclosure, impressions, and interpersonal evaluations: Getting to know one another a bit at a time. </w:t>
      </w:r>
      <w:r w:rsidRPr="00C76F64">
        <w:rPr>
          <w:i/>
        </w:rPr>
        <w:t xml:space="preserve">Human Communication Research, 28, </w:t>
      </w:r>
      <w:r w:rsidRPr="00C76F64">
        <w:t>317-348</w:t>
      </w:r>
      <w:r w:rsidRPr="00C76F64">
        <w:rPr>
          <w:i/>
        </w:rPr>
        <w:t>.</w:t>
      </w:r>
      <w:r w:rsidRPr="00C76F64">
        <w:t xml:space="preserve"> </w:t>
      </w:r>
    </w:p>
    <w:p w14:paraId="111DACC3" w14:textId="1AE5B1DA" w:rsidR="000A6A9E" w:rsidRDefault="000A6A9E" w:rsidP="003B495D">
      <w:pPr>
        <w:ind w:left="720" w:hanging="720"/>
        <w:jc w:val="left"/>
        <w:rPr>
          <w:i/>
        </w:rPr>
      </w:pPr>
      <w:r w:rsidRPr="00C76F64">
        <w:t xml:space="preserve">Underwood, H., &amp; Findlay, B. (2004). Internet relationships and their impact on primary relationships. </w:t>
      </w:r>
      <w:r w:rsidR="00454E07" w:rsidRPr="00C76F64">
        <w:rPr>
          <w:i/>
        </w:rPr>
        <w:t>Behavior</w:t>
      </w:r>
      <w:r w:rsidRPr="00C76F64">
        <w:rPr>
          <w:i/>
        </w:rPr>
        <w:t xml:space="preserve"> Change, 21(2), </w:t>
      </w:r>
      <w:r w:rsidRPr="00C76F64">
        <w:t>127-140</w:t>
      </w:r>
      <w:r w:rsidRPr="00C76F64">
        <w:rPr>
          <w:i/>
        </w:rPr>
        <w:t>.</w:t>
      </w:r>
    </w:p>
    <w:p w14:paraId="6153050C" w14:textId="62A09C4D" w:rsidR="00A80468" w:rsidRPr="00A80468" w:rsidRDefault="00D63549" w:rsidP="00A80468">
      <w:pPr>
        <w:jc w:val="left"/>
      </w:pPr>
      <w:r w:rsidRPr="00D63549">
        <w:t>Machine Learning Tutorial Python - 19: Principal Component Analysis (PCA) with Python</w:t>
      </w:r>
    </w:p>
    <w:p w14:paraId="2904538F" w14:textId="6BC435DB" w:rsidR="00D63549" w:rsidRPr="00D63549" w:rsidRDefault="00D63549" w:rsidP="00A80468">
      <w:pPr>
        <w:ind w:firstLine="720"/>
        <w:jc w:val="left"/>
      </w:pPr>
      <w:r w:rsidRPr="00D63549">
        <w:t>Code. (n.d.).</w:t>
      </w:r>
    </w:p>
    <w:p w14:paraId="26064C2C" w14:textId="6D77BFD9" w:rsidR="00D63549" w:rsidRPr="00D63549" w:rsidRDefault="00D63549" w:rsidP="00A80468">
      <w:pPr>
        <w:jc w:val="left"/>
      </w:pPr>
      <w:r w:rsidRPr="00D63549">
        <w:t>Supervised vs. Unsupervised Learning. (n.d.). www.youtube.com.</w:t>
      </w:r>
    </w:p>
    <w:p w14:paraId="6CD6479F" w14:textId="2C36D5EB" w:rsidR="00A80468" w:rsidRDefault="00D63549" w:rsidP="00A80468">
      <w:pPr>
        <w:jc w:val="left"/>
      </w:pPr>
      <w:r w:rsidRPr="00D63549">
        <w:t xml:space="preserve">Hurra, T. (2020, April 16). Linear Discriminant Analysis — Basics with hands-on practice. The </w:t>
      </w:r>
    </w:p>
    <w:p w14:paraId="5AA508CD" w14:textId="53A7F106" w:rsidR="00D63549" w:rsidRPr="00D63549" w:rsidRDefault="00D63549" w:rsidP="00A80468">
      <w:pPr>
        <w:ind w:firstLine="720"/>
        <w:jc w:val="left"/>
      </w:pPr>
      <w:r w:rsidRPr="00D63549">
        <w:t>Startup</w:t>
      </w:r>
    </w:p>
    <w:p w14:paraId="36D327AB" w14:textId="33CDC489" w:rsidR="00A80468" w:rsidRDefault="00D63549" w:rsidP="00A80468">
      <w:pPr>
        <w:jc w:val="left"/>
      </w:pPr>
      <w:r w:rsidRPr="00D63549">
        <w:t xml:space="preserve">Maindola, G. (2021, June 27). Face Detection with HAAR Cascade in OpenCV Python. MLK </w:t>
      </w:r>
      <w:r w:rsidR="00A80468">
        <w:t>–</w:t>
      </w:r>
      <w:r w:rsidRPr="00D63549">
        <w:t xml:space="preserve"> </w:t>
      </w:r>
    </w:p>
    <w:p w14:paraId="084F91FE" w14:textId="4EB953DD" w:rsidR="00D63549" w:rsidRPr="00D63549" w:rsidRDefault="00D63549" w:rsidP="00A80468">
      <w:pPr>
        <w:ind w:firstLine="720"/>
        <w:jc w:val="left"/>
      </w:pPr>
      <w:r w:rsidRPr="00D63549">
        <w:t>Machine Learning Knowledge</w:t>
      </w:r>
    </w:p>
    <w:p w14:paraId="3BD67FE4" w14:textId="17C77FAC" w:rsidR="00A80468" w:rsidRDefault="00D63549" w:rsidP="00A80468">
      <w:pPr>
        <w:jc w:val="left"/>
      </w:pPr>
      <w:r w:rsidRPr="00D63549">
        <w:t>Mittal, A. (2020, December 21). Haar Cascades, Explained. Medium.</w:t>
      </w:r>
    </w:p>
    <w:p w14:paraId="3C54AD2A" w14:textId="77F98E56" w:rsidR="00D63549" w:rsidRDefault="00D63549" w:rsidP="00A80468">
      <w:pPr>
        <w:ind w:left="720"/>
        <w:jc w:val="left"/>
      </w:pPr>
      <w:r w:rsidRPr="00D63549">
        <w:t>Katara, V. (2020, December 30). Dimensionality Reduction — PCA vs LDA vs t-SNE. Analytics Vidhya</w:t>
      </w:r>
    </w:p>
    <w:p w14:paraId="6B04A193" w14:textId="77777777" w:rsidR="005E05FB" w:rsidRDefault="005E05FB" w:rsidP="00A80468">
      <w:pPr>
        <w:ind w:left="720"/>
        <w:jc w:val="left"/>
      </w:pPr>
    </w:p>
    <w:p w14:paraId="362590FF" w14:textId="77777777" w:rsidR="005E05FB" w:rsidRPr="00A80468" w:rsidRDefault="005E05FB" w:rsidP="00A80468">
      <w:pPr>
        <w:ind w:left="720"/>
        <w:jc w:val="left"/>
      </w:pPr>
    </w:p>
    <w:p w14:paraId="6447F25F" w14:textId="77777777" w:rsidR="00A80468" w:rsidRDefault="00D63549" w:rsidP="00A80468">
      <w:pPr>
        <w:jc w:val="left"/>
      </w:pPr>
      <w:r w:rsidRPr="00D63549">
        <w:lastRenderedPageBreak/>
        <w:t xml:space="preserve">Hidayat, E., Fajrian, N. A., A. Muda, Choo, Y., &amp; Ahmad, S. (2017). A comparative study of </w:t>
      </w:r>
    </w:p>
    <w:p w14:paraId="396C1F50" w14:textId="5B79A1FB" w:rsidR="00D63549" w:rsidRPr="00D63549" w:rsidRDefault="00D63549" w:rsidP="005E05FB">
      <w:pPr>
        <w:ind w:left="720"/>
        <w:jc w:val="left"/>
      </w:pPr>
      <w:r w:rsidRPr="00D63549">
        <w:t>feature extraction using PCA and LDA for face recognition. 2011 7th International Conference on Information Assurance and Security (IAS0)</w:t>
      </w:r>
    </w:p>
    <w:p w14:paraId="03FA1290" w14:textId="3BAE6ECA" w:rsidR="00D63549" w:rsidRDefault="00D63549" w:rsidP="00A80468">
      <w:pPr>
        <w:ind w:left="720" w:hanging="720"/>
        <w:jc w:val="left"/>
      </w:pPr>
      <w:r w:rsidRPr="00A80468">
        <w:t xml:space="preserve">Raschka, S. (2014, August 3). Linear discriminant analysis. Sebastian Raschka, PhD. Retrieved April 16, 2023, from </w:t>
      </w:r>
      <w:hyperlink r:id="rId24" w:history="1">
        <w:r w:rsidR="00AB4F76" w:rsidRPr="00AA7C4C">
          <w:rPr>
            <w:rStyle w:val="Hyperlink"/>
            <w:sz w:val="24"/>
          </w:rPr>
          <w:t>https://sebastianraschka.com/Articles/2014_python_lda.html</w:t>
        </w:r>
      </w:hyperlink>
    </w:p>
    <w:p w14:paraId="67799519" w14:textId="4F6D5979" w:rsidR="00AB4F76" w:rsidRDefault="00AB4F76" w:rsidP="00A80468">
      <w:pPr>
        <w:ind w:left="720" w:hanging="720"/>
        <w:jc w:val="left"/>
      </w:pPr>
      <w:hyperlink r:id="rId25" w:history="1">
        <w:r>
          <w:rPr>
            <w:rStyle w:val="Hyperlink"/>
          </w:rPr>
          <w:t>(PDF) Face recognition by linear discriminant analysis (researchgate.net)</w:t>
        </w:r>
      </w:hyperlink>
    </w:p>
    <w:p w14:paraId="138ED9FA" w14:textId="3D145A08" w:rsidR="001B62F0" w:rsidRPr="001B62F0" w:rsidRDefault="001B62F0" w:rsidP="00A80468">
      <w:pPr>
        <w:ind w:left="720" w:hanging="720"/>
        <w:jc w:val="left"/>
        <w:rPr>
          <w:b/>
          <w:bCs/>
        </w:rPr>
      </w:pPr>
      <w:hyperlink r:id="rId26" w:history="1">
        <w:r>
          <w:rPr>
            <w:rStyle w:val="Hyperlink"/>
          </w:rPr>
          <w:t>A comparative study of feature extraction using PCA and LDA for face recognition | IEEE Conference Publication | IEEE Xplore</w:t>
        </w:r>
      </w:hyperlink>
    </w:p>
    <w:p w14:paraId="7B1CA512" w14:textId="77777777" w:rsidR="00D63549" w:rsidRPr="00A80468" w:rsidRDefault="00D63549" w:rsidP="00A80468">
      <w:pPr>
        <w:ind w:left="720" w:hanging="720"/>
        <w:jc w:val="left"/>
      </w:pPr>
    </w:p>
    <w:p w14:paraId="00D45AD4" w14:textId="77777777" w:rsidR="00502C46" w:rsidRPr="00A80468" w:rsidRDefault="00502C46" w:rsidP="00A80468">
      <w:pPr>
        <w:ind w:left="720" w:hanging="720"/>
        <w:jc w:val="left"/>
      </w:pPr>
    </w:p>
    <w:p w14:paraId="3A797235" w14:textId="77777777" w:rsidR="00C9700B" w:rsidRPr="00A80468" w:rsidRDefault="00C9700B" w:rsidP="00A80468">
      <w:pPr>
        <w:ind w:left="720" w:hanging="720"/>
        <w:jc w:val="left"/>
      </w:pPr>
    </w:p>
    <w:p w14:paraId="5F92D929" w14:textId="2CDE5286" w:rsidR="00C9700B" w:rsidRPr="00A80468" w:rsidRDefault="00922A69" w:rsidP="00A80468">
      <w:pPr>
        <w:ind w:left="720" w:hanging="720"/>
        <w:jc w:val="left"/>
      </w:pPr>
      <w:r>
        <w:t xml:space="preserve"> </w:t>
      </w:r>
    </w:p>
    <w:sectPr w:rsidR="00C9700B" w:rsidRPr="00A80468" w:rsidSect="00703546">
      <w:headerReference w:type="default" r:id="rId27"/>
      <w:footerReference w:type="even" r:id="rId28"/>
      <w:footerReference w:type="default" r:id="rId29"/>
      <w:headerReference w:type="first" r:id="rId30"/>
      <w:pgSz w:w="12240" w:h="15840"/>
      <w:pgMar w:top="1440" w:right="1440" w:bottom="1440" w:left="1440" w:header="720" w:footer="720" w:gutter="0"/>
      <w:pgNumType w:start="1"/>
      <w:cols w:space="49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C1ACB" w14:textId="77777777" w:rsidR="00304F4B" w:rsidRDefault="00304F4B">
      <w:pPr>
        <w:spacing w:line="240" w:lineRule="auto"/>
      </w:pPr>
      <w:r>
        <w:separator/>
      </w:r>
    </w:p>
  </w:endnote>
  <w:endnote w:type="continuationSeparator" w:id="0">
    <w:p w14:paraId="39BC3D64" w14:textId="77777777" w:rsidR="00304F4B" w:rsidRDefault="00304F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01A84" w14:textId="77777777" w:rsidR="00D439AB" w:rsidRDefault="00D439AB" w:rsidP="00B07D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3162734" w14:textId="77777777" w:rsidR="00D439AB" w:rsidRDefault="00D439AB" w:rsidP="00B07D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7917F1" w14:textId="2ECCE098" w:rsidR="00D439AB" w:rsidRDefault="00D439AB" w:rsidP="00B07DF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1F985B15" w14:textId="77777777" w:rsidR="00D439AB" w:rsidRDefault="00D439AB" w:rsidP="00B07D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AF327" w14:textId="77777777" w:rsidR="00304F4B" w:rsidRDefault="00304F4B">
      <w:pPr>
        <w:spacing w:line="240" w:lineRule="auto"/>
      </w:pPr>
      <w:r>
        <w:separator/>
      </w:r>
    </w:p>
  </w:footnote>
  <w:footnote w:type="continuationSeparator" w:id="0">
    <w:p w14:paraId="4C26DAD8" w14:textId="77777777" w:rsidR="00304F4B" w:rsidRDefault="00304F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5F6CA" w14:textId="3CEDE25A" w:rsidR="00D439AB" w:rsidRPr="00AF22AB" w:rsidRDefault="000A78AA" w:rsidP="00AF22AB">
    <w:pPr>
      <w:pStyle w:val="Header"/>
    </w:pPr>
    <w:r>
      <w:t>Ways of Implementing Facial Recogni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08756" w14:textId="77777777" w:rsidR="00D7482F" w:rsidRDefault="00D7482F">
    <w:pPr>
      <w:pStyle w:val="Header"/>
    </w:pPr>
  </w:p>
  <w:p w14:paraId="45E323EF" w14:textId="77777777" w:rsidR="00302C10" w:rsidRPr="009D5021" w:rsidRDefault="00302C10" w:rsidP="00302C10">
    <w:r>
      <w:t>The implementation methods of facial recognition for home security systems</w:t>
    </w:r>
  </w:p>
  <w:p w14:paraId="7DC7EC93" w14:textId="209D195F" w:rsidR="00D439AB" w:rsidRDefault="00D439AB" w:rsidP="00302C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49AD"/>
    <w:multiLevelType w:val="hybridMultilevel"/>
    <w:tmpl w:val="5C5CC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A588E"/>
    <w:multiLevelType w:val="hybridMultilevel"/>
    <w:tmpl w:val="01C43030"/>
    <w:lvl w:ilvl="0" w:tplc="E810578A">
      <w:start w:val="1"/>
      <w:numFmt w:val="bullet"/>
      <w:lvlText w:val="•"/>
      <w:lvlJc w:val="left"/>
      <w:pPr>
        <w:tabs>
          <w:tab w:val="num" w:pos="720"/>
        </w:tabs>
        <w:ind w:left="720" w:hanging="360"/>
      </w:pPr>
      <w:rPr>
        <w:rFonts w:ascii="Arial" w:hAnsi="Arial" w:hint="default"/>
      </w:rPr>
    </w:lvl>
    <w:lvl w:ilvl="1" w:tplc="AB788FF6" w:tentative="1">
      <w:start w:val="1"/>
      <w:numFmt w:val="bullet"/>
      <w:lvlText w:val="•"/>
      <w:lvlJc w:val="left"/>
      <w:pPr>
        <w:tabs>
          <w:tab w:val="num" w:pos="1440"/>
        </w:tabs>
        <w:ind w:left="1440" w:hanging="360"/>
      </w:pPr>
      <w:rPr>
        <w:rFonts w:ascii="Arial" w:hAnsi="Arial" w:hint="default"/>
      </w:rPr>
    </w:lvl>
    <w:lvl w:ilvl="2" w:tplc="47FE56B4" w:tentative="1">
      <w:start w:val="1"/>
      <w:numFmt w:val="bullet"/>
      <w:lvlText w:val="•"/>
      <w:lvlJc w:val="left"/>
      <w:pPr>
        <w:tabs>
          <w:tab w:val="num" w:pos="2160"/>
        </w:tabs>
        <w:ind w:left="2160" w:hanging="360"/>
      </w:pPr>
      <w:rPr>
        <w:rFonts w:ascii="Arial" w:hAnsi="Arial" w:hint="default"/>
      </w:rPr>
    </w:lvl>
    <w:lvl w:ilvl="3" w:tplc="C4380C28" w:tentative="1">
      <w:start w:val="1"/>
      <w:numFmt w:val="bullet"/>
      <w:lvlText w:val="•"/>
      <w:lvlJc w:val="left"/>
      <w:pPr>
        <w:tabs>
          <w:tab w:val="num" w:pos="2880"/>
        </w:tabs>
        <w:ind w:left="2880" w:hanging="360"/>
      </w:pPr>
      <w:rPr>
        <w:rFonts w:ascii="Arial" w:hAnsi="Arial" w:hint="default"/>
      </w:rPr>
    </w:lvl>
    <w:lvl w:ilvl="4" w:tplc="C660DE92" w:tentative="1">
      <w:start w:val="1"/>
      <w:numFmt w:val="bullet"/>
      <w:lvlText w:val="•"/>
      <w:lvlJc w:val="left"/>
      <w:pPr>
        <w:tabs>
          <w:tab w:val="num" w:pos="3600"/>
        </w:tabs>
        <w:ind w:left="3600" w:hanging="360"/>
      </w:pPr>
      <w:rPr>
        <w:rFonts w:ascii="Arial" w:hAnsi="Arial" w:hint="default"/>
      </w:rPr>
    </w:lvl>
    <w:lvl w:ilvl="5" w:tplc="0B7006C4" w:tentative="1">
      <w:start w:val="1"/>
      <w:numFmt w:val="bullet"/>
      <w:lvlText w:val="•"/>
      <w:lvlJc w:val="left"/>
      <w:pPr>
        <w:tabs>
          <w:tab w:val="num" w:pos="4320"/>
        </w:tabs>
        <w:ind w:left="4320" w:hanging="360"/>
      </w:pPr>
      <w:rPr>
        <w:rFonts w:ascii="Arial" w:hAnsi="Arial" w:hint="default"/>
      </w:rPr>
    </w:lvl>
    <w:lvl w:ilvl="6" w:tplc="FBC457E8" w:tentative="1">
      <w:start w:val="1"/>
      <w:numFmt w:val="bullet"/>
      <w:lvlText w:val="•"/>
      <w:lvlJc w:val="left"/>
      <w:pPr>
        <w:tabs>
          <w:tab w:val="num" w:pos="5040"/>
        </w:tabs>
        <w:ind w:left="5040" w:hanging="360"/>
      </w:pPr>
      <w:rPr>
        <w:rFonts w:ascii="Arial" w:hAnsi="Arial" w:hint="default"/>
      </w:rPr>
    </w:lvl>
    <w:lvl w:ilvl="7" w:tplc="DA5EE468" w:tentative="1">
      <w:start w:val="1"/>
      <w:numFmt w:val="bullet"/>
      <w:lvlText w:val="•"/>
      <w:lvlJc w:val="left"/>
      <w:pPr>
        <w:tabs>
          <w:tab w:val="num" w:pos="5760"/>
        </w:tabs>
        <w:ind w:left="5760" w:hanging="360"/>
      </w:pPr>
      <w:rPr>
        <w:rFonts w:ascii="Arial" w:hAnsi="Arial" w:hint="default"/>
      </w:rPr>
    </w:lvl>
    <w:lvl w:ilvl="8" w:tplc="282227A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1255C3"/>
    <w:multiLevelType w:val="hybridMultilevel"/>
    <w:tmpl w:val="B3CC1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7F4579"/>
    <w:multiLevelType w:val="hybridMultilevel"/>
    <w:tmpl w:val="D978804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1063F5"/>
    <w:multiLevelType w:val="hybridMultilevel"/>
    <w:tmpl w:val="1E88C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7D1E8C"/>
    <w:multiLevelType w:val="hybridMultilevel"/>
    <w:tmpl w:val="8416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965616"/>
    <w:multiLevelType w:val="multilevel"/>
    <w:tmpl w:val="4B1A7DE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24DA03AC"/>
    <w:multiLevelType w:val="hybridMultilevel"/>
    <w:tmpl w:val="2D3CE4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7D44A8"/>
    <w:multiLevelType w:val="multilevel"/>
    <w:tmpl w:val="4B1A7DEA"/>
    <w:lvl w:ilvl="0">
      <w:start w:val="1"/>
      <w:numFmt w:val="bullet"/>
      <w:lvlText w:val=""/>
      <w:lvlJc w:val="left"/>
      <w:pPr>
        <w:tabs>
          <w:tab w:val="num" w:pos="-2942"/>
        </w:tabs>
        <w:ind w:left="-2942" w:hanging="360"/>
      </w:pPr>
      <w:rPr>
        <w:rFonts w:ascii="Symbol" w:hAnsi="Symbol" w:hint="default"/>
        <w:sz w:val="20"/>
      </w:rPr>
    </w:lvl>
    <w:lvl w:ilvl="1" w:tentative="1">
      <w:start w:val="1"/>
      <w:numFmt w:val="bullet"/>
      <w:lvlText w:val="o"/>
      <w:lvlJc w:val="left"/>
      <w:pPr>
        <w:tabs>
          <w:tab w:val="num" w:pos="-2222"/>
        </w:tabs>
        <w:ind w:left="-2222" w:hanging="360"/>
      </w:pPr>
      <w:rPr>
        <w:rFonts w:ascii="Courier New" w:hAnsi="Courier New" w:hint="default"/>
        <w:sz w:val="20"/>
      </w:rPr>
    </w:lvl>
    <w:lvl w:ilvl="2" w:tentative="1">
      <w:start w:val="1"/>
      <w:numFmt w:val="bullet"/>
      <w:lvlText w:val=""/>
      <w:lvlJc w:val="left"/>
      <w:pPr>
        <w:tabs>
          <w:tab w:val="num" w:pos="-1502"/>
        </w:tabs>
        <w:ind w:left="-1502" w:hanging="360"/>
      </w:pPr>
      <w:rPr>
        <w:rFonts w:ascii="Wingdings" w:hAnsi="Wingdings" w:hint="default"/>
        <w:sz w:val="20"/>
      </w:rPr>
    </w:lvl>
    <w:lvl w:ilvl="3" w:tentative="1">
      <w:start w:val="1"/>
      <w:numFmt w:val="bullet"/>
      <w:lvlText w:val=""/>
      <w:lvlJc w:val="left"/>
      <w:pPr>
        <w:tabs>
          <w:tab w:val="num" w:pos="-782"/>
        </w:tabs>
        <w:ind w:left="-782" w:hanging="360"/>
      </w:pPr>
      <w:rPr>
        <w:rFonts w:ascii="Wingdings" w:hAnsi="Wingdings" w:hint="default"/>
        <w:sz w:val="20"/>
      </w:rPr>
    </w:lvl>
    <w:lvl w:ilvl="4" w:tentative="1">
      <w:start w:val="1"/>
      <w:numFmt w:val="bullet"/>
      <w:lvlText w:val=""/>
      <w:lvlJc w:val="left"/>
      <w:pPr>
        <w:tabs>
          <w:tab w:val="num" w:pos="-62"/>
        </w:tabs>
        <w:ind w:left="-62" w:hanging="360"/>
      </w:pPr>
      <w:rPr>
        <w:rFonts w:ascii="Wingdings" w:hAnsi="Wingdings" w:hint="default"/>
        <w:sz w:val="20"/>
      </w:rPr>
    </w:lvl>
    <w:lvl w:ilvl="5" w:tentative="1">
      <w:start w:val="1"/>
      <w:numFmt w:val="bullet"/>
      <w:lvlText w:val=""/>
      <w:lvlJc w:val="left"/>
      <w:pPr>
        <w:tabs>
          <w:tab w:val="num" w:pos="658"/>
        </w:tabs>
        <w:ind w:left="658" w:hanging="360"/>
      </w:pPr>
      <w:rPr>
        <w:rFonts w:ascii="Wingdings" w:hAnsi="Wingdings" w:hint="default"/>
        <w:sz w:val="20"/>
      </w:rPr>
    </w:lvl>
    <w:lvl w:ilvl="6" w:tentative="1">
      <w:start w:val="1"/>
      <w:numFmt w:val="bullet"/>
      <w:lvlText w:val=""/>
      <w:lvlJc w:val="left"/>
      <w:pPr>
        <w:tabs>
          <w:tab w:val="num" w:pos="1378"/>
        </w:tabs>
        <w:ind w:left="1378" w:hanging="360"/>
      </w:pPr>
      <w:rPr>
        <w:rFonts w:ascii="Wingdings" w:hAnsi="Wingdings" w:hint="default"/>
        <w:sz w:val="20"/>
      </w:rPr>
    </w:lvl>
    <w:lvl w:ilvl="7" w:tentative="1">
      <w:start w:val="1"/>
      <w:numFmt w:val="bullet"/>
      <w:lvlText w:val=""/>
      <w:lvlJc w:val="left"/>
      <w:pPr>
        <w:tabs>
          <w:tab w:val="num" w:pos="2098"/>
        </w:tabs>
        <w:ind w:left="2098" w:hanging="360"/>
      </w:pPr>
      <w:rPr>
        <w:rFonts w:ascii="Wingdings" w:hAnsi="Wingdings" w:hint="default"/>
        <w:sz w:val="20"/>
      </w:rPr>
    </w:lvl>
    <w:lvl w:ilvl="8" w:tentative="1">
      <w:start w:val="1"/>
      <w:numFmt w:val="bullet"/>
      <w:lvlText w:val=""/>
      <w:lvlJc w:val="left"/>
      <w:pPr>
        <w:tabs>
          <w:tab w:val="num" w:pos="2818"/>
        </w:tabs>
        <w:ind w:left="2818" w:hanging="360"/>
      </w:pPr>
      <w:rPr>
        <w:rFonts w:ascii="Wingdings" w:hAnsi="Wingdings" w:hint="default"/>
        <w:sz w:val="20"/>
      </w:rPr>
    </w:lvl>
  </w:abstractNum>
  <w:abstractNum w:abstractNumId="9" w15:restartNumberingAfterBreak="0">
    <w:nsid w:val="2C5B525E"/>
    <w:multiLevelType w:val="hybridMultilevel"/>
    <w:tmpl w:val="4F04DDB8"/>
    <w:lvl w:ilvl="0" w:tplc="6FB4B19E">
      <w:start w:val="1"/>
      <w:numFmt w:val="bullet"/>
      <w:lvlText w:val=""/>
      <w:lvlJc w:val="left"/>
      <w:pPr>
        <w:tabs>
          <w:tab w:val="num" w:pos="720"/>
        </w:tabs>
        <w:ind w:left="720" w:hanging="360"/>
      </w:pPr>
      <w:rPr>
        <w:rFonts w:ascii="Symbol" w:hAnsi="Symbol" w:hint="default"/>
      </w:rPr>
    </w:lvl>
    <w:lvl w:ilvl="1" w:tplc="91001BBC" w:tentative="1">
      <w:start w:val="1"/>
      <w:numFmt w:val="bullet"/>
      <w:lvlText w:val=""/>
      <w:lvlJc w:val="left"/>
      <w:pPr>
        <w:tabs>
          <w:tab w:val="num" w:pos="1440"/>
        </w:tabs>
        <w:ind w:left="1440" w:hanging="360"/>
      </w:pPr>
      <w:rPr>
        <w:rFonts w:ascii="Symbol" w:hAnsi="Symbol" w:hint="default"/>
      </w:rPr>
    </w:lvl>
    <w:lvl w:ilvl="2" w:tplc="7BC84CF4" w:tentative="1">
      <w:start w:val="1"/>
      <w:numFmt w:val="bullet"/>
      <w:lvlText w:val=""/>
      <w:lvlJc w:val="left"/>
      <w:pPr>
        <w:tabs>
          <w:tab w:val="num" w:pos="2160"/>
        </w:tabs>
        <w:ind w:left="2160" w:hanging="360"/>
      </w:pPr>
      <w:rPr>
        <w:rFonts w:ascii="Symbol" w:hAnsi="Symbol" w:hint="default"/>
      </w:rPr>
    </w:lvl>
    <w:lvl w:ilvl="3" w:tplc="9EF6D2FA" w:tentative="1">
      <w:start w:val="1"/>
      <w:numFmt w:val="bullet"/>
      <w:lvlText w:val=""/>
      <w:lvlJc w:val="left"/>
      <w:pPr>
        <w:tabs>
          <w:tab w:val="num" w:pos="2880"/>
        </w:tabs>
        <w:ind w:left="2880" w:hanging="360"/>
      </w:pPr>
      <w:rPr>
        <w:rFonts w:ascii="Symbol" w:hAnsi="Symbol" w:hint="default"/>
      </w:rPr>
    </w:lvl>
    <w:lvl w:ilvl="4" w:tplc="5700F564" w:tentative="1">
      <w:start w:val="1"/>
      <w:numFmt w:val="bullet"/>
      <w:lvlText w:val=""/>
      <w:lvlJc w:val="left"/>
      <w:pPr>
        <w:tabs>
          <w:tab w:val="num" w:pos="3600"/>
        </w:tabs>
        <w:ind w:left="3600" w:hanging="360"/>
      </w:pPr>
      <w:rPr>
        <w:rFonts w:ascii="Symbol" w:hAnsi="Symbol" w:hint="default"/>
      </w:rPr>
    </w:lvl>
    <w:lvl w:ilvl="5" w:tplc="C3BA68D6" w:tentative="1">
      <w:start w:val="1"/>
      <w:numFmt w:val="bullet"/>
      <w:lvlText w:val=""/>
      <w:lvlJc w:val="left"/>
      <w:pPr>
        <w:tabs>
          <w:tab w:val="num" w:pos="4320"/>
        </w:tabs>
        <w:ind w:left="4320" w:hanging="360"/>
      </w:pPr>
      <w:rPr>
        <w:rFonts w:ascii="Symbol" w:hAnsi="Symbol" w:hint="default"/>
      </w:rPr>
    </w:lvl>
    <w:lvl w:ilvl="6" w:tplc="4E1E554A" w:tentative="1">
      <w:start w:val="1"/>
      <w:numFmt w:val="bullet"/>
      <w:lvlText w:val=""/>
      <w:lvlJc w:val="left"/>
      <w:pPr>
        <w:tabs>
          <w:tab w:val="num" w:pos="5040"/>
        </w:tabs>
        <w:ind w:left="5040" w:hanging="360"/>
      </w:pPr>
      <w:rPr>
        <w:rFonts w:ascii="Symbol" w:hAnsi="Symbol" w:hint="default"/>
      </w:rPr>
    </w:lvl>
    <w:lvl w:ilvl="7" w:tplc="6076FD92" w:tentative="1">
      <w:start w:val="1"/>
      <w:numFmt w:val="bullet"/>
      <w:lvlText w:val=""/>
      <w:lvlJc w:val="left"/>
      <w:pPr>
        <w:tabs>
          <w:tab w:val="num" w:pos="5760"/>
        </w:tabs>
        <w:ind w:left="5760" w:hanging="360"/>
      </w:pPr>
      <w:rPr>
        <w:rFonts w:ascii="Symbol" w:hAnsi="Symbol" w:hint="default"/>
      </w:rPr>
    </w:lvl>
    <w:lvl w:ilvl="8" w:tplc="515EDBBA"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2E75057C"/>
    <w:multiLevelType w:val="hybridMultilevel"/>
    <w:tmpl w:val="1E32E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FAB0084"/>
    <w:multiLevelType w:val="hybridMultilevel"/>
    <w:tmpl w:val="E48C72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11A0E"/>
    <w:multiLevelType w:val="hybridMultilevel"/>
    <w:tmpl w:val="9AF65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DB3E4C"/>
    <w:multiLevelType w:val="hybridMultilevel"/>
    <w:tmpl w:val="8B2C9718"/>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 w15:restartNumberingAfterBreak="0">
    <w:nsid w:val="3B027D75"/>
    <w:multiLevelType w:val="hybridMultilevel"/>
    <w:tmpl w:val="88B64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452917"/>
    <w:multiLevelType w:val="hybridMultilevel"/>
    <w:tmpl w:val="47D40CD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16" w15:restartNumberingAfterBreak="0">
    <w:nsid w:val="3ED41685"/>
    <w:multiLevelType w:val="hybridMultilevel"/>
    <w:tmpl w:val="3AD67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9F0FDB"/>
    <w:multiLevelType w:val="hybridMultilevel"/>
    <w:tmpl w:val="F11C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DF507F"/>
    <w:multiLevelType w:val="hybridMultilevel"/>
    <w:tmpl w:val="63702DB4"/>
    <w:lvl w:ilvl="0" w:tplc="B0A671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8A40E4"/>
    <w:multiLevelType w:val="hybridMultilevel"/>
    <w:tmpl w:val="53204576"/>
    <w:lvl w:ilvl="0" w:tplc="75EEB22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C547CA"/>
    <w:multiLevelType w:val="hybridMultilevel"/>
    <w:tmpl w:val="A3743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261E81"/>
    <w:multiLevelType w:val="hybridMultilevel"/>
    <w:tmpl w:val="D3C82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FD484D"/>
    <w:multiLevelType w:val="hybridMultilevel"/>
    <w:tmpl w:val="E898D2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551847F5"/>
    <w:multiLevelType w:val="hybridMultilevel"/>
    <w:tmpl w:val="9EC09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EF3824"/>
    <w:multiLevelType w:val="singleLevel"/>
    <w:tmpl w:val="D4FED1F2"/>
    <w:lvl w:ilvl="0">
      <w:start w:val="1"/>
      <w:numFmt w:val="decimal"/>
      <w:pStyle w:val="numberedreference"/>
      <w:lvlText w:val="[%1]"/>
      <w:lvlJc w:val="left"/>
      <w:pPr>
        <w:tabs>
          <w:tab w:val="num" w:pos="360"/>
        </w:tabs>
        <w:ind w:left="360" w:hanging="360"/>
      </w:pPr>
      <w:rPr>
        <w:rFonts w:ascii="Times New Roman" w:hAnsi="Times New Roman" w:hint="default"/>
        <w:b w:val="0"/>
        <w:i w:val="0"/>
        <w:sz w:val="20"/>
      </w:rPr>
    </w:lvl>
  </w:abstractNum>
  <w:abstractNum w:abstractNumId="25" w15:restartNumberingAfterBreak="0">
    <w:nsid w:val="5FFA4F8D"/>
    <w:multiLevelType w:val="hybridMultilevel"/>
    <w:tmpl w:val="715686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3F32825"/>
    <w:multiLevelType w:val="hybridMultilevel"/>
    <w:tmpl w:val="A87E5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9D2D11"/>
    <w:multiLevelType w:val="hybridMultilevel"/>
    <w:tmpl w:val="1C48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195D4C"/>
    <w:multiLevelType w:val="hybridMultilevel"/>
    <w:tmpl w:val="068ED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0534AA"/>
    <w:multiLevelType w:val="hybridMultilevel"/>
    <w:tmpl w:val="8416E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1A5590"/>
    <w:multiLevelType w:val="singleLevel"/>
    <w:tmpl w:val="46905BB8"/>
    <w:lvl w:ilvl="0">
      <w:start w:val="1"/>
      <w:numFmt w:val="bullet"/>
      <w:pStyle w:val="ListBullet"/>
      <w:lvlText w:val=""/>
      <w:lvlJc w:val="left"/>
      <w:pPr>
        <w:tabs>
          <w:tab w:val="num" w:pos="648"/>
        </w:tabs>
        <w:ind w:left="648" w:hanging="648"/>
      </w:pPr>
      <w:rPr>
        <w:rFonts w:ascii="Wingdings" w:hAnsi="Wingdings" w:hint="default"/>
      </w:rPr>
    </w:lvl>
  </w:abstractNum>
  <w:abstractNum w:abstractNumId="31" w15:restartNumberingAfterBreak="0">
    <w:nsid w:val="776E0113"/>
    <w:multiLevelType w:val="hybridMultilevel"/>
    <w:tmpl w:val="C69CC7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906CE3"/>
    <w:multiLevelType w:val="hybridMultilevel"/>
    <w:tmpl w:val="152ECB40"/>
    <w:lvl w:ilvl="0" w:tplc="3CE4683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0003961">
    <w:abstractNumId w:val="30"/>
  </w:num>
  <w:num w:numId="2" w16cid:durableId="1479691095">
    <w:abstractNumId w:val="24"/>
  </w:num>
  <w:num w:numId="3" w16cid:durableId="1295064502">
    <w:abstractNumId w:val="13"/>
  </w:num>
  <w:num w:numId="4" w16cid:durableId="2074111888">
    <w:abstractNumId w:val="22"/>
  </w:num>
  <w:num w:numId="5" w16cid:durableId="1202784396">
    <w:abstractNumId w:val="15"/>
  </w:num>
  <w:num w:numId="6" w16cid:durableId="1035037768">
    <w:abstractNumId w:val="14"/>
  </w:num>
  <w:num w:numId="7" w16cid:durableId="1113550095">
    <w:abstractNumId w:val="28"/>
  </w:num>
  <w:num w:numId="8" w16cid:durableId="198710966">
    <w:abstractNumId w:val="2"/>
  </w:num>
  <w:num w:numId="9" w16cid:durableId="828405719">
    <w:abstractNumId w:val="20"/>
  </w:num>
  <w:num w:numId="10" w16cid:durableId="258490456">
    <w:abstractNumId w:val="7"/>
  </w:num>
  <w:num w:numId="11" w16cid:durableId="291522759">
    <w:abstractNumId w:val="27"/>
  </w:num>
  <w:num w:numId="12" w16cid:durableId="5602335">
    <w:abstractNumId w:val="0"/>
  </w:num>
  <w:num w:numId="13" w16cid:durableId="1567228085">
    <w:abstractNumId w:val="11"/>
  </w:num>
  <w:num w:numId="14" w16cid:durableId="852382829">
    <w:abstractNumId w:val="8"/>
  </w:num>
  <w:num w:numId="15" w16cid:durableId="1307932285">
    <w:abstractNumId w:val="6"/>
  </w:num>
  <w:num w:numId="16" w16cid:durableId="880674970">
    <w:abstractNumId w:val="9"/>
  </w:num>
  <w:num w:numId="17" w16cid:durableId="1515148640">
    <w:abstractNumId w:val="3"/>
  </w:num>
  <w:num w:numId="18" w16cid:durableId="313486415">
    <w:abstractNumId w:val="10"/>
  </w:num>
  <w:num w:numId="19" w16cid:durableId="2027780896">
    <w:abstractNumId w:val="31"/>
  </w:num>
  <w:num w:numId="20" w16cid:durableId="768040338">
    <w:abstractNumId w:val="25"/>
  </w:num>
  <w:num w:numId="21" w16cid:durableId="296423332">
    <w:abstractNumId w:val="29"/>
  </w:num>
  <w:num w:numId="22" w16cid:durableId="673412503">
    <w:abstractNumId w:val="32"/>
  </w:num>
  <w:num w:numId="23" w16cid:durableId="86653501">
    <w:abstractNumId w:val="19"/>
  </w:num>
  <w:num w:numId="24" w16cid:durableId="352616202">
    <w:abstractNumId w:val="4"/>
  </w:num>
  <w:num w:numId="25" w16cid:durableId="1325936538">
    <w:abstractNumId w:val="12"/>
  </w:num>
  <w:num w:numId="26" w16cid:durableId="1509249440">
    <w:abstractNumId w:val="5"/>
  </w:num>
  <w:num w:numId="27" w16cid:durableId="1501582609">
    <w:abstractNumId w:val="17"/>
  </w:num>
  <w:num w:numId="28" w16cid:durableId="1098599358">
    <w:abstractNumId w:val="23"/>
  </w:num>
  <w:num w:numId="29" w16cid:durableId="1110468530">
    <w:abstractNumId w:val="26"/>
  </w:num>
  <w:num w:numId="30" w16cid:durableId="860701593">
    <w:abstractNumId w:val="21"/>
  </w:num>
  <w:num w:numId="31" w16cid:durableId="720251058">
    <w:abstractNumId w:val="16"/>
  </w:num>
  <w:num w:numId="32" w16cid:durableId="852575211">
    <w:abstractNumId w:val="1"/>
  </w:num>
  <w:num w:numId="33" w16cid:durableId="181871970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hdrShapeDefaults>
    <o:shapedefaults v:ext="edit" spidmax="8193">
      <o:colormenu v:ext="edit" fillcolor="none" strokecolor="none"/>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De0MLAwNDcyNLcwN7VU0lEKTi0uzszPAykwqQUAB17rpCwAAAA="/>
  </w:docVars>
  <w:rsids>
    <w:rsidRoot w:val="00703546"/>
    <w:rsid w:val="00000CCD"/>
    <w:rsid w:val="00004B17"/>
    <w:rsid w:val="00005B15"/>
    <w:rsid w:val="00014BB5"/>
    <w:rsid w:val="00015A40"/>
    <w:rsid w:val="00015E5D"/>
    <w:rsid w:val="00016AE2"/>
    <w:rsid w:val="00017A3B"/>
    <w:rsid w:val="000255F3"/>
    <w:rsid w:val="00027DED"/>
    <w:rsid w:val="000375FF"/>
    <w:rsid w:val="00037A22"/>
    <w:rsid w:val="0004238C"/>
    <w:rsid w:val="000427DD"/>
    <w:rsid w:val="0004368E"/>
    <w:rsid w:val="00045515"/>
    <w:rsid w:val="000478BE"/>
    <w:rsid w:val="00051FDF"/>
    <w:rsid w:val="000556DD"/>
    <w:rsid w:val="00057C53"/>
    <w:rsid w:val="000629EE"/>
    <w:rsid w:val="00065BAE"/>
    <w:rsid w:val="00065EA2"/>
    <w:rsid w:val="00071BB8"/>
    <w:rsid w:val="00073411"/>
    <w:rsid w:val="00073EE2"/>
    <w:rsid w:val="00074AD6"/>
    <w:rsid w:val="00074E4E"/>
    <w:rsid w:val="00074ECD"/>
    <w:rsid w:val="00076E37"/>
    <w:rsid w:val="000814BD"/>
    <w:rsid w:val="00081FF7"/>
    <w:rsid w:val="000826C8"/>
    <w:rsid w:val="0008402B"/>
    <w:rsid w:val="00085F6A"/>
    <w:rsid w:val="00094736"/>
    <w:rsid w:val="000958A4"/>
    <w:rsid w:val="000A1483"/>
    <w:rsid w:val="000A14DE"/>
    <w:rsid w:val="000A3431"/>
    <w:rsid w:val="000A6661"/>
    <w:rsid w:val="000A6879"/>
    <w:rsid w:val="000A6A9E"/>
    <w:rsid w:val="000A78AA"/>
    <w:rsid w:val="000B07D5"/>
    <w:rsid w:val="000B72E5"/>
    <w:rsid w:val="000C09DB"/>
    <w:rsid w:val="000C4691"/>
    <w:rsid w:val="000C5683"/>
    <w:rsid w:val="000D16FE"/>
    <w:rsid w:val="000D188E"/>
    <w:rsid w:val="000D1B37"/>
    <w:rsid w:val="000D2950"/>
    <w:rsid w:val="000D3FBA"/>
    <w:rsid w:val="000D6B4C"/>
    <w:rsid w:val="000D73D2"/>
    <w:rsid w:val="000E2E2C"/>
    <w:rsid w:val="000E4A46"/>
    <w:rsid w:val="000E54FE"/>
    <w:rsid w:val="000F0EB0"/>
    <w:rsid w:val="000F1CAC"/>
    <w:rsid w:val="000F5EE1"/>
    <w:rsid w:val="00100202"/>
    <w:rsid w:val="001058E3"/>
    <w:rsid w:val="001107AB"/>
    <w:rsid w:val="00111F87"/>
    <w:rsid w:val="00113318"/>
    <w:rsid w:val="00113741"/>
    <w:rsid w:val="00120980"/>
    <w:rsid w:val="001226AB"/>
    <w:rsid w:val="001279FD"/>
    <w:rsid w:val="00130397"/>
    <w:rsid w:val="0013053D"/>
    <w:rsid w:val="00131AC6"/>
    <w:rsid w:val="001324BD"/>
    <w:rsid w:val="00136B41"/>
    <w:rsid w:val="00141A0B"/>
    <w:rsid w:val="0014489F"/>
    <w:rsid w:val="001454E9"/>
    <w:rsid w:val="00147A82"/>
    <w:rsid w:val="001506E5"/>
    <w:rsid w:val="00151ED7"/>
    <w:rsid w:val="001533D6"/>
    <w:rsid w:val="001743B9"/>
    <w:rsid w:val="00181D62"/>
    <w:rsid w:val="0018229F"/>
    <w:rsid w:val="00183104"/>
    <w:rsid w:val="00184B9D"/>
    <w:rsid w:val="00184F37"/>
    <w:rsid w:val="00185471"/>
    <w:rsid w:val="00187E92"/>
    <w:rsid w:val="001916D5"/>
    <w:rsid w:val="00194048"/>
    <w:rsid w:val="001949CD"/>
    <w:rsid w:val="001953FD"/>
    <w:rsid w:val="001A0A5A"/>
    <w:rsid w:val="001A546F"/>
    <w:rsid w:val="001A6C66"/>
    <w:rsid w:val="001A7699"/>
    <w:rsid w:val="001B24F2"/>
    <w:rsid w:val="001B62F0"/>
    <w:rsid w:val="001C1792"/>
    <w:rsid w:val="001C28EC"/>
    <w:rsid w:val="001C36CC"/>
    <w:rsid w:val="001C4988"/>
    <w:rsid w:val="001C5D0E"/>
    <w:rsid w:val="001D0443"/>
    <w:rsid w:val="001D19E0"/>
    <w:rsid w:val="001D2F8D"/>
    <w:rsid w:val="001D46A5"/>
    <w:rsid w:val="001D48A7"/>
    <w:rsid w:val="001E0B3E"/>
    <w:rsid w:val="001E12AD"/>
    <w:rsid w:val="001E1AC3"/>
    <w:rsid w:val="001E20BF"/>
    <w:rsid w:val="001E40A5"/>
    <w:rsid w:val="001F0624"/>
    <w:rsid w:val="001F2982"/>
    <w:rsid w:val="00201411"/>
    <w:rsid w:val="00201E7F"/>
    <w:rsid w:val="002032B9"/>
    <w:rsid w:val="00203B61"/>
    <w:rsid w:val="00204B43"/>
    <w:rsid w:val="002055A3"/>
    <w:rsid w:val="0021168D"/>
    <w:rsid w:val="00213319"/>
    <w:rsid w:val="00215360"/>
    <w:rsid w:val="002158FA"/>
    <w:rsid w:val="00225CA4"/>
    <w:rsid w:val="00235F6B"/>
    <w:rsid w:val="002373B8"/>
    <w:rsid w:val="00243353"/>
    <w:rsid w:val="002459A1"/>
    <w:rsid w:val="00245AA2"/>
    <w:rsid w:val="00245BE5"/>
    <w:rsid w:val="002470B0"/>
    <w:rsid w:val="00252078"/>
    <w:rsid w:val="0025494D"/>
    <w:rsid w:val="00256414"/>
    <w:rsid w:val="0025722F"/>
    <w:rsid w:val="002577AE"/>
    <w:rsid w:val="00260240"/>
    <w:rsid w:val="00261620"/>
    <w:rsid w:val="00263CC0"/>
    <w:rsid w:val="0027090D"/>
    <w:rsid w:val="00272204"/>
    <w:rsid w:val="00273F74"/>
    <w:rsid w:val="0027569B"/>
    <w:rsid w:val="0027625A"/>
    <w:rsid w:val="002818E5"/>
    <w:rsid w:val="00283A08"/>
    <w:rsid w:val="00287245"/>
    <w:rsid w:val="00287E12"/>
    <w:rsid w:val="00290F91"/>
    <w:rsid w:val="00293365"/>
    <w:rsid w:val="00293E66"/>
    <w:rsid w:val="00296364"/>
    <w:rsid w:val="00297B39"/>
    <w:rsid w:val="002A0373"/>
    <w:rsid w:val="002A1972"/>
    <w:rsid w:val="002A381F"/>
    <w:rsid w:val="002A52A7"/>
    <w:rsid w:val="002A6CC8"/>
    <w:rsid w:val="002B0E6B"/>
    <w:rsid w:val="002B4F16"/>
    <w:rsid w:val="002C11FF"/>
    <w:rsid w:val="002C16DB"/>
    <w:rsid w:val="002C306D"/>
    <w:rsid w:val="002C72BC"/>
    <w:rsid w:val="002D089D"/>
    <w:rsid w:val="002D1786"/>
    <w:rsid w:val="002D46EC"/>
    <w:rsid w:val="002D6344"/>
    <w:rsid w:val="002E5F56"/>
    <w:rsid w:val="002E6D83"/>
    <w:rsid w:val="002F2562"/>
    <w:rsid w:val="002F365D"/>
    <w:rsid w:val="002F4393"/>
    <w:rsid w:val="002F49CE"/>
    <w:rsid w:val="002F765E"/>
    <w:rsid w:val="00300241"/>
    <w:rsid w:val="00302C10"/>
    <w:rsid w:val="0030338E"/>
    <w:rsid w:val="00303C17"/>
    <w:rsid w:val="00304F4B"/>
    <w:rsid w:val="0030630B"/>
    <w:rsid w:val="0031058B"/>
    <w:rsid w:val="003138C6"/>
    <w:rsid w:val="003151CC"/>
    <w:rsid w:val="003207A0"/>
    <w:rsid w:val="00322DB7"/>
    <w:rsid w:val="0032330C"/>
    <w:rsid w:val="00324600"/>
    <w:rsid w:val="00325010"/>
    <w:rsid w:val="003312CC"/>
    <w:rsid w:val="0033243A"/>
    <w:rsid w:val="003332B5"/>
    <w:rsid w:val="0033478D"/>
    <w:rsid w:val="00335E84"/>
    <w:rsid w:val="0033612E"/>
    <w:rsid w:val="0034114F"/>
    <w:rsid w:val="00341293"/>
    <w:rsid w:val="00343883"/>
    <w:rsid w:val="00344DAC"/>
    <w:rsid w:val="00347936"/>
    <w:rsid w:val="00350394"/>
    <w:rsid w:val="003540B8"/>
    <w:rsid w:val="0035456E"/>
    <w:rsid w:val="0035620F"/>
    <w:rsid w:val="00360FD2"/>
    <w:rsid w:val="003610A6"/>
    <w:rsid w:val="00361B3A"/>
    <w:rsid w:val="003634AB"/>
    <w:rsid w:val="00363DC7"/>
    <w:rsid w:val="00364DCE"/>
    <w:rsid w:val="003676AC"/>
    <w:rsid w:val="00371C33"/>
    <w:rsid w:val="00371D3A"/>
    <w:rsid w:val="00373B1D"/>
    <w:rsid w:val="003743E9"/>
    <w:rsid w:val="003753B2"/>
    <w:rsid w:val="0038473F"/>
    <w:rsid w:val="00387AFB"/>
    <w:rsid w:val="00390654"/>
    <w:rsid w:val="00392974"/>
    <w:rsid w:val="00393079"/>
    <w:rsid w:val="003A0CFE"/>
    <w:rsid w:val="003A4B72"/>
    <w:rsid w:val="003B0169"/>
    <w:rsid w:val="003B08AA"/>
    <w:rsid w:val="003B2E6C"/>
    <w:rsid w:val="003B393F"/>
    <w:rsid w:val="003B495D"/>
    <w:rsid w:val="003B5F28"/>
    <w:rsid w:val="003C1EF7"/>
    <w:rsid w:val="003C473D"/>
    <w:rsid w:val="003C50EA"/>
    <w:rsid w:val="003C75D3"/>
    <w:rsid w:val="003D10D0"/>
    <w:rsid w:val="003D3E74"/>
    <w:rsid w:val="003D4695"/>
    <w:rsid w:val="003D5E68"/>
    <w:rsid w:val="003D74CC"/>
    <w:rsid w:val="003D75A5"/>
    <w:rsid w:val="003D7FCF"/>
    <w:rsid w:val="003E45E0"/>
    <w:rsid w:val="003E4A3C"/>
    <w:rsid w:val="003E5906"/>
    <w:rsid w:val="003F129C"/>
    <w:rsid w:val="003F17B7"/>
    <w:rsid w:val="003F18DC"/>
    <w:rsid w:val="003F20CD"/>
    <w:rsid w:val="003F554A"/>
    <w:rsid w:val="00401AEC"/>
    <w:rsid w:val="00406A0F"/>
    <w:rsid w:val="00407767"/>
    <w:rsid w:val="0041735B"/>
    <w:rsid w:val="00420091"/>
    <w:rsid w:val="00421BBB"/>
    <w:rsid w:val="004220E1"/>
    <w:rsid w:val="0042688B"/>
    <w:rsid w:val="00427249"/>
    <w:rsid w:val="004274E1"/>
    <w:rsid w:val="00433226"/>
    <w:rsid w:val="00434B16"/>
    <w:rsid w:val="0043696B"/>
    <w:rsid w:val="00440074"/>
    <w:rsid w:val="00440AD8"/>
    <w:rsid w:val="00442A0A"/>
    <w:rsid w:val="004465F0"/>
    <w:rsid w:val="00446D62"/>
    <w:rsid w:val="00450490"/>
    <w:rsid w:val="00453903"/>
    <w:rsid w:val="00454E07"/>
    <w:rsid w:val="004560DB"/>
    <w:rsid w:val="00456E12"/>
    <w:rsid w:val="00462668"/>
    <w:rsid w:val="0046366E"/>
    <w:rsid w:val="00465023"/>
    <w:rsid w:val="004706B1"/>
    <w:rsid w:val="004748A8"/>
    <w:rsid w:val="00483CEC"/>
    <w:rsid w:val="004873A7"/>
    <w:rsid w:val="00490887"/>
    <w:rsid w:val="00491BE9"/>
    <w:rsid w:val="00494BC2"/>
    <w:rsid w:val="004B2FC7"/>
    <w:rsid w:val="004B45BC"/>
    <w:rsid w:val="004C11E1"/>
    <w:rsid w:val="004C46B9"/>
    <w:rsid w:val="004C5C7B"/>
    <w:rsid w:val="004D15E8"/>
    <w:rsid w:val="004D1A3E"/>
    <w:rsid w:val="004E0155"/>
    <w:rsid w:val="004E0740"/>
    <w:rsid w:val="004E1AAD"/>
    <w:rsid w:val="004E4604"/>
    <w:rsid w:val="004E6487"/>
    <w:rsid w:val="004F1BC5"/>
    <w:rsid w:val="004F2580"/>
    <w:rsid w:val="004F3D75"/>
    <w:rsid w:val="004F4DE9"/>
    <w:rsid w:val="004F4F26"/>
    <w:rsid w:val="004F6062"/>
    <w:rsid w:val="004F77AD"/>
    <w:rsid w:val="005003EC"/>
    <w:rsid w:val="00501645"/>
    <w:rsid w:val="00502C46"/>
    <w:rsid w:val="00503B18"/>
    <w:rsid w:val="00511835"/>
    <w:rsid w:val="00512CE5"/>
    <w:rsid w:val="0051539B"/>
    <w:rsid w:val="005211B9"/>
    <w:rsid w:val="0052243F"/>
    <w:rsid w:val="0052324E"/>
    <w:rsid w:val="0052645F"/>
    <w:rsid w:val="00535432"/>
    <w:rsid w:val="00536EDB"/>
    <w:rsid w:val="0054110F"/>
    <w:rsid w:val="00541F15"/>
    <w:rsid w:val="005452BD"/>
    <w:rsid w:val="00545522"/>
    <w:rsid w:val="00546399"/>
    <w:rsid w:val="005474E3"/>
    <w:rsid w:val="00547A5C"/>
    <w:rsid w:val="005532E7"/>
    <w:rsid w:val="00554C67"/>
    <w:rsid w:val="0055516D"/>
    <w:rsid w:val="005559DF"/>
    <w:rsid w:val="0056446C"/>
    <w:rsid w:val="00566D70"/>
    <w:rsid w:val="00567781"/>
    <w:rsid w:val="00573E85"/>
    <w:rsid w:val="00575DAE"/>
    <w:rsid w:val="00577FBD"/>
    <w:rsid w:val="005814D0"/>
    <w:rsid w:val="005837E6"/>
    <w:rsid w:val="0058526E"/>
    <w:rsid w:val="00586241"/>
    <w:rsid w:val="00587E6D"/>
    <w:rsid w:val="00591346"/>
    <w:rsid w:val="00591FA6"/>
    <w:rsid w:val="0059279A"/>
    <w:rsid w:val="00595244"/>
    <w:rsid w:val="0059577C"/>
    <w:rsid w:val="0059730A"/>
    <w:rsid w:val="005A1E4F"/>
    <w:rsid w:val="005A20CF"/>
    <w:rsid w:val="005A213E"/>
    <w:rsid w:val="005A3312"/>
    <w:rsid w:val="005A3F4B"/>
    <w:rsid w:val="005B4B82"/>
    <w:rsid w:val="005B4EBD"/>
    <w:rsid w:val="005B7E60"/>
    <w:rsid w:val="005C3ED3"/>
    <w:rsid w:val="005C508A"/>
    <w:rsid w:val="005C5194"/>
    <w:rsid w:val="005C5C3C"/>
    <w:rsid w:val="005D57C3"/>
    <w:rsid w:val="005D5FE7"/>
    <w:rsid w:val="005D7ED9"/>
    <w:rsid w:val="005E05FB"/>
    <w:rsid w:val="005E4040"/>
    <w:rsid w:val="005F29D4"/>
    <w:rsid w:val="005F2B9B"/>
    <w:rsid w:val="005F2EDA"/>
    <w:rsid w:val="005F33B3"/>
    <w:rsid w:val="005F3955"/>
    <w:rsid w:val="005F745F"/>
    <w:rsid w:val="00600C63"/>
    <w:rsid w:val="00603820"/>
    <w:rsid w:val="0061095A"/>
    <w:rsid w:val="00611322"/>
    <w:rsid w:val="0061415F"/>
    <w:rsid w:val="00614A13"/>
    <w:rsid w:val="006165C9"/>
    <w:rsid w:val="00616A19"/>
    <w:rsid w:val="006207EC"/>
    <w:rsid w:val="006212E6"/>
    <w:rsid w:val="0062152E"/>
    <w:rsid w:val="00622E12"/>
    <w:rsid w:val="006230A0"/>
    <w:rsid w:val="0062354F"/>
    <w:rsid w:val="00626403"/>
    <w:rsid w:val="00630122"/>
    <w:rsid w:val="006327D4"/>
    <w:rsid w:val="00633C5B"/>
    <w:rsid w:val="00635193"/>
    <w:rsid w:val="00635F39"/>
    <w:rsid w:val="00636EC3"/>
    <w:rsid w:val="006401FF"/>
    <w:rsid w:val="00641BDA"/>
    <w:rsid w:val="0064596C"/>
    <w:rsid w:val="0064689F"/>
    <w:rsid w:val="0065027C"/>
    <w:rsid w:val="006509D8"/>
    <w:rsid w:val="006521B9"/>
    <w:rsid w:val="00653971"/>
    <w:rsid w:val="00653B6C"/>
    <w:rsid w:val="00655FE5"/>
    <w:rsid w:val="00656BDB"/>
    <w:rsid w:val="00657B00"/>
    <w:rsid w:val="00666C49"/>
    <w:rsid w:val="00667B4A"/>
    <w:rsid w:val="00667FF3"/>
    <w:rsid w:val="00670762"/>
    <w:rsid w:val="0067141A"/>
    <w:rsid w:val="0067357D"/>
    <w:rsid w:val="006741E3"/>
    <w:rsid w:val="00675A4B"/>
    <w:rsid w:val="0068125F"/>
    <w:rsid w:val="006818AD"/>
    <w:rsid w:val="00682240"/>
    <w:rsid w:val="00682DEF"/>
    <w:rsid w:val="00687F43"/>
    <w:rsid w:val="006905A8"/>
    <w:rsid w:val="00690837"/>
    <w:rsid w:val="006936AA"/>
    <w:rsid w:val="0069414B"/>
    <w:rsid w:val="00696D44"/>
    <w:rsid w:val="006A1C21"/>
    <w:rsid w:val="006A3108"/>
    <w:rsid w:val="006A39FB"/>
    <w:rsid w:val="006A4989"/>
    <w:rsid w:val="006B0353"/>
    <w:rsid w:val="006B2F00"/>
    <w:rsid w:val="006B2FFD"/>
    <w:rsid w:val="006B4190"/>
    <w:rsid w:val="006B428B"/>
    <w:rsid w:val="006B44F0"/>
    <w:rsid w:val="006B4D58"/>
    <w:rsid w:val="006B4ED9"/>
    <w:rsid w:val="006C1333"/>
    <w:rsid w:val="006C4FD3"/>
    <w:rsid w:val="006C5B1F"/>
    <w:rsid w:val="006D5BD0"/>
    <w:rsid w:val="006D6140"/>
    <w:rsid w:val="006E4C58"/>
    <w:rsid w:val="006E539B"/>
    <w:rsid w:val="006E5FBE"/>
    <w:rsid w:val="006F1D84"/>
    <w:rsid w:val="006F4B0C"/>
    <w:rsid w:val="00700E43"/>
    <w:rsid w:val="00701128"/>
    <w:rsid w:val="007016C0"/>
    <w:rsid w:val="00703546"/>
    <w:rsid w:val="007054D9"/>
    <w:rsid w:val="00705A5D"/>
    <w:rsid w:val="00716566"/>
    <w:rsid w:val="00717739"/>
    <w:rsid w:val="00724DB3"/>
    <w:rsid w:val="007256AB"/>
    <w:rsid w:val="00726D34"/>
    <w:rsid w:val="00726D7F"/>
    <w:rsid w:val="00731438"/>
    <w:rsid w:val="00731793"/>
    <w:rsid w:val="007356F7"/>
    <w:rsid w:val="007358F3"/>
    <w:rsid w:val="00750E08"/>
    <w:rsid w:val="00751F7F"/>
    <w:rsid w:val="00753980"/>
    <w:rsid w:val="00753C5B"/>
    <w:rsid w:val="00754657"/>
    <w:rsid w:val="00754EA5"/>
    <w:rsid w:val="007566F2"/>
    <w:rsid w:val="007604BF"/>
    <w:rsid w:val="00760ED1"/>
    <w:rsid w:val="00761CC9"/>
    <w:rsid w:val="0076272C"/>
    <w:rsid w:val="00762F99"/>
    <w:rsid w:val="00764E50"/>
    <w:rsid w:val="00765145"/>
    <w:rsid w:val="00765831"/>
    <w:rsid w:val="00765B7E"/>
    <w:rsid w:val="007678A4"/>
    <w:rsid w:val="007745E6"/>
    <w:rsid w:val="00774C91"/>
    <w:rsid w:val="0077633F"/>
    <w:rsid w:val="007764E8"/>
    <w:rsid w:val="00780EEA"/>
    <w:rsid w:val="00786BF8"/>
    <w:rsid w:val="0078755B"/>
    <w:rsid w:val="007875C1"/>
    <w:rsid w:val="00787750"/>
    <w:rsid w:val="00791C77"/>
    <w:rsid w:val="007940E9"/>
    <w:rsid w:val="00794545"/>
    <w:rsid w:val="00794BC9"/>
    <w:rsid w:val="007A181B"/>
    <w:rsid w:val="007A26D0"/>
    <w:rsid w:val="007A338C"/>
    <w:rsid w:val="007A4257"/>
    <w:rsid w:val="007A7868"/>
    <w:rsid w:val="007B434C"/>
    <w:rsid w:val="007B466C"/>
    <w:rsid w:val="007B5F15"/>
    <w:rsid w:val="007C11FA"/>
    <w:rsid w:val="007C2500"/>
    <w:rsid w:val="007C3D11"/>
    <w:rsid w:val="007C6B1A"/>
    <w:rsid w:val="007D415E"/>
    <w:rsid w:val="007D462A"/>
    <w:rsid w:val="007D5B0C"/>
    <w:rsid w:val="007D60A2"/>
    <w:rsid w:val="007D6D9D"/>
    <w:rsid w:val="007D73E3"/>
    <w:rsid w:val="007E32EC"/>
    <w:rsid w:val="007E5D9C"/>
    <w:rsid w:val="007F57F3"/>
    <w:rsid w:val="008009FB"/>
    <w:rsid w:val="00804541"/>
    <w:rsid w:val="008058C3"/>
    <w:rsid w:val="00805986"/>
    <w:rsid w:val="00810794"/>
    <w:rsid w:val="00813BC0"/>
    <w:rsid w:val="008157A8"/>
    <w:rsid w:val="00816C57"/>
    <w:rsid w:val="00822973"/>
    <w:rsid w:val="008275E8"/>
    <w:rsid w:val="0083600A"/>
    <w:rsid w:val="00837BAB"/>
    <w:rsid w:val="0084163F"/>
    <w:rsid w:val="00842506"/>
    <w:rsid w:val="008504BC"/>
    <w:rsid w:val="00851230"/>
    <w:rsid w:val="00851F19"/>
    <w:rsid w:val="00854184"/>
    <w:rsid w:val="0085471E"/>
    <w:rsid w:val="008549BD"/>
    <w:rsid w:val="00855357"/>
    <w:rsid w:val="00860DE1"/>
    <w:rsid w:val="008616D0"/>
    <w:rsid w:val="0086214C"/>
    <w:rsid w:val="008632F4"/>
    <w:rsid w:val="008652E2"/>
    <w:rsid w:val="0087602B"/>
    <w:rsid w:val="00876E36"/>
    <w:rsid w:val="00881D98"/>
    <w:rsid w:val="00884D77"/>
    <w:rsid w:val="00885CB8"/>
    <w:rsid w:val="0088642D"/>
    <w:rsid w:val="00886CFE"/>
    <w:rsid w:val="00890DD6"/>
    <w:rsid w:val="008912BA"/>
    <w:rsid w:val="0089197C"/>
    <w:rsid w:val="0089339D"/>
    <w:rsid w:val="00893B8D"/>
    <w:rsid w:val="00894A20"/>
    <w:rsid w:val="00896F6F"/>
    <w:rsid w:val="008A0A0D"/>
    <w:rsid w:val="008A12BA"/>
    <w:rsid w:val="008A1F6C"/>
    <w:rsid w:val="008A2C96"/>
    <w:rsid w:val="008A7A09"/>
    <w:rsid w:val="008B00BB"/>
    <w:rsid w:val="008B394B"/>
    <w:rsid w:val="008B5F66"/>
    <w:rsid w:val="008B63B0"/>
    <w:rsid w:val="008B7BB4"/>
    <w:rsid w:val="008C08C2"/>
    <w:rsid w:val="008C0DB5"/>
    <w:rsid w:val="008C16AD"/>
    <w:rsid w:val="008C1E3D"/>
    <w:rsid w:val="008C2586"/>
    <w:rsid w:val="008C3829"/>
    <w:rsid w:val="008C3EBD"/>
    <w:rsid w:val="008C4795"/>
    <w:rsid w:val="008D087E"/>
    <w:rsid w:val="008D47AA"/>
    <w:rsid w:val="008D5DC1"/>
    <w:rsid w:val="008D7EE2"/>
    <w:rsid w:val="008E6C88"/>
    <w:rsid w:val="008E6E66"/>
    <w:rsid w:val="008E777D"/>
    <w:rsid w:val="008E7FA0"/>
    <w:rsid w:val="008F1F87"/>
    <w:rsid w:val="008F2535"/>
    <w:rsid w:val="00901D7A"/>
    <w:rsid w:val="00902837"/>
    <w:rsid w:val="00902EEA"/>
    <w:rsid w:val="009050BE"/>
    <w:rsid w:val="00906B65"/>
    <w:rsid w:val="00907645"/>
    <w:rsid w:val="00910644"/>
    <w:rsid w:val="00911F08"/>
    <w:rsid w:val="00915112"/>
    <w:rsid w:val="00920EE0"/>
    <w:rsid w:val="00922A69"/>
    <w:rsid w:val="009231F1"/>
    <w:rsid w:val="00923A66"/>
    <w:rsid w:val="00924205"/>
    <w:rsid w:val="009271F1"/>
    <w:rsid w:val="00927FA5"/>
    <w:rsid w:val="00933287"/>
    <w:rsid w:val="009356CB"/>
    <w:rsid w:val="0093790C"/>
    <w:rsid w:val="009415F5"/>
    <w:rsid w:val="009416B7"/>
    <w:rsid w:val="00942625"/>
    <w:rsid w:val="00942FCF"/>
    <w:rsid w:val="00943552"/>
    <w:rsid w:val="00946562"/>
    <w:rsid w:val="00947CB4"/>
    <w:rsid w:val="009529B6"/>
    <w:rsid w:val="00955D20"/>
    <w:rsid w:val="00957F37"/>
    <w:rsid w:val="009613F9"/>
    <w:rsid w:val="0096496B"/>
    <w:rsid w:val="009654F2"/>
    <w:rsid w:val="00972933"/>
    <w:rsid w:val="009733D4"/>
    <w:rsid w:val="009747A6"/>
    <w:rsid w:val="00974A44"/>
    <w:rsid w:val="009813B5"/>
    <w:rsid w:val="00985CD2"/>
    <w:rsid w:val="00990116"/>
    <w:rsid w:val="009906E4"/>
    <w:rsid w:val="009907C4"/>
    <w:rsid w:val="009922DC"/>
    <w:rsid w:val="00994581"/>
    <w:rsid w:val="00995B49"/>
    <w:rsid w:val="009A0EC5"/>
    <w:rsid w:val="009A1016"/>
    <w:rsid w:val="009A3787"/>
    <w:rsid w:val="009A45D5"/>
    <w:rsid w:val="009A5C11"/>
    <w:rsid w:val="009A6F38"/>
    <w:rsid w:val="009A6FEA"/>
    <w:rsid w:val="009C4969"/>
    <w:rsid w:val="009C526B"/>
    <w:rsid w:val="009C5749"/>
    <w:rsid w:val="009D189D"/>
    <w:rsid w:val="009D19EA"/>
    <w:rsid w:val="009D2BAA"/>
    <w:rsid w:val="009D3504"/>
    <w:rsid w:val="009D370C"/>
    <w:rsid w:val="009D3DBF"/>
    <w:rsid w:val="009D43EE"/>
    <w:rsid w:val="009D5021"/>
    <w:rsid w:val="009D78D7"/>
    <w:rsid w:val="009D7F78"/>
    <w:rsid w:val="009E3014"/>
    <w:rsid w:val="009E33A1"/>
    <w:rsid w:val="009E5862"/>
    <w:rsid w:val="009E5874"/>
    <w:rsid w:val="009E6660"/>
    <w:rsid w:val="009F1C74"/>
    <w:rsid w:val="009F2F07"/>
    <w:rsid w:val="00A002D0"/>
    <w:rsid w:val="00A06780"/>
    <w:rsid w:val="00A10644"/>
    <w:rsid w:val="00A13CA7"/>
    <w:rsid w:val="00A14962"/>
    <w:rsid w:val="00A14CDA"/>
    <w:rsid w:val="00A15B67"/>
    <w:rsid w:val="00A23CA4"/>
    <w:rsid w:val="00A25672"/>
    <w:rsid w:val="00A25F72"/>
    <w:rsid w:val="00A27379"/>
    <w:rsid w:val="00A275BE"/>
    <w:rsid w:val="00A31835"/>
    <w:rsid w:val="00A31E9D"/>
    <w:rsid w:val="00A33E87"/>
    <w:rsid w:val="00A352C0"/>
    <w:rsid w:val="00A405B4"/>
    <w:rsid w:val="00A42A35"/>
    <w:rsid w:val="00A448C4"/>
    <w:rsid w:val="00A52873"/>
    <w:rsid w:val="00A64D53"/>
    <w:rsid w:val="00A66B6F"/>
    <w:rsid w:val="00A70910"/>
    <w:rsid w:val="00A71627"/>
    <w:rsid w:val="00A72A87"/>
    <w:rsid w:val="00A7476C"/>
    <w:rsid w:val="00A75390"/>
    <w:rsid w:val="00A80468"/>
    <w:rsid w:val="00A817B3"/>
    <w:rsid w:val="00A83686"/>
    <w:rsid w:val="00A84810"/>
    <w:rsid w:val="00A90514"/>
    <w:rsid w:val="00A905CE"/>
    <w:rsid w:val="00A91633"/>
    <w:rsid w:val="00A9289C"/>
    <w:rsid w:val="00A94055"/>
    <w:rsid w:val="00A96908"/>
    <w:rsid w:val="00AA0547"/>
    <w:rsid w:val="00AA215C"/>
    <w:rsid w:val="00AA2A7F"/>
    <w:rsid w:val="00AA4904"/>
    <w:rsid w:val="00AA6093"/>
    <w:rsid w:val="00AB32FF"/>
    <w:rsid w:val="00AB358C"/>
    <w:rsid w:val="00AB476D"/>
    <w:rsid w:val="00AB4F76"/>
    <w:rsid w:val="00AC16DA"/>
    <w:rsid w:val="00AC3992"/>
    <w:rsid w:val="00AC6637"/>
    <w:rsid w:val="00AD1411"/>
    <w:rsid w:val="00AD393A"/>
    <w:rsid w:val="00AE028B"/>
    <w:rsid w:val="00AE0894"/>
    <w:rsid w:val="00AE3F04"/>
    <w:rsid w:val="00AE6A8D"/>
    <w:rsid w:val="00AE7637"/>
    <w:rsid w:val="00AE77DD"/>
    <w:rsid w:val="00AE7D59"/>
    <w:rsid w:val="00AF22AB"/>
    <w:rsid w:val="00AF2EB3"/>
    <w:rsid w:val="00AF63BD"/>
    <w:rsid w:val="00B02D28"/>
    <w:rsid w:val="00B070DF"/>
    <w:rsid w:val="00B07DFA"/>
    <w:rsid w:val="00B10136"/>
    <w:rsid w:val="00B10FA6"/>
    <w:rsid w:val="00B14687"/>
    <w:rsid w:val="00B23578"/>
    <w:rsid w:val="00B23869"/>
    <w:rsid w:val="00B24D60"/>
    <w:rsid w:val="00B301BE"/>
    <w:rsid w:val="00B318E4"/>
    <w:rsid w:val="00B35700"/>
    <w:rsid w:val="00B360ED"/>
    <w:rsid w:val="00B40DD7"/>
    <w:rsid w:val="00B424AD"/>
    <w:rsid w:val="00B50D3F"/>
    <w:rsid w:val="00B50F87"/>
    <w:rsid w:val="00B53E5F"/>
    <w:rsid w:val="00B54400"/>
    <w:rsid w:val="00B5449A"/>
    <w:rsid w:val="00B56508"/>
    <w:rsid w:val="00B604EB"/>
    <w:rsid w:val="00B6340C"/>
    <w:rsid w:val="00B6530B"/>
    <w:rsid w:val="00B6741A"/>
    <w:rsid w:val="00B729B5"/>
    <w:rsid w:val="00B74880"/>
    <w:rsid w:val="00B82746"/>
    <w:rsid w:val="00B83777"/>
    <w:rsid w:val="00B85462"/>
    <w:rsid w:val="00B876CA"/>
    <w:rsid w:val="00B90714"/>
    <w:rsid w:val="00B96578"/>
    <w:rsid w:val="00B96B82"/>
    <w:rsid w:val="00B97B85"/>
    <w:rsid w:val="00B97C60"/>
    <w:rsid w:val="00BA1F9C"/>
    <w:rsid w:val="00BA5089"/>
    <w:rsid w:val="00BA601A"/>
    <w:rsid w:val="00BA7D06"/>
    <w:rsid w:val="00BB0F0F"/>
    <w:rsid w:val="00BB297E"/>
    <w:rsid w:val="00BC0097"/>
    <w:rsid w:val="00BC3757"/>
    <w:rsid w:val="00BC725F"/>
    <w:rsid w:val="00BD160D"/>
    <w:rsid w:val="00BD1B0C"/>
    <w:rsid w:val="00BD1DA7"/>
    <w:rsid w:val="00BD1EEC"/>
    <w:rsid w:val="00BD31C6"/>
    <w:rsid w:val="00BD3829"/>
    <w:rsid w:val="00BD4AA6"/>
    <w:rsid w:val="00BD5D65"/>
    <w:rsid w:val="00BE193A"/>
    <w:rsid w:val="00BE2617"/>
    <w:rsid w:val="00BE31B7"/>
    <w:rsid w:val="00BE4161"/>
    <w:rsid w:val="00BE4DF9"/>
    <w:rsid w:val="00BE6165"/>
    <w:rsid w:val="00BE6371"/>
    <w:rsid w:val="00BE7723"/>
    <w:rsid w:val="00BE79C0"/>
    <w:rsid w:val="00BF3917"/>
    <w:rsid w:val="00BF3A66"/>
    <w:rsid w:val="00BF61AF"/>
    <w:rsid w:val="00BF7404"/>
    <w:rsid w:val="00C04757"/>
    <w:rsid w:val="00C06A39"/>
    <w:rsid w:val="00C16DE5"/>
    <w:rsid w:val="00C20CF1"/>
    <w:rsid w:val="00C21B83"/>
    <w:rsid w:val="00C21E8A"/>
    <w:rsid w:val="00C238D2"/>
    <w:rsid w:val="00C24083"/>
    <w:rsid w:val="00C24D49"/>
    <w:rsid w:val="00C26FDB"/>
    <w:rsid w:val="00C277D9"/>
    <w:rsid w:val="00C306B6"/>
    <w:rsid w:val="00C30DA4"/>
    <w:rsid w:val="00C406AE"/>
    <w:rsid w:val="00C42CE3"/>
    <w:rsid w:val="00C43D84"/>
    <w:rsid w:val="00C4502D"/>
    <w:rsid w:val="00C47603"/>
    <w:rsid w:val="00C50668"/>
    <w:rsid w:val="00C524BD"/>
    <w:rsid w:val="00C53957"/>
    <w:rsid w:val="00C54E6C"/>
    <w:rsid w:val="00C566A3"/>
    <w:rsid w:val="00C60D15"/>
    <w:rsid w:val="00C61F7D"/>
    <w:rsid w:val="00C63936"/>
    <w:rsid w:val="00C67C3F"/>
    <w:rsid w:val="00C72D83"/>
    <w:rsid w:val="00C743A8"/>
    <w:rsid w:val="00C74443"/>
    <w:rsid w:val="00C76F64"/>
    <w:rsid w:val="00C807FC"/>
    <w:rsid w:val="00C83DE2"/>
    <w:rsid w:val="00C85A1D"/>
    <w:rsid w:val="00C87A8C"/>
    <w:rsid w:val="00C945E3"/>
    <w:rsid w:val="00C9700B"/>
    <w:rsid w:val="00CA20A3"/>
    <w:rsid w:val="00CA2F9F"/>
    <w:rsid w:val="00CB1574"/>
    <w:rsid w:val="00CB31DA"/>
    <w:rsid w:val="00CB71D8"/>
    <w:rsid w:val="00CB75FB"/>
    <w:rsid w:val="00CC1B52"/>
    <w:rsid w:val="00CC1BB5"/>
    <w:rsid w:val="00CC241B"/>
    <w:rsid w:val="00CC5825"/>
    <w:rsid w:val="00CC676D"/>
    <w:rsid w:val="00CC7CAD"/>
    <w:rsid w:val="00CD0338"/>
    <w:rsid w:val="00CD1267"/>
    <w:rsid w:val="00CD2CE3"/>
    <w:rsid w:val="00CD2D5F"/>
    <w:rsid w:val="00CD45A4"/>
    <w:rsid w:val="00CD5B14"/>
    <w:rsid w:val="00CD5D65"/>
    <w:rsid w:val="00CD7189"/>
    <w:rsid w:val="00CD7F4F"/>
    <w:rsid w:val="00CE0FB0"/>
    <w:rsid w:val="00CE126A"/>
    <w:rsid w:val="00CE293E"/>
    <w:rsid w:val="00CE4220"/>
    <w:rsid w:val="00CE4B4D"/>
    <w:rsid w:val="00CE591C"/>
    <w:rsid w:val="00CE5D28"/>
    <w:rsid w:val="00CF0058"/>
    <w:rsid w:val="00CF1B58"/>
    <w:rsid w:val="00CF1BA7"/>
    <w:rsid w:val="00CF5D59"/>
    <w:rsid w:val="00CF73B9"/>
    <w:rsid w:val="00CF7A81"/>
    <w:rsid w:val="00CF7FE5"/>
    <w:rsid w:val="00D02510"/>
    <w:rsid w:val="00D02866"/>
    <w:rsid w:val="00D0442E"/>
    <w:rsid w:val="00D070B6"/>
    <w:rsid w:val="00D07365"/>
    <w:rsid w:val="00D1018F"/>
    <w:rsid w:val="00D1224F"/>
    <w:rsid w:val="00D134CC"/>
    <w:rsid w:val="00D13754"/>
    <w:rsid w:val="00D158CB"/>
    <w:rsid w:val="00D15BED"/>
    <w:rsid w:val="00D17926"/>
    <w:rsid w:val="00D20E2C"/>
    <w:rsid w:val="00D210D9"/>
    <w:rsid w:val="00D233CD"/>
    <w:rsid w:val="00D23503"/>
    <w:rsid w:val="00D23EC9"/>
    <w:rsid w:val="00D242CA"/>
    <w:rsid w:val="00D302B9"/>
    <w:rsid w:val="00D34604"/>
    <w:rsid w:val="00D3462F"/>
    <w:rsid w:val="00D42490"/>
    <w:rsid w:val="00D432D6"/>
    <w:rsid w:val="00D439AB"/>
    <w:rsid w:val="00D43E4B"/>
    <w:rsid w:val="00D44168"/>
    <w:rsid w:val="00D4679D"/>
    <w:rsid w:val="00D4755B"/>
    <w:rsid w:val="00D503E3"/>
    <w:rsid w:val="00D505AB"/>
    <w:rsid w:val="00D51D3A"/>
    <w:rsid w:val="00D5426E"/>
    <w:rsid w:val="00D54507"/>
    <w:rsid w:val="00D56C80"/>
    <w:rsid w:val="00D60836"/>
    <w:rsid w:val="00D60CA2"/>
    <w:rsid w:val="00D63549"/>
    <w:rsid w:val="00D63ACF"/>
    <w:rsid w:val="00D64233"/>
    <w:rsid w:val="00D64CD8"/>
    <w:rsid w:val="00D6789A"/>
    <w:rsid w:val="00D70A58"/>
    <w:rsid w:val="00D70B35"/>
    <w:rsid w:val="00D717D3"/>
    <w:rsid w:val="00D72549"/>
    <w:rsid w:val="00D7482F"/>
    <w:rsid w:val="00D810EE"/>
    <w:rsid w:val="00D83115"/>
    <w:rsid w:val="00D90561"/>
    <w:rsid w:val="00D916E1"/>
    <w:rsid w:val="00D92ABC"/>
    <w:rsid w:val="00DA43E8"/>
    <w:rsid w:val="00DA515C"/>
    <w:rsid w:val="00DA59C4"/>
    <w:rsid w:val="00DA7F77"/>
    <w:rsid w:val="00DB125F"/>
    <w:rsid w:val="00DB237D"/>
    <w:rsid w:val="00DB39B9"/>
    <w:rsid w:val="00DB6D9E"/>
    <w:rsid w:val="00DB7A47"/>
    <w:rsid w:val="00DC3EFA"/>
    <w:rsid w:val="00DC7FE7"/>
    <w:rsid w:val="00DD16A6"/>
    <w:rsid w:val="00DD2BDD"/>
    <w:rsid w:val="00DD38E7"/>
    <w:rsid w:val="00DD4160"/>
    <w:rsid w:val="00DD7947"/>
    <w:rsid w:val="00DE009F"/>
    <w:rsid w:val="00DE69B5"/>
    <w:rsid w:val="00DE6BFE"/>
    <w:rsid w:val="00DE78CE"/>
    <w:rsid w:val="00DF2B58"/>
    <w:rsid w:val="00DF316A"/>
    <w:rsid w:val="00DF3CE9"/>
    <w:rsid w:val="00DF49C5"/>
    <w:rsid w:val="00DF556A"/>
    <w:rsid w:val="00E003FB"/>
    <w:rsid w:val="00E014CB"/>
    <w:rsid w:val="00E03363"/>
    <w:rsid w:val="00E111CB"/>
    <w:rsid w:val="00E11333"/>
    <w:rsid w:val="00E12F75"/>
    <w:rsid w:val="00E13EEA"/>
    <w:rsid w:val="00E2469C"/>
    <w:rsid w:val="00E256F9"/>
    <w:rsid w:val="00E27074"/>
    <w:rsid w:val="00E27DDA"/>
    <w:rsid w:val="00E30667"/>
    <w:rsid w:val="00E30A42"/>
    <w:rsid w:val="00E32748"/>
    <w:rsid w:val="00E32A2B"/>
    <w:rsid w:val="00E356CE"/>
    <w:rsid w:val="00E359C8"/>
    <w:rsid w:val="00E3797E"/>
    <w:rsid w:val="00E40ECB"/>
    <w:rsid w:val="00E43944"/>
    <w:rsid w:val="00E43E15"/>
    <w:rsid w:val="00E4587B"/>
    <w:rsid w:val="00E50B0B"/>
    <w:rsid w:val="00E51E45"/>
    <w:rsid w:val="00E54B06"/>
    <w:rsid w:val="00E55430"/>
    <w:rsid w:val="00E56544"/>
    <w:rsid w:val="00E62312"/>
    <w:rsid w:val="00E65C73"/>
    <w:rsid w:val="00E759CB"/>
    <w:rsid w:val="00E7746D"/>
    <w:rsid w:val="00E774C7"/>
    <w:rsid w:val="00E777AF"/>
    <w:rsid w:val="00E77A3D"/>
    <w:rsid w:val="00E82265"/>
    <w:rsid w:val="00E830BC"/>
    <w:rsid w:val="00E84DF6"/>
    <w:rsid w:val="00E8615C"/>
    <w:rsid w:val="00E86375"/>
    <w:rsid w:val="00E910AA"/>
    <w:rsid w:val="00E91BE4"/>
    <w:rsid w:val="00E926FF"/>
    <w:rsid w:val="00E95BA9"/>
    <w:rsid w:val="00E966AC"/>
    <w:rsid w:val="00E968A7"/>
    <w:rsid w:val="00E9769C"/>
    <w:rsid w:val="00EA206A"/>
    <w:rsid w:val="00EA3CAF"/>
    <w:rsid w:val="00EB089D"/>
    <w:rsid w:val="00EB1BE3"/>
    <w:rsid w:val="00EB54D3"/>
    <w:rsid w:val="00EB6BC2"/>
    <w:rsid w:val="00EB70B2"/>
    <w:rsid w:val="00EC0429"/>
    <w:rsid w:val="00EC46BA"/>
    <w:rsid w:val="00ED169D"/>
    <w:rsid w:val="00ED77F0"/>
    <w:rsid w:val="00EE065A"/>
    <w:rsid w:val="00EE1175"/>
    <w:rsid w:val="00EE3502"/>
    <w:rsid w:val="00EF0B35"/>
    <w:rsid w:val="00EF1342"/>
    <w:rsid w:val="00EF1678"/>
    <w:rsid w:val="00EF6EF8"/>
    <w:rsid w:val="00F05464"/>
    <w:rsid w:val="00F05538"/>
    <w:rsid w:val="00F05A58"/>
    <w:rsid w:val="00F12BB4"/>
    <w:rsid w:val="00F138CC"/>
    <w:rsid w:val="00F21877"/>
    <w:rsid w:val="00F23982"/>
    <w:rsid w:val="00F23B90"/>
    <w:rsid w:val="00F2543B"/>
    <w:rsid w:val="00F30503"/>
    <w:rsid w:val="00F306AE"/>
    <w:rsid w:val="00F322B5"/>
    <w:rsid w:val="00F3460D"/>
    <w:rsid w:val="00F3719C"/>
    <w:rsid w:val="00F37954"/>
    <w:rsid w:val="00F37A91"/>
    <w:rsid w:val="00F4386F"/>
    <w:rsid w:val="00F456EB"/>
    <w:rsid w:val="00F52B38"/>
    <w:rsid w:val="00F654CC"/>
    <w:rsid w:val="00F663D5"/>
    <w:rsid w:val="00F66EEA"/>
    <w:rsid w:val="00F70065"/>
    <w:rsid w:val="00F70B2C"/>
    <w:rsid w:val="00F71106"/>
    <w:rsid w:val="00F711A6"/>
    <w:rsid w:val="00F72498"/>
    <w:rsid w:val="00F814DF"/>
    <w:rsid w:val="00F83901"/>
    <w:rsid w:val="00F93259"/>
    <w:rsid w:val="00F9647E"/>
    <w:rsid w:val="00F9723B"/>
    <w:rsid w:val="00FA29EE"/>
    <w:rsid w:val="00FA30AF"/>
    <w:rsid w:val="00FA524C"/>
    <w:rsid w:val="00FA5BE1"/>
    <w:rsid w:val="00FA668B"/>
    <w:rsid w:val="00FB387C"/>
    <w:rsid w:val="00FB46FD"/>
    <w:rsid w:val="00FB57AE"/>
    <w:rsid w:val="00FB6E2F"/>
    <w:rsid w:val="00FC043C"/>
    <w:rsid w:val="00FC66BE"/>
    <w:rsid w:val="00FC6819"/>
    <w:rsid w:val="00FC7BA8"/>
    <w:rsid w:val="00FD0D4C"/>
    <w:rsid w:val="00FD12D2"/>
    <w:rsid w:val="00FD2A5C"/>
    <w:rsid w:val="00FD3057"/>
    <w:rsid w:val="00FD4F65"/>
    <w:rsid w:val="00FD766B"/>
    <w:rsid w:val="00FD7CAC"/>
    <w:rsid w:val="00FE4F4C"/>
    <w:rsid w:val="00FE7584"/>
    <w:rsid w:val="00FF16EC"/>
    <w:rsid w:val="00FF5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colormenu v:ext="edit" fillcolor="none" strokecolor="none"/>
    </o:shapedefaults>
    <o:shapelayout v:ext="edit">
      <o:idmap v:ext="edit" data="1"/>
    </o:shapelayout>
  </w:shapeDefaults>
  <w:decimalSymbol w:val="."/>
  <w:listSeparator w:val=","/>
  <w14:docId w14:val="7EAEF298"/>
  <w15:docId w15:val="{FB1A5293-5672-4931-B15A-2439B2C03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70B0"/>
    <w:pPr>
      <w:spacing w:after="0" w:line="480" w:lineRule="auto"/>
      <w:jc w:val="both"/>
    </w:pPr>
    <w:rPr>
      <w:rFonts w:ascii="Times New Roman" w:eastAsia="Times New Roman" w:hAnsi="Times New Roman" w:cs="Times New Roman"/>
      <w:sz w:val="24"/>
      <w:szCs w:val="20"/>
    </w:rPr>
  </w:style>
  <w:style w:type="paragraph" w:styleId="Heading1">
    <w:name w:val="heading 1"/>
    <w:aliases w:val="h1,1st level,1,l1,list,Header 1,H1,list 1,list1,New Heading 1"/>
    <w:basedOn w:val="Normal"/>
    <w:next w:val="Normal"/>
    <w:link w:val="Heading1Char"/>
    <w:qFormat/>
    <w:rsid w:val="0061095A"/>
    <w:pPr>
      <w:keepNext/>
      <w:spacing w:before="60"/>
      <w:jc w:val="center"/>
      <w:outlineLvl w:val="0"/>
    </w:pPr>
    <w:rPr>
      <w:kern w:val="28"/>
      <w:szCs w:val="24"/>
    </w:rPr>
  </w:style>
  <w:style w:type="paragraph" w:styleId="Heading2">
    <w:name w:val="heading 2"/>
    <w:aliases w:val="H2"/>
    <w:basedOn w:val="Heading3"/>
    <w:next w:val="Normal"/>
    <w:link w:val="Heading2Char"/>
    <w:qFormat/>
    <w:rsid w:val="0061095A"/>
    <w:pPr>
      <w:jc w:val="left"/>
      <w:outlineLvl w:val="1"/>
    </w:pPr>
    <w:rPr>
      <w:rFonts w:ascii="Times New Roman" w:hAnsi="Times New Roman" w:cs="Times New Roman"/>
      <w:sz w:val="24"/>
      <w:szCs w:val="24"/>
    </w:rPr>
  </w:style>
  <w:style w:type="paragraph" w:styleId="Heading3">
    <w:name w:val="heading 3"/>
    <w:basedOn w:val="TableHeader"/>
    <w:next w:val="Normal"/>
    <w:link w:val="Heading3Char"/>
    <w:uiPriority w:val="9"/>
    <w:unhideWhenUsed/>
    <w:qFormat/>
    <w:rsid w:val="00703546"/>
    <w:pPr>
      <w:outlineLvl w:val="2"/>
    </w:pPr>
    <w:rPr>
      <w:rFonts w:ascii="Arial" w:hAnsi="Arial"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1st level Char,1 Char,l1 Char,list Char,Header 1 Char,H1 Char,list 1 Char,list1 Char,New Heading 1 Char"/>
    <w:basedOn w:val="DefaultParagraphFont"/>
    <w:link w:val="Heading1"/>
    <w:rsid w:val="0061095A"/>
    <w:rPr>
      <w:rFonts w:ascii="Times New Roman" w:eastAsia="Times New Roman" w:hAnsi="Times New Roman" w:cs="Times New Roman"/>
      <w:kern w:val="28"/>
      <w:sz w:val="24"/>
      <w:szCs w:val="24"/>
    </w:rPr>
  </w:style>
  <w:style w:type="character" w:customStyle="1" w:styleId="Heading2Char">
    <w:name w:val="Heading 2 Char"/>
    <w:aliases w:val="H2 Char"/>
    <w:basedOn w:val="DefaultParagraphFont"/>
    <w:link w:val="Heading2"/>
    <w:rsid w:val="0061095A"/>
    <w:rPr>
      <w:rFonts w:ascii="Times New Roman" w:eastAsia="Times New Roman" w:hAnsi="Times New Roman" w:cs="Times New Roman"/>
      <w:spacing w:val="-5"/>
      <w:sz w:val="24"/>
      <w:szCs w:val="24"/>
    </w:rPr>
  </w:style>
  <w:style w:type="paragraph" w:styleId="Header">
    <w:name w:val="header"/>
    <w:basedOn w:val="Normal"/>
    <w:link w:val="HeaderChar"/>
    <w:rsid w:val="00703546"/>
    <w:pPr>
      <w:tabs>
        <w:tab w:val="center" w:pos="4320"/>
        <w:tab w:val="right" w:pos="8640"/>
      </w:tabs>
    </w:pPr>
  </w:style>
  <w:style w:type="character" w:customStyle="1" w:styleId="HeaderChar">
    <w:name w:val="Header Char"/>
    <w:basedOn w:val="DefaultParagraphFont"/>
    <w:link w:val="Header"/>
    <w:rsid w:val="00703546"/>
    <w:rPr>
      <w:rFonts w:ascii="Times New Roman" w:eastAsia="Times New Roman" w:hAnsi="Times New Roman" w:cs="Times New Roman"/>
      <w:sz w:val="24"/>
      <w:szCs w:val="20"/>
    </w:rPr>
  </w:style>
  <w:style w:type="character" w:styleId="Hyperlink">
    <w:name w:val="Hyperlink"/>
    <w:uiPriority w:val="99"/>
    <w:rsid w:val="00703546"/>
    <w:rPr>
      <w:color w:val="0000FF"/>
      <w:sz w:val="20"/>
      <w:u w:val="single"/>
    </w:rPr>
  </w:style>
  <w:style w:type="character" w:styleId="CommentReference">
    <w:name w:val="annotation reference"/>
    <w:semiHidden/>
    <w:rsid w:val="00703546"/>
    <w:rPr>
      <w:sz w:val="16"/>
    </w:rPr>
  </w:style>
  <w:style w:type="paragraph" w:styleId="BodyText">
    <w:name w:val="Body Text"/>
    <w:basedOn w:val="Normal"/>
    <w:link w:val="BodyTextChar"/>
    <w:rsid w:val="00703546"/>
    <w:pPr>
      <w:ind w:firstLine="432"/>
    </w:pPr>
    <w:rPr>
      <w:szCs w:val="24"/>
    </w:rPr>
  </w:style>
  <w:style w:type="character" w:customStyle="1" w:styleId="BodyTextChar">
    <w:name w:val="Body Text Char"/>
    <w:basedOn w:val="DefaultParagraphFont"/>
    <w:link w:val="BodyText"/>
    <w:rsid w:val="00703546"/>
    <w:rPr>
      <w:rFonts w:ascii="Times New Roman" w:eastAsia="Times New Roman" w:hAnsi="Times New Roman" w:cs="Times New Roman"/>
      <w:sz w:val="24"/>
      <w:szCs w:val="24"/>
    </w:rPr>
  </w:style>
  <w:style w:type="paragraph" w:styleId="ListBullet">
    <w:name w:val="List Bullet"/>
    <w:basedOn w:val="Normal"/>
    <w:rsid w:val="00703546"/>
    <w:pPr>
      <w:numPr>
        <w:numId w:val="1"/>
      </w:numPr>
    </w:pPr>
    <w:rPr>
      <w:szCs w:val="24"/>
    </w:rPr>
  </w:style>
  <w:style w:type="paragraph" w:customStyle="1" w:styleId="numberedreference">
    <w:name w:val="numbered reference"/>
    <w:basedOn w:val="Normal"/>
    <w:rsid w:val="00703546"/>
    <w:pPr>
      <w:numPr>
        <w:numId w:val="2"/>
      </w:numPr>
    </w:pPr>
    <w:rPr>
      <w:kern w:val="22"/>
    </w:rPr>
  </w:style>
  <w:style w:type="paragraph" w:styleId="List">
    <w:name w:val="List"/>
    <w:basedOn w:val="Normal"/>
    <w:rsid w:val="00703546"/>
    <w:pPr>
      <w:ind w:left="360" w:hanging="360"/>
    </w:pPr>
    <w:rPr>
      <w:kern w:val="22"/>
      <w:sz w:val="20"/>
    </w:rPr>
  </w:style>
  <w:style w:type="paragraph" w:styleId="Footer">
    <w:name w:val="footer"/>
    <w:basedOn w:val="Normal"/>
    <w:link w:val="FooterChar"/>
    <w:rsid w:val="00703546"/>
    <w:pPr>
      <w:tabs>
        <w:tab w:val="center" w:pos="4320"/>
        <w:tab w:val="right" w:pos="8640"/>
      </w:tabs>
    </w:pPr>
  </w:style>
  <w:style w:type="character" w:customStyle="1" w:styleId="FooterChar">
    <w:name w:val="Footer Char"/>
    <w:basedOn w:val="DefaultParagraphFont"/>
    <w:link w:val="Footer"/>
    <w:rsid w:val="00703546"/>
    <w:rPr>
      <w:rFonts w:ascii="Times New Roman" w:eastAsia="Times New Roman" w:hAnsi="Times New Roman" w:cs="Times New Roman"/>
      <w:sz w:val="24"/>
      <w:szCs w:val="20"/>
    </w:rPr>
  </w:style>
  <w:style w:type="character" w:styleId="PageNumber">
    <w:name w:val="page number"/>
    <w:basedOn w:val="DefaultParagraphFont"/>
    <w:rsid w:val="00703546"/>
  </w:style>
  <w:style w:type="paragraph" w:customStyle="1" w:styleId="TableHeader">
    <w:name w:val="Table Header"/>
    <w:basedOn w:val="Normal"/>
    <w:rsid w:val="00703546"/>
    <w:pPr>
      <w:spacing w:before="180" w:after="60" w:line="360" w:lineRule="auto"/>
      <w:jc w:val="center"/>
    </w:pPr>
    <w:rPr>
      <w:rFonts w:ascii="Arial Black" w:hAnsi="Arial Black"/>
      <w:spacing w:val="-5"/>
      <w:sz w:val="20"/>
      <w:szCs w:val="22"/>
    </w:rPr>
  </w:style>
  <w:style w:type="paragraph" w:customStyle="1" w:styleId="CarattereCarattereCharCharCarattereCarattere">
    <w:name w:val="Carattere Carattere Char Char Carattere Carattere"/>
    <w:basedOn w:val="Normal"/>
    <w:rsid w:val="00703546"/>
    <w:pPr>
      <w:adjustRightInd w:val="0"/>
      <w:spacing w:after="160" w:line="240" w:lineRule="exact"/>
      <w:jc w:val="left"/>
      <w:textAlignment w:val="baseline"/>
    </w:pPr>
    <w:rPr>
      <w:rFonts w:ascii="Verdana" w:eastAsia="PMingLiU" w:hAnsi="Verdana" w:cs="Verdana"/>
      <w:sz w:val="20"/>
    </w:rPr>
  </w:style>
  <w:style w:type="paragraph" w:styleId="TOC1">
    <w:name w:val="toc 1"/>
    <w:basedOn w:val="Normal"/>
    <w:next w:val="Normal"/>
    <w:autoRedefine/>
    <w:uiPriority w:val="39"/>
    <w:rsid w:val="00703546"/>
  </w:style>
  <w:style w:type="character" w:customStyle="1" w:styleId="Heading3Char">
    <w:name w:val="Heading 3 Char"/>
    <w:basedOn w:val="DefaultParagraphFont"/>
    <w:link w:val="Heading3"/>
    <w:uiPriority w:val="9"/>
    <w:rsid w:val="00703546"/>
    <w:rPr>
      <w:rFonts w:ascii="Arial" w:eastAsia="Times New Roman" w:hAnsi="Arial" w:cs="Arial"/>
      <w:spacing w:val="-5"/>
      <w:sz w:val="20"/>
    </w:rPr>
  </w:style>
  <w:style w:type="paragraph" w:styleId="ListParagraph">
    <w:name w:val="List Paragraph"/>
    <w:basedOn w:val="Normal"/>
    <w:uiPriority w:val="34"/>
    <w:qFormat/>
    <w:rsid w:val="00287E12"/>
    <w:pPr>
      <w:ind w:left="720"/>
      <w:contextualSpacing/>
    </w:pPr>
  </w:style>
  <w:style w:type="paragraph" w:styleId="TOC2">
    <w:name w:val="toc 2"/>
    <w:basedOn w:val="Normal"/>
    <w:next w:val="Normal"/>
    <w:autoRedefine/>
    <w:uiPriority w:val="39"/>
    <w:unhideWhenUsed/>
    <w:rsid w:val="00287E12"/>
    <w:pPr>
      <w:spacing w:after="100"/>
      <w:ind w:left="240"/>
    </w:pPr>
  </w:style>
  <w:style w:type="paragraph" w:styleId="CommentText">
    <w:name w:val="annotation text"/>
    <w:basedOn w:val="Normal"/>
    <w:link w:val="CommentTextChar"/>
    <w:uiPriority w:val="99"/>
    <w:semiHidden/>
    <w:unhideWhenUsed/>
    <w:rsid w:val="006B2FFD"/>
    <w:pPr>
      <w:spacing w:line="240" w:lineRule="auto"/>
    </w:pPr>
    <w:rPr>
      <w:sz w:val="20"/>
    </w:rPr>
  </w:style>
  <w:style w:type="character" w:customStyle="1" w:styleId="CommentTextChar">
    <w:name w:val="Comment Text Char"/>
    <w:basedOn w:val="DefaultParagraphFont"/>
    <w:link w:val="CommentText"/>
    <w:uiPriority w:val="99"/>
    <w:semiHidden/>
    <w:rsid w:val="006B2FF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B2FFD"/>
    <w:rPr>
      <w:b/>
      <w:bCs/>
    </w:rPr>
  </w:style>
  <w:style w:type="character" w:customStyle="1" w:styleId="CommentSubjectChar">
    <w:name w:val="Comment Subject Char"/>
    <w:basedOn w:val="CommentTextChar"/>
    <w:link w:val="CommentSubject"/>
    <w:uiPriority w:val="99"/>
    <w:semiHidden/>
    <w:rsid w:val="006B2FF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B2FF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2FFD"/>
    <w:rPr>
      <w:rFonts w:ascii="Segoe UI" w:eastAsia="Times New Roman" w:hAnsi="Segoe UI" w:cs="Segoe UI"/>
      <w:sz w:val="18"/>
      <w:szCs w:val="18"/>
    </w:rPr>
  </w:style>
  <w:style w:type="paragraph" w:styleId="NormalWeb">
    <w:name w:val="Normal (Web)"/>
    <w:basedOn w:val="Normal"/>
    <w:uiPriority w:val="99"/>
    <w:semiHidden/>
    <w:unhideWhenUsed/>
    <w:rsid w:val="00D6789A"/>
    <w:pPr>
      <w:spacing w:before="100" w:beforeAutospacing="1" w:after="100" w:afterAutospacing="1" w:line="240" w:lineRule="auto"/>
      <w:jc w:val="left"/>
    </w:pPr>
    <w:rPr>
      <w:sz w:val="18"/>
      <w:szCs w:val="18"/>
    </w:rPr>
  </w:style>
  <w:style w:type="character" w:styleId="FollowedHyperlink">
    <w:name w:val="FollowedHyperlink"/>
    <w:basedOn w:val="DefaultParagraphFont"/>
    <w:uiPriority w:val="99"/>
    <w:semiHidden/>
    <w:unhideWhenUsed/>
    <w:rsid w:val="00CE0FB0"/>
    <w:rPr>
      <w:color w:val="954F72" w:themeColor="followedHyperlink"/>
      <w:u w:val="single"/>
    </w:rPr>
  </w:style>
  <w:style w:type="table" w:styleId="TableGrid">
    <w:name w:val="Table Grid"/>
    <w:basedOn w:val="TableNormal"/>
    <w:uiPriority w:val="39"/>
    <w:rsid w:val="003233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23B90"/>
    <w:pPr>
      <w:spacing w:after="0" w:line="240" w:lineRule="auto"/>
    </w:pPr>
  </w:style>
  <w:style w:type="paragraph" w:styleId="TOC3">
    <w:name w:val="toc 3"/>
    <w:basedOn w:val="Normal"/>
    <w:next w:val="Normal"/>
    <w:autoRedefine/>
    <w:uiPriority w:val="39"/>
    <w:unhideWhenUsed/>
    <w:rsid w:val="00B85462"/>
    <w:pPr>
      <w:spacing w:after="100"/>
      <w:ind w:left="480"/>
    </w:pPr>
  </w:style>
  <w:style w:type="paragraph" w:styleId="TOCHeading">
    <w:name w:val="TOC Heading"/>
    <w:basedOn w:val="Heading1"/>
    <w:next w:val="Normal"/>
    <w:uiPriority w:val="39"/>
    <w:unhideWhenUsed/>
    <w:qFormat/>
    <w:rsid w:val="00A70910"/>
    <w:pPr>
      <w:keepLines/>
      <w:spacing w:before="240" w:line="259" w:lineRule="auto"/>
      <w:jc w:val="left"/>
      <w:outlineLvl w:val="9"/>
    </w:pPr>
    <w:rPr>
      <w:rFonts w:asciiTheme="majorHAnsi" w:eastAsiaTheme="majorEastAsia" w:hAnsiTheme="majorHAnsi" w:cstheme="majorBidi"/>
      <w:color w:val="2E74B5" w:themeColor="accent1" w:themeShade="BF"/>
      <w:kern w:val="0"/>
      <w:sz w:val="32"/>
      <w:szCs w:val="32"/>
    </w:rPr>
  </w:style>
  <w:style w:type="character" w:styleId="UnresolvedMention">
    <w:name w:val="Unresolved Mention"/>
    <w:basedOn w:val="DefaultParagraphFont"/>
    <w:uiPriority w:val="99"/>
    <w:semiHidden/>
    <w:unhideWhenUsed/>
    <w:rsid w:val="00D916E1"/>
    <w:rPr>
      <w:color w:val="605E5C"/>
      <w:shd w:val="clear" w:color="auto" w:fill="E1DFDD"/>
    </w:rPr>
  </w:style>
  <w:style w:type="character" w:styleId="Emphasis">
    <w:name w:val="Emphasis"/>
    <w:basedOn w:val="DefaultParagraphFont"/>
    <w:uiPriority w:val="20"/>
    <w:qFormat/>
    <w:rsid w:val="00F322B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9903">
      <w:bodyDiv w:val="1"/>
      <w:marLeft w:val="0"/>
      <w:marRight w:val="0"/>
      <w:marTop w:val="0"/>
      <w:marBottom w:val="0"/>
      <w:divBdr>
        <w:top w:val="none" w:sz="0" w:space="0" w:color="auto"/>
        <w:left w:val="none" w:sz="0" w:space="0" w:color="auto"/>
        <w:bottom w:val="none" w:sz="0" w:space="0" w:color="auto"/>
        <w:right w:val="none" w:sz="0" w:space="0" w:color="auto"/>
      </w:divBdr>
      <w:divsChild>
        <w:div w:id="37358849">
          <w:marLeft w:val="432"/>
          <w:marRight w:val="0"/>
          <w:marTop w:val="115"/>
          <w:marBottom w:val="0"/>
          <w:divBdr>
            <w:top w:val="none" w:sz="0" w:space="0" w:color="auto"/>
            <w:left w:val="none" w:sz="0" w:space="0" w:color="auto"/>
            <w:bottom w:val="none" w:sz="0" w:space="0" w:color="auto"/>
            <w:right w:val="none" w:sz="0" w:space="0" w:color="auto"/>
          </w:divBdr>
        </w:div>
        <w:div w:id="1522738607">
          <w:marLeft w:val="432"/>
          <w:marRight w:val="0"/>
          <w:marTop w:val="115"/>
          <w:marBottom w:val="0"/>
          <w:divBdr>
            <w:top w:val="none" w:sz="0" w:space="0" w:color="auto"/>
            <w:left w:val="none" w:sz="0" w:space="0" w:color="auto"/>
            <w:bottom w:val="none" w:sz="0" w:space="0" w:color="auto"/>
            <w:right w:val="none" w:sz="0" w:space="0" w:color="auto"/>
          </w:divBdr>
        </w:div>
        <w:div w:id="1658529361">
          <w:marLeft w:val="432"/>
          <w:marRight w:val="0"/>
          <w:marTop w:val="115"/>
          <w:marBottom w:val="0"/>
          <w:divBdr>
            <w:top w:val="none" w:sz="0" w:space="0" w:color="auto"/>
            <w:left w:val="none" w:sz="0" w:space="0" w:color="auto"/>
            <w:bottom w:val="none" w:sz="0" w:space="0" w:color="auto"/>
            <w:right w:val="none" w:sz="0" w:space="0" w:color="auto"/>
          </w:divBdr>
        </w:div>
      </w:divsChild>
    </w:div>
    <w:div w:id="234094762">
      <w:bodyDiv w:val="1"/>
      <w:marLeft w:val="0"/>
      <w:marRight w:val="0"/>
      <w:marTop w:val="0"/>
      <w:marBottom w:val="0"/>
      <w:divBdr>
        <w:top w:val="none" w:sz="0" w:space="0" w:color="auto"/>
        <w:left w:val="none" w:sz="0" w:space="0" w:color="auto"/>
        <w:bottom w:val="none" w:sz="0" w:space="0" w:color="auto"/>
        <w:right w:val="none" w:sz="0" w:space="0" w:color="auto"/>
      </w:divBdr>
      <w:divsChild>
        <w:div w:id="255674904">
          <w:marLeft w:val="720"/>
          <w:marRight w:val="0"/>
          <w:marTop w:val="200"/>
          <w:marBottom w:val="0"/>
          <w:divBdr>
            <w:top w:val="none" w:sz="0" w:space="0" w:color="auto"/>
            <w:left w:val="none" w:sz="0" w:space="0" w:color="auto"/>
            <w:bottom w:val="none" w:sz="0" w:space="0" w:color="auto"/>
            <w:right w:val="none" w:sz="0" w:space="0" w:color="auto"/>
          </w:divBdr>
        </w:div>
      </w:divsChild>
    </w:div>
    <w:div w:id="280691958">
      <w:bodyDiv w:val="1"/>
      <w:marLeft w:val="0"/>
      <w:marRight w:val="0"/>
      <w:marTop w:val="0"/>
      <w:marBottom w:val="0"/>
      <w:divBdr>
        <w:top w:val="none" w:sz="0" w:space="0" w:color="auto"/>
        <w:left w:val="none" w:sz="0" w:space="0" w:color="auto"/>
        <w:bottom w:val="none" w:sz="0" w:space="0" w:color="auto"/>
        <w:right w:val="none" w:sz="0" w:space="0" w:color="auto"/>
      </w:divBdr>
    </w:div>
    <w:div w:id="403920556">
      <w:bodyDiv w:val="1"/>
      <w:marLeft w:val="0"/>
      <w:marRight w:val="0"/>
      <w:marTop w:val="0"/>
      <w:marBottom w:val="0"/>
      <w:divBdr>
        <w:top w:val="none" w:sz="0" w:space="0" w:color="auto"/>
        <w:left w:val="none" w:sz="0" w:space="0" w:color="auto"/>
        <w:bottom w:val="none" w:sz="0" w:space="0" w:color="auto"/>
        <w:right w:val="none" w:sz="0" w:space="0" w:color="auto"/>
      </w:divBdr>
    </w:div>
    <w:div w:id="481583786">
      <w:bodyDiv w:val="1"/>
      <w:marLeft w:val="0"/>
      <w:marRight w:val="0"/>
      <w:marTop w:val="0"/>
      <w:marBottom w:val="0"/>
      <w:divBdr>
        <w:top w:val="none" w:sz="0" w:space="0" w:color="auto"/>
        <w:left w:val="none" w:sz="0" w:space="0" w:color="auto"/>
        <w:bottom w:val="none" w:sz="0" w:space="0" w:color="auto"/>
        <w:right w:val="none" w:sz="0" w:space="0" w:color="auto"/>
      </w:divBdr>
    </w:div>
    <w:div w:id="672488938">
      <w:bodyDiv w:val="1"/>
      <w:marLeft w:val="0"/>
      <w:marRight w:val="0"/>
      <w:marTop w:val="0"/>
      <w:marBottom w:val="0"/>
      <w:divBdr>
        <w:top w:val="none" w:sz="0" w:space="0" w:color="auto"/>
        <w:left w:val="none" w:sz="0" w:space="0" w:color="auto"/>
        <w:bottom w:val="none" w:sz="0" w:space="0" w:color="auto"/>
        <w:right w:val="none" w:sz="0" w:space="0" w:color="auto"/>
      </w:divBdr>
      <w:divsChild>
        <w:div w:id="1791361240">
          <w:marLeft w:val="360"/>
          <w:marRight w:val="0"/>
          <w:marTop w:val="200"/>
          <w:marBottom w:val="0"/>
          <w:divBdr>
            <w:top w:val="none" w:sz="0" w:space="0" w:color="auto"/>
            <w:left w:val="none" w:sz="0" w:space="0" w:color="auto"/>
            <w:bottom w:val="none" w:sz="0" w:space="0" w:color="auto"/>
            <w:right w:val="none" w:sz="0" w:space="0" w:color="auto"/>
          </w:divBdr>
        </w:div>
        <w:div w:id="212356463">
          <w:marLeft w:val="360"/>
          <w:marRight w:val="0"/>
          <w:marTop w:val="200"/>
          <w:marBottom w:val="0"/>
          <w:divBdr>
            <w:top w:val="none" w:sz="0" w:space="0" w:color="auto"/>
            <w:left w:val="none" w:sz="0" w:space="0" w:color="auto"/>
            <w:bottom w:val="none" w:sz="0" w:space="0" w:color="auto"/>
            <w:right w:val="none" w:sz="0" w:space="0" w:color="auto"/>
          </w:divBdr>
        </w:div>
        <w:div w:id="1923639948">
          <w:marLeft w:val="360"/>
          <w:marRight w:val="0"/>
          <w:marTop w:val="200"/>
          <w:marBottom w:val="0"/>
          <w:divBdr>
            <w:top w:val="none" w:sz="0" w:space="0" w:color="auto"/>
            <w:left w:val="none" w:sz="0" w:space="0" w:color="auto"/>
            <w:bottom w:val="none" w:sz="0" w:space="0" w:color="auto"/>
            <w:right w:val="none" w:sz="0" w:space="0" w:color="auto"/>
          </w:divBdr>
        </w:div>
        <w:div w:id="1358701616">
          <w:marLeft w:val="360"/>
          <w:marRight w:val="0"/>
          <w:marTop w:val="200"/>
          <w:marBottom w:val="0"/>
          <w:divBdr>
            <w:top w:val="none" w:sz="0" w:space="0" w:color="auto"/>
            <w:left w:val="none" w:sz="0" w:space="0" w:color="auto"/>
            <w:bottom w:val="none" w:sz="0" w:space="0" w:color="auto"/>
            <w:right w:val="none" w:sz="0" w:space="0" w:color="auto"/>
          </w:divBdr>
        </w:div>
        <w:div w:id="1842156224">
          <w:marLeft w:val="360"/>
          <w:marRight w:val="0"/>
          <w:marTop w:val="200"/>
          <w:marBottom w:val="0"/>
          <w:divBdr>
            <w:top w:val="none" w:sz="0" w:space="0" w:color="auto"/>
            <w:left w:val="none" w:sz="0" w:space="0" w:color="auto"/>
            <w:bottom w:val="none" w:sz="0" w:space="0" w:color="auto"/>
            <w:right w:val="none" w:sz="0" w:space="0" w:color="auto"/>
          </w:divBdr>
        </w:div>
        <w:div w:id="1938783809">
          <w:marLeft w:val="360"/>
          <w:marRight w:val="0"/>
          <w:marTop w:val="200"/>
          <w:marBottom w:val="0"/>
          <w:divBdr>
            <w:top w:val="none" w:sz="0" w:space="0" w:color="auto"/>
            <w:left w:val="none" w:sz="0" w:space="0" w:color="auto"/>
            <w:bottom w:val="none" w:sz="0" w:space="0" w:color="auto"/>
            <w:right w:val="none" w:sz="0" w:space="0" w:color="auto"/>
          </w:divBdr>
        </w:div>
      </w:divsChild>
    </w:div>
    <w:div w:id="821845815">
      <w:bodyDiv w:val="1"/>
      <w:marLeft w:val="0"/>
      <w:marRight w:val="0"/>
      <w:marTop w:val="0"/>
      <w:marBottom w:val="0"/>
      <w:divBdr>
        <w:top w:val="none" w:sz="0" w:space="0" w:color="auto"/>
        <w:left w:val="none" w:sz="0" w:space="0" w:color="auto"/>
        <w:bottom w:val="none" w:sz="0" w:space="0" w:color="auto"/>
        <w:right w:val="none" w:sz="0" w:space="0" w:color="auto"/>
      </w:divBdr>
    </w:div>
    <w:div w:id="893589232">
      <w:bodyDiv w:val="1"/>
      <w:marLeft w:val="0"/>
      <w:marRight w:val="0"/>
      <w:marTop w:val="0"/>
      <w:marBottom w:val="0"/>
      <w:divBdr>
        <w:top w:val="none" w:sz="0" w:space="0" w:color="auto"/>
        <w:left w:val="none" w:sz="0" w:space="0" w:color="auto"/>
        <w:bottom w:val="none" w:sz="0" w:space="0" w:color="auto"/>
        <w:right w:val="none" w:sz="0" w:space="0" w:color="auto"/>
      </w:divBdr>
    </w:div>
    <w:div w:id="901134503">
      <w:bodyDiv w:val="1"/>
      <w:marLeft w:val="0"/>
      <w:marRight w:val="0"/>
      <w:marTop w:val="0"/>
      <w:marBottom w:val="0"/>
      <w:divBdr>
        <w:top w:val="none" w:sz="0" w:space="0" w:color="auto"/>
        <w:left w:val="none" w:sz="0" w:space="0" w:color="auto"/>
        <w:bottom w:val="none" w:sz="0" w:space="0" w:color="auto"/>
        <w:right w:val="none" w:sz="0" w:space="0" w:color="auto"/>
      </w:divBdr>
      <w:divsChild>
        <w:div w:id="1061368477">
          <w:marLeft w:val="0"/>
          <w:marRight w:val="0"/>
          <w:marTop w:val="0"/>
          <w:marBottom w:val="375"/>
          <w:divBdr>
            <w:top w:val="none" w:sz="0" w:space="0" w:color="auto"/>
            <w:left w:val="none" w:sz="0" w:space="0" w:color="auto"/>
            <w:bottom w:val="none" w:sz="0" w:space="0" w:color="auto"/>
            <w:right w:val="none" w:sz="0" w:space="0" w:color="auto"/>
          </w:divBdr>
          <w:divsChild>
            <w:div w:id="1456175101">
              <w:marLeft w:val="4500"/>
              <w:marRight w:val="750"/>
              <w:marTop w:val="0"/>
              <w:marBottom w:val="0"/>
              <w:divBdr>
                <w:top w:val="none" w:sz="0" w:space="0" w:color="auto"/>
                <w:left w:val="none" w:sz="0" w:space="0" w:color="auto"/>
                <w:bottom w:val="none" w:sz="0" w:space="0" w:color="auto"/>
                <w:right w:val="none" w:sz="0" w:space="0" w:color="auto"/>
              </w:divBdr>
            </w:div>
          </w:divsChild>
        </w:div>
      </w:divsChild>
    </w:div>
    <w:div w:id="1055082528">
      <w:bodyDiv w:val="1"/>
      <w:marLeft w:val="0"/>
      <w:marRight w:val="0"/>
      <w:marTop w:val="0"/>
      <w:marBottom w:val="0"/>
      <w:divBdr>
        <w:top w:val="none" w:sz="0" w:space="0" w:color="auto"/>
        <w:left w:val="none" w:sz="0" w:space="0" w:color="auto"/>
        <w:bottom w:val="none" w:sz="0" w:space="0" w:color="auto"/>
        <w:right w:val="none" w:sz="0" w:space="0" w:color="auto"/>
      </w:divBdr>
    </w:div>
    <w:div w:id="1210149155">
      <w:bodyDiv w:val="1"/>
      <w:marLeft w:val="0"/>
      <w:marRight w:val="0"/>
      <w:marTop w:val="0"/>
      <w:marBottom w:val="0"/>
      <w:divBdr>
        <w:top w:val="none" w:sz="0" w:space="0" w:color="auto"/>
        <w:left w:val="none" w:sz="0" w:space="0" w:color="auto"/>
        <w:bottom w:val="none" w:sz="0" w:space="0" w:color="auto"/>
        <w:right w:val="none" w:sz="0" w:space="0" w:color="auto"/>
      </w:divBdr>
    </w:div>
    <w:div w:id="1216939722">
      <w:bodyDiv w:val="1"/>
      <w:marLeft w:val="0"/>
      <w:marRight w:val="0"/>
      <w:marTop w:val="0"/>
      <w:marBottom w:val="0"/>
      <w:divBdr>
        <w:top w:val="none" w:sz="0" w:space="0" w:color="auto"/>
        <w:left w:val="none" w:sz="0" w:space="0" w:color="auto"/>
        <w:bottom w:val="none" w:sz="0" w:space="0" w:color="auto"/>
        <w:right w:val="none" w:sz="0" w:space="0" w:color="auto"/>
      </w:divBdr>
      <w:divsChild>
        <w:div w:id="1804493946">
          <w:marLeft w:val="0"/>
          <w:marRight w:val="0"/>
          <w:marTop w:val="0"/>
          <w:marBottom w:val="375"/>
          <w:divBdr>
            <w:top w:val="none" w:sz="0" w:space="0" w:color="auto"/>
            <w:left w:val="none" w:sz="0" w:space="0" w:color="auto"/>
            <w:bottom w:val="none" w:sz="0" w:space="0" w:color="auto"/>
            <w:right w:val="none" w:sz="0" w:space="0" w:color="auto"/>
          </w:divBdr>
          <w:divsChild>
            <w:div w:id="231358308">
              <w:marLeft w:val="4500"/>
              <w:marRight w:val="750"/>
              <w:marTop w:val="0"/>
              <w:marBottom w:val="0"/>
              <w:divBdr>
                <w:top w:val="none" w:sz="0" w:space="0" w:color="auto"/>
                <w:left w:val="none" w:sz="0" w:space="0" w:color="auto"/>
                <w:bottom w:val="none" w:sz="0" w:space="0" w:color="auto"/>
                <w:right w:val="none" w:sz="0" w:space="0" w:color="auto"/>
              </w:divBdr>
            </w:div>
          </w:divsChild>
        </w:div>
      </w:divsChild>
    </w:div>
    <w:div w:id="1368531471">
      <w:bodyDiv w:val="1"/>
      <w:marLeft w:val="0"/>
      <w:marRight w:val="0"/>
      <w:marTop w:val="0"/>
      <w:marBottom w:val="0"/>
      <w:divBdr>
        <w:top w:val="none" w:sz="0" w:space="0" w:color="auto"/>
        <w:left w:val="none" w:sz="0" w:space="0" w:color="auto"/>
        <w:bottom w:val="none" w:sz="0" w:space="0" w:color="auto"/>
        <w:right w:val="none" w:sz="0" w:space="0" w:color="auto"/>
      </w:divBdr>
    </w:div>
    <w:div w:id="1397581733">
      <w:bodyDiv w:val="1"/>
      <w:marLeft w:val="0"/>
      <w:marRight w:val="0"/>
      <w:marTop w:val="0"/>
      <w:marBottom w:val="0"/>
      <w:divBdr>
        <w:top w:val="none" w:sz="0" w:space="0" w:color="auto"/>
        <w:left w:val="none" w:sz="0" w:space="0" w:color="auto"/>
        <w:bottom w:val="none" w:sz="0" w:space="0" w:color="auto"/>
        <w:right w:val="none" w:sz="0" w:space="0" w:color="auto"/>
      </w:divBdr>
    </w:div>
    <w:div w:id="1714385288">
      <w:bodyDiv w:val="1"/>
      <w:marLeft w:val="0"/>
      <w:marRight w:val="0"/>
      <w:marTop w:val="0"/>
      <w:marBottom w:val="0"/>
      <w:divBdr>
        <w:top w:val="none" w:sz="0" w:space="0" w:color="auto"/>
        <w:left w:val="none" w:sz="0" w:space="0" w:color="auto"/>
        <w:bottom w:val="none" w:sz="0" w:space="0" w:color="auto"/>
        <w:right w:val="none" w:sz="0" w:space="0" w:color="auto"/>
      </w:divBdr>
    </w:div>
    <w:div w:id="18426169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ieeexplore.ieee.org/document/6122779"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researchgate.net/publication/285683251_Face_recognition_by_linear_discriminant_analysi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sebastianraschka.com/Articles/2014_python_lda.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10D8B-6376-4769-BEC6-7E1DD0758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11</TotalTime>
  <Pages>25</Pages>
  <Words>5045</Words>
  <Characters>28759</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ordel</dc:creator>
  <cp:keywords/>
  <dc:description/>
  <cp:lastModifiedBy>Mia Brown</cp:lastModifiedBy>
  <cp:revision>591</cp:revision>
  <cp:lastPrinted>2021-05-19T20:24:00Z</cp:lastPrinted>
  <dcterms:created xsi:type="dcterms:W3CDTF">2021-04-19T14:15:00Z</dcterms:created>
  <dcterms:modified xsi:type="dcterms:W3CDTF">2023-04-24T03:58:00Z</dcterms:modified>
</cp:coreProperties>
</file>